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49DAB" w14:textId="5B924064" w:rsidR="00DC5162" w:rsidRPr="007D793B" w:rsidRDefault="007D793B">
      <w:pPr>
        <w:rPr>
          <w:rFonts w:ascii="Algerian" w:hAnsi="Algerian"/>
          <w:sz w:val="52"/>
          <w:szCs w:val="52"/>
        </w:rPr>
      </w:pPr>
      <w:r>
        <w:rPr>
          <w:rFonts w:ascii="Algerian" w:hAnsi="Algerian"/>
          <w:noProof/>
          <w:sz w:val="52"/>
          <w:szCs w:val="52"/>
        </w:rPr>
        <mc:AlternateContent>
          <mc:Choice Requires="wps">
            <w:drawing>
              <wp:anchor distT="0" distB="0" distL="114300" distR="114300" simplePos="0" relativeHeight="251661312" behindDoc="0" locked="0" layoutInCell="1" allowOverlap="1" wp14:anchorId="14BD2036" wp14:editId="6D2508E7">
                <wp:simplePos x="0" y="0"/>
                <wp:positionH relativeFrom="margin">
                  <wp:posOffset>142875</wp:posOffset>
                </wp:positionH>
                <wp:positionV relativeFrom="paragraph">
                  <wp:posOffset>-29210</wp:posOffset>
                </wp:positionV>
                <wp:extent cx="6562725" cy="63817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6562725" cy="638175"/>
                        </a:xfrm>
                        <a:prstGeom prst="rect">
                          <a:avLst/>
                        </a:prstGeom>
                        <a:solidFill>
                          <a:schemeClr val="lt1"/>
                        </a:solidFill>
                        <a:ln w="6350">
                          <a:solidFill>
                            <a:prstClr val="black"/>
                          </a:solidFill>
                        </a:ln>
                      </wps:spPr>
                      <wps:txbx>
                        <w:txbxContent>
                          <w:p w14:paraId="7DAF703F" w14:textId="056FE4B6" w:rsidR="006B7237" w:rsidRPr="007D793B" w:rsidRDefault="006B7237" w:rsidP="007D793B">
                            <w:pPr>
                              <w:jc w:val="center"/>
                              <w:rPr>
                                <w:sz w:val="24"/>
                                <w:szCs w:val="24"/>
                              </w:rPr>
                            </w:pPr>
                            <w:r w:rsidRPr="00BB1A30">
                              <w:rPr>
                                <w:b/>
                                <w:bCs/>
                                <w:sz w:val="24"/>
                                <w:szCs w:val="24"/>
                              </w:rPr>
                              <w:t>General Gymnastics (Floor and Vault)</w:t>
                            </w:r>
                            <w:r w:rsidRPr="007D793B">
                              <w:rPr>
                                <w:sz w:val="24"/>
                                <w:szCs w:val="24"/>
                              </w:rPr>
                              <w:t xml:space="preserve"> – </w:t>
                            </w:r>
                            <w:r w:rsidRPr="00BB1A30">
                              <w:rPr>
                                <w:b/>
                                <w:bCs/>
                                <w:color w:val="4472C4" w:themeColor="accent1"/>
                                <w:sz w:val="24"/>
                                <w:szCs w:val="24"/>
                              </w:rPr>
                              <w:t>Free-Style Gymnastics</w:t>
                            </w:r>
                            <w:r w:rsidRPr="00BB1A30">
                              <w:rPr>
                                <w:color w:val="4472C4" w:themeColor="accent1"/>
                                <w:sz w:val="24"/>
                                <w:szCs w:val="24"/>
                              </w:rPr>
                              <w:t xml:space="preserve"> </w:t>
                            </w:r>
                            <w:r w:rsidRPr="007D793B">
                              <w:rPr>
                                <w:sz w:val="24"/>
                                <w:szCs w:val="24"/>
                              </w:rPr>
                              <w:t xml:space="preserve">– </w:t>
                            </w:r>
                            <w:r w:rsidRPr="00BB1A30">
                              <w:rPr>
                                <w:b/>
                                <w:bCs/>
                                <w:sz w:val="24"/>
                                <w:szCs w:val="24"/>
                              </w:rPr>
                              <w:t>Disabilities Gymnastics</w:t>
                            </w:r>
                            <w:r w:rsidRPr="007D793B">
                              <w:rPr>
                                <w:sz w:val="24"/>
                                <w:szCs w:val="24"/>
                              </w:rPr>
                              <w:t xml:space="preserve"> – </w:t>
                            </w:r>
                            <w:r w:rsidRPr="00BB1A30">
                              <w:rPr>
                                <w:b/>
                                <w:bCs/>
                                <w:color w:val="4472C4" w:themeColor="accent1"/>
                                <w:sz w:val="24"/>
                                <w:szCs w:val="24"/>
                              </w:rPr>
                              <w:t>Trampoline</w:t>
                            </w:r>
                          </w:p>
                          <w:p w14:paraId="2BE582B4" w14:textId="30A5BD1C" w:rsidR="006B7237" w:rsidRPr="00BB1A30" w:rsidRDefault="006B7237" w:rsidP="007D793B">
                            <w:pPr>
                              <w:jc w:val="center"/>
                              <w:rPr>
                                <w:b/>
                                <w:bCs/>
                                <w:sz w:val="24"/>
                                <w:szCs w:val="24"/>
                              </w:rPr>
                            </w:pPr>
                            <w:r w:rsidRPr="00BB1A30">
                              <w:rPr>
                                <w:b/>
                                <w:bCs/>
                                <w:color w:val="70AD47" w:themeColor="accent6"/>
                                <w:sz w:val="24"/>
                                <w:szCs w:val="24"/>
                              </w:rPr>
                              <w:t>Synchro Trampoline</w:t>
                            </w:r>
                            <w:r w:rsidRPr="00BB1A30">
                              <w:rPr>
                                <w:color w:val="70AD47" w:themeColor="accent6"/>
                                <w:sz w:val="24"/>
                                <w:szCs w:val="24"/>
                              </w:rPr>
                              <w:t xml:space="preserve"> </w:t>
                            </w:r>
                            <w:r w:rsidRPr="007D793B">
                              <w:rPr>
                                <w:sz w:val="24"/>
                                <w:szCs w:val="24"/>
                              </w:rPr>
                              <w:t xml:space="preserve">– </w:t>
                            </w:r>
                            <w:r w:rsidRPr="00BB1A30">
                              <w:rPr>
                                <w:b/>
                                <w:bCs/>
                                <w:sz w:val="24"/>
                                <w:szCs w:val="24"/>
                              </w:rPr>
                              <w:t xml:space="preserve">Double Mini Trampoline (DMT) </w:t>
                            </w:r>
                            <w:r w:rsidRPr="007D793B">
                              <w:rPr>
                                <w:sz w:val="24"/>
                                <w:szCs w:val="24"/>
                              </w:rPr>
                              <w:t xml:space="preserve">– </w:t>
                            </w:r>
                            <w:r w:rsidRPr="00BB1A30">
                              <w:rPr>
                                <w:b/>
                                <w:bCs/>
                                <w:color w:val="70AD47" w:themeColor="accent6"/>
                                <w:sz w:val="24"/>
                                <w:szCs w:val="24"/>
                              </w:rPr>
                              <w:t>Disabilities Trampolining</w:t>
                            </w:r>
                            <w:r w:rsidRPr="00BB1A30">
                              <w:rPr>
                                <w:sz w:val="24"/>
                                <w:szCs w:val="24"/>
                              </w:rPr>
                              <w:t xml:space="preserve"> </w:t>
                            </w:r>
                            <w:r w:rsidRPr="007D793B">
                              <w:rPr>
                                <w:sz w:val="24"/>
                                <w:szCs w:val="24"/>
                              </w:rPr>
                              <w:t xml:space="preserve">– </w:t>
                            </w:r>
                            <w:r w:rsidRPr="00BB1A30">
                              <w:rPr>
                                <w:b/>
                                <w:bCs/>
                                <w:sz w:val="24"/>
                                <w:szCs w:val="24"/>
                              </w:rPr>
                              <w:t>Acro Gy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BD2036" id="_x0000_t202" coordsize="21600,21600" o:spt="202" path="m,l,21600r21600,l21600,xe">
                <v:stroke joinstyle="miter"/>
                <v:path gradientshapeok="t" o:connecttype="rect"/>
              </v:shapetype>
              <v:shape id="Text Box 8" o:spid="_x0000_s1026" type="#_x0000_t202" style="position:absolute;margin-left:11.25pt;margin-top:-2.3pt;width:516.75pt;height:50.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" fillcolor="white [3201]" strokeweight=".5pt">
                <v:textbox>
                  <w:txbxContent>
                    <w:p w14:paraId="7DAF703F" w14:textId="056FE4B6" w:rsidR="006B7237" w:rsidRPr="007D793B" w:rsidRDefault="006B7237" w:rsidP="007D793B">
                      <w:pPr>
                        <w:jc w:val="center"/>
                        <w:rPr>
                          <w:sz w:val="24"/>
                          <w:szCs w:val="24"/>
                        </w:rPr>
                      </w:pPr>
                      <w:r w:rsidRPr="00BB1A30">
                        <w:rPr>
                          <w:b/>
                          <w:bCs/>
                          <w:sz w:val="24"/>
                          <w:szCs w:val="24"/>
                        </w:rPr>
                        <w:t>General Gymnastics (Floor and Vault)</w:t>
                      </w:r>
                      <w:r w:rsidRPr="007D793B">
                        <w:rPr>
                          <w:sz w:val="24"/>
                          <w:szCs w:val="24"/>
                        </w:rPr>
                        <w:t xml:space="preserve"> – </w:t>
                      </w:r>
                      <w:r w:rsidRPr="00BB1A30">
                        <w:rPr>
                          <w:b/>
                          <w:bCs/>
                          <w:color w:val="4472C4" w:themeColor="accent1"/>
                          <w:sz w:val="24"/>
                          <w:szCs w:val="24"/>
                        </w:rPr>
                        <w:t>Free-Style Gymnastics</w:t>
                      </w:r>
                      <w:r w:rsidRPr="00BB1A30">
                        <w:rPr>
                          <w:color w:val="4472C4" w:themeColor="accent1"/>
                          <w:sz w:val="24"/>
                          <w:szCs w:val="24"/>
                        </w:rPr>
                        <w:t xml:space="preserve"> </w:t>
                      </w:r>
                      <w:r w:rsidRPr="007D793B">
                        <w:rPr>
                          <w:sz w:val="24"/>
                          <w:szCs w:val="24"/>
                        </w:rPr>
                        <w:t xml:space="preserve">– </w:t>
                      </w:r>
                      <w:r w:rsidRPr="00BB1A30">
                        <w:rPr>
                          <w:b/>
                          <w:bCs/>
                          <w:sz w:val="24"/>
                          <w:szCs w:val="24"/>
                        </w:rPr>
                        <w:t>Disabilities Gymnastics</w:t>
                      </w:r>
                      <w:r w:rsidRPr="007D793B">
                        <w:rPr>
                          <w:sz w:val="24"/>
                          <w:szCs w:val="24"/>
                        </w:rPr>
                        <w:t xml:space="preserve"> – </w:t>
                      </w:r>
                      <w:r w:rsidRPr="00BB1A30">
                        <w:rPr>
                          <w:b/>
                          <w:bCs/>
                          <w:color w:val="4472C4" w:themeColor="accent1"/>
                          <w:sz w:val="24"/>
                          <w:szCs w:val="24"/>
                        </w:rPr>
                        <w:t>Trampoline</w:t>
                      </w:r>
                    </w:p>
                    <w:p w14:paraId="2BE582B4" w14:textId="30A5BD1C" w:rsidR="006B7237" w:rsidRPr="00BB1A30" w:rsidRDefault="006B7237" w:rsidP="007D793B">
                      <w:pPr>
                        <w:jc w:val="center"/>
                        <w:rPr>
                          <w:b/>
                          <w:bCs/>
                          <w:sz w:val="24"/>
                          <w:szCs w:val="24"/>
                        </w:rPr>
                      </w:pPr>
                      <w:r w:rsidRPr="00BB1A30">
                        <w:rPr>
                          <w:b/>
                          <w:bCs/>
                          <w:color w:val="70AD47" w:themeColor="accent6"/>
                          <w:sz w:val="24"/>
                          <w:szCs w:val="24"/>
                        </w:rPr>
                        <w:t>Synchro Trampoline</w:t>
                      </w:r>
                      <w:r w:rsidRPr="00BB1A30">
                        <w:rPr>
                          <w:color w:val="70AD47" w:themeColor="accent6"/>
                          <w:sz w:val="24"/>
                          <w:szCs w:val="24"/>
                        </w:rPr>
                        <w:t xml:space="preserve"> </w:t>
                      </w:r>
                      <w:r w:rsidRPr="007D793B">
                        <w:rPr>
                          <w:sz w:val="24"/>
                          <w:szCs w:val="24"/>
                        </w:rPr>
                        <w:t xml:space="preserve">– </w:t>
                      </w:r>
                      <w:r w:rsidRPr="00BB1A30">
                        <w:rPr>
                          <w:b/>
                          <w:bCs/>
                          <w:sz w:val="24"/>
                          <w:szCs w:val="24"/>
                        </w:rPr>
                        <w:t xml:space="preserve">Double Mini Trampoline (DMT) </w:t>
                      </w:r>
                      <w:r w:rsidRPr="007D793B">
                        <w:rPr>
                          <w:sz w:val="24"/>
                          <w:szCs w:val="24"/>
                        </w:rPr>
                        <w:t xml:space="preserve">– </w:t>
                      </w:r>
                      <w:r w:rsidRPr="00BB1A30">
                        <w:rPr>
                          <w:b/>
                          <w:bCs/>
                          <w:color w:val="70AD47" w:themeColor="accent6"/>
                          <w:sz w:val="24"/>
                          <w:szCs w:val="24"/>
                        </w:rPr>
                        <w:t>Disabilities Trampolining</w:t>
                      </w:r>
                      <w:r w:rsidRPr="00BB1A30">
                        <w:rPr>
                          <w:sz w:val="24"/>
                          <w:szCs w:val="24"/>
                        </w:rPr>
                        <w:t xml:space="preserve"> </w:t>
                      </w:r>
                      <w:r w:rsidRPr="007D793B">
                        <w:rPr>
                          <w:sz w:val="24"/>
                          <w:szCs w:val="24"/>
                        </w:rPr>
                        <w:t xml:space="preserve">– </w:t>
                      </w:r>
                      <w:r w:rsidRPr="00BB1A30">
                        <w:rPr>
                          <w:b/>
                          <w:bCs/>
                          <w:sz w:val="24"/>
                          <w:szCs w:val="24"/>
                        </w:rPr>
                        <w:t>Acro Gym</w:t>
                      </w:r>
                    </w:p>
                  </w:txbxContent>
                </v:textbox>
                <w10:wrap anchorx="margin"/>
              </v:shape>
            </w:pict>
          </mc:Fallback>
        </mc:AlternateContent>
      </w:r>
    </w:p>
    <w:p w14:paraId="0F5F1DB7" w14:textId="325BF921" w:rsidR="00132D4A" w:rsidRPr="00AB4FD0" w:rsidRDefault="00AB4FD0" w:rsidP="007D793B">
      <w:pPr>
        <w:jc w:val="center"/>
        <w:rPr>
          <w:rFonts w:ascii="Algerian" w:hAnsi="Algerian"/>
          <w:color w:val="FF0000"/>
          <w:sz w:val="28"/>
          <w:szCs w:val="28"/>
        </w:rPr>
      </w:pPr>
      <w:r w:rsidRPr="00AB4FD0">
        <w:rPr>
          <w:rFonts w:ascii="Algerian" w:hAnsi="Algerian"/>
          <w:color w:val="FF0000"/>
          <w:sz w:val="28"/>
          <w:szCs w:val="28"/>
        </w:rPr>
        <w:t xml:space="preserve">UPDATED </w:t>
      </w:r>
      <w:r w:rsidR="0077412D">
        <w:rPr>
          <w:rFonts w:ascii="Algerian" w:hAnsi="Algerian"/>
          <w:color w:val="FF0000"/>
          <w:sz w:val="28"/>
          <w:szCs w:val="28"/>
        </w:rPr>
        <w:t>06</w:t>
      </w:r>
      <w:r w:rsidRPr="00AB4FD0">
        <w:rPr>
          <w:rFonts w:ascii="Algerian" w:hAnsi="Algerian"/>
          <w:color w:val="FF0000"/>
          <w:sz w:val="28"/>
          <w:szCs w:val="28"/>
        </w:rPr>
        <w:t>/</w:t>
      </w:r>
      <w:r w:rsidR="0077412D">
        <w:rPr>
          <w:rFonts w:ascii="Algerian" w:hAnsi="Algerian"/>
          <w:color w:val="FF0000"/>
          <w:sz w:val="28"/>
          <w:szCs w:val="28"/>
        </w:rPr>
        <w:t>0</w:t>
      </w:r>
      <w:r w:rsidRPr="00AB4FD0">
        <w:rPr>
          <w:rFonts w:ascii="Algerian" w:hAnsi="Algerian"/>
          <w:color w:val="FF0000"/>
          <w:sz w:val="28"/>
          <w:szCs w:val="28"/>
        </w:rPr>
        <w:t>1/2</w:t>
      </w:r>
      <w:r w:rsidR="0077412D">
        <w:rPr>
          <w:rFonts w:ascii="Algerian" w:hAnsi="Algerian"/>
          <w:color w:val="FF0000"/>
          <w:sz w:val="28"/>
          <w:szCs w:val="28"/>
        </w:rPr>
        <w:t>2</w:t>
      </w:r>
      <w:r w:rsidRPr="00AB4FD0">
        <w:rPr>
          <w:rFonts w:ascii="Algerian" w:hAnsi="Algerian"/>
          <w:color w:val="FF0000"/>
          <w:sz w:val="28"/>
          <w:szCs w:val="28"/>
        </w:rPr>
        <w:t xml:space="preserve"> </w:t>
      </w:r>
      <w:r w:rsidR="0077412D">
        <w:rPr>
          <w:rFonts w:ascii="Algerian" w:hAnsi="Algerian"/>
          <w:color w:val="FF0000"/>
          <w:sz w:val="24"/>
          <w:szCs w:val="24"/>
        </w:rPr>
        <w:t>(Trampoline Voluntary routine)</w:t>
      </w:r>
    </w:p>
    <w:p w14:paraId="616B245E" w14:textId="00A68594" w:rsidR="008A3452" w:rsidRPr="007D793B" w:rsidRDefault="008A3452" w:rsidP="007D793B">
      <w:pPr>
        <w:jc w:val="center"/>
        <w:rPr>
          <w:rFonts w:ascii="Algerian" w:hAnsi="Algerian"/>
          <w:sz w:val="72"/>
          <w:szCs w:val="72"/>
        </w:rPr>
      </w:pPr>
      <w:r w:rsidRPr="007D793B">
        <w:rPr>
          <w:rFonts w:ascii="Algerian" w:hAnsi="Algerian"/>
          <w:sz w:val="72"/>
          <w:szCs w:val="72"/>
        </w:rPr>
        <w:t>Virtual Competition Pack</w:t>
      </w:r>
    </w:p>
    <w:p w14:paraId="67200775" w14:textId="5A8F7B03" w:rsidR="008A3452" w:rsidRPr="00132D4A" w:rsidRDefault="008A3452" w:rsidP="00132D4A">
      <w:pPr>
        <w:jc w:val="center"/>
        <w:rPr>
          <w:rFonts w:ascii="Algerian" w:hAnsi="Algerian"/>
          <w:sz w:val="72"/>
          <w:szCs w:val="72"/>
        </w:rPr>
      </w:pPr>
      <w:r w:rsidRPr="007D793B">
        <w:rPr>
          <w:rFonts w:ascii="Algerian" w:hAnsi="Algerian"/>
          <w:sz w:val="72"/>
          <w:szCs w:val="72"/>
        </w:rPr>
        <w:t>Jan 2022 – Dec 2022</w:t>
      </w:r>
    </w:p>
    <w:p w14:paraId="524FE8FB" w14:textId="040FAB45" w:rsidR="008A3452" w:rsidRDefault="008A3452"/>
    <w:p w14:paraId="2F90EC2F" w14:textId="4FE39221" w:rsidR="008A3452" w:rsidRDefault="00BB1A30">
      <w:r>
        <w:rPr>
          <w:noProof/>
        </w:rPr>
        <w:drawing>
          <wp:anchor distT="0" distB="0" distL="114300" distR="114300" simplePos="0" relativeHeight="251658240" behindDoc="1" locked="0" layoutInCell="1" allowOverlap="1" wp14:anchorId="0C7BA762" wp14:editId="7C5DC75C">
            <wp:simplePos x="0" y="0"/>
            <wp:positionH relativeFrom="column">
              <wp:posOffset>287020</wp:posOffset>
            </wp:positionH>
            <wp:positionV relativeFrom="paragraph">
              <wp:posOffset>9525</wp:posOffset>
            </wp:positionV>
            <wp:extent cx="6438265" cy="3740150"/>
            <wp:effectExtent l="0" t="0" r="635" b="0"/>
            <wp:wrapNone/>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6438265" cy="3740150"/>
                    </a:xfrm>
                    <a:prstGeom prst="rect">
                      <a:avLst/>
                    </a:prstGeom>
                  </pic:spPr>
                </pic:pic>
              </a:graphicData>
            </a:graphic>
            <wp14:sizeRelH relativeFrom="page">
              <wp14:pctWidth>0</wp14:pctWidth>
            </wp14:sizeRelH>
            <wp14:sizeRelV relativeFrom="page">
              <wp14:pctHeight>0</wp14:pctHeight>
            </wp14:sizeRelV>
          </wp:anchor>
        </w:drawing>
      </w:r>
    </w:p>
    <w:p w14:paraId="4CBAAB8C" w14:textId="68BC17DB" w:rsidR="008A3452" w:rsidRDefault="008A3452"/>
    <w:p w14:paraId="1F573019" w14:textId="100F53C2" w:rsidR="008A3452" w:rsidRDefault="008A3452"/>
    <w:p w14:paraId="2E9B2F34" w14:textId="66CC8A53" w:rsidR="008A3452" w:rsidRDefault="008A3452"/>
    <w:p w14:paraId="3B26E2A4" w14:textId="130C45F3" w:rsidR="008A3452" w:rsidRDefault="008A3452"/>
    <w:p w14:paraId="4C0B111C" w14:textId="16F0B80A" w:rsidR="008A3452" w:rsidRDefault="008A3452"/>
    <w:p w14:paraId="7DF3D2F5" w14:textId="169A1022" w:rsidR="008A3452" w:rsidRDefault="008A3452"/>
    <w:p w14:paraId="7340AF22" w14:textId="70F45B1B" w:rsidR="008A3452" w:rsidRDefault="008A3452"/>
    <w:p w14:paraId="6C1C8820" w14:textId="1D9F3375" w:rsidR="008A3452" w:rsidRDefault="008A3452"/>
    <w:p w14:paraId="7F85BE7B" w14:textId="48E9709D" w:rsidR="008A3452" w:rsidRDefault="008A3452"/>
    <w:p w14:paraId="3E9221A9" w14:textId="07221615" w:rsidR="008A3452" w:rsidRDefault="008A3452"/>
    <w:p w14:paraId="41B5D442" w14:textId="779CBD64" w:rsidR="008A3452" w:rsidRDefault="008A3452"/>
    <w:p w14:paraId="531AA83A" w14:textId="40B49F7F" w:rsidR="008A3452" w:rsidRDefault="008A3452"/>
    <w:p w14:paraId="6C57B096" w14:textId="10D86DA6" w:rsidR="008A3452" w:rsidRDefault="00132D4A">
      <w:r>
        <w:rPr>
          <w:rFonts w:ascii="Algerian" w:hAnsi="Algerian"/>
          <w:noProof/>
          <w:sz w:val="52"/>
          <w:szCs w:val="52"/>
        </w:rPr>
        <mc:AlternateContent>
          <mc:Choice Requires="wps">
            <w:drawing>
              <wp:anchor distT="0" distB="0" distL="114300" distR="114300" simplePos="0" relativeHeight="251663360" behindDoc="0" locked="0" layoutInCell="1" allowOverlap="1" wp14:anchorId="44D3AD32" wp14:editId="0C7882C7">
                <wp:simplePos x="0" y="0"/>
                <wp:positionH relativeFrom="margin">
                  <wp:posOffset>295275</wp:posOffset>
                </wp:positionH>
                <wp:positionV relativeFrom="paragraph">
                  <wp:posOffset>133351</wp:posOffset>
                </wp:positionV>
                <wp:extent cx="6419850" cy="9525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6419850" cy="952500"/>
                        </a:xfrm>
                        <a:prstGeom prst="rect">
                          <a:avLst/>
                        </a:prstGeom>
                        <a:solidFill>
                          <a:sysClr val="window" lastClr="FFFFFF"/>
                        </a:solidFill>
                        <a:ln w="6350">
                          <a:solidFill>
                            <a:prstClr val="black"/>
                          </a:solidFill>
                        </a:ln>
                      </wps:spPr>
                      <wps:txbx>
                        <w:txbxContent>
                          <w:p w14:paraId="1043C70D" w14:textId="5F6ACEA4" w:rsidR="006B7237" w:rsidRDefault="006B7237" w:rsidP="00BB1A30">
                            <w:pPr>
                              <w:jc w:val="center"/>
                              <w:rPr>
                                <w:b/>
                                <w:bCs/>
                                <w:sz w:val="24"/>
                                <w:szCs w:val="24"/>
                              </w:rPr>
                            </w:pPr>
                            <w:r>
                              <w:rPr>
                                <w:b/>
                                <w:bCs/>
                                <w:sz w:val="24"/>
                                <w:szCs w:val="24"/>
                              </w:rPr>
                              <w:t xml:space="preserve">Our Supporters: - </w:t>
                            </w:r>
                          </w:p>
                          <w:p w14:paraId="28D33251" w14:textId="70CD20FF" w:rsidR="006B7237" w:rsidRPr="00132D4A" w:rsidRDefault="006B7237" w:rsidP="00BB1A30">
                            <w:pPr>
                              <w:jc w:val="center"/>
                              <w:rPr>
                                <w:b/>
                                <w:bCs/>
                                <w:sz w:val="26"/>
                                <w:szCs w:val="26"/>
                              </w:rPr>
                            </w:pPr>
                            <w:r w:rsidRPr="00132D4A">
                              <w:rPr>
                                <w:b/>
                                <w:bCs/>
                                <w:sz w:val="26"/>
                                <w:szCs w:val="26"/>
                              </w:rPr>
                              <w:t xml:space="preserve">Membership services for Clubs, Coaches and Participants </w:t>
                            </w:r>
                            <w:hyperlink r:id="rId10" w:history="1">
                              <w:r w:rsidRPr="00132D4A">
                                <w:rPr>
                                  <w:rStyle w:val="Hyperlink"/>
                                  <w:b/>
                                  <w:bCs/>
                                  <w:sz w:val="26"/>
                                  <w:szCs w:val="26"/>
                                </w:rPr>
                                <w:t>www.gymnasticbritannia.org</w:t>
                              </w:r>
                            </w:hyperlink>
                            <w:r w:rsidRPr="00132D4A">
                              <w:rPr>
                                <w:b/>
                                <w:bCs/>
                                <w:sz w:val="26"/>
                                <w:szCs w:val="26"/>
                              </w:rPr>
                              <w:t xml:space="preserve"> </w:t>
                            </w:r>
                          </w:p>
                          <w:p w14:paraId="0877B8F2" w14:textId="4B70E5AD" w:rsidR="006B7237" w:rsidRPr="00132D4A" w:rsidRDefault="006B7237" w:rsidP="00BB1A30">
                            <w:pPr>
                              <w:jc w:val="center"/>
                              <w:rPr>
                                <w:b/>
                                <w:bCs/>
                                <w:sz w:val="26"/>
                                <w:szCs w:val="26"/>
                              </w:rPr>
                            </w:pPr>
                            <w:r w:rsidRPr="00132D4A">
                              <w:rPr>
                                <w:b/>
                                <w:bCs/>
                                <w:sz w:val="26"/>
                                <w:szCs w:val="26"/>
                              </w:rPr>
                              <w:t xml:space="preserve">Music for Gymnastics and Cheerleading </w:t>
                            </w:r>
                            <w:hyperlink r:id="rId11" w:history="1">
                              <w:r w:rsidRPr="00372D4B">
                                <w:rPr>
                                  <w:rStyle w:val="Hyperlink"/>
                                  <w:b/>
                                  <w:bCs/>
                                  <w:sz w:val="26"/>
                                  <w:szCs w:val="26"/>
                                </w:rPr>
                                <w:t>www.gymjamz.co.uk</w:t>
                              </w:r>
                            </w:hyperlink>
                            <w:r w:rsidRPr="00132D4A">
                              <w:rPr>
                                <w:b/>
                                <w:bCs/>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3AD32" id="Text Box 9" o:spid="_x0000_s1027" type="#_x0000_t202" style="position:absolute;margin-left:23.25pt;margin-top:10.5pt;width:505.5pt;height: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" fillcolor="window" strokeweight=".5pt">
                <v:textbox>
                  <w:txbxContent>
                    <w:p w14:paraId="1043C70D" w14:textId="5F6ACEA4" w:rsidR="006B7237" w:rsidRDefault="006B7237" w:rsidP="00BB1A30">
                      <w:pPr>
                        <w:jc w:val="center"/>
                        <w:rPr>
                          <w:b/>
                          <w:bCs/>
                          <w:sz w:val="24"/>
                          <w:szCs w:val="24"/>
                        </w:rPr>
                      </w:pPr>
                      <w:r>
                        <w:rPr>
                          <w:b/>
                          <w:bCs/>
                          <w:sz w:val="24"/>
                          <w:szCs w:val="24"/>
                        </w:rPr>
                        <w:t xml:space="preserve">Our Supporters: - </w:t>
                      </w:r>
                    </w:p>
                    <w:p w14:paraId="28D33251" w14:textId="70CD20FF" w:rsidR="006B7237" w:rsidRPr="00132D4A" w:rsidRDefault="006B7237" w:rsidP="00BB1A30">
                      <w:pPr>
                        <w:jc w:val="center"/>
                        <w:rPr>
                          <w:b/>
                          <w:bCs/>
                          <w:sz w:val="26"/>
                          <w:szCs w:val="26"/>
                        </w:rPr>
                      </w:pPr>
                      <w:r w:rsidRPr="00132D4A">
                        <w:rPr>
                          <w:b/>
                          <w:bCs/>
                          <w:sz w:val="26"/>
                          <w:szCs w:val="26"/>
                        </w:rPr>
                        <w:t xml:space="preserve">Membership services for Clubs, Coaches and Participants </w:t>
                      </w:r>
                      <w:hyperlink r:id="rId12" w:history="1">
                        <w:r w:rsidRPr="00132D4A">
                          <w:rPr>
                            <w:rStyle w:val="Hyperlink"/>
                            <w:b/>
                            <w:bCs/>
                            <w:sz w:val="26"/>
                            <w:szCs w:val="26"/>
                          </w:rPr>
                          <w:t>www.gymnasticbritannia.org</w:t>
                        </w:r>
                      </w:hyperlink>
                      <w:r w:rsidRPr="00132D4A">
                        <w:rPr>
                          <w:b/>
                          <w:bCs/>
                          <w:sz w:val="26"/>
                          <w:szCs w:val="26"/>
                        </w:rPr>
                        <w:t xml:space="preserve"> </w:t>
                      </w:r>
                    </w:p>
                    <w:p w14:paraId="0877B8F2" w14:textId="4B70E5AD" w:rsidR="006B7237" w:rsidRPr="00132D4A" w:rsidRDefault="006B7237" w:rsidP="00BB1A30">
                      <w:pPr>
                        <w:jc w:val="center"/>
                        <w:rPr>
                          <w:b/>
                          <w:bCs/>
                          <w:sz w:val="26"/>
                          <w:szCs w:val="26"/>
                        </w:rPr>
                      </w:pPr>
                      <w:r w:rsidRPr="00132D4A">
                        <w:rPr>
                          <w:b/>
                          <w:bCs/>
                          <w:sz w:val="26"/>
                          <w:szCs w:val="26"/>
                        </w:rPr>
                        <w:t xml:space="preserve">Music for Gymnastics and Cheerleading </w:t>
                      </w:r>
                      <w:hyperlink r:id="rId13" w:history="1">
                        <w:r w:rsidRPr="00372D4B">
                          <w:rPr>
                            <w:rStyle w:val="Hyperlink"/>
                            <w:b/>
                            <w:bCs/>
                            <w:sz w:val="26"/>
                            <w:szCs w:val="26"/>
                          </w:rPr>
                          <w:t>www.gymjamz.co.uk</w:t>
                        </w:r>
                      </w:hyperlink>
                      <w:r w:rsidRPr="00132D4A">
                        <w:rPr>
                          <w:b/>
                          <w:bCs/>
                          <w:sz w:val="26"/>
                          <w:szCs w:val="26"/>
                        </w:rPr>
                        <w:t xml:space="preserve"> </w:t>
                      </w:r>
                    </w:p>
                  </w:txbxContent>
                </v:textbox>
                <w10:wrap anchorx="margin"/>
              </v:shape>
            </w:pict>
          </mc:Fallback>
        </mc:AlternateContent>
      </w:r>
    </w:p>
    <w:p w14:paraId="5899C44A" w14:textId="269A8476" w:rsidR="008A3452" w:rsidRDefault="008A3452"/>
    <w:p w14:paraId="552E44C1" w14:textId="6B10850A" w:rsidR="008A3452" w:rsidRDefault="008A3452"/>
    <w:p w14:paraId="7885D284" w14:textId="77777777" w:rsidR="00855B23" w:rsidRDefault="00855B23" w:rsidP="00855B23"/>
    <w:p w14:paraId="080F1BEF" w14:textId="745D9CD0" w:rsidR="007975DE" w:rsidRPr="00855B23" w:rsidRDefault="007975DE" w:rsidP="00855B23">
      <w:pPr>
        <w:jc w:val="center"/>
        <w:rPr>
          <w:b/>
          <w:bCs/>
          <w:sz w:val="28"/>
          <w:szCs w:val="28"/>
        </w:rPr>
      </w:pPr>
      <w:r w:rsidRPr="00855B23">
        <w:rPr>
          <w:b/>
          <w:bCs/>
          <w:sz w:val="28"/>
          <w:szCs w:val="28"/>
        </w:rPr>
        <w:lastRenderedPageBreak/>
        <w:t>Competition Dates:</w:t>
      </w:r>
    </w:p>
    <w:tbl>
      <w:tblPr>
        <w:tblStyle w:val="TableGrid"/>
        <w:tblW w:w="0" w:type="auto"/>
        <w:tblLook w:val="04A0" w:firstRow="1" w:lastRow="0" w:firstColumn="1" w:lastColumn="0" w:noHBand="0" w:noVBand="1"/>
      </w:tblPr>
      <w:tblGrid>
        <w:gridCol w:w="3415"/>
        <w:gridCol w:w="2160"/>
        <w:gridCol w:w="2610"/>
        <w:gridCol w:w="2605"/>
      </w:tblGrid>
      <w:tr w:rsidR="007975DE" w14:paraId="7557098A" w14:textId="77777777" w:rsidTr="007975DE">
        <w:tc>
          <w:tcPr>
            <w:tcW w:w="3415" w:type="dxa"/>
          </w:tcPr>
          <w:p w14:paraId="5F566662" w14:textId="50AEEA06" w:rsidR="007975DE" w:rsidRDefault="007975DE">
            <w:r>
              <w:t xml:space="preserve">Event </w:t>
            </w:r>
          </w:p>
        </w:tc>
        <w:tc>
          <w:tcPr>
            <w:tcW w:w="2160" w:type="dxa"/>
          </w:tcPr>
          <w:p w14:paraId="34B79E8E" w14:textId="69C8317A" w:rsidR="007975DE" w:rsidRDefault="007975DE">
            <w:r>
              <w:t>Event Area</w:t>
            </w:r>
          </w:p>
        </w:tc>
        <w:tc>
          <w:tcPr>
            <w:tcW w:w="2610" w:type="dxa"/>
          </w:tcPr>
          <w:p w14:paraId="10A2A981" w14:textId="675CF2F1" w:rsidR="007975DE" w:rsidRDefault="007975DE">
            <w:r>
              <w:t>Entry Form and Fee Dates</w:t>
            </w:r>
          </w:p>
        </w:tc>
        <w:tc>
          <w:tcPr>
            <w:tcW w:w="2605" w:type="dxa"/>
          </w:tcPr>
          <w:p w14:paraId="4B4D738F" w14:textId="5FE1654B" w:rsidR="007975DE" w:rsidRDefault="007975DE">
            <w:r>
              <w:t>Submission of Video Dates</w:t>
            </w:r>
          </w:p>
        </w:tc>
      </w:tr>
      <w:tr w:rsidR="007975DE" w14:paraId="519FC3C8" w14:textId="77777777" w:rsidTr="007975DE">
        <w:tc>
          <w:tcPr>
            <w:tcW w:w="3415" w:type="dxa"/>
          </w:tcPr>
          <w:p w14:paraId="1207FDAF" w14:textId="77777777" w:rsidR="00483633" w:rsidRPr="00AD21E7" w:rsidRDefault="00483633">
            <w:pPr>
              <w:rPr>
                <w:b/>
                <w:bCs/>
              </w:rPr>
            </w:pPr>
          </w:p>
          <w:p w14:paraId="4AC8FBFC" w14:textId="36DB3188" w:rsidR="007975DE" w:rsidRPr="00AD21E7" w:rsidRDefault="007975DE">
            <w:pPr>
              <w:rPr>
                <w:b/>
                <w:bCs/>
              </w:rPr>
            </w:pPr>
            <w:r w:rsidRPr="00AD21E7">
              <w:rPr>
                <w:b/>
                <w:bCs/>
              </w:rPr>
              <w:t xml:space="preserve">Trampolining                                  </w:t>
            </w:r>
          </w:p>
          <w:p w14:paraId="61A541E3" w14:textId="77777777" w:rsidR="007975DE" w:rsidRPr="00AD21E7" w:rsidRDefault="007975DE">
            <w:pPr>
              <w:rPr>
                <w:b/>
                <w:bCs/>
              </w:rPr>
            </w:pPr>
            <w:r w:rsidRPr="00AD21E7">
              <w:rPr>
                <w:b/>
                <w:bCs/>
              </w:rPr>
              <w:t>Disability Trampolining</w:t>
            </w:r>
          </w:p>
          <w:p w14:paraId="246B787A" w14:textId="77777777" w:rsidR="007975DE" w:rsidRPr="00AD21E7" w:rsidRDefault="007975DE">
            <w:pPr>
              <w:rPr>
                <w:b/>
                <w:bCs/>
              </w:rPr>
            </w:pPr>
            <w:r w:rsidRPr="00AD21E7">
              <w:rPr>
                <w:b/>
                <w:bCs/>
              </w:rPr>
              <w:t>Synchro Trampolining</w:t>
            </w:r>
          </w:p>
          <w:p w14:paraId="117236C2" w14:textId="77777777" w:rsidR="007975DE" w:rsidRPr="00AD21E7" w:rsidRDefault="007975DE">
            <w:pPr>
              <w:rPr>
                <w:b/>
                <w:bCs/>
              </w:rPr>
            </w:pPr>
            <w:r w:rsidRPr="00AD21E7">
              <w:rPr>
                <w:b/>
                <w:bCs/>
              </w:rPr>
              <w:t>Double Mini Trampoline (DMT)</w:t>
            </w:r>
          </w:p>
          <w:p w14:paraId="2715F61C" w14:textId="579BDCCB" w:rsidR="00483633" w:rsidRPr="00AD21E7" w:rsidRDefault="00483633">
            <w:pPr>
              <w:rPr>
                <w:b/>
                <w:bCs/>
              </w:rPr>
            </w:pPr>
          </w:p>
        </w:tc>
        <w:tc>
          <w:tcPr>
            <w:tcW w:w="2160" w:type="dxa"/>
          </w:tcPr>
          <w:p w14:paraId="0C139737" w14:textId="77777777" w:rsidR="007975DE" w:rsidRDefault="007975DE"/>
          <w:p w14:paraId="7CFDC41A" w14:textId="77777777" w:rsidR="00483633" w:rsidRDefault="00483633"/>
          <w:p w14:paraId="5C263EAF" w14:textId="2E590186" w:rsidR="007975DE" w:rsidRDefault="007975DE">
            <w:r>
              <w:t>Regional &amp; National</w:t>
            </w:r>
          </w:p>
        </w:tc>
        <w:tc>
          <w:tcPr>
            <w:tcW w:w="2610" w:type="dxa"/>
          </w:tcPr>
          <w:p w14:paraId="61867D37" w14:textId="3A341ECE" w:rsidR="007975DE" w:rsidRDefault="007975DE"/>
          <w:p w14:paraId="0E0FF472" w14:textId="6A00749E" w:rsidR="00483633" w:rsidRPr="006B7237" w:rsidRDefault="006B7237">
            <w:pPr>
              <w:rPr>
                <w:b/>
                <w:bCs/>
              </w:rPr>
            </w:pPr>
            <w:r w:rsidRPr="006B7237">
              <w:rPr>
                <w:b/>
                <w:bCs/>
              </w:rPr>
              <w:t>New Updated Date</w:t>
            </w:r>
          </w:p>
          <w:p w14:paraId="108F5722" w14:textId="41EA19CB" w:rsidR="001B757C" w:rsidRDefault="006B7237">
            <w:r>
              <w:t xml:space="preserve">22 </w:t>
            </w:r>
            <w:r w:rsidR="001B757C">
              <w:t>– 2</w:t>
            </w:r>
            <w:r>
              <w:t>8</w:t>
            </w:r>
            <w:r w:rsidR="001B757C">
              <w:t xml:space="preserve"> </w:t>
            </w:r>
            <w:r>
              <w:t>February</w:t>
            </w:r>
            <w:r w:rsidR="001B757C">
              <w:t xml:space="preserve"> 2022</w:t>
            </w:r>
          </w:p>
        </w:tc>
        <w:tc>
          <w:tcPr>
            <w:tcW w:w="2605" w:type="dxa"/>
          </w:tcPr>
          <w:p w14:paraId="756F632A" w14:textId="77777777" w:rsidR="007975DE" w:rsidRDefault="007975DE"/>
          <w:p w14:paraId="3F834B2E" w14:textId="2949BB5E" w:rsidR="00483633" w:rsidRPr="006B7237" w:rsidRDefault="006B7237">
            <w:pPr>
              <w:rPr>
                <w:b/>
                <w:bCs/>
              </w:rPr>
            </w:pPr>
            <w:r w:rsidRPr="006B7237">
              <w:rPr>
                <w:b/>
                <w:bCs/>
              </w:rPr>
              <w:t>New Updated Date</w:t>
            </w:r>
          </w:p>
          <w:p w14:paraId="660E675A" w14:textId="03B1E5FD" w:rsidR="001B757C" w:rsidRDefault="006B7237">
            <w:r>
              <w:t>01</w:t>
            </w:r>
            <w:r w:rsidR="001B757C">
              <w:t xml:space="preserve"> </w:t>
            </w:r>
            <w:r>
              <w:t xml:space="preserve">– 12 March </w:t>
            </w:r>
            <w:r w:rsidR="001B757C">
              <w:t>2022</w:t>
            </w:r>
          </w:p>
        </w:tc>
      </w:tr>
      <w:tr w:rsidR="007975DE" w14:paraId="1F1B8B7D" w14:textId="77777777" w:rsidTr="007975DE">
        <w:tc>
          <w:tcPr>
            <w:tcW w:w="3415" w:type="dxa"/>
          </w:tcPr>
          <w:p w14:paraId="4E809B86" w14:textId="77777777" w:rsidR="00483633" w:rsidRPr="00AD21E7" w:rsidRDefault="00483633">
            <w:pPr>
              <w:rPr>
                <w:b/>
                <w:bCs/>
              </w:rPr>
            </w:pPr>
          </w:p>
          <w:p w14:paraId="42337DEE" w14:textId="22706FE0" w:rsidR="007975DE" w:rsidRPr="00AD21E7" w:rsidRDefault="007975DE">
            <w:pPr>
              <w:rPr>
                <w:b/>
                <w:bCs/>
              </w:rPr>
            </w:pPr>
            <w:r w:rsidRPr="00AD21E7">
              <w:rPr>
                <w:b/>
                <w:bCs/>
              </w:rPr>
              <w:t>General Gym (Floor &amp; Vault)</w:t>
            </w:r>
          </w:p>
          <w:p w14:paraId="2086C0F1" w14:textId="77777777" w:rsidR="007975DE" w:rsidRPr="00AD21E7" w:rsidRDefault="007975DE">
            <w:pPr>
              <w:rPr>
                <w:b/>
                <w:bCs/>
              </w:rPr>
            </w:pPr>
            <w:r w:rsidRPr="00AD21E7">
              <w:rPr>
                <w:b/>
                <w:bCs/>
              </w:rPr>
              <w:t>Disability Gym (Floor &amp; Vault)</w:t>
            </w:r>
          </w:p>
          <w:p w14:paraId="7926B28F" w14:textId="2AE7FAA1" w:rsidR="00483633" w:rsidRPr="00AD21E7" w:rsidRDefault="00483633">
            <w:pPr>
              <w:rPr>
                <w:b/>
                <w:bCs/>
              </w:rPr>
            </w:pPr>
          </w:p>
        </w:tc>
        <w:tc>
          <w:tcPr>
            <w:tcW w:w="2160" w:type="dxa"/>
          </w:tcPr>
          <w:p w14:paraId="33BE3127" w14:textId="77777777" w:rsidR="00483633" w:rsidRDefault="00483633"/>
          <w:p w14:paraId="1EA80C45" w14:textId="7E0227CF" w:rsidR="007975DE" w:rsidRDefault="007975DE">
            <w:r>
              <w:t>Regional &amp; National</w:t>
            </w:r>
          </w:p>
        </w:tc>
        <w:tc>
          <w:tcPr>
            <w:tcW w:w="2610" w:type="dxa"/>
          </w:tcPr>
          <w:p w14:paraId="6BEA0C7B" w14:textId="52FD16A2" w:rsidR="007975DE" w:rsidRDefault="007975DE"/>
          <w:p w14:paraId="146B9364" w14:textId="4EE46BA2" w:rsidR="00483633" w:rsidRDefault="00483633">
            <w:r>
              <w:t>01 – 08 March 2022</w:t>
            </w:r>
          </w:p>
          <w:p w14:paraId="5C9D0F29" w14:textId="0CEDA8A6" w:rsidR="00483633" w:rsidRDefault="00483633"/>
        </w:tc>
        <w:tc>
          <w:tcPr>
            <w:tcW w:w="2605" w:type="dxa"/>
          </w:tcPr>
          <w:p w14:paraId="61C111BB" w14:textId="745FDCCD" w:rsidR="007975DE" w:rsidRDefault="007975DE"/>
          <w:p w14:paraId="105B7170" w14:textId="7BEE1EC8" w:rsidR="00483633" w:rsidRDefault="00483633">
            <w:r>
              <w:t>12 – 21 March 2022</w:t>
            </w:r>
          </w:p>
        </w:tc>
      </w:tr>
      <w:tr w:rsidR="007975DE" w14:paraId="11B9446E" w14:textId="77777777" w:rsidTr="007975DE">
        <w:tc>
          <w:tcPr>
            <w:tcW w:w="3415" w:type="dxa"/>
          </w:tcPr>
          <w:p w14:paraId="01621F73" w14:textId="77777777" w:rsidR="00483633" w:rsidRPr="00AD21E7" w:rsidRDefault="00483633">
            <w:pPr>
              <w:rPr>
                <w:b/>
                <w:bCs/>
              </w:rPr>
            </w:pPr>
          </w:p>
          <w:p w14:paraId="0F99EB10" w14:textId="77777777" w:rsidR="00483633" w:rsidRPr="00AD21E7" w:rsidRDefault="007975DE">
            <w:pPr>
              <w:rPr>
                <w:b/>
                <w:bCs/>
              </w:rPr>
            </w:pPr>
            <w:r w:rsidRPr="00AD21E7">
              <w:rPr>
                <w:b/>
                <w:bCs/>
              </w:rPr>
              <w:t>Free-Style Gym</w:t>
            </w:r>
          </w:p>
          <w:p w14:paraId="7EC2FDEB" w14:textId="2C5D3A7F" w:rsidR="007975DE" w:rsidRPr="00AD21E7" w:rsidRDefault="007975DE">
            <w:pPr>
              <w:rPr>
                <w:b/>
                <w:bCs/>
              </w:rPr>
            </w:pPr>
            <w:r w:rsidRPr="00AD21E7">
              <w:rPr>
                <w:b/>
                <w:bCs/>
              </w:rPr>
              <w:t xml:space="preserve"> </w:t>
            </w:r>
          </w:p>
        </w:tc>
        <w:tc>
          <w:tcPr>
            <w:tcW w:w="2160" w:type="dxa"/>
          </w:tcPr>
          <w:p w14:paraId="6758B152" w14:textId="77777777" w:rsidR="00483633" w:rsidRDefault="00483633"/>
          <w:p w14:paraId="75FD4654" w14:textId="1EDB8A63" w:rsidR="007975DE" w:rsidRDefault="007975DE">
            <w:r>
              <w:t>National</w:t>
            </w:r>
          </w:p>
        </w:tc>
        <w:tc>
          <w:tcPr>
            <w:tcW w:w="2610" w:type="dxa"/>
          </w:tcPr>
          <w:p w14:paraId="57F1A171" w14:textId="77777777" w:rsidR="007975DE" w:rsidRDefault="007975DE"/>
          <w:p w14:paraId="19941377" w14:textId="2369D3CE" w:rsidR="00483633" w:rsidRDefault="00483633">
            <w:r>
              <w:t>01 – 08 June 2022</w:t>
            </w:r>
          </w:p>
        </w:tc>
        <w:tc>
          <w:tcPr>
            <w:tcW w:w="2605" w:type="dxa"/>
          </w:tcPr>
          <w:p w14:paraId="5119D9D5" w14:textId="759637AF" w:rsidR="007975DE" w:rsidRDefault="007975DE"/>
          <w:p w14:paraId="60BB6FB4" w14:textId="16599AC8" w:rsidR="00483633" w:rsidRDefault="00483633">
            <w:r>
              <w:t>12 – 21 June 2022</w:t>
            </w:r>
          </w:p>
        </w:tc>
      </w:tr>
      <w:tr w:rsidR="007975DE" w14:paraId="7A338319" w14:textId="77777777" w:rsidTr="007975DE">
        <w:tc>
          <w:tcPr>
            <w:tcW w:w="3415" w:type="dxa"/>
          </w:tcPr>
          <w:p w14:paraId="5FEC0E0D" w14:textId="73B0D0AD" w:rsidR="00483633" w:rsidRDefault="00483633">
            <w:pPr>
              <w:rPr>
                <w:b/>
                <w:bCs/>
              </w:rPr>
            </w:pPr>
          </w:p>
          <w:p w14:paraId="6DEFD6C3" w14:textId="77777777" w:rsidR="006B7237" w:rsidRDefault="006B7237">
            <w:pPr>
              <w:rPr>
                <w:b/>
                <w:bCs/>
              </w:rPr>
            </w:pPr>
            <w:r>
              <w:rPr>
                <w:b/>
                <w:bCs/>
              </w:rPr>
              <w:t xml:space="preserve">Trampolining, </w:t>
            </w:r>
          </w:p>
          <w:p w14:paraId="61427C60" w14:textId="196422CE" w:rsidR="006B7237" w:rsidRDefault="006B7237">
            <w:pPr>
              <w:rPr>
                <w:b/>
                <w:bCs/>
              </w:rPr>
            </w:pPr>
            <w:r>
              <w:rPr>
                <w:b/>
                <w:bCs/>
              </w:rPr>
              <w:t xml:space="preserve">Double Mini Tramp (DMT) </w:t>
            </w:r>
          </w:p>
          <w:p w14:paraId="4B3CE061" w14:textId="75F1E250" w:rsidR="006B7237" w:rsidRPr="00AD21E7" w:rsidRDefault="006B7237">
            <w:pPr>
              <w:rPr>
                <w:b/>
                <w:bCs/>
              </w:rPr>
            </w:pPr>
            <w:r>
              <w:rPr>
                <w:b/>
                <w:bCs/>
              </w:rPr>
              <w:t>Synchro Trampolining</w:t>
            </w:r>
          </w:p>
          <w:p w14:paraId="15BF79B4" w14:textId="71D1905D" w:rsidR="00483633" w:rsidRPr="00AD21E7" w:rsidRDefault="00855B23" w:rsidP="00855B23">
            <w:pPr>
              <w:rPr>
                <w:b/>
                <w:bCs/>
              </w:rPr>
            </w:pPr>
            <w:r w:rsidRPr="00AD21E7">
              <w:rPr>
                <w:b/>
                <w:bCs/>
              </w:rPr>
              <w:t>Disability Trampolining</w:t>
            </w:r>
          </w:p>
          <w:p w14:paraId="0F9C3979" w14:textId="4780A56E" w:rsidR="00855B23" w:rsidRPr="00AD21E7" w:rsidRDefault="00855B23" w:rsidP="00855B23">
            <w:pPr>
              <w:rPr>
                <w:b/>
                <w:bCs/>
              </w:rPr>
            </w:pPr>
            <w:r w:rsidRPr="00AD21E7">
              <w:rPr>
                <w:b/>
                <w:bCs/>
              </w:rPr>
              <w:t>Disability Gymnastics</w:t>
            </w:r>
          </w:p>
          <w:p w14:paraId="5D6E5223" w14:textId="49607D9B" w:rsidR="00855B23" w:rsidRPr="00AD21E7" w:rsidRDefault="00855B23" w:rsidP="00855B23">
            <w:pPr>
              <w:rPr>
                <w:b/>
                <w:bCs/>
              </w:rPr>
            </w:pPr>
          </w:p>
        </w:tc>
        <w:tc>
          <w:tcPr>
            <w:tcW w:w="2160" w:type="dxa"/>
          </w:tcPr>
          <w:p w14:paraId="2DAFADD5" w14:textId="77777777" w:rsidR="00483633" w:rsidRDefault="00483633"/>
          <w:p w14:paraId="11C59222" w14:textId="77777777" w:rsidR="006B7237" w:rsidRDefault="006B7237"/>
          <w:p w14:paraId="539AD898" w14:textId="77777777" w:rsidR="006B7237" w:rsidRDefault="006B7237"/>
          <w:p w14:paraId="17595A04" w14:textId="6383D54D" w:rsidR="007975DE" w:rsidRDefault="001B757C">
            <w:r>
              <w:t xml:space="preserve">National </w:t>
            </w:r>
          </w:p>
        </w:tc>
        <w:tc>
          <w:tcPr>
            <w:tcW w:w="2610" w:type="dxa"/>
          </w:tcPr>
          <w:p w14:paraId="67A7D5B6" w14:textId="77777777" w:rsidR="007975DE" w:rsidRDefault="007975DE"/>
          <w:p w14:paraId="5D73D752" w14:textId="77777777" w:rsidR="006B7237" w:rsidRDefault="006B7237"/>
          <w:p w14:paraId="7EBFA5CB" w14:textId="77777777" w:rsidR="006B7237" w:rsidRDefault="006B7237"/>
          <w:p w14:paraId="6C520192" w14:textId="40184945" w:rsidR="00483633" w:rsidRDefault="00483633">
            <w:r>
              <w:t>01 – 08 Oct</w:t>
            </w:r>
            <w:r w:rsidR="00855B23">
              <w:t>ober</w:t>
            </w:r>
            <w:r>
              <w:t xml:space="preserve"> 2022</w:t>
            </w:r>
          </w:p>
        </w:tc>
        <w:tc>
          <w:tcPr>
            <w:tcW w:w="2605" w:type="dxa"/>
          </w:tcPr>
          <w:p w14:paraId="2740A434" w14:textId="77777777" w:rsidR="007975DE" w:rsidRDefault="007975DE"/>
          <w:p w14:paraId="069BB99E" w14:textId="77777777" w:rsidR="006B7237" w:rsidRDefault="006B7237"/>
          <w:p w14:paraId="0B39B2AA" w14:textId="77777777" w:rsidR="006B7237" w:rsidRDefault="006B7237"/>
          <w:p w14:paraId="21133DB8" w14:textId="1F2C8D69" w:rsidR="00483633" w:rsidRDefault="00483633">
            <w:r>
              <w:t xml:space="preserve">12 – 21 </w:t>
            </w:r>
            <w:r w:rsidR="00855B23">
              <w:t>October</w:t>
            </w:r>
            <w:r>
              <w:t xml:space="preserve"> 2022</w:t>
            </w:r>
          </w:p>
        </w:tc>
      </w:tr>
      <w:tr w:rsidR="00855B23" w14:paraId="4EC10D05" w14:textId="77777777" w:rsidTr="007975DE">
        <w:tc>
          <w:tcPr>
            <w:tcW w:w="3415" w:type="dxa"/>
          </w:tcPr>
          <w:p w14:paraId="6DC785DC" w14:textId="77777777" w:rsidR="00855B23" w:rsidRPr="00AD21E7" w:rsidRDefault="00855B23">
            <w:pPr>
              <w:rPr>
                <w:b/>
                <w:bCs/>
              </w:rPr>
            </w:pPr>
          </w:p>
          <w:p w14:paraId="06EBC845" w14:textId="77777777" w:rsidR="00855B23" w:rsidRPr="00AD21E7" w:rsidRDefault="00855B23">
            <w:pPr>
              <w:rPr>
                <w:b/>
                <w:bCs/>
              </w:rPr>
            </w:pPr>
            <w:r w:rsidRPr="00AD21E7">
              <w:rPr>
                <w:b/>
                <w:bCs/>
              </w:rPr>
              <w:t>Acro Gymnastics (Rules TBC)</w:t>
            </w:r>
          </w:p>
          <w:p w14:paraId="79BB6312" w14:textId="1A6745C1" w:rsidR="00855B23" w:rsidRPr="00AD21E7" w:rsidRDefault="00855B23">
            <w:pPr>
              <w:rPr>
                <w:b/>
                <w:bCs/>
              </w:rPr>
            </w:pPr>
          </w:p>
        </w:tc>
        <w:tc>
          <w:tcPr>
            <w:tcW w:w="2160" w:type="dxa"/>
          </w:tcPr>
          <w:p w14:paraId="18D563E2" w14:textId="77777777" w:rsidR="00855B23" w:rsidRDefault="00855B23"/>
          <w:p w14:paraId="24D4949D" w14:textId="1E6EB9AA" w:rsidR="00855B23" w:rsidRDefault="00855B23">
            <w:r>
              <w:t>National</w:t>
            </w:r>
          </w:p>
        </w:tc>
        <w:tc>
          <w:tcPr>
            <w:tcW w:w="2610" w:type="dxa"/>
          </w:tcPr>
          <w:p w14:paraId="4FB61394" w14:textId="77777777" w:rsidR="00855B23" w:rsidRDefault="00855B23"/>
          <w:p w14:paraId="0A56143E" w14:textId="4D65A6A0" w:rsidR="00855B23" w:rsidRDefault="00855B23">
            <w:r>
              <w:t>01 – 08 November 2022</w:t>
            </w:r>
          </w:p>
        </w:tc>
        <w:tc>
          <w:tcPr>
            <w:tcW w:w="2605" w:type="dxa"/>
          </w:tcPr>
          <w:p w14:paraId="586227CD" w14:textId="77777777" w:rsidR="00855B23" w:rsidRDefault="00855B23"/>
          <w:p w14:paraId="235353C2" w14:textId="1719EB3C" w:rsidR="00855B23" w:rsidRDefault="00855B23">
            <w:r>
              <w:t>12 -21 November 2022</w:t>
            </w:r>
          </w:p>
        </w:tc>
      </w:tr>
    </w:tbl>
    <w:p w14:paraId="3AFC93DB" w14:textId="3E64D8C8" w:rsidR="00855B23" w:rsidRPr="00855B23" w:rsidRDefault="00855B23" w:rsidP="006B7237">
      <w:pPr>
        <w:jc w:val="center"/>
        <w:rPr>
          <w:b/>
          <w:bCs/>
          <w:sz w:val="24"/>
          <w:szCs w:val="24"/>
        </w:rPr>
      </w:pPr>
      <w:r w:rsidRPr="00855B23">
        <w:rPr>
          <w:b/>
          <w:bCs/>
          <w:sz w:val="24"/>
          <w:szCs w:val="24"/>
        </w:rPr>
        <w:t xml:space="preserve">Quality Assurance Scheme for </w:t>
      </w:r>
      <w:r w:rsidR="00304A3A">
        <w:rPr>
          <w:b/>
          <w:bCs/>
          <w:sz w:val="24"/>
          <w:szCs w:val="24"/>
        </w:rPr>
        <w:t xml:space="preserve">Clubs and </w:t>
      </w:r>
      <w:r w:rsidRPr="00855B23">
        <w:rPr>
          <w:b/>
          <w:bCs/>
          <w:sz w:val="24"/>
          <w:szCs w:val="24"/>
        </w:rPr>
        <w:t xml:space="preserve">Leisure </w:t>
      </w:r>
      <w:proofErr w:type="spellStart"/>
      <w:r w:rsidRPr="00855B23">
        <w:rPr>
          <w:b/>
          <w:bCs/>
          <w:sz w:val="24"/>
          <w:szCs w:val="24"/>
        </w:rPr>
        <w:t>Centres</w:t>
      </w:r>
      <w:proofErr w:type="spellEnd"/>
      <w:r w:rsidR="00304A3A">
        <w:rPr>
          <w:b/>
          <w:bCs/>
          <w:sz w:val="24"/>
          <w:szCs w:val="24"/>
        </w:rPr>
        <w:t>.</w:t>
      </w:r>
    </w:p>
    <w:p w14:paraId="656EE380" w14:textId="7B2EF441" w:rsidR="00855B23" w:rsidRDefault="005E5BC5" w:rsidP="005E5BC5">
      <w:pPr>
        <w:jc w:val="center"/>
        <w:rPr>
          <w:b/>
          <w:bCs/>
          <w:sz w:val="24"/>
          <w:szCs w:val="24"/>
        </w:rPr>
      </w:pPr>
      <w:r w:rsidRPr="005E5BC5">
        <w:rPr>
          <w:b/>
          <w:bCs/>
          <w:sz w:val="24"/>
          <w:szCs w:val="24"/>
        </w:rPr>
        <w:t xml:space="preserve">Visit: </w:t>
      </w:r>
      <w:hyperlink r:id="rId14" w:history="1">
        <w:r w:rsidRPr="005E5BC5">
          <w:rPr>
            <w:rStyle w:val="Hyperlink"/>
            <w:b/>
            <w:bCs/>
            <w:sz w:val="24"/>
            <w:szCs w:val="24"/>
          </w:rPr>
          <w:t>winstrada.com/inclusion/gymquest.shtml</w:t>
        </w:r>
      </w:hyperlink>
    </w:p>
    <w:p w14:paraId="48648E52" w14:textId="535D53CE" w:rsidR="002521EA" w:rsidRDefault="006B7237" w:rsidP="005E5BC5">
      <w:pPr>
        <w:jc w:val="center"/>
        <w:rPr>
          <w:b/>
          <w:bCs/>
          <w:sz w:val="24"/>
          <w:szCs w:val="24"/>
        </w:rPr>
      </w:pPr>
      <w:r w:rsidRPr="005E5BC5">
        <w:rPr>
          <w:b/>
          <w:bCs/>
          <w:noProof/>
          <w:sz w:val="24"/>
          <w:szCs w:val="24"/>
        </w:rPr>
        <w:drawing>
          <wp:anchor distT="0" distB="0" distL="114300" distR="114300" simplePos="0" relativeHeight="251665408" behindDoc="1" locked="0" layoutInCell="1" allowOverlap="1" wp14:anchorId="3640A56D" wp14:editId="0945A7EF">
            <wp:simplePos x="0" y="0"/>
            <wp:positionH relativeFrom="margin">
              <wp:posOffset>638175</wp:posOffset>
            </wp:positionH>
            <wp:positionV relativeFrom="paragraph">
              <wp:posOffset>12065</wp:posOffset>
            </wp:positionV>
            <wp:extent cx="5991225" cy="2600135"/>
            <wp:effectExtent l="0" t="0" r="0" b="0"/>
            <wp:wrapNone/>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5991225" cy="2600135"/>
                    </a:xfrm>
                    <a:prstGeom prst="rect">
                      <a:avLst/>
                    </a:prstGeom>
                  </pic:spPr>
                </pic:pic>
              </a:graphicData>
            </a:graphic>
            <wp14:sizeRelH relativeFrom="page">
              <wp14:pctWidth>0</wp14:pctWidth>
            </wp14:sizeRelH>
            <wp14:sizeRelV relativeFrom="page">
              <wp14:pctHeight>0</wp14:pctHeight>
            </wp14:sizeRelV>
          </wp:anchor>
        </w:drawing>
      </w:r>
    </w:p>
    <w:p w14:paraId="06DC50A2" w14:textId="4D0E19E9" w:rsidR="002521EA" w:rsidRDefault="002521EA" w:rsidP="005E5BC5">
      <w:pPr>
        <w:jc w:val="center"/>
        <w:rPr>
          <w:b/>
          <w:bCs/>
          <w:sz w:val="24"/>
          <w:szCs w:val="24"/>
        </w:rPr>
      </w:pPr>
    </w:p>
    <w:p w14:paraId="3104EF4A" w14:textId="255CB616" w:rsidR="002521EA" w:rsidRDefault="002521EA" w:rsidP="005E5BC5">
      <w:pPr>
        <w:jc w:val="center"/>
        <w:rPr>
          <w:b/>
          <w:bCs/>
          <w:sz w:val="24"/>
          <w:szCs w:val="24"/>
        </w:rPr>
      </w:pPr>
    </w:p>
    <w:p w14:paraId="70C2396A" w14:textId="66218606" w:rsidR="002521EA" w:rsidRDefault="002521EA" w:rsidP="005E5BC5">
      <w:pPr>
        <w:jc w:val="center"/>
        <w:rPr>
          <w:b/>
          <w:bCs/>
          <w:sz w:val="24"/>
          <w:szCs w:val="24"/>
        </w:rPr>
      </w:pPr>
    </w:p>
    <w:p w14:paraId="2F1F9163" w14:textId="69194A72" w:rsidR="002521EA" w:rsidRDefault="002521EA" w:rsidP="005E5BC5">
      <w:pPr>
        <w:jc w:val="center"/>
        <w:rPr>
          <w:b/>
          <w:bCs/>
          <w:sz w:val="24"/>
          <w:szCs w:val="24"/>
        </w:rPr>
      </w:pPr>
    </w:p>
    <w:p w14:paraId="0A49DC32" w14:textId="4E912967" w:rsidR="002521EA" w:rsidRDefault="002521EA" w:rsidP="005E5BC5">
      <w:pPr>
        <w:jc w:val="center"/>
        <w:rPr>
          <w:b/>
          <w:bCs/>
          <w:sz w:val="24"/>
          <w:szCs w:val="24"/>
        </w:rPr>
      </w:pPr>
    </w:p>
    <w:p w14:paraId="31EE39F2" w14:textId="1B31D77A" w:rsidR="002521EA" w:rsidRDefault="002521EA" w:rsidP="005E5BC5">
      <w:pPr>
        <w:jc w:val="center"/>
        <w:rPr>
          <w:b/>
          <w:bCs/>
          <w:sz w:val="24"/>
          <w:szCs w:val="24"/>
        </w:rPr>
      </w:pPr>
    </w:p>
    <w:p w14:paraId="62241FA3" w14:textId="1EDE9286" w:rsidR="002521EA" w:rsidRDefault="002521EA" w:rsidP="005E5BC5">
      <w:pPr>
        <w:jc w:val="center"/>
        <w:rPr>
          <w:b/>
          <w:bCs/>
          <w:sz w:val="24"/>
          <w:szCs w:val="24"/>
        </w:rPr>
      </w:pPr>
    </w:p>
    <w:p w14:paraId="5BA7DE25" w14:textId="52020583" w:rsidR="002521EA" w:rsidRDefault="002521EA" w:rsidP="005E5BC5">
      <w:pPr>
        <w:jc w:val="center"/>
        <w:rPr>
          <w:b/>
          <w:bCs/>
          <w:sz w:val="24"/>
          <w:szCs w:val="24"/>
        </w:rPr>
      </w:pPr>
    </w:p>
    <w:p w14:paraId="329A44CA" w14:textId="0BAEEA8A" w:rsidR="002521EA" w:rsidRDefault="00D74F73" w:rsidP="005E5BC5">
      <w:pPr>
        <w:jc w:val="center"/>
        <w:rPr>
          <w:b/>
          <w:bCs/>
          <w:sz w:val="24"/>
          <w:szCs w:val="24"/>
        </w:rPr>
      </w:pPr>
      <w:r>
        <w:rPr>
          <w:b/>
          <w:bCs/>
          <w:noProof/>
          <w:sz w:val="24"/>
          <w:szCs w:val="24"/>
        </w:rPr>
        <w:lastRenderedPageBreak/>
        <mc:AlternateContent>
          <mc:Choice Requires="wps">
            <w:drawing>
              <wp:anchor distT="0" distB="0" distL="114300" distR="114300" simplePos="0" relativeHeight="251672576" behindDoc="0" locked="0" layoutInCell="1" allowOverlap="1" wp14:anchorId="2B2E2426" wp14:editId="195678C7">
                <wp:simplePos x="0" y="0"/>
                <wp:positionH relativeFrom="column">
                  <wp:posOffset>180975</wp:posOffset>
                </wp:positionH>
                <wp:positionV relativeFrom="paragraph">
                  <wp:posOffset>68580</wp:posOffset>
                </wp:positionV>
                <wp:extent cx="3209925" cy="17049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3209925" cy="1704975"/>
                        </a:xfrm>
                        <a:prstGeom prst="rect">
                          <a:avLst/>
                        </a:prstGeom>
                        <a:solidFill>
                          <a:schemeClr val="lt1"/>
                        </a:solidFill>
                        <a:ln w="6350">
                          <a:solidFill>
                            <a:prstClr val="black"/>
                          </a:solidFill>
                        </a:ln>
                      </wps:spPr>
                      <wps:txbx>
                        <w:txbxContent>
                          <w:p w14:paraId="43E2F1CF" w14:textId="614B92C4" w:rsidR="006B7237" w:rsidRPr="00D74F73" w:rsidRDefault="006B7237">
                            <w:pPr>
                              <w:rPr>
                                <w:b/>
                                <w:bCs/>
                              </w:rPr>
                            </w:pPr>
                            <w:r w:rsidRPr="00D74F73">
                              <w:rPr>
                                <w:b/>
                                <w:bCs/>
                              </w:rPr>
                              <w:t>Page:              Menu:</w:t>
                            </w:r>
                          </w:p>
                          <w:p w14:paraId="5D7B672B" w14:textId="14DD776D" w:rsidR="006B7237" w:rsidRDefault="006B7237">
                            <w:r>
                              <w:t>02                   Competition dates / submission dates.</w:t>
                            </w:r>
                          </w:p>
                          <w:p w14:paraId="0F3B58D5" w14:textId="549D51AB" w:rsidR="006B7237" w:rsidRDefault="006B7237">
                            <w:r>
                              <w:t>03                   Menu</w:t>
                            </w:r>
                          </w:p>
                          <w:p w14:paraId="16B78385" w14:textId="4AC1BFCC" w:rsidR="006B7237" w:rsidRDefault="006B7237">
                            <w:r>
                              <w:t>04 – 06          Common rules for all events.</w:t>
                            </w:r>
                          </w:p>
                          <w:p w14:paraId="733A544B" w14:textId="2ED34AFC" w:rsidR="006B7237" w:rsidRDefault="006B7237">
                            <w:r>
                              <w:t>06 – 07          Trampolining</w:t>
                            </w:r>
                          </w:p>
                          <w:p w14:paraId="7AF06C20" w14:textId="73A884AD" w:rsidR="006B7237" w:rsidRDefault="006B7237">
                            <w:r>
                              <w:t xml:space="preserve">08                   </w:t>
                            </w:r>
                            <w:proofErr w:type="spellStart"/>
                            <w:r>
                              <w:t>Synchronised</w:t>
                            </w:r>
                            <w:proofErr w:type="spellEnd"/>
                            <w:r>
                              <w:t xml:space="preserve"> Trampol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E2426" id="Text Box 19" o:spid="_x0000_s1028" type="#_x0000_t202" style="position:absolute;left:0;text-align:left;margin-left:14.25pt;margin-top:5.4pt;width:252.75pt;height:134.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" fillcolor="white [3201]" strokeweight=".5pt">
                <v:textbox>
                  <w:txbxContent>
                    <w:p w14:paraId="43E2F1CF" w14:textId="614B92C4" w:rsidR="006B7237" w:rsidRPr="00D74F73" w:rsidRDefault="006B7237">
                      <w:pPr>
                        <w:rPr>
                          <w:b/>
                          <w:bCs/>
                        </w:rPr>
                      </w:pPr>
                      <w:r w:rsidRPr="00D74F73">
                        <w:rPr>
                          <w:b/>
                          <w:bCs/>
                        </w:rPr>
                        <w:t>Page:              Menu:</w:t>
                      </w:r>
                    </w:p>
                    <w:p w14:paraId="5D7B672B" w14:textId="14DD776D" w:rsidR="006B7237" w:rsidRDefault="006B7237">
                      <w:r>
                        <w:t>02                   Competition dates / submission dates.</w:t>
                      </w:r>
                    </w:p>
                    <w:p w14:paraId="0F3B58D5" w14:textId="549D51AB" w:rsidR="006B7237" w:rsidRDefault="006B7237">
                      <w:r>
                        <w:t>03                   Menu</w:t>
                      </w:r>
                    </w:p>
                    <w:p w14:paraId="16B78385" w14:textId="4AC1BFCC" w:rsidR="006B7237" w:rsidRDefault="006B7237">
                      <w:r>
                        <w:t>04 – 06          Common rules for all events.</w:t>
                      </w:r>
                    </w:p>
                    <w:p w14:paraId="733A544B" w14:textId="2ED34AFC" w:rsidR="006B7237" w:rsidRDefault="006B7237">
                      <w:r>
                        <w:t>06 – 07          Trampolining</w:t>
                      </w:r>
                    </w:p>
                    <w:p w14:paraId="7AF06C20" w14:textId="73A884AD" w:rsidR="006B7237" w:rsidRDefault="006B7237">
                      <w:r>
                        <w:t xml:space="preserve">08                   </w:t>
                      </w:r>
                      <w:proofErr w:type="spellStart"/>
                      <w:r>
                        <w:t>Synchronised</w:t>
                      </w:r>
                      <w:proofErr w:type="spellEnd"/>
                      <w:r>
                        <w:t xml:space="preserve"> Trampolining</w:t>
                      </w:r>
                    </w:p>
                  </w:txbxContent>
                </v:textbox>
              </v:shape>
            </w:pict>
          </mc:Fallback>
        </mc:AlternateContent>
      </w:r>
      <w:r>
        <w:rPr>
          <w:b/>
          <w:bCs/>
          <w:noProof/>
          <w:sz w:val="24"/>
          <w:szCs w:val="24"/>
        </w:rPr>
        <mc:AlternateContent>
          <mc:Choice Requires="wps">
            <w:drawing>
              <wp:anchor distT="0" distB="0" distL="114300" distR="114300" simplePos="0" relativeHeight="251674624" behindDoc="0" locked="0" layoutInCell="1" allowOverlap="1" wp14:anchorId="3BDE3792" wp14:editId="1BBBFD47">
                <wp:simplePos x="0" y="0"/>
                <wp:positionH relativeFrom="column">
                  <wp:posOffset>3476625</wp:posOffset>
                </wp:positionH>
                <wp:positionV relativeFrom="paragraph">
                  <wp:posOffset>68580</wp:posOffset>
                </wp:positionV>
                <wp:extent cx="3209925" cy="17049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3209925" cy="1704975"/>
                        </a:xfrm>
                        <a:prstGeom prst="rect">
                          <a:avLst/>
                        </a:prstGeom>
                        <a:solidFill>
                          <a:sysClr val="window" lastClr="FFFFFF"/>
                        </a:solidFill>
                        <a:ln w="6350">
                          <a:solidFill>
                            <a:prstClr val="black"/>
                          </a:solidFill>
                        </a:ln>
                      </wps:spPr>
                      <wps:txbx>
                        <w:txbxContent>
                          <w:p w14:paraId="0F17EAA2" w14:textId="77777777" w:rsidR="006B7237" w:rsidRPr="00D74F73" w:rsidRDefault="006B7237" w:rsidP="00D74F73">
                            <w:pPr>
                              <w:rPr>
                                <w:b/>
                                <w:bCs/>
                              </w:rPr>
                            </w:pPr>
                            <w:r w:rsidRPr="00D74F73">
                              <w:rPr>
                                <w:b/>
                                <w:bCs/>
                              </w:rPr>
                              <w:t>Page:              Menu:</w:t>
                            </w:r>
                          </w:p>
                          <w:p w14:paraId="60782DC6" w14:textId="0658C905" w:rsidR="006B7237" w:rsidRDefault="006B7237" w:rsidP="00D74F73">
                            <w:r>
                              <w:t>08 – 10          Disability Trampolining</w:t>
                            </w:r>
                          </w:p>
                          <w:p w14:paraId="7D80FFCF" w14:textId="00E2B8F0" w:rsidR="006B7237" w:rsidRDefault="006B7237" w:rsidP="00D74F73">
                            <w:r>
                              <w:t>11                   Double Mini Trampoline (DMT)</w:t>
                            </w:r>
                          </w:p>
                          <w:p w14:paraId="58E2A434" w14:textId="77777777" w:rsidR="006B7237" w:rsidRDefault="006B7237" w:rsidP="00D74F73">
                            <w:r>
                              <w:t>12 – 14          Gymnastics</w:t>
                            </w:r>
                          </w:p>
                          <w:p w14:paraId="09C25069" w14:textId="7AA0727D" w:rsidR="006B7237" w:rsidRDefault="006B7237" w:rsidP="00D74F73">
                            <w:r>
                              <w:t>14 – 17          Disability Gymnastics</w:t>
                            </w:r>
                          </w:p>
                          <w:p w14:paraId="7E9386BC" w14:textId="73C4DE79" w:rsidR="006B7237" w:rsidRDefault="006B7237" w:rsidP="00D74F73">
                            <w:r>
                              <w:t xml:space="preserve">17 – 18          Free-style Gymnastics </w:t>
                            </w:r>
                          </w:p>
                          <w:p w14:paraId="0B057260" w14:textId="7CA4DC25" w:rsidR="006B7237" w:rsidRDefault="006B7237" w:rsidP="00D7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E3792" id="Text Box 20" o:spid="_x0000_s1029" type="#_x0000_t202" style="position:absolute;left:0;text-align:left;margin-left:273.75pt;margin-top:5.4pt;width:252.75pt;height:13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" fillcolor="window" strokeweight=".5pt">
                <v:textbox>
                  <w:txbxContent>
                    <w:p w14:paraId="0F17EAA2" w14:textId="77777777" w:rsidR="006B7237" w:rsidRPr="00D74F73" w:rsidRDefault="006B7237" w:rsidP="00D74F73">
                      <w:pPr>
                        <w:rPr>
                          <w:b/>
                          <w:bCs/>
                        </w:rPr>
                      </w:pPr>
                      <w:r w:rsidRPr="00D74F73">
                        <w:rPr>
                          <w:b/>
                          <w:bCs/>
                        </w:rPr>
                        <w:t>Page:              Menu:</w:t>
                      </w:r>
                    </w:p>
                    <w:p w14:paraId="60782DC6" w14:textId="0658C905" w:rsidR="006B7237" w:rsidRDefault="006B7237" w:rsidP="00D74F73">
                      <w:r>
                        <w:t>08 – 10          Disability Trampolining</w:t>
                      </w:r>
                    </w:p>
                    <w:p w14:paraId="7D80FFCF" w14:textId="00E2B8F0" w:rsidR="006B7237" w:rsidRDefault="006B7237" w:rsidP="00D74F73">
                      <w:r>
                        <w:t>11                   Double Mini Trampoline (DMT)</w:t>
                      </w:r>
                    </w:p>
                    <w:p w14:paraId="58E2A434" w14:textId="77777777" w:rsidR="006B7237" w:rsidRDefault="006B7237" w:rsidP="00D74F73">
                      <w:r>
                        <w:t>12 – 14          Gymnastics</w:t>
                      </w:r>
                    </w:p>
                    <w:p w14:paraId="09C25069" w14:textId="7AA0727D" w:rsidR="006B7237" w:rsidRDefault="006B7237" w:rsidP="00D74F73">
                      <w:r>
                        <w:t>14 – 17          Disability Gymnastics</w:t>
                      </w:r>
                    </w:p>
                    <w:p w14:paraId="7E9386BC" w14:textId="73C4DE79" w:rsidR="006B7237" w:rsidRDefault="006B7237" w:rsidP="00D74F73">
                      <w:r>
                        <w:t xml:space="preserve">17 – 18          Free-style Gymnastics </w:t>
                      </w:r>
                    </w:p>
                    <w:p w14:paraId="0B057260" w14:textId="7CA4DC25" w:rsidR="006B7237" w:rsidRDefault="006B7237" w:rsidP="00D74F73"/>
                  </w:txbxContent>
                </v:textbox>
              </v:shape>
            </w:pict>
          </mc:Fallback>
        </mc:AlternateContent>
      </w:r>
    </w:p>
    <w:p w14:paraId="376B9465" w14:textId="5BC6954C" w:rsidR="002521EA" w:rsidRDefault="002521EA" w:rsidP="005E5BC5">
      <w:pPr>
        <w:jc w:val="center"/>
        <w:rPr>
          <w:b/>
          <w:bCs/>
          <w:sz w:val="24"/>
          <w:szCs w:val="24"/>
        </w:rPr>
      </w:pPr>
    </w:p>
    <w:p w14:paraId="75B726DD" w14:textId="589761BF" w:rsidR="002521EA" w:rsidRDefault="002521EA" w:rsidP="005E5BC5">
      <w:pPr>
        <w:jc w:val="center"/>
        <w:rPr>
          <w:b/>
          <w:bCs/>
          <w:sz w:val="24"/>
          <w:szCs w:val="24"/>
        </w:rPr>
      </w:pPr>
    </w:p>
    <w:p w14:paraId="4DDF4F3C" w14:textId="7BF12444" w:rsidR="002521EA" w:rsidRDefault="002521EA" w:rsidP="005E5BC5">
      <w:pPr>
        <w:jc w:val="center"/>
        <w:rPr>
          <w:b/>
          <w:bCs/>
          <w:sz w:val="24"/>
          <w:szCs w:val="24"/>
        </w:rPr>
      </w:pPr>
    </w:p>
    <w:p w14:paraId="20CC163A" w14:textId="667DA2C6" w:rsidR="002521EA" w:rsidRDefault="002521EA" w:rsidP="005E5BC5">
      <w:pPr>
        <w:jc w:val="center"/>
        <w:rPr>
          <w:b/>
          <w:bCs/>
          <w:sz w:val="24"/>
          <w:szCs w:val="24"/>
        </w:rPr>
      </w:pPr>
    </w:p>
    <w:p w14:paraId="79539753" w14:textId="16E142E4" w:rsidR="002521EA" w:rsidRDefault="002521EA" w:rsidP="005E5BC5">
      <w:pPr>
        <w:jc w:val="center"/>
        <w:rPr>
          <w:b/>
          <w:bCs/>
          <w:sz w:val="24"/>
          <w:szCs w:val="24"/>
        </w:rPr>
      </w:pPr>
    </w:p>
    <w:p w14:paraId="5ACFE27E" w14:textId="6CDB29FA" w:rsidR="002521EA" w:rsidRDefault="00B4036C" w:rsidP="005E5BC5">
      <w:pPr>
        <w:jc w:val="center"/>
        <w:rPr>
          <w:b/>
          <w:bCs/>
          <w:sz w:val="24"/>
          <w:szCs w:val="24"/>
        </w:rPr>
      </w:pPr>
      <w:r>
        <w:rPr>
          <w:b/>
          <w:bCs/>
          <w:noProof/>
          <w:sz w:val="24"/>
          <w:szCs w:val="24"/>
        </w:rPr>
        <mc:AlternateContent>
          <mc:Choice Requires="wps">
            <w:drawing>
              <wp:anchor distT="0" distB="0" distL="114300" distR="114300" simplePos="0" relativeHeight="251675648" behindDoc="0" locked="0" layoutInCell="1" allowOverlap="1" wp14:anchorId="2EE640C0" wp14:editId="028F76B7">
                <wp:simplePos x="0" y="0"/>
                <wp:positionH relativeFrom="column">
                  <wp:posOffset>184068</wp:posOffset>
                </wp:positionH>
                <wp:positionV relativeFrom="paragraph">
                  <wp:posOffset>95184</wp:posOffset>
                </wp:positionV>
                <wp:extent cx="6578929" cy="5949538"/>
                <wp:effectExtent l="0" t="0" r="12700" b="13335"/>
                <wp:wrapNone/>
                <wp:docPr id="21" name="Text Box 21"/>
                <wp:cNvGraphicFramePr/>
                <a:graphic xmlns:a="http://schemas.openxmlformats.org/drawingml/2006/main">
                  <a:graphicData uri="http://schemas.microsoft.com/office/word/2010/wordprocessingShape">
                    <wps:wsp>
                      <wps:cNvSpPr txBox="1"/>
                      <wps:spPr>
                        <a:xfrm>
                          <a:off x="0" y="0"/>
                          <a:ext cx="6578929" cy="5949538"/>
                        </a:xfrm>
                        <a:prstGeom prst="rect">
                          <a:avLst/>
                        </a:prstGeom>
                        <a:solidFill>
                          <a:schemeClr val="lt1"/>
                        </a:solidFill>
                        <a:ln w="6350">
                          <a:solidFill>
                            <a:prstClr val="black"/>
                          </a:solidFill>
                        </a:ln>
                      </wps:spPr>
                      <wps:txbx>
                        <w:txbxContent>
                          <w:p w14:paraId="1CF6CA44" w14:textId="0F33F8F6" w:rsidR="006B7237" w:rsidRPr="007541B5" w:rsidRDefault="006B7237" w:rsidP="00A81FA6">
                            <w:pPr>
                              <w:spacing w:after="0"/>
                              <w:jc w:val="center"/>
                              <w:rPr>
                                <w:b/>
                                <w:bCs/>
                                <w:sz w:val="36"/>
                                <w:szCs w:val="36"/>
                              </w:rPr>
                            </w:pPr>
                            <w:r w:rsidRPr="007541B5">
                              <w:rPr>
                                <w:b/>
                                <w:bCs/>
                                <w:sz w:val="36"/>
                                <w:szCs w:val="36"/>
                              </w:rPr>
                              <w:t xml:space="preserve">'Train the Trainers' </w:t>
                            </w:r>
                          </w:p>
                          <w:p w14:paraId="6CF8FF34" w14:textId="6207E56E" w:rsidR="006B7237" w:rsidRDefault="006B7237" w:rsidP="00A81FA6">
                            <w:pPr>
                              <w:spacing w:after="0"/>
                              <w:jc w:val="center"/>
                              <w:rPr>
                                <w:b/>
                                <w:bCs/>
                                <w:sz w:val="36"/>
                                <w:szCs w:val="36"/>
                              </w:rPr>
                            </w:pPr>
                            <w:r>
                              <w:rPr>
                                <w:b/>
                                <w:bCs/>
                                <w:sz w:val="36"/>
                                <w:szCs w:val="36"/>
                              </w:rPr>
                              <w:t>Club, C</w:t>
                            </w:r>
                            <w:r w:rsidRPr="00B4036C">
                              <w:rPr>
                                <w:b/>
                                <w:bCs/>
                                <w:sz w:val="36"/>
                                <w:szCs w:val="36"/>
                              </w:rPr>
                              <w:t xml:space="preserve">entre </w:t>
                            </w:r>
                            <w:r>
                              <w:rPr>
                                <w:b/>
                                <w:bCs/>
                                <w:sz w:val="36"/>
                                <w:szCs w:val="36"/>
                              </w:rPr>
                              <w:t>or School S</w:t>
                            </w:r>
                            <w:r w:rsidRPr="00B4036C">
                              <w:rPr>
                                <w:b/>
                                <w:bCs/>
                                <w:sz w:val="36"/>
                                <w:szCs w:val="36"/>
                              </w:rPr>
                              <w:t xml:space="preserve">pecific, </w:t>
                            </w:r>
                            <w:r>
                              <w:rPr>
                                <w:b/>
                                <w:bCs/>
                                <w:sz w:val="36"/>
                                <w:szCs w:val="36"/>
                              </w:rPr>
                              <w:t>Gymnastics Coach</w:t>
                            </w:r>
                            <w:r w:rsidRPr="00B4036C">
                              <w:rPr>
                                <w:b/>
                                <w:bCs/>
                                <w:sz w:val="36"/>
                                <w:szCs w:val="36"/>
                              </w:rPr>
                              <w:t xml:space="preserve"> Training Course</w:t>
                            </w:r>
                          </w:p>
                          <w:p w14:paraId="63F98F91" w14:textId="77777777" w:rsidR="006B7237" w:rsidRPr="00A81FA6" w:rsidRDefault="006B7237" w:rsidP="00A81FA6">
                            <w:pPr>
                              <w:spacing w:after="0"/>
                              <w:jc w:val="center"/>
                              <w:rPr>
                                <w:sz w:val="10"/>
                                <w:szCs w:val="10"/>
                              </w:rPr>
                            </w:pPr>
                          </w:p>
                          <w:p w14:paraId="1E94EFD5" w14:textId="018634DB" w:rsidR="006B7237" w:rsidRDefault="006B7237">
                            <w:pPr>
                              <w:rPr>
                                <w:sz w:val="24"/>
                                <w:szCs w:val="24"/>
                              </w:rPr>
                            </w:pPr>
                            <w:r w:rsidRPr="009408A2">
                              <w:rPr>
                                <w:sz w:val="24"/>
                                <w:szCs w:val="24"/>
                              </w:rPr>
                              <w:t>This course is designed to equip and</w:t>
                            </w:r>
                            <w:r w:rsidRPr="00785709">
                              <w:rPr>
                                <w:b/>
                                <w:bCs/>
                                <w:sz w:val="24"/>
                                <w:szCs w:val="24"/>
                              </w:rPr>
                              <w:t xml:space="preserve"> validate</w:t>
                            </w:r>
                            <w:r w:rsidRPr="009408A2">
                              <w:rPr>
                                <w:sz w:val="24"/>
                                <w:szCs w:val="24"/>
                              </w:rPr>
                              <w:t xml:space="preserve"> a senior</w:t>
                            </w:r>
                            <w:r>
                              <w:rPr>
                                <w:sz w:val="24"/>
                                <w:szCs w:val="24"/>
                              </w:rPr>
                              <w:t xml:space="preserve"> coach</w:t>
                            </w:r>
                            <w:r w:rsidRPr="009408A2">
                              <w:rPr>
                                <w:sz w:val="24"/>
                                <w:szCs w:val="24"/>
                              </w:rPr>
                              <w:t xml:space="preserve"> to oversee all future basic </w:t>
                            </w:r>
                            <w:r w:rsidRPr="00785709">
                              <w:rPr>
                                <w:b/>
                                <w:bCs/>
                                <w:sz w:val="24"/>
                                <w:szCs w:val="24"/>
                              </w:rPr>
                              <w:t>Gymnastics</w:t>
                            </w:r>
                            <w:r w:rsidRPr="009408A2">
                              <w:rPr>
                                <w:sz w:val="24"/>
                                <w:szCs w:val="24"/>
                              </w:rPr>
                              <w:t xml:space="preserve"> </w:t>
                            </w:r>
                            <w:r w:rsidRPr="00785709">
                              <w:rPr>
                                <w:b/>
                                <w:bCs/>
                                <w:sz w:val="24"/>
                                <w:szCs w:val="24"/>
                              </w:rPr>
                              <w:t>coach training</w:t>
                            </w:r>
                            <w:r w:rsidRPr="009408A2">
                              <w:rPr>
                                <w:sz w:val="24"/>
                                <w:szCs w:val="24"/>
                              </w:rPr>
                              <w:t xml:space="preserve"> within their specified </w:t>
                            </w:r>
                            <w:r>
                              <w:rPr>
                                <w:sz w:val="24"/>
                                <w:szCs w:val="24"/>
                              </w:rPr>
                              <w:t xml:space="preserve">club, </w:t>
                            </w:r>
                            <w:r w:rsidRPr="009408A2">
                              <w:rPr>
                                <w:sz w:val="24"/>
                                <w:szCs w:val="24"/>
                              </w:rPr>
                              <w:t>centre</w:t>
                            </w:r>
                            <w:r>
                              <w:rPr>
                                <w:sz w:val="24"/>
                                <w:szCs w:val="24"/>
                              </w:rPr>
                              <w:t xml:space="preserve"> or school</w:t>
                            </w:r>
                            <w:r w:rsidRPr="009408A2">
                              <w:rPr>
                                <w:sz w:val="24"/>
                                <w:szCs w:val="24"/>
                              </w:rPr>
                              <w:t xml:space="preserve">. It will enable the course member to train </w:t>
                            </w:r>
                            <w:r>
                              <w:rPr>
                                <w:sz w:val="24"/>
                                <w:szCs w:val="24"/>
                              </w:rPr>
                              <w:t>senior coaches</w:t>
                            </w:r>
                            <w:r w:rsidRPr="009408A2">
                              <w:rPr>
                                <w:sz w:val="24"/>
                                <w:szCs w:val="24"/>
                              </w:rPr>
                              <w:t xml:space="preserve"> within their specified </w:t>
                            </w:r>
                            <w:r>
                              <w:rPr>
                                <w:sz w:val="24"/>
                                <w:szCs w:val="24"/>
                              </w:rPr>
                              <w:t xml:space="preserve">club, </w:t>
                            </w:r>
                            <w:r w:rsidRPr="009408A2">
                              <w:rPr>
                                <w:sz w:val="24"/>
                                <w:szCs w:val="24"/>
                              </w:rPr>
                              <w:t>centre</w:t>
                            </w:r>
                            <w:r>
                              <w:rPr>
                                <w:sz w:val="24"/>
                                <w:szCs w:val="24"/>
                              </w:rPr>
                              <w:t xml:space="preserve"> or school</w:t>
                            </w:r>
                            <w:r w:rsidRPr="009408A2">
                              <w:rPr>
                                <w:sz w:val="24"/>
                                <w:szCs w:val="24"/>
                              </w:rPr>
                              <w:t xml:space="preserve"> to lead </w:t>
                            </w:r>
                            <w:r>
                              <w:rPr>
                                <w:sz w:val="24"/>
                                <w:szCs w:val="24"/>
                              </w:rPr>
                              <w:t>Gymnastics</w:t>
                            </w:r>
                            <w:r w:rsidRPr="009408A2">
                              <w:rPr>
                                <w:sz w:val="24"/>
                                <w:szCs w:val="24"/>
                              </w:rPr>
                              <w:t xml:space="preserve"> sessions within that same specified </w:t>
                            </w:r>
                            <w:r>
                              <w:rPr>
                                <w:sz w:val="24"/>
                                <w:szCs w:val="24"/>
                              </w:rPr>
                              <w:t>club</w:t>
                            </w:r>
                            <w:r w:rsidRPr="009408A2">
                              <w:rPr>
                                <w:sz w:val="24"/>
                                <w:szCs w:val="24"/>
                              </w:rPr>
                              <w:t xml:space="preserve"> or centre. The course is open to those who have alre</w:t>
                            </w:r>
                            <w:r>
                              <w:rPr>
                                <w:sz w:val="24"/>
                                <w:szCs w:val="24"/>
                              </w:rPr>
                              <w:t>ady qualified in Gymnastics to a minimum Level 2 or the Authority Recreational Gymnastics</w:t>
                            </w:r>
                            <w:r w:rsidRPr="009408A2">
                              <w:rPr>
                                <w:sz w:val="24"/>
                                <w:szCs w:val="24"/>
                              </w:rPr>
                              <w:t xml:space="preserve"> training course, as detailed on our website</w:t>
                            </w:r>
                            <w:r>
                              <w:rPr>
                                <w:sz w:val="24"/>
                                <w:szCs w:val="24"/>
                              </w:rPr>
                              <w:t>,</w:t>
                            </w:r>
                            <w:r w:rsidRPr="009408A2">
                              <w:rPr>
                                <w:sz w:val="24"/>
                                <w:szCs w:val="24"/>
                              </w:rPr>
                              <w:t xml:space="preserve"> and are experienced in leading </w:t>
                            </w:r>
                            <w:r>
                              <w:rPr>
                                <w:sz w:val="24"/>
                                <w:szCs w:val="24"/>
                              </w:rPr>
                              <w:t>Gymnastics Sessions</w:t>
                            </w:r>
                            <w:r w:rsidRPr="009408A2">
                              <w:rPr>
                                <w:sz w:val="24"/>
                                <w:szCs w:val="24"/>
                              </w:rPr>
                              <w:t xml:space="preserve">. </w:t>
                            </w:r>
                          </w:p>
                          <w:p w14:paraId="2D079A85" w14:textId="7D7EAFEE" w:rsidR="006B7237" w:rsidRPr="009408A2" w:rsidRDefault="006B7237">
                            <w:pPr>
                              <w:rPr>
                                <w:sz w:val="24"/>
                                <w:szCs w:val="24"/>
                              </w:rPr>
                            </w:pPr>
                            <w:r>
                              <w:rPr>
                                <w:sz w:val="24"/>
                                <w:szCs w:val="24"/>
                              </w:rPr>
                              <w:t xml:space="preserve">For Information E-Mail: </w:t>
                            </w:r>
                            <w:r w:rsidRPr="00B2066F">
                              <w:rPr>
                                <w:b/>
                                <w:bCs/>
                                <w:sz w:val="28"/>
                                <w:szCs w:val="28"/>
                              </w:rPr>
                              <w:t>info@gymnasticbritannia.org</w:t>
                            </w:r>
                          </w:p>
                          <w:p w14:paraId="5A5049CE" w14:textId="12630A40" w:rsidR="006B7237" w:rsidRDefault="006B7237">
                            <w:r>
                              <w:t xml:space="preserve">          </w:t>
                            </w:r>
                            <w:r>
                              <w:rPr>
                                <w:noProof/>
                              </w:rPr>
                              <w:drawing>
                                <wp:inline distT="0" distB="0" distL="0" distR="0" wp14:anchorId="0C439656" wp14:editId="04BEAC99">
                                  <wp:extent cx="1911350" cy="1353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1923750" cy="1362570"/>
                                          </a:xfrm>
                                          <a:prstGeom prst="rect">
                                            <a:avLst/>
                                          </a:prstGeom>
                                        </pic:spPr>
                                      </pic:pic>
                                    </a:graphicData>
                                  </a:graphic>
                                </wp:inline>
                              </w:drawing>
                            </w:r>
                            <w:r>
                              <w:t xml:space="preserve">            </w:t>
                            </w:r>
                            <w:r>
                              <w:rPr>
                                <w:noProof/>
                              </w:rPr>
                              <w:drawing>
                                <wp:inline distT="0" distB="0" distL="0" distR="0" wp14:anchorId="7232F771" wp14:editId="78BA302D">
                                  <wp:extent cx="908050" cy="1318161"/>
                                  <wp:effectExtent l="0" t="0" r="6350" b="0"/>
                                  <wp:docPr id="24" name="Picture 2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0"/>
                                          </pic:cNvPr>
                                          <pic:cNvPicPr/>
                                        </pic:nvPicPr>
                                        <pic:blipFill>
                                          <a:blip r:embed="rId18">
                                            <a:extLst>
                                              <a:ext uri="{28A0092B-C50C-407E-A947-70E740481C1C}">
                                                <a14:useLocalDpi xmlns:a14="http://schemas.microsoft.com/office/drawing/2010/main" val="0"/>
                                              </a:ext>
                                            </a:extLst>
                                          </a:blip>
                                          <a:stretch>
                                            <a:fillRect/>
                                          </a:stretch>
                                        </pic:blipFill>
                                        <pic:spPr>
                                          <a:xfrm>
                                            <a:off x="0" y="0"/>
                                            <a:ext cx="925579" cy="1343606"/>
                                          </a:xfrm>
                                          <a:prstGeom prst="rect">
                                            <a:avLst/>
                                          </a:prstGeom>
                                        </pic:spPr>
                                      </pic:pic>
                                    </a:graphicData>
                                  </a:graphic>
                                </wp:inline>
                              </w:drawing>
                            </w:r>
                            <w:r>
                              <w:t xml:space="preserve">                </w:t>
                            </w:r>
                            <w:r>
                              <w:rPr>
                                <w:noProof/>
                              </w:rPr>
                              <w:drawing>
                                <wp:inline distT="0" distB="0" distL="0" distR="0" wp14:anchorId="2B08EE90" wp14:editId="46FED8B6">
                                  <wp:extent cx="2125188" cy="1330036"/>
                                  <wp:effectExtent l="0" t="0" r="8890" b="381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extLst>
                                              <a:ext uri="{28A0092B-C50C-407E-A947-70E740481C1C}">
                                                <a14:useLocalDpi xmlns:a14="http://schemas.microsoft.com/office/drawing/2010/main" val="0"/>
                                              </a:ext>
                                            </a:extLst>
                                          </a:blip>
                                          <a:stretch>
                                            <a:fillRect/>
                                          </a:stretch>
                                        </pic:blipFill>
                                        <pic:spPr>
                                          <a:xfrm>
                                            <a:off x="0" y="0"/>
                                            <a:ext cx="2156963" cy="1349922"/>
                                          </a:xfrm>
                                          <a:prstGeom prst="rect">
                                            <a:avLst/>
                                          </a:prstGeom>
                                        </pic:spPr>
                                      </pic:pic>
                                    </a:graphicData>
                                  </a:graphic>
                                </wp:inline>
                              </w:drawing>
                            </w:r>
                          </w:p>
                          <w:p w14:paraId="018B6A40" w14:textId="27CFAFF3" w:rsidR="006B7237" w:rsidRPr="00785709" w:rsidRDefault="006B7237" w:rsidP="001F3307">
                            <w:pPr>
                              <w:jc w:val="center"/>
                              <w:rPr>
                                <w:b/>
                                <w:bCs/>
                                <w:color w:val="FF0000"/>
                                <w:sz w:val="26"/>
                                <w:szCs w:val="26"/>
                              </w:rPr>
                            </w:pPr>
                            <w:r w:rsidRPr="00785709">
                              <w:rPr>
                                <w:b/>
                                <w:bCs/>
                                <w:sz w:val="26"/>
                                <w:szCs w:val="26"/>
                              </w:rPr>
                              <w:t xml:space="preserve">Gymnastics Coming Early 2022. </w:t>
                            </w:r>
                          </w:p>
                          <w:p w14:paraId="174817CE" w14:textId="59F80476" w:rsidR="006B7237" w:rsidRDefault="006B7237" w:rsidP="00A81FA6">
                            <w:pPr>
                              <w:spacing w:after="0"/>
                              <w:rPr>
                                <w:sz w:val="24"/>
                                <w:szCs w:val="24"/>
                              </w:rPr>
                            </w:pPr>
                            <w:r w:rsidRPr="009408A2">
                              <w:rPr>
                                <w:sz w:val="24"/>
                                <w:szCs w:val="24"/>
                              </w:rPr>
                              <w:t xml:space="preserve">The 'Train the Trainers' course will be </w:t>
                            </w:r>
                            <w:r>
                              <w:rPr>
                                <w:sz w:val="24"/>
                                <w:szCs w:val="24"/>
                              </w:rPr>
                              <w:t xml:space="preserve">club, </w:t>
                            </w:r>
                            <w:r w:rsidRPr="009408A2">
                              <w:rPr>
                                <w:sz w:val="24"/>
                                <w:szCs w:val="24"/>
                              </w:rPr>
                              <w:t>centre</w:t>
                            </w:r>
                            <w:r>
                              <w:rPr>
                                <w:sz w:val="24"/>
                                <w:szCs w:val="24"/>
                              </w:rPr>
                              <w:t xml:space="preserve"> or school</w:t>
                            </w:r>
                            <w:r w:rsidRPr="009408A2">
                              <w:rPr>
                                <w:sz w:val="24"/>
                                <w:szCs w:val="24"/>
                              </w:rPr>
                              <w:t xml:space="preserve"> specific. The course model will comprise the following: </w:t>
                            </w:r>
                            <w:r w:rsidRPr="001F3307">
                              <w:rPr>
                                <w:b/>
                                <w:bCs/>
                                <w:sz w:val="24"/>
                                <w:szCs w:val="24"/>
                              </w:rPr>
                              <w:t>a)</w:t>
                            </w:r>
                            <w:r w:rsidRPr="009408A2">
                              <w:rPr>
                                <w:sz w:val="24"/>
                                <w:szCs w:val="24"/>
                              </w:rPr>
                              <w:t xml:space="preserve"> A two day practical, which will cover the common core areas </w:t>
                            </w:r>
                            <w:r w:rsidRPr="001F3307">
                              <w:rPr>
                                <w:b/>
                                <w:bCs/>
                                <w:sz w:val="24"/>
                                <w:szCs w:val="24"/>
                              </w:rPr>
                              <w:t xml:space="preserve">b) </w:t>
                            </w:r>
                            <w:r w:rsidRPr="009408A2">
                              <w:rPr>
                                <w:sz w:val="24"/>
                                <w:szCs w:val="24"/>
                              </w:rPr>
                              <w:t xml:space="preserve">A distance learning module which will </w:t>
                            </w:r>
                            <w:r>
                              <w:rPr>
                                <w:sz w:val="24"/>
                                <w:szCs w:val="24"/>
                              </w:rPr>
                              <w:t xml:space="preserve">relate to the theory aspects and development of protocols for training. </w:t>
                            </w:r>
                            <w:r w:rsidRPr="001F3307">
                              <w:rPr>
                                <w:b/>
                                <w:bCs/>
                                <w:sz w:val="24"/>
                                <w:szCs w:val="24"/>
                              </w:rPr>
                              <w:t>c)</w:t>
                            </w:r>
                            <w:r w:rsidRPr="009408A2">
                              <w:rPr>
                                <w:sz w:val="24"/>
                                <w:szCs w:val="24"/>
                              </w:rPr>
                              <w:t xml:space="preserve"> A final assessment day</w:t>
                            </w:r>
                            <w:r>
                              <w:rPr>
                                <w:sz w:val="24"/>
                                <w:szCs w:val="24"/>
                              </w:rPr>
                              <w:t>.</w:t>
                            </w:r>
                            <w:r w:rsidRPr="009408A2">
                              <w:rPr>
                                <w:sz w:val="24"/>
                                <w:szCs w:val="24"/>
                              </w:rPr>
                              <w:t xml:space="preserve"> </w:t>
                            </w:r>
                            <w:r>
                              <w:rPr>
                                <w:sz w:val="24"/>
                                <w:szCs w:val="24"/>
                              </w:rPr>
                              <w:t>T</w:t>
                            </w:r>
                            <w:r w:rsidRPr="009408A2">
                              <w:rPr>
                                <w:sz w:val="24"/>
                                <w:szCs w:val="24"/>
                              </w:rPr>
                              <w:t xml:space="preserve">he course content will include the writing of a policy protocol document for the implementation of </w:t>
                            </w:r>
                            <w:r>
                              <w:rPr>
                                <w:sz w:val="24"/>
                                <w:szCs w:val="24"/>
                              </w:rPr>
                              <w:t xml:space="preserve">Gymnastics </w:t>
                            </w:r>
                            <w:r w:rsidRPr="009408A2">
                              <w:rPr>
                                <w:sz w:val="24"/>
                                <w:szCs w:val="24"/>
                              </w:rPr>
                              <w:t xml:space="preserve">sessions and staff training within the </w:t>
                            </w:r>
                            <w:r>
                              <w:rPr>
                                <w:sz w:val="24"/>
                                <w:szCs w:val="24"/>
                              </w:rPr>
                              <w:t>club</w:t>
                            </w:r>
                            <w:r w:rsidRPr="009408A2">
                              <w:rPr>
                                <w:sz w:val="24"/>
                                <w:szCs w:val="24"/>
                              </w:rPr>
                              <w:t xml:space="preserve"> or centre. The final certification will be issued to all participants on the satisfactory completion of the course and will be owned by each </w:t>
                            </w:r>
                            <w:r>
                              <w:rPr>
                                <w:sz w:val="24"/>
                                <w:szCs w:val="24"/>
                              </w:rPr>
                              <w:t>club</w:t>
                            </w:r>
                            <w:r w:rsidRPr="009408A2">
                              <w:rPr>
                                <w:sz w:val="24"/>
                                <w:szCs w:val="24"/>
                              </w:rPr>
                              <w:t xml:space="preserve"> and</w:t>
                            </w:r>
                            <w:r>
                              <w:rPr>
                                <w:sz w:val="24"/>
                                <w:szCs w:val="24"/>
                              </w:rPr>
                              <w:t xml:space="preserve"> tutor</w:t>
                            </w:r>
                            <w:r w:rsidRPr="009408A2">
                              <w:rPr>
                                <w:sz w:val="24"/>
                                <w:szCs w:val="24"/>
                              </w:rPr>
                              <w:t>.</w:t>
                            </w:r>
                          </w:p>
                          <w:p w14:paraId="0800646C" w14:textId="094D13FC" w:rsidR="006B7237" w:rsidRPr="009408A2" w:rsidRDefault="006B7237" w:rsidP="00A81FA6">
                            <w:pPr>
                              <w:spacing w:after="0"/>
                              <w:jc w:val="center"/>
                              <w:rPr>
                                <w:b/>
                                <w:bCs/>
                                <w:sz w:val="28"/>
                                <w:szCs w:val="28"/>
                              </w:rPr>
                            </w:pPr>
                            <w:r w:rsidRPr="009408A2">
                              <w:rPr>
                                <w:b/>
                                <w:bCs/>
                                <w:sz w:val="28"/>
                                <w:szCs w:val="28"/>
                              </w:rPr>
                              <w:t xml:space="preserve">Recognised and Approved by </w:t>
                            </w:r>
                            <w:hyperlink r:id="rId21" w:history="1">
                              <w:r w:rsidRPr="00B2066F">
                                <w:rPr>
                                  <w:rStyle w:val="Hyperlink"/>
                                  <w:b/>
                                  <w:bCs/>
                                  <w:sz w:val="28"/>
                                  <w:szCs w:val="28"/>
                                </w:rPr>
                                <w:t>Gymnastic Britannia Lt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640C0" id="Text Box 21" o:spid="_x0000_s1030" type="#_x0000_t202" style="position:absolute;left:0;text-align:left;margin-left:14.5pt;margin-top:7.5pt;width:518.05pt;height:468.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" fillcolor="white [3201]" strokeweight=".5pt">
                <v:textbox>
                  <w:txbxContent>
                    <w:p w14:paraId="1CF6CA44" w14:textId="0F33F8F6" w:rsidR="006B7237" w:rsidRPr="007541B5" w:rsidRDefault="006B7237" w:rsidP="00A81FA6">
                      <w:pPr>
                        <w:spacing w:after="0"/>
                        <w:jc w:val="center"/>
                        <w:rPr>
                          <w:b/>
                          <w:bCs/>
                          <w:sz w:val="36"/>
                          <w:szCs w:val="36"/>
                        </w:rPr>
                      </w:pPr>
                      <w:r w:rsidRPr="007541B5">
                        <w:rPr>
                          <w:b/>
                          <w:bCs/>
                          <w:sz w:val="36"/>
                          <w:szCs w:val="36"/>
                        </w:rPr>
                        <w:t xml:space="preserve">'Train the Trainers' </w:t>
                      </w:r>
                    </w:p>
                    <w:p w14:paraId="6CF8FF34" w14:textId="6207E56E" w:rsidR="006B7237" w:rsidRDefault="006B7237" w:rsidP="00A81FA6">
                      <w:pPr>
                        <w:spacing w:after="0"/>
                        <w:jc w:val="center"/>
                        <w:rPr>
                          <w:b/>
                          <w:bCs/>
                          <w:sz w:val="36"/>
                          <w:szCs w:val="36"/>
                        </w:rPr>
                      </w:pPr>
                      <w:r>
                        <w:rPr>
                          <w:b/>
                          <w:bCs/>
                          <w:sz w:val="36"/>
                          <w:szCs w:val="36"/>
                        </w:rPr>
                        <w:t>Club, C</w:t>
                      </w:r>
                      <w:r w:rsidRPr="00B4036C">
                        <w:rPr>
                          <w:b/>
                          <w:bCs/>
                          <w:sz w:val="36"/>
                          <w:szCs w:val="36"/>
                        </w:rPr>
                        <w:t xml:space="preserve">entre </w:t>
                      </w:r>
                      <w:r>
                        <w:rPr>
                          <w:b/>
                          <w:bCs/>
                          <w:sz w:val="36"/>
                          <w:szCs w:val="36"/>
                        </w:rPr>
                        <w:t>or School S</w:t>
                      </w:r>
                      <w:r w:rsidRPr="00B4036C">
                        <w:rPr>
                          <w:b/>
                          <w:bCs/>
                          <w:sz w:val="36"/>
                          <w:szCs w:val="36"/>
                        </w:rPr>
                        <w:t xml:space="preserve">pecific, </w:t>
                      </w:r>
                      <w:r>
                        <w:rPr>
                          <w:b/>
                          <w:bCs/>
                          <w:sz w:val="36"/>
                          <w:szCs w:val="36"/>
                        </w:rPr>
                        <w:t>Gymnastics Coach</w:t>
                      </w:r>
                      <w:r w:rsidRPr="00B4036C">
                        <w:rPr>
                          <w:b/>
                          <w:bCs/>
                          <w:sz w:val="36"/>
                          <w:szCs w:val="36"/>
                        </w:rPr>
                        <w:t xml:space="preserve"> Training Course</w:t>
                      </w:r>
                    </w:p>
                    <w:p w14:paraId="63F98F91" w14:textId="77777777" w:rsidR="006B7237" w:rsidRPr="00A81FA6" w:rsidRDefault="006B7237" w:rsidP="00A81FA6">
                      <w:pPr>
                        <w:spacing w:after="0"/>
                        <w:jc w:val="center"/>
                        <w:rPr>
                          <w:sz w:val="10"/>
                          <w:szCs w:val="10"/>
                        </w:rPr>
                      </w:pPr>
                    </w:p>
                    <w:p w14:paraId="1E94EFD5" w14:textId="018634DB" w:rsidR="006B7237" w:rsidRDefault="006B7237">
                      <w:pPr>
                        <w:rPr>
                          <w:sz w:val="24"/>
                          <w:szCs w:val="24"/>
                        </w:rPr>
                      </w:pPr>
                      <w:r w:rsidRPr="009408A2">
                        <w:rPr>
                          <w:sz w:val="24"/>
                          <w:szCs w:val="24"/>
                        </w:rPr>
                        <w:t>This course is designed to equip and</w:t>
                      </w:r>
                      <w:r w:rsidRPr="00785709">
                        <w:rPr>
                          <w:b/>
                          <w:bCs/>
                          <w:sz w:val="24"/>
                          <w:szCs w:val="24"/>
                        </w:rPr>
                        <w:t xml:space="preserve"> validate</w:t>
                      </w:r>
                      <w:r w:rsidRPr="009408A2">
                        <w:rPr>
                          <w:sz w:val="24"/>
                          <w:szCs w:val="24"/>
                        </w:rPr>
                        <w:t xml:space="preserve"> a senior</w:t>
                      </w:r>
                      <w:r>
                        <w:rPr>
                          <w:sz w:val="24"/>
                          <w:szCs w:val="24"/>
                        </w:rPr>
                        <w:t xml:space="preserve"> coach</w:t>
                      </w:r>
                      <w:r w:rsidRPr="009408A2">
                        <w:rPr>
                          <w:sz w:val="24"/>
                          <w:szCs w:val="24"/>
                        </w:rPr>
                        <w:t xml:space="preserve"> to oversee all future basic </w:t>
                      </w:r>
                      <w:r w:rsidRPr="00785709">
                        <w:rPr>
                          <w:b/>
                          <w:bCs/>
                          <w:sz w:val="24"/>
                          <w:szCs w:val="24"/>
                        </w:rPr>
                        <w:t>Gymnastics</w:t>
                      </w:r>
                      <w:r w:rsidRPr="009408A2">
                        <w:rPr>
                          <w:sz w:val="24"/>
                          <w:szCs w:val="24"/>
                        </w:rPr>
                        <w:t xml:space="preserve"> </w:t>
                      </w:r>
                      <w:r w:rsidRPr="00785709">
                        <w:rPr>
                          <w:b/>
                          <w:bCs/>
                          <w:sz w:val="24"/>
                          <w:szCs w:val="24"/>
                        </w:rPr>
                        <w:t>coach training</w:t>
                      </w:r>
                      <w:r w:rsidRPr="009408A2">
                        <w:rPr>
                          <w:sz w:val="24"/>
                          <w:szCs w:val="24"/>
                        </w:rPr>
                        <w:t xml:space="preserve"> within their specified </w:t>
                      </w:r>
                      <w:r>
                        <w:rPr>
                          <w:sz w:val="24"/>
                          <w:szCs w:val="24"/>
                        </w:rPr>
                        <w:t xml:space="preserve">club, </w:t>
                      </w:r>
                      <w:r w:rsidRPr="009408A2">
                        <w:rPr>
                          <w:sz w:val="24"/>
                          <w:szCs w:val="24"/>
                        </w:rPr>
                        <w:t>centre</w:t>
                      </w:r>
                      <w:r>
                        <w:rPr>
                          <w:sz w:val="24"/>
                          <w:szCs w:val="24"/>
                        </w:rPr>
                        <w:t xml:space="preserve"> or school</w:t>
                      </w:r>
                      <w:r w:rsidRPr="009408A2">
                        <w:rPr>
                          <w:sz w:val="24"/>
                          <w:szCs w:val="24"/>
                        </w:rPr>
                        <w:t xml:space="preserve">. It will enable the course member to train </w:t>
                      </w:r>
                      <w:r>
                        <w:rPr>
                          <w:sz w:val="24"/>
                          <w:szCs w:val="24"/>
                        </w:rPr>
                        <w:t>senior coaches</w:t>
                      </w:r>
                      <w:r w:rsidRPr="009408A2">
                        <w:rPr>
                          <w:sz w:val="24"/>
                          <w:szCs w:val="24"/>
                        </w:rPr>
                        <w:t xml:space="preserve"> within their specified </w:t>
                      </w:r>
                      <w:r>
                        <w:rPr>
                          <w:sz w:val="24"/>
                          <w:szCs w:val="24"/>
                        </w:rPr>
                        <w:t xml:space="preserve">club, </w:t>
                      </w:r>
                      <w:r w:rsidRPr="009408A2">
                        <w:rPr>
                          <w:sz w:val="24"/>
                          <w:szCs w:val="24"/>
                        </w:rPr>
                        <w:t>centre</w:t>
                      </w:r>
                      <w:r>
                        <w:rPr>
                          <w:sz w:val="24"/>
                          <w:szCs w:val="24"/>
                        </w:rPr>
                        <w:t xml:space="preserve"> or school</w:t>
                      </w:r>
                      <w:r w:rsidRPr="009408A2">
                        <w:rPr>
                          <w:sz w:val="24"/>
                          <w:szCs w:val="24"/>
                        </w:rPr>
                        <w:t xml:space="preserve"> to lead </w:t>
                      </w:r>
                      <w:r>
                        <w:rPr>
                          <w:sz w:val="24"/>
                          <w:szCs w:val="24"/>
                        </w:rPr>
                        <w:t>Gymnastics</w:t>
                      </w:r>
                      <w:r w:rsidRPr="009408A2">
                        <w:rPr>
                          <w:sz w:val="24"/>
                          <w:szCs w:val="24"/>
                        </w:rPr>
                        <w:t xml:space="preserve"> sessions within that same specified </w:t>
                      </w:r>
                      <w:r>
                        <w:rPr>
                          <w:sz w:val="24"/>
                          <w:szCs w:val="24"/>
                        </w:rPr>
                        <w:t>club</w:t>
                      </w:r>
                      <w:r w:rsidRPr="009408A2">
                        <w:rPr>
                          <w:sz w:val="24"/>
                          <w:szCs w:val="24"/>
                        </w:rPr>
                        <w:t xml:space="preserve"> or centre. The course is open to those who have alre</w:t>
                      </w:r>
                      <w:r>
                        <w:rPr>
                          <w:sz w:val="24"/>
                          <w:szCs w:val="24"/>
                        </w:rPr>
                        <w:t>ady qualified in Gymnastics to a minimum Level 2 or the Authority Recreational Gymnastics</w:t>
                      </w:r>
                      <w:r w:rsidRPr="009408A2">
                        <w:rPr>
                          <w:sz w:val="24"/>
                          <w:szCs w:val="24"/>
                        </w:rPr>
                        <w:t xml:space="preserve"> training course, as detailed on our website</w:t>
                      </w:r>
                      <w:r>
                        <w:rPr>
                          <w:sz w:val="24"/>
                          <w:szCs w:val="24"/>
                        </w:rPr>
                        <w:t>,</w:t>
                      </w:r>
                      <w:r w:rsidRPr="009408A2">
                        <w:rPr>
                          <w:sz w:val="24"/>
                          <w:szCs w:val="24"/>
                        </w:rPr>
                        <w:t xml:space="preserve"> and are experienced in leading </w:t>
                      </w:r>
                      <w:r>
                        <w:rPr>
                          <w:sz w:val="24"/>
                          <w:szCs w:val="24"/>
                        </w:rPr>
                        <w:t>Gymnastics Sessions</w:t>
                      </w:r>
                      <w:r w:rsidRPr="009408A2">
                        <w:rPr>
                          <w:sz w:val="24"/>
                          <w:szCs w:val="24"/>
                        </w:rPr>
                        <w:t xml:space="preserve">. </w:t>
                      </w:r>
                    </w:p>
                    <w:p w14:paraId="2D079A85" w14:textId="7D7EAFEE" w:rsidR="006B7237" w:rsidRPr="009408A2" w:rsidRDefault="006B7237">
                      <w:pPr>
                        <w:rPr>
                          <w:sz w:val="24"/>
                          <w:szCs w:val="24"/>
                        </w:rPr>
                      </w:pPr>
                      <w:r>
                        <w:rPr>
                          <w:sz w:val="24"/>
                          <w:szCs w:val="24"/>
                        </w:rPr>
                        <w:t xml:space="preserve">For Information E-Mail: </w:t>
                      </w:r>
                      <w:r w:rsidRPr="00B2066F">
                        <w:rPr>
                          <w:b/>
                          <w:bCs/>
                          <w:sz w:val="28"/>
                          <w:szCs w:val="28"/>
                        </w:rPr>
                        <w:t>info@gymnasticbritannia.org</w:t>
                      </w:r>
                    </w:p>
                    <w:p w14:paraId="5A5049CE" w14:textId="12630A40" w:rsidR="006B7237" w:rsidRDefault="006B7237">
                      <w:r>
                        <w:t xml:space="preserve">          </w:t>
                      </w:r>
                      <w:r>
                        <w:rPr>
                          <w:noProof/>
                        </w:rPr>
                        <w:drawing>
                          <wp:inline distT="0" distB="0" distL="0" distR="0" wp14:anchorId="0C439656" wp14:editId="04BEAC99">
                            <wp:extent cx="1911350" cy="1353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1923750" cy="1362570"/>
                                    </a:xfrm>
                                    <a:prstGeom prst="rect">
                                      <a:avLst/>
                                    </a:prstGeom>
                                  </pic:spPr>
                                </pic:pic>
                              </a:graphicData>
                            </a:graphic>
                          </wp:inline>
                        </w:drawing>
                      </w:r>
                      <w:r>
                        <w:t xml:space="preserve">            </w:t>
                      </w:r>
                      <w:r>
                        <w:rPr>
                          <w:noProof/>
                        </w:rPr>
                        <w:drawing>
                          <wp:inline distT="0" distB="0" distL="0" distR="0" wp14:anchorId="7232F771" wp14:editId="78BA302D">
                            <wp:extent cx="908050" cy="1318161"/>
                            <wp:effectExtent l="0" t="0" r="6350" b="0"/>
                            <wp:docPr id="24" name="Picture 2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0"/>
                                    </pic:cNvPr>
                                    <pic:cNvPicPr/>
                                  </pic:nvPicPr>
                                  <pic:blipFill>
                                    <a:blip r:embed="rId18">
                                      <a:extLst>
                                        <a:ext uri="{28A0092B-C50C-407E-A947-70E740481C1C}">
                                          <a14:useLocalDpi xmlns:a14="http://schemas.microsoft.com/office/drawing/2010/main" val="0"/>
                                        </a:ext>
                                      </a:extLst>
                                    </a:blip>
                                    <a:stretch>
                                      <a:fillRect/>
                                    </a:stretch>
                                  </pic:blipFill>
                                  <pic:spPr>
                                    <a:xfrm>
                                      <a:off x="0" y="0"/>
                                      <a:ext cx="925579" cy="1343606"/>
                                    </a:xfrm>
                                    <a:prstGeom prst="rect">
                                      <a:avLst/>
                                    </a:prstGeom>
                                  </pic:spPr>
                                </pic:pic>
                              </a:graphicData>
                            </a:graphic>
                          </wp:inline>
                        </w:drawing>
                      </w:r>
                      <w:r>
                        <w:t xml:space="preserve">                </w:t>
                      </w:r>
                      <w:r>
                        <w:rPr>
                          <w:noProof/>
                        </w:rPr>
                        <w:drawing>
                          <wp:inline distT="0" distB="0" distL="0" distR="0" wp14:anchorId="2B08EE90" wp14:editId="46FED8B6">
                            <wp:extent cx="2125188" cy="1330036"/>
                            <wp:effectExtent l="0" t="0" r="8890" b="381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extLst>
                                        <a:ext uri="{28A0092B-C50C-407E-A947-70E740481C1C}">
                                          <a14:useLocalDpi xmlns:a14="http://schemas.microsoft.com/office/drawing/2010/main" val="0"/>
                                        </a:ext>
                                      </a:extLst>
                                    </a:blip>
                                    <a:stretch>
                                      <a:fillRect/>
                                    </a:stretch>
                                  </pic:blipFill>
                                  <pic:spPr>
                                    <a:xfrm>
                                      <a:off x="0" y="0"/>
                                      <a:ext cx="2156963" cy="1349922"/>
                                    </a:xfrm>
                                    <a:prstGeom prst="rect">
                                      <a:avLst/>
                                    </a:prstGeom>
                                  </pic:spPr>
                                </pic:pic>
                              </a:graphicData>
                            </a:graphic>
                          </wp:inline>
                        </w:drawing>
                      </w:r>
                    </w:p>
                    <w:p w14:paraId="018B6A40" w14:textId="27CFAFF3" w:rsidR="006B7237" w:rsidRPr="00785709" w:rsidRDefault="006B7237" w:rsidP="001F3307">
                      <w:pPr>
                        <w:jc w:val="center"/>
                        <w:rPr>
                          <w:b/>
                          <w:bCs/>
                          <w:color w:val="FF0000"/>
                          <w:sz w:val="26"/>
                          <w:szCs w:val="26"/>
                        </w:rPr>
                      </w:pPr>
                      <w:r w:rsidRPr="00785709">
                        <w:rPr>
                          <w:b/>
                          <w:bCs/>
                          <w:sz w:val="26"/>
                          <w:szCs w:val="26"/>
                        </w:rPr>
                        <w:t xml:space="preserve">Gymnastics Coming Early 2022. </w:t>
                      </w:r>
                    </w:p>
                    <w:p w14:paraId="174817CE" w14:textId="59F80476" w:rsidR="006B7237" w:rsidRDefault="006B7237" w:rsidP="00A81FA6">
                      <w:pPr>
                        <w:spacing w:after="0"/>
                        <w:rPr>
                          <w:sz w:val="24"/>
                          <w:szCs w:val="24"/>
                        </w:rPr>
                      </w:pPr>
                      <w:r w:rsidRPr="009408A2">
                        <w:rPr>
                          <w:sz w:val="24"/>
                          <w:szCs w:val="24"/>
                        </w:rPr>
                        <w:t xml:space="preserve">The 'Train the Trainers' course will be </w:t>
                      </w:r>
                      <w:r>
                        <w:rPr>
                          <w:sz w:val="24"/>
                          <w:szCs w:val="24"/>
                        </w:rPr>
                        <w:t xml:space="preserve">club, </w:t>
                      </w:r>
                      <w:r w:rsidRPr="009408A2">
                        <w:rPr>
                          <w:sz w:val="24"/>
                          <w:szCs w:val="24"/>
                        </w:rPr>
                        <w:t>centre</w:t>
                      </w:r>
                      <w:r>
                        <w:rPr>
                          <w:sz w:val="24"/>
                          <w:szCs w:val="24"/>
                        </w:rPr>
                        <w:t xml:space="preserve"> or school</w:t>
                      </w:r>
                      <w:r w:rsidRPr="009408A2">
                        <w:rPr>
                          <w:sz w:val="24"/>
                          <w:szCs w:val="24"/>
                        </w:rPr>
                        <w:t xml:space="preserve"> specific. The course model will comprise the following: </w:t>
                      </w:r>
                      <w:r w:rsidRPr="001F3307">
                        <w:rPr>
                          <w:b/>
                          <w:bCs/>
                          <w:sz w:val="24"/>
                          <w:szCs w:val="24"/>
                        </w:rPr>
                        <w:t>a)</w:t>
                      </w:r>
                      <w:r w:rsidRPr="009408A2">
                        <w:rPr>
                          <w:sz w:val="24"/>
                          <w:szCs w:val="24"/>
                        </w:rPr>
                        <w:t xml:space="preserve"> A two day practical, which will cover the common core areas </w:t>
                      </w:r>
                      <w:r w:rsidRPr="001F3307">
                        <w:rPr>
                          <w:b/>
                          <w:bCs/>
                          <w:sz w:val="24"/>
                          <w:szCs w:val="24"/>
                        </w:rPr>
                        <w:t xml:space="preserve">b) </w:t>
                      </w:r>
                      <w:r w:rsidRPr="009408A2">
                        <w:rPr>
                          <w:sz w:val="24"/>
                          <w:szCs w:val="24"/>
                        </w:rPr>
                        <w:t xml:space="preserve">A distance learning module which will </w:t>
                      </w:r>
                      <w:r>
                        <w:rPr>
                          <w:sz w:val="24"/>
                          <w:szCs w:val="24"/>
                        </w:rPr>
                        <w:t xml:space="preserve">relate to the theory aspects and development of protocols for training. </w:t>
                      </w:r>
                      <w:r w:rsidRPr="001F3307">
                        <w:rPr>
                          <w:b/>
                          <w:bCs/>
                          <w:sz w:val="24"/>
                          <w:szCs w:val="24"/>
                        </w:rPr>
                        <w:t>c)</w:t>
                      </w:r>
                      <w:r w:rsidRPr="009408A2">
                        <w:rPr>
                          <w:sz w:val="24"/>
                          <w:szCs w:val="24"/>
                        </w:rPr>
                        <w:t xml:space="preserve"> A final assessment day</w:t>
                      </w:r>
                      <w:r>
                        <w:rPr>
                          <w:sz w:val="24"/>
                          <w:szCs w:val="24"/>
                        </w:rPr>
                        <w:t>.</w:t>
                      </w:r>
                      <w:r w:rsidRPr="009408A2">
                        <w:rPr>
                          <w:sz w:val="24"/>
                          <w:szCs w:val="24"/>
                        </w:rPr>
                        <w:t xml:space="preserve"> </w:t>
                      </w:r>
                      <w:r>
                        <w:rPr>
                          <w:sz w:val="24"/>
                          <w:szCs w:val="24"/>
                        </w:rPr>
                        <w:t>T</w:t>
                      </w:r>
                      <w:r w:rsidRPr="009408A2">
                        <w:rPr>
                          <w:sz w:val="24"/>
                          <w:szCs w:val="24"/>
                        </w:rPr>
                        <w:t xml:space="preserve">he course content will include the writing of a policy protocol document for the implementation of </w:t>
                      </w:r>
                      <w:r>
                        <w:rPr>
                          <w:sz w:val="24"/>
                          <w:szCs w:val="24"/>
                        </w:rPr>
                        <w:t xml:space="preserve">Gymnastics </w:t>
                      </w:r>
                      <w:r w:rsidRPr="009408A2">
                        <w:rPr>
                          <w:sz w:val="24"/>
                          <w:szCs w:val="24"/>
                        </w:rPr>
                        <w:t xml:space="preserve">sessions and staff training within the </w:t>
                      </w:r>
                      <w:r>
                        <w:rPr>
                          <w:sz w:val="24"/>
                          <w:szCs w:val="24"/>
                        </w:rPr>
                        <w:t>club</w:t>
                      </w:r>
                      <w:r w:rsidRPr="009408A2">
                        <w:rPr>
                          <w:sz w:val="24"/>
                          <w:szCs w:val="24"/>
                        </w:rPr>
                        <w:t xml:space="preserve"> or centre. The final certification will be issued to all participants on the satisfactory completion of the course and will be owned by each </w:t>
                      </w:r>
                      <w:r>
                        <w:rPr>
                          <w:sz w:val="24"/>
                          <w:szCs w:val="24"/>
                        </w:rPr>
                        <w:t>club</w:t>
                      </w:r>
                      <w:r w:rsidRPr="009408A2">
                        <w:rPr>
                          <w:sz w:val="24"/>
                          <w:szCs w:val="24"/>
                        </w:rPr>
                        <w:t xml:space="preserve"> and</w:t>
                      </w:r>
                      <w:r>
                        <w:rPr>
                          <w:sz w:val="24"/>
                          <w:szCs w:val="24"/>
                        </w:rPr>
                        <w:t xml:space="preserve"> tutor</w:t>
                      </w:r>
                      <w:r w:rsidRPr="009408A2">
                        <w:rPr>
                          <w:sz w:val="24"/>
                          <w:szCs w:val="24"/>
                        </w:rPr>
                        <w:t>.</w:t>
                      </w:r>
                    </w:p>
                    <w:p w14:paraId="0800646C" w14:textId="094D13FC" w:rsidR="006B7237" w:rsidRPr="009408A2" w:rsidRDefault="006B7237" w:rsidP="00A81FA6">
                      <w:pPr>
                        <w:spacing w:after="0"/>
                        <w:jc w:val="center"/>
                        <w:rPr>
                          <w:b/>
                          <w:bCs/>
                          <w:sz w:val="28"/>
                          <w:szCs w:val="28"/>
                        </w:rPr>
                      </w:pPr>
                      <w:r w:rsidRPr="009408A2">
                        <w:rPr>
                          <w:b/>
                          <w:bCs/>
                          <w:sz w:val="28"/>
                          <w:szCs w:val="28"/>
                        </w:rPr>
                        <w:t xml:space="preserve">Recognised and Approved by </w:t>
                      </w:r>
                      <w:hyperlink r:id="rId22" w:history="1">
                        <w:r w:rsidRPr="00B2066F">
                          <w:rPr>
                            <w:rStyle w:val="Hyperlink"/>
                            <w:b/>
                            <w:bCs/>
                            <w:sz w:val="28"/>
                            <w:szCs w:val="28"/>
                          </w:rPr>
                          <w:t>Gymnastic Britannia Ltd</w:t>
                        </w:r>
                      </w:hyperlink>
                    </w:p>
                  </w:txbxContent>
                </v:textbox>
              </v:shape>
            </w:pict>
          </mc:Fallback>
        </mc:AlternateContent>
      </w:r>
    </w:p>
    <w:p w14:paraId="13513940" w14:textId="2E0E00C7" w:rsidR="002521EA" w:rsidRDefault="002521EA" w:rsidP="005E5BC5">
      <w:pPr>
        <w:jc w:val="center"/>
        <w:rPr>
          <w:b/>
          <w:bCs/>
          <w:sz w:val="24"/>
          <w:szCs w:val="24"/>
        </w:rPr>
      </w:pPr>
    </w:p>
    <w:p w14:paraId="6A40926E" w14:textId="4A3E7262" w:rsidR="002521EA" w:rsidRDefault="002521EA" w:rsidP="005E5BC5">
      <w:pPr>
        <w:jc w:val="center"/>
        <w:rPr>
          <w:b/>
          <w:bCs/>
          <w:sz w:val="24"/>
          <w:szCs w:val="24"/>
        </w:rPr>
      </w:pPr>
    </w:p>
    <w:p w14:paraId="58B6ED12" w14:textId="7CB1B2B6" w:rsidR="002521EA" w:rsidRDefault="002521EA" w:rsidP="005E5BC5">
      <w:pPr>
        <w:jc w:val="center"/>
        <w:rPr>
          <w:b/>
          <w:bCs/>
          <w:sz w:val="24"/>
          <w:szCs w:val="24"/>
        </w:rPr>
      </w:pPr>
    </w:p>
    <w:p w14:paraId="4821F4E4" w14:textId="59BCA392" w:rsidR="002521EA" w:rsidRDefault="002521EA" w:rsidP="005E5BC5">
      <w:pPr>
        <w:jc w:val="center"/>
        <w:rPr>
          <w:b/>
          <w:bCs/>
          <w:sz w:val="24"/>
          <w:szCs w:val="24"/>
        </w:rPr>
      </w:pPr>
    </w:p>
    <w:p w14:paraId="34DC0297" w14:textId="775C1991" w:rsidR="002521EA" w:rsidRDefault="002521EA" w:rsidP="005E5BC5">
      <w:pPr>
        <w:jc w:val="center"/>
        <w:rPr>
          <w:b/>
          <w:bCs/>
          <w:sz w:val="24"/>
          <w:szCs w:val="24"/>
        </w:rPr>
      </w:pPr>
    </w:p>
    <w:p w14:paraId="234DD127" w14:textId="7B5D9A35" w:rsidR="002521EA" w:rsidRDefault="002521EA" w:rsidP="005E5BC5">
      <w:pPr>
        <w:jc w:val="center"/>
        <w:rPr>
          <w:b/>
          <w:bCs/>
          <w:sz w:val="24"/>
          <w:szCs w:val="24"/>
        </w:rPr>
      </w:pPr>
    </w:p>
    <w:p w14:paraId="50F1E9AD" w14:textId="6B9E6697" w:rsidR="002521EA" w:rsidRDefault="002521EA" w:rsidP="005E5BC5">
      <w:pPr>
        <w:jc w:val="center"/>
        <w:rPr>
          <w:b/>
          <w:bCs/>
          <w:sz w:val="24"/>
          <w:szCs w:val="24"/>
        </w:rPr>
      </w:pPr>
    </w:p>
    <w:p w14:paraId="36D29968" w14:textId="4853E9A5" w:rsidR="002521EA" w:rsidRDefault="002521EA" w:rsidP="005E5BC5">
      <w:pPr>
        <w:jc w:val="center"/>
        <w:rPr>
          <w:b/>
          <w:bCs/>
          <w:sz w:val="24"/>
          <w:szCs w:val="24"/>
        </w:rPr>
      </w:pPr>
    </w:p>
    <w:p w14:paraId="563747FD" w14:textId="77777777" w:rsidR="002521EA" w:rsidRPr="005E5BC5" w:rsidRDefault="002521EA" w:rsidP="005E5BC5">
      <w:pPr>
        <w:jc w:val="center"/>
        <w:rPr>
          <w:b/>
          <w:bCs/>
          <w:sz w:val="24"/>
          <w:szCs w:val="24"/>
        </w:rPr>
      </w:pPr>
    </w:p>
    <w:p w14:paraId="19F7EBB7" w14:textId="571A7E6E" w:rsidR="00855B23" w:rsidRPr="00855B23" w:rsidRDefault="00855B23">
      <w:pPr>
        <w:rPr>
          <w:sz w:val="24"/>
          <w:szCs w:val="24"/>
        </w:rPr>
      </w:pPr>
    </w:p>
    <w:p w14:paraId="2E712F95" w14:textId="473B3701" w:rsidR="00855B23" w:rsidRDefault="00855B23">
      <w:pPr>
        <w:rPr>
          <w:sz w:val="6"/>
          <w:szCs w:val="6"/>
        </w:rPr>
      </w:pPr>
    </w:p>
    <w:p w14:paraId="45B9ECF7" w14:textId="08C4A423" w:rsidR="00855B23" w:rsidRDefault="00855B23">
      <w:pPr>
        <w:rPr>
          <w:sz w:val="6"/>
          <w:szCs w:val="6"/>
        </w:rPr>
      </w:pPr>
    </w:p>
    <w:p w14:paraId="7AD99579" w14:textId="08483D18" w:rsidR="00855B23" w:rsidRDefault="00855B23">
      <w:pPr>
        <w:rPr>
          <w:sz w:val="6"/>
          <w:szCs w:val="6"/>
        </w:rPr>
      </w:pPr>
    </w:p>
    <w:p w14:paraId="565C7831" w14:textId="347BCBAA" w:rsidR="00855B23" w:rsidRDefault="00855B23">
      <w:pPr>
        <w:rPr>
          <w:sz w:val="6"/>
          <w:szCs w:val="6"/>
        </w:rPr>
      </w:pPr>
    </w:p>
    <w:p w14:paraId="0C4106C3" w14:textId="35AD1DB0" w:rsidR="00855B23" w:rsidRDefault="00855B23">
      <w:pPr>
        <w:rPr>
          <w:sz w:val="6"/>
          <w:szCs w:val="6"/>
        </w:rPr>
      </w:pPr>
    </w:p>
    <w:p w14:paraId="4D58C147" w14:textId="60FBA08D" w:rsidR="00855B23" w:rsidRDefault="00855B23">
      <w:pPr>
        <w:rPr>
          <w:sz w:val="6"/>
          <w:szCs w:val="6"/>
        </w:rPr>
      </w:pPr>
    </w:p>
    <w:p w14:paraId="304B204F" w14:textId="4D233D6E" w:rsidR="00855B23" w:rsidRDefault="00855B23">
      <w:pPr>
        <w:rPr>
          <w:sz w:val="6"/>
          <w:szCs w:val="6"/>
        </w:rPr>
      </w:pPr>
    </w:p>
    <w:p w14:paraId="5BF890C8" w14:textId="69D7311B" w:rsidR="00855B23" w:rsidRDefault="00855B23">
      <w:pPr>
        <w:rPr>
          <w:sz w:val="6"/>
          <w:szCs w:val="6"/>
        </w:rPr>
      </w:pPr>
    </w:p>
    <w:p w14:paraId="7F83BA96" w14:textId="7B9A0E44" w:rsidR="00855B23" w:rsidRDefault="00855B23">
      <w:pPr>
        <w:rPr>
          <w:sz w:val="6"/>
          <w:szCs w:val="6"/>
        </w:rPr>
      </w:pPr>
    </w:p>
    <w:p w14:paraId="6022379E" w14:textId="1BBC9E6A" w:rsidR="00855B23" w:rsidRDefault="00855B23">
      <w:pPr>
        <w:rPr>
          <w:sz w:val="6"/>
          <w:szCs w:val="6"/>
        </w:rPr>
      </w:pPr>
    </w:p>
    <w:p w14:paraId="2E15FF35" w14:textId="1CEC5EA9" w:rsidR="00855B23" w:rsidRDefault="00855B23">
      <w:pPr>
        <w:rPr>
          <w:sz w:val="6"/>
          <w:szCs w:val="6"/>
        </w:rPr>
      </w:pPr>
    </w:p>
    <w:p w14:paraId="32F83B08" w14:textId="77FD803D" w:rsidR="00855B23" w:rsidRDefault="00855B23">
      <w:pPr>
        <w:rPr>
          <w:sz w:val="6"/>
          <w:szCs w:val="6"/>
        </w:rPr>
      </w:pPr>
    </w:p>
    <w:p w14:paraId="532D984C" w14:textId="17388A6E" w:rsidR="00855B23" w:rsidRDefault="00855B23">
      <w:pPr>
        <w:rPr>
          <w:sz w:val="6"/>
          <w:szCs w:val="6"/>
        </w:rPr>
      </w:pPr>
    </w:p>
    <w:p w14:paraId="6F236A3C" w14:textId="3CAF7C8E" w:rsidR="00855B23" w:rsidRDefault="00855B23">
      <w:pPr>
        <w:rPr>
          <w:sz w:val="6"/>
          <w:szCs w:val="6"/>
        </w:rPr>
      </w:pPr>
    </w:p>
    <w:p w14:paraId="334A17B2" w14:textId="7CAFFBB8" w:rsidR="00855B23" w:rsidRDefault="00AD21E7">
      <w:pPr>
        <w:rPr>
          <w:sz w:val="6"/>
          <w:szCs w:val="6"/>
        </w:rPr>
      </w:pPr>
      <w:r>
        <w:rPr>
          <w:sz w:val="6"/>
          <w:szCs w:val="6"/>
        </w:rPr>
        <w:softHyphen/>
      </w:r>
      <w:r>
        <w:rPr>
          <w:sz w:val="6"/>
          <w:szCs w:val="6"/>
        </w:rPr>
        <w:softHyphen/>
      </w:r>
      <w:r>
        <w:rPr>
          <w:sz w:val="6"/>
          <w:szCs w:val="6"/>
        </w:rPr>
        <w:softHyphen/>
      </w:r>
      <w:r>
        <w:rPr>
          <w:sz w:val="6"/>
          <w:szCs w:val="6"/>
        </w:rPr>
        <w:softHyphen/>
      </w:r>
      <w:r>
        <w:rPr>
          <w:sz w:val="6"/>
          <w:szCs w:val="6"/>
        </w:rPr>
        <w:softHyphen/>
      </w:r>
      <w:r>
        <w:rPr>
          <w:sz w:val="6"/>
          <w:szCs w:val="6"/>
        </w:rPr>
        <w:softHyphen/>
      </w:r>
      <w:r>
        <w:rPr>
          <w:sz w:val="6"/>
          <w:szCs w:val="6"/>
        </w:rPr>
        <w:softHyphen/>
      </w:r>
      <w:r>
        <w:rPr>
          <w:sz w:val="6"/>
          <w:szCs w:val="6"/>
        </w:rPr>
        <w:softHyphen/>
      </w:r>
      <w:r>
        <w:rPr>
          <w:sz w:val="6"/>
          <w:szCs w:val="6"/>
        </w:rPr>
        <w:softHyphen/>
      </w:r>
    </w:p>
    <w:p w14:paraId="4E26BECF" w14:textId="40D36740" w:rsidR="00855B23" w:rsidRPr="00855B23" w:rsidRDefault="00855B23">
      <w:pPr>
        <w:rPr>
          <w:sz w:val="6"/>
          <w:szCs w:val="6"/>
        </w:rPr>
      </w:pPr>
    </w:p>
    <w:p w14:paraId="60DA17A3" w14:textId="71F68A1F" w:rsidR="0006240B" w:rsidRDefault="00130DDB" w:rsidP="0006240B">
      <w:pPr>
        <w:pStyle w:val="ListParagraph"/>
        <w:numPr>
          <w:ilvl w:val="0"/>
          <w:numId w:val="1"/>
        </w:numPr>
        <w:rPr>
          <w:b/>
          <w:bCs/>
        </w:rPr>
      </w:pPr>
      <w:r w:rsidRPr="005D5E90">
        <w:rPr>
          <w:b/>
          <w:bCs/>
        </w:rPr>
        <w:lastRenderedPageBreak/>
        <w:t>Competition Rules common to all events.</w:t>
      </w:r>
    </w:p>
    <w:p w14:paraId="1A1DB423" w14:textId="77777777" w:rsidR="0006240B" w:rsidRPr="00AF7BDD" w:rsidRDefault="0006240B" w:rsidP="0006240B">
      <w:pPr>
        <w:pStyle w:val="ListParagraph"/>
        <w:rPr>
          <w:b/>
          <w:bCs/>
          <w:sz w:val="16"/>
          <w:szCs w:val="16"/>
        </w:rPr>
      </w:pPr>
    </w:p>
    <w:p w14:paraId="554E2C63" w14:textId="58EFA54A" w:rsidR="0006240B" w:rsidRDefault="00130DDB" w:rsidP="0006240B">
      <w:pPr>
        <w:pStyle w:val="ListParagraph"/>
        <w:numPr>
          <w:ilvl w:val="0"/>
          <w:numId w:val="20"/>
        </w:numPr>
        <w:spacing w:line="240" w:lineRule="auto"/>
      </w:pPr>
      <w:r>
        <w:t xml:space="preserve">Everyone is advised to read the information contained, any queries should be directed via our website. </w:t>
      </w:r>
    </w:p>
    <w:p w14:paraId="7CA4FA25" w14:textId="77777777" w:rsidR="00AF7BDD" w:rsidRPr="00AF7BDD" w:rsidRDefault="00AF7BDD" w:rsidP="00AF7BDD">
      <w:pPr>
        <w:pStyle w:val="ListParagraph"/>
        <w:spacing w:line="240" w:lineRule="auto"/>
        <w:ind w:left="1080"/>
        <w:rPr>
          <w:sz w:val="16"/>
          <w:szCs w:val="16"/>
        </w:rPr>
      </w:pPr>
    </w:p>
    <w:p w14:paraId="3FD30C9E" w14:textId="41CD0D9F" w:rsidR="00AF7BDD" w:rsidRDefault="00130DDB" w:rsidP="00AF7BDD">
      <w:pPr>
        <w:pStyle w:val="ListParagraph"/>
        <w:numPr>
          <w:ilvl w:val="0"/>
          <w:numId w:val="20"/>
        </w:numPr>
        <w:spacing w:line="240" w:lineRule="auto"/>
      </w:pPr>
      <w:r>
        <w:t xml:space="preserve">If something specific has been omitted then the chair of judges, and </w:t>
      </w:r>
      <w:r w:rsidR="005E5BC5">
        <w:t xml:space="preserve">/ </w:t>
      </w:r>
      <w:r>
        <w:t xml:space="preserve">or the competition organiser shall rectify and give a score </w:t>
      </w:r>
      <w:r w:rsidR="005E5BC5">
        <w:t>or</w:t>
      </w:r>
      <w:r>
        <w:t xml:space="preserve"> make a decision based on using fairness for all involved.</w:t>
      </w:r>
    </w:p>
    <w:p w14:paraId="5AA32519" w14:textId="77777777" w:rsidR="00AF7BDD" w:rsidRPr="00AF7BDD" w:rsidRDefault="00AF7BDD" w:rsidP="00AF7BDD">
      <w:pPr>
        <w:pStyle w:val="ListParagraph"/>
        <w:spacing w:line="240" w:lineRule="auto"/>
        <w:ind w:left="1080"/>
        <w:rPr>
          <w:sz w:val="16"/>
          <w:szCs w:val="16"/>
        </w:rPr>
      </w:pPr>
    </w:p>
    <w:p w14:paraId="4DD5AA7D" w14:textId="21CC74A1" w:rsidR="00AF7BDD" w:rsidRDefault="00130DDB" w:rsidP="00AF7BDD">
      <w:pPr>
        <w:pStyle w:val="ListParagraph"/>
        <w:numPr>
          <w:ilvl w:val="0"/>
          <w:numId w:val="20"/>
        </w:numPr>
        <w:spacing w:line="240" w:lineRule="auto"/>
      </w:pPr>
      <w:r>
        <w:t xml:space="preserve">All videos submitted must be in line with video requirements (see section 2) </w:t>
      </w:r>
    </w:p>
    <w:p w14:paraId="2A1DA1D1" w14:textId="77777777" w:rsidR="00AF7BDD" w:rsidRPr="00AF7BDD" w:rsidRDefault="00AF7BDD" w:rsidP="00AF7BDD">
      <w:pPr>
        <w:pStyle w:val="ListParagraph"/>
        <w:spacing w:line="240" w:lineRule="auto"/>
        <w:ind w:left="1080"/>
        <w:rPr>
          <w:sz w:val="16"/>
          <w:szCs w:val="16"/>
        </w:rPr>
      </w:pPr>
    </w:p>
    <w:p w14:paraId="25B96A80" w14:textId="61405F40" w:rsidR="00AF7BDD" w:rsidRDefault="00130DDB" w:rsidP="00AF7BDD">
      <w:pPr>
        <w:pStyle w:val="ListParagraph"/>
        <w:numPr>
          <w:ilvl w:val="0"/>
          <w:numId w:val="20"/>
        </w:numPr>
        <w:spacing w:line="240" w:lineRule="auto"/>
      </w:pPr>
      <w:r>
        <w:t>All judging will be carried out by independent ASUK Virtual Competition Judges who will be qualified via a Governing Body</w:t>
      </w:r>
      <w:r w:rsidR="00F24074">
        <w:t xml:space="preserve"> or where no specific judging qualification is available, there will be a selection of judges trained specifically for the discipline by </w:t>
      </w:r>
      <w:proofErr w:type="spellStart"/>
      <w:r w:rsidR="00F24074">
        <w:t>AuthoritySportsUK</w:t>
      </w:r>
      <w:proofErr w:type="spellEnd"/>
      <w:r w:rsidR="00F24074">
        <w:t xml:space="preserve"> Competition organiser and in line with</w:t>
      </w:r>
      <w:r w:rsidR="00993C8A">
        <w:t xml:space="preserve"> our</w:t>
      </w:r>
      <w:r w:rsidR="00F24074">
        <w:t xml:space="preserve"> rules.</w:t>
      </w:r>
      <w:r w:rsidR="00B81513">
        <w:t xml:space="preserve"> So </w:t>
      </w:r>
      <w:r w:rsidR="00C9294A">
        <w:t>therefore,</w:t>
      </w:r>
      <w:r w:rsidR="00B81513">
        <w:t xml:space="preserve"> I am pleased to say you do not have to supply judges. </w:t>
      </w:r>
    </w:p>
    <w:p w14:paraId="555B2C25" w14:textId="77777777" w:rsidR="00AF7BDD" w:rsidRPr="00AF7BDD" w:rsidRDefault="00AF7BDD" w:rsidP="00AF7BDD">
      <w:pPr>
        <w:pStyle w:val="ListParagraph"/>
        <w:spacing w:line="240" w:lineRule="auto"/>
        <w:ind w:left="1080"/>
        <w:rPr>
          <w:sz w:val="16"/>
          <w:szCs w:val="16"/>
        </w:rPr>
      </w:pPr>
    </w:p>
    <w:p w14:paraId="158BFCFB" w14:textId="093033B8" w:rsidR="00AF7BDD" w:rsidRDefault="00F24074" w:rsidP="00AF7BDD">
      <w:pPr>
        <w:pStyle w:val="ListParagraph"/>
        <w:numPr>
          <w:ilvl w:val="0"/>
          <w:numId w:val="20"/>
        </w:numPr>
        <w:spacing w:line="240" w:lineRule="auto"/>
      </w:pPr>
      <w:r>
        <w:t>All entries will be accepted for participants who are coached by a qualified coach / instructor / teacher and have insurance to do so, routines must be carried out in a safe sporting environment, and under the direct supervision of</w:t>
      </w:r>
      <w:r w:rsidR="00993C8A">
        <w:t xml:space="preserve"> a</w:t>
      </w:r>
      <w:r>
        <w:t xml:space="preserve"> qualified person. </w:t>
      </w:r>
    </w:p>
    <w:p w14:paraId="0D767C52" w14:textId="77777777" w:rsidR="00AF7BDD" w:rsidRPr="00AF7BDD" w:rsidRDefault="00AF7BDD" w:rsidP="00AF7BDD">
      <w:pPr>
        <w:pStyle w:val="ListParagraph"/>
        <w:spacing w:line="240" w:lineRule="auto"/>
        <w:ind w:left="1080"/>
        <w:rPr>
          <w:sz w:val="16"/>
          <w:szCs w:val="16"/>
        </w:rPr>
      </w:pPr>
    </w:p>
    <w:p w14:paraId="7600B184" w14:textId="6B858AB7" w:rsidR="00AF7BDD" w:rsidRDefault="00C9294A" w:rsidP="00AF7BDD">
      <w:pPr>
        <w:pStyle w:val="ListParagraph"/>
        <w:numPr>
          <w:ilvl w:val="0"/>
          <w:numId w:val="20"/>
        </w:numPr>
        <w:spacing w:line="240" w:lineRule="auto"/>
      </w:pPr>
      <w:r>
        <w:t>Videos must be uploaded by the closing date any late entries will be rejected unless you receive prior written agreement from the competition organiser.</w:t>
      </w:r>
    </w:p>
    <w:p w14:paraId="4B7581C8" w14:textId="77777777" w:rsidR="00AF7BDD" w:rsidRPr="00AF7BDD" w:rsidRDefault="00AF7BDD" w:rsidP="00AF7BDD">
      <w:pPr>
        <w:pStyle w:val="ListParagraph"/>
        <w:spacing w:line="240" w:lineRule="auto"/>
        <w:ind w:left="1080"/>
        <w:rPr>
          <w:sz w:val="16"/>
          <w:szCs w:val="16"/>
        </w:rPr>
      </w:pPr>
    </w:p>
    <w:p w14:paraId="7141AEFB" w14:textId="4C8735C6" w:rsidR="00AF7BDD" w:rsidRDefault="00C9294A" w:rsidP="00AF7BDD">
      <w:pPr>
        <w:pStyle w:val="ListParagraph"/>
        <w:numPr>
          <w:ilvl w:val="0"/>
          <w:numId w:val="20"/>
        </w:numPr>
        <w:spacing w:line="240" w:lineRule="auto"/>
      </w:pPr>
      <w:r>
        <w:t xml:space="preserve">Once all entries have been received, it is aimed that all results will be released within </w:t>
      </w:r>
      <w:r w:rsidR="007F1546">
        <w:t>2</w:t>
      </w:r>
      <w:r>
        <w:t xml:space="preserve"> weeks after closing date</w:t>
      </w:r>
      <w:r w:rsidR="007F1546">
        <w:t>, however we aim for this to be done a lot quicker where possible.</w:t>
      </w:r>
    </w:p>
    <w:p w14:paraId="6E8EA44A" w14:textId="77777777" w:rsidR="00AF7BDD" w:rsidRPr="00AF7BDD" w:rsidRDefault="00AF7BDD" w:rsidP="00AF7BDD">
      <w:pPr>
        <w:pStyle w:val="ListParagraph"/>
        <w:spacing w:line="240" w:lineRule="auto"/>
        <w:ind w:left="1080"/>
        <w:rPr>
          <w:sz w:val="16"/>
          <w:szCs w:val="16"/>
        </w:rPr>
      </w:pPr>
    </w:p>
    <w:p w14:paraId="3FC35FF6" w14:textId="09FA523C" w:rsidR="00AF7BDD" w:rsidRDefault="00271678" w:rsidP="00AF7BDD">
      <w:pPr>
        <w:pStyle w:val="ListParagraph"/>
        <w:numPr>
          <w:ilvl w:val="0"/>
          <w:numId w:val="20"/>
        </w:numPr>
        <w:spacing w:line="240" w:lineRule="auto"/>
      </w:pPr>
      <w:r>
        <w:t>All rules are required to be adhered to otherwise a score may not be given.</w:t>
      </w:r>
    </w:p>
    <w:p w14:paraId="3E8CEF41" w14:textId="77777777" w:rsidR="00AF7BDD" w:rsidRPr="00AF7BDD" w:rsidRDefault="00AF7BDD" w:rsidP="00AF7BDD">
      <w:pPr>
        <w:pStyle w:val="ListParagraph"/>
        <w:spacing w:line="240" w:lineRule="auto"/>
        <w:ind w:left="1080"/>
        <w:rPr>
          <w:sz w:val="16"/>
          <w:szCs w:val="16"/>
        </w:rPr>
      </w:pPr>
    </w:p>
    <w:p w14:paraId="3AAF5A88" w14:textId="3EC85090" w:rsidR="00AF7BDD" w:rsidRDefault="00993C8A" w:rsidP="00AF7BDD">
      <w:pPr>
        <w:pStyle w:val="ListParagraph"/>
        <w:numPr>
          <w:ilvl w:val="0"/>
          <w:numId w:val="1"/>
        </w:numPr>
        <w:rPr>
          <w:b/>
          <w:bCs/>
        </w:rPr>
      </w:pPr>
      <w:r w:rsidRPr="005D5E90">
        <w:rPr>
          <w:b/>
          <w:bCs/>
        </w:rPr>
        <w:t>Filming Guidance for all disciplines.</w:t>
      </w:r>
    </w:p>
    <w:p w14:paraId="25C77C6E" w14:textId="77777777" w:rsidR="00AF7BDD" w:rsidRPr="00646AC7" w:rsidRDefault="00AF7BDD" w:rsidP="00AF7BDD">
      <w:pPr>
        <w:pStyle w:val="ListParagraph"/>
        <w:rPr>
          <w:b/>
          <w:bCs/>
          <w:sz w:val="16"/>
          <w:szCs w:val="16"/>
        </w:rPr>
      </w:pPr>
    </w:p>
    <w:p w14:paraId="415EE103" w14:textId="2B9F0CAC" w:rsidR="00AF7BDD" w:rsidRDefault="007F1546" w:rsidP="00993C8A">
      <w:pPr>
        <w:pStyle w:val="ListParagraph"/>
        <w:numPr>
          <w:ilvl w:val="0"/>
          <w:numId w:val="2"/>
        </w:numPr>
      </w:pPr>
      <w:r>
        <w:t>C</w:t>
      </w:r>
      <w:r w:rsidR="00993C8A">
        <w:t xml:space="preserve">lubs, coaches and </w:t>
      </w:r>
      <w:proofErr w:type="spellStart"/>
      <w:r w:rsidR="00993C8A">
        <w:t>organisations</w:t>
      </w:r>
      <w:proofErr w:type="spellEnd"/>
      <w:r w:rsidR="00993C8A">
        <w:t xml:space="preserve"> submitting videos of routines must ensure that they have written permission</w:t>
      </w:r>
      <w:r w:rsidR="00807E2B">
        <w:t xml:space="preserve"> for having their image used and potentially published,</w:t>
      </w:r>
      <w:r w:rsidR="00993C8A">
        <w:t xml:space="preserve"> from the guardian of the participant for under 18’s, over 18’s classified as vulnerable adults.  </w:t>
      </w:r>
      <w:r w:rsidR="005E5BC5">
        <w:t>F</w:t>
      </w:r>
      <w:r w:rsidR="00993C8A">
        <w:t>or over 18’s permission from the performer</w:t>
      </w:r>
      <w:r w:rsidR="00807E2B">
        <w:t xml:space="preserve">. </w:t>
      </w:r>
      <w:r w:rsidR="005E5BC5">
        <w:t xml:space="preserve">           </w:t>
      </w:r>
      <w:r w:rsidR="00807E2B">
        <w:t xml:space="preserve">This must be done for anyone who is shown within the video including coaches or relevant persons. </w:t>
      </w:r>
    </w:p>
    <w:p w14:paraId="1C823AFA" w14:textId="70FD52D0" w:rsidR="00807E2B" w:rsidRPr="00646AC7" w:rsidRDefault="00807E2B" w:rsidP="00AF7BDD">
      <w:pPr>
        <w:pStyle w:val="ListParagraph"/>
        <w:ind w:left="1080"/>
        <w:rPr>
          <w:sz w:val="16"/>
          <w:szCs w:val="16"/>
        </w:rPr>
      </w:pPr>
      <w:r w:rsidRPr="00646AC7">
        <w:rPr>
          <w:sz w:val="16"/>
          <w:szCs w:val="16"/>
        </w:rPr>
        <w:t xml:space="preserve"> </w:t>
      </w:r>
    </w:p>
    <w:p w14:paraId="588F3431" w14:textId="75B4DD32" w:rsidR="00AF7BDD" w:rsidRDefault="00807E2B" w:rsidP="00AF7BDD">
      <w:pPr>
        <w:pStyle w:val="ListParagraph"/>
        <w:numPr>
          <w:ilvl w:val="0"/>
          <w:numId w:val="2"/>
        </w:numPr>
      </w:pPr>
      <w:proofErr w:type="spellStart"/>
      <w:r>
        <w:t>AuthoritySportsUK</w:t>
      </w:r>
      <w:proofErr w:type="spellEnd"/>
      <w:r>
        <w:t xml:space="preserve">, Gymnastic Britannia or any associated </w:t>
      </w:r>
      <w:proofErr w:type="spellStart"/>
      <w:r>
        <w:t>organisations</w:t>
      </w:r>
      <w:proofErr w:type="spellEnd"/>
      <w:r>
        <w:t xml:space="preserve"> </w:t>
      </w:r>
      <w:r w:rsidRPr="007F1546">
        <w:rPr>
          <w:b/>
          <w:bCs/>
        </w:rPr>
        <w:t>can</w:t>
      </w:r>
      <w:r w:rsidR="007F1546" w:rsidRPr="007F1546">
        <w:rPr>
          <w:b/>
          <w:bCs/>
        </w:rPr>
        <w:t>not</w:t>
      </w:r>
      <w:r w:rsidRPr="007F1546">
        <w:rPr>
          <w:b/>
          <w:bCs/>
        </w:rPr>
        <w:t xml:space="preserve"> </w:t>
      </w:r>
      <w:r>
        <w:t xml:space="preserve">be held responsible or liable for any misuse of image rights or any financial claims that arise thereof. </w:t>
      </w:r>
    </w:p>
    <w:p w14:paraId="23E663CB" w14:textId="77777777" w:rsidR="00AF7BDD" w:rsidRPr="00646AC7" w:rsidRDefault="00AF7BDD" w:rsidP="00AF7BDD">
      <w:pPr>
        <w:pStyle w:val="ListParagraph"/>
        <w:ind w:left="1080"/>
        <w:rPr>
          <w:sz w:val="16"/>
          <w:szCs w:val="16"/>
        </w:rPr>
      </w:pPr>
    </w:p>
    <w:p w14:paraId="648E4787" w14:textId="19C20EB8" w:rsidR="00AF7BDD" w:rsidRDefault="00807E2B" w:rsidP="00AF7BDD">
      <w:pPr>
        <w:pStyle w:val="ListParagraph"/>
        <w:numPr>
          <w:ilvl w:val="0"/>
          <w:numId w:val="2"/>
        </w:numPr>
      </w:pPr>
      <w:r>
        <w:t xml:space="preserve">To ensure best potential quality for filming, you can use </w:t>
      </w:r>
      <w:r w:rsidRPr="005E5BC5">
        <w:rPr>
          <w:b/>
          <w:bCs/>
        </w:rPr>
        <w:t>Camera</w:t>
      </w:r>
      <w:r>
        <w:t xml:space="preserve">, </w:t>
      </w:r>
      <w:r w:rsidRPr="005E5BC5">
        <w:rPr>
          <w:b/>
          <w:bCs/>
        </w:rPr>
        <w:t>Smart Phones</w:t>
      </w:r>
      <w:r>
        <w:t xml:space="preserve">, or </w:t>
      </w:r>
      <w:r w:rsidRPr="005E5BC5">
        <w:rPr>
          <w:b/>
          <w:bCs/>
        </w:rPr>
        <w:t xml:space="preserve">Tablets </w:t>
      </w:r>
      <w:r>
        <w:t xml:space="preserve">but ensure </w:t>
      </w:r>
      <w:r w:rsidR="007F1546">
        <w:t>the routine can be seen clearly</w:t>
      </w:r>
      <w:r>
        <w:t xml:space="preserve"> to ensure they can be judged.</w:t>
      </w:r>
    </w:p>
    <w:p w14:paraId="796811A8" w14:textId="08FAC398" w:rsidR="00807E2B" w:rsidRPr="00646AC7" w:rsidRDefault="00807E2B" w:rsidP="00AF7BDD">
      <w:pPr>
        <w:pStyle w:val="ListParagraph"/>
        <w:ind w:left="1080"/>
        <w:rPr>
          <w:sz w:val="16"/>
          <w:szCs w:val="16"/>
        </w:rPr>
      </w:pPr>
      <w:r w:rsidRPr="00646AC7">
        <w:rPr>
          <w:sz w:val="16"/>
          <w:szCs w:val="16"/>
        </w:rPr>
        <w:t xml:space="preserve">   </w:t>
      </w:r>
    </w:p>
    <w:p w14:paraId="654985CE" w14:textId="77777777" w:rsidR="005E5BC5" w:rsidRDefault="00807E2B" w:rsidP="005E5BC5">
      <w:pPr>
        <w:pStyle w:val="ListParagraph"/>
        <w:numPr>
          <w:ilvl w:val="0"/>
          <w:numId w:val="2"/>
        </w:numPr>
      </w:pPr>
      <w:r>
        <w:t xml:space="preserve">The filming should be done in </w:t>
      </w:r>
      <w:r w:rsidRPr="005E5BC5">
        <w:rPr>
          <w:b/>
          <w:bCs/>
        </w:rPr>
        <w:t>Landscape</w:t>
      </w:r>
      <w:r>
        <w:t xml:space="preserve"> to ensure maximum visibility and a</w:t>
      </w:r>
      <w:r w:rsidR="005E5BC5">
        <w:t>ppropriate</w:t>
      </w:r>
      <w:r>
        <w:t xml:space="preserve"> distance </w:t>
      </w:r>
      <w:r w:rsidR="007F1546">
        <w:t xml:space="preserve">away from the routine </w:t>
      </w:r>
      <w:r>
        <w:t>so</w:t>
      </w:r>
      <w:r w:rsidR="007F1546">
        <w:t xml:space="preserve"> that</w:t>
      </w:r>
      <w:r>
        <w:t xml:space="preserve"> the whole performance area can be seen adequately including the full performers skills.  The Recording device should</w:t>
      </w:r>
      <w:r w:rsidR="005E5BC5">
        <w:t xml:space="preserve"> ideally</w:t>
      </w:r>
      <w:r>
        <w:t xml:space="preserve"> be on a stand or tripod to ensure stability and should not be moved side to side or up and down.</w:t>
      </w:r>
    </w:p>
    <w:p w14:paraId="509F27A5" w14:textId="77777777" w:rsidR="005E5BC5" w:rsidRPr="005E5BC5" w:rsidRDefault="005E5BC5" w:rsidP="005E5BC5">
      <w:pPr>
        <w:pStyle w:val="ListParagraph"/>
        <w:rPr>
          <w:sz w:val="16"/>
          <w:szCs w:val="16"/>
        </w:rPr>
      </w:pPr>
    </w:p>
    <w:p w14:paraId="74F5A348" w14:textId="6CD5E89B" w:rsidR="00AF7BDD" w:rsidRPr="005E5BC5" w:rsidRDefault="00807E2B" w:rsidP="005E5BC5">
      <w:pPr>
        <w:pStyle w:val="ListParagraph"/>
        <w:numPr>
          <w:ilvl w:val="0"/>
          <w:numId w:val="2"/>
        </w:numPr>
      </w:pPr>
      <w:r>
        <w:t xml:space="preserve">To ensure that the performers can be seen adequately please ensure </w:t>
      </w:r>
      <w:r w:rsidR="005E5BC5">
        <w:t>it is evenly lit.</w:t>
      </w:r>
    </w:p>
    <w:p w14:paraId="33314120" w14:textId="1FDBB0E8" w:rsidR="00AF7BDD" w:rsidRDefault="005B1079" w:rsidP="00AF7BDD">
      <w:pPr>
        <w:pStyle w:val="ListParagraph"/>
        <w:numPr>
          <w:ilvl w:val="0"/>
          <w:numId w:val="2"/>
        </w:numPr>
      </w:pPr>
      <w:r>
        <w:lastRenderedPageBreak/>
        <w:t>Details should be shown on a card at beginning prior to commencement of performance (See requirements in section 3).</w:t>
      </w:r>
    </w:p>
    <w:p w14:paraId="4E97DE20" w14:textId="77777777" w:rsidR="00AF7BDD" w:rsidRPr="00646AC7" w:rsidRDefault="00AF7BDD" w:rsidP="00AF7BDD">
      <w:pPr>
        <w:pStyle w:val="ListParagraph"/>
        <w:ind w:left="1080"/>
        <w:rPr>
          <w:sz w:val="16"/>
          <w:szCs w:val="16"/>
        </w:rPr>
      </w:pPr>
    </w:p>
    <w:p w14:paraId="3D05247E" w14:textId="0BDC6DDD" w:rsidR="00AF7BDD" w:rsidRDefault="005B1079" w:rsidP="00AF7BDD">
      <w:pPr>
        <w:pStyle w:val="ListParagraph"/>
        <w:numPr>
          <w:ilvl w:val="0"/>
          <w:numId w:val="2"/>
        </w:numPr>
      </w:pPr>
      <w:r>
        <w:t xml:space="preserve">During filming there should be no verbal instructions from coach, and any music must be within requirements and in line with regulations, avoiding Andrew Lloyd Webber, Disney Music. </w:t>
      </w:r>
    </w:p>
    <w:p w14:paraId="1030D918" w14:textId="77777777" w:rsidR="00AF7BDD" w:rsidRPr="00646AC7" w:rsidRDefault="00AF7BDD" w:rsidP="00AF7BDD">
      <w:pPr>
        <w:pStyle w:val="ListParagraph"/>
        <w:ind w:left="1080"/>
        <w:rPr>
          <w:sz w:val="16"/>
          <w:szCs w:val="16"/>
        </w:rPr>
      </w:pPr>
    </w:p>
    <w:p w14:paraId="0B996D11" w14:textId="3E25E0E7" w:rsidR="00AF7BDD" w:rsidRDefault="005B1079" w:rsidP="00AF7BDD">
      <w:pPr>
        <w:pStyle w:val="ListParagraph"/>
        <w:numPr>
          <w:ilvl w:val="0"/>
          <w:numId w:val="2"/>
        </w:numPr>
      </w:pPr>
      <w:r>
        <w:t>All filming should be clear without blurring, any routines or displays that are blurred may not be judged, this will be down to the chair of judges to decide if it can be judged fairly and within rules.</w:t>
      </w:r>
    </w:p>
    <w:p w14:paraId="2898DE6B" w14:textId="77777777" w:rsidR="00AF7BDD" w:rsidRPr="00646AC7" w:rsidRDefault="00AF7BDD" w:rsidP="00AF7BDD">
      <w:pPr>
        <w:pStyle w:val="ListParagraph"/>
        <w:ind w:left="1080"/>
        <w:rPr>
          <w:sz w:val="16"/>
          <w:szCs w:val="16"/>
        </w:rPr>
      </w:pPr>
    </w:p>
    <w:p w14:paraId="4AFF2E32" w14:textId="7FE09865" w:rsidR="00AF7BDD" w:rsidRDefault="00CD0083" w:rsidP="00AF7BDD">
      <w:pPr>
        <w:pStyle w:val="ListParagraph"/>
        <w:numPr>
          <w:ilvl w:val="0"/>
          <w:numId w:val="2"/>
        </w:numPr>
      </w:pPr>
      <w:r>
        <w:t>Anyone competing must compete using adequate matting and on equipment deemed to be safe.</w:t>
      </w:r>
    </w:p>
    <w:p w14:paraId="692EFF25" w14:textId="77777777" w:rsidR="00AF7BDD" w:rsidRPr="00646AC7" w:rsidRDefault="00AF7BDD" w:rsidP="00AF7BDD">
      <w:pPr>
        <w:pStyle w:val="ListParagraph"/>
        <w:ind w:left="1080"/>
        <w:rPr>
          <w:sz w:val="16"/>
          <w:szCs w:val="16"/>
        </w:rPr>
      </w:pPr>
    </w:p>
    <w:p w14:paraId="293699AB" w14:textId="66435ABE" w:rsidR="00130DDB" w:rsidRDefault="00032421" w:rsidP="00CD0083">
      <w:pPr>
        <w:pStyle w:val="ListParagraph"/>
        <w:numPr>
          <w:ilvl w:val="0"/>
          <w:numId w:val="1"/>
        </w:numPr>
        <w:rPr>
          <w:b/>
          <w:bCs/>
        </w:rPr>
      </w:pPr>
      <w:r>
        <w:rPr>
          <w:b/>
          <w:bCs/>
        </w:rPr>
        <w:t xml:space="preserve">General </w:t>
      </w:r>
      <w:r w:rsidR="00CD0083" w:rsidRPr="005D5E90">
        <w:rPr>
          <w:b/>
          <w:bCs/>
        </w:rPr>
        <w:t>Video</w:t>
      </w:r>
      <w:r>
        <w:rPr>
          <w:b/>
          <w:bCs/>
        </w:rPr>
        <w:t xml:space="preserve"> Guidance</w:t>
      </w:r>
      <w:r w:rsidR="00CD0083" w:rsidRPr="005D5E90">
        <w:rPr>
          <w:b/>
          <w:bCs/>
        </w:rPr>
        <w:t>.</w:t>
      </w:r>
    </w:p>
    <w:p w14:paraId="40FD1532" w14:textId="77777777" w:rsidR="00AF7BDD" w:rsidRPr="00646AC7" w:rsidRDefault="00AF7BDD" w:rsidP="00AF7BDD">
      <w:pPr>
        <w:pStyle w:val="ListParagraph"/>
        <w:rPr>
          <w:b/>
          <w:bCs/>
          <w:sz w:val="16"/>
          <w:szCs w:val="16"/>
        </w:rPr>
      </w:pPr>
    </w:p>
    <w:p w14:paraId="05A88745" w14:textId="482307C4" w:rsidR="00CD0083" w:rsidRDefault="00CD0083" w:rsidP="00CD0083">
      <w:pPr>
        <w:pStyle w:val="ListParagraph"/>
        <w:numPr>
          <w:ilvl w:val="0"/>
          <w:numId w:val="2"/>
        </w:numPr>
      </w:pPr>
      <w:r>
        <w:t>At the start of the video</w:t>
      </w:r>
      <w:r w:rsidR="005D5E90">
        <w:t xml:space="preserve"> the registration symbol must be used which is unique to your club and discipline specific, </w:t>
      </w:r>
      <w:r w:rsidR="007F1546">
        <w:t xml:space="preserve">in addition </w:t>
      </w:r>
      <w:r w:rsidR="00380BD7">
        <w:t>each routine should have full name written on a</w:t>
      </w:r>
      <w:r w:rsidR="00032421">
        <w:t xml:space="preserve"> white background paper or </w:t>
      </w:r>
      <w:r w:rsidR="00380BD7">
        <w:t>whiteboard</w:t>
      </w:r>
      <w:r w:rsidR="00032421">
        <w:t>. (to receive</w:t>
      </w:r>
      <w:r w:rsidR="00380BD7">
        <w:t xml:space="preserve"> the registration </w:t>
      </w:r>
      <w:proofErr w:type="gramStart"/>
      <w:r w:rsidR="00380BD7">
        <w:t>symbols</w:t>
      </w:r>
      <w:proofErr w:type="gramEnd"/>
      <w:r w:rsidR="00032421">
        <w:t xml:space="preserve"> </w:t>
      </w:r>
      <w:r w:rsidR="00380BD7">
        <w:t xml:space="preserve">we require the </w:t>
      </w:r>
      <w:r w:rsidR="00032421">
        <w:t xml:space="preserve">registration form </w:t>
      </w:r>
      <w:r w:rsidR="00380BD7">
        <w:t>with full payment</w:t>
      </w:r>
      <w:r w:rsidR="00032421">
        <w:t>.</w:t>
      </w:r>
      <w:r w:rsidR="00380BD7">
        <w:t>)</w:t>
      </w:r>
    </w:p>
    <w:p w14:paraId="02EDB390" w14:textId="77777777" w:rsidR="00AF7BDD" w:rsidRPr="00646AC7" w:rsidRDefault="00AF7BDD" w:rsidP="00AF7BDD">
      <w:pPr>
        <w:pStyle w:val="ListParagraph"/>
        <w:ind w:left="1080"/>
        <w:rPr>
          <w:sz w:val="16"/>
          <w:szCs w:val="16"/>
        </w:rPr>
      </w:pPr>
    </w:p>
    <w:p w14:paraId="6976D235" w14:textId="5BF613CD" w:rsidR="00AF7BDD" w:rsidRDefault="00032421" w:rsidP="00AF7BDD">
      <w:pPr>
        <w:pStyle w:val="ListParagraph"/>
        <w:numPr>
          <w:ilvl w:val="0"/>
          <w:numId w:val="2"/>
        </w:numPr>
      </w:pPr>
      <w:r>
        <w:t>Filming of routines / displays, may only be done after receiving your registration symbol, and the showing the name and symbol must be done within the video whilst recording and not edited in later on, in one continuous recording.</w:t>
      </w:r>
    </w:p>
    <w:p w14:paraId="62F19891" w14:textId="77777777" w:rsidR="00AF7BDD" w:rsidRPr="00646AC7" w:rsidRDefault="00AF7BDD" w:rsidP="00AF7BDD">
      <w:pPr>
        <w:pStyle w:val="ListParagraph"/>
        <w:ind w:left="1080"/>
        <w:rPr>
          <w:sz w:val="16"/>
          <w:szCs w:val="16"/>
        </w:rPr>
      </w:pPr>
    </w:p>
    <w:p w14:paraId="5464C427" w14:textId="215093A3" w:rsidR="00AF7BDD" w:rsidRDefault="00032421" w:rsidP="00AF7BDD">
      <w:pPr>
        <w:pStyle w:val="ListParagraph"/>
        <w:numPr>
          <w:ilvl w:val="0"/>
          <w:numId w:val="2"/>
        </w:numPr>
      </w:pPr>
      <w:r>
        <w:t xml:space="preserve">Each event type will have a different symbol associated. </w:t>
      </w:r>
    </w:p>
    <w:p w14:paraId="0332F16E" w14:textId="77777777" w:rsidR="00AF7BDD" w:rsidRPr="00646AC7" w:rsidRDefault="00AF7BDD" w:rsidP="00AF7BDD">
      <w:pPr>
        <w:pStyle w:val="ListParagraph"/>
        <w:ind w:left="1080"/>
        <w:rPr>
          <w:sz w:val="16"/>
          <w:szCs w:val="16"/>
        </w:rPr>
      </w:pPr>
    </w:p>
    <w:p w14:paraId="04E05C3F" w14:textId="03DBF951" w:rsidR="00AF7BDD" w:rsidRDefault="00791DC6" w:rsidP="00AF7BDD">
      <w:pPr>
        <w:pStyle w:val="ListParagraph"/>
        <w:numPr>
          <w:ilvl w:val="0"/>
          <w:numId w:val="2"/>
        </w:numPr>
      </w:pPr>
      <w:r>
        <w:t xml:space="preserve">At start and end of </w:t>
      </w:r>
      <w:r w:rsidR="00DE1A77">
        <w:t>the r</w:t>
      </w:r>
      <w:r>
        <w:t xml:space="preserve">outine / </w:t>
      </w:r>
      <w:r w:rsidR="00DE1A77">
        <w:t>d</w:t>
      </w:r>
      <w:r>
        <w:t xml:space="preserve">isplay there should be a </w:t>
      </w:r>
      <w:r w:rsidRPr="00DE1A77">
        <w:rPr>
          <w:b/>
          <w:bCs/>
        </w:rPr>
        <w:t>Presentation to camera</w:t>
      </w:r>
      <w:r>
        <w:t xml:space="preserve"> (otherwise points may be deducted.)</w:t>
      </w:r>
    </w:p>
    <w:p w14:paraId="4DFD2E27" w14:textId="77777777" w:rsidR="00AF7BDD" w:rsidRPr="00646AC7" w:rsidRDefault="00AF7BDD" w:rsidP="00AF7BDD">
      <w:pPr>
        <w:pStyle w:val="ListParagraph"/>
        <w:ind w:left="1080"/>
        <w:rPr>
          <w:sz w:val="16"/>
          <w:szCs w:val="16"/>
        </w:rPr>
      </w:pPr>
    </w:p>
    <w:p w14:paraId="54371DD1" w14:textId="2B6BFD8F" w:rsidR="00AF7BDD" w:rsidRDefault="005D5E90" w:rsidP="00AF7BDD">
      <w:pPr>
        <w:pStyle w:val="ListParagraph"/>
        <w:numPr>
          <w:ilvl w:val="0"/>
          <w:numId w:val="2"/>
        </w:numPr>
      </w:pPr>
      <w:r>
        <w:t>See Discipline specific sections for any adjustments required for filming and these must be complied with.</w:t>
      </w:r>
    </w:p>
    <w:p w14:paraId="6DDD0C8B" w14:textId="77777777" w:rsidR="00AF7BDD" w:rsidRPr="00646AC7" w:rsidRDefault="00AF7BDD" w:rsidP="00AF7BDD">
      <w:pPr>
        <w:pStyle w:val="ListParagraph"/>
        <w:ind w:left="1080"/>
        <w:rPr>
          <w:sz w:val="16"/>
          <w:szCs w:val="16"/>
        </w:rPr>
      </w:pPr>
    </w:p>
    <w:p w14:paraId="7F31596C" w14:textId="4F02CBF1" w:rsidR="00AF7BDD" w:rsidRDefault="00032421" w:rsidP="00AF7BDD">
      <w:pPr>
        <w:pStyle w:val="ListParagraph"/>
        <w:numPr>
          <w:ilvl w:val="0"/>
          <w:numId w:val="2"/>
        </w:numPr>
      </w:pPr>
      <w:r>
        <w:t>All routines or displays must be complete.</w:t>
      </w:r>
    </w:p>
    <w:p w14:paraId="20B5F2D3" w14:textId="77777777" w:rsidR="00AF7BDD" w:rsidRPr="00646AC7" w:rsidRDefault="00AF7BDD" w:rsidP="00AF7BDD">
      <w:pPr>
        <w:pStyle w:val="ListParagraph"/>
        <w:ind w:left="1080"/>
        <w:rPr>
          <w:sz w:val="16"/>
          <w:szCs w:val="16"/>
        </w:rPr>
      </w:pPr>
    </w:p>
    <w:p w14:paraId="15BF1E48" w14:textId="3956B15F" w:rsidR="00F14FED" w:rsidRDefault="00F14FED" w:rsidP="00F14FED">
      <w:pPr>
        <w:pStyle w:val="ListParagraph"/>
        <w:numPr>
          <w:ilvl w:val="0"/>
          <w:numId w:val="1"/>
        </w:numPr>
        <w:rPr>
          <w:b/>
          <w:bCs/>
        </w:rPr>
      </w:pPr>
      <w:r w:rsidRPr="00F14FED">
        <w:rPr>
          <w:b/>
          <w:bCs/>
        </w:rPr>
        <w:t xml:space="preserve">Fees </w:t>
      </w:r>
    </w:p>
    <w:p w14:paraId="4DDF54AA" w14:textId="77777777" w:rsidR="00AF7BDD" w:rsidRPr="00646AC7" w:rsidRDefault="00AF7BDD" w:rsidP="00AF7BDD">
      <w:pPr>
        <w:pStyle w:val="ListParagraph"/>
        <w:rPr>
          <w:b/>
          <w:bCs/>
          <w:sz w:val="16"/>
          <w:szCs w:val="16"/>
        </w:rPr>
      </w:pPr>
    </w:p>
    <w:p w14:paraId="7B32F0AA" w14:textId="56F16E19" w:rsidR="00F14FED" w:rsidRDefault="00F14FED" w:rsidP="00F14FED">
      <w:pPr>
        <w:pStyle w:val="ListParagraph"/>
        <w:numPr>
          <w:ilvl w:val="0"/>
          <w:numId w:val="2"/>
        </w:numPr>
      </w:pPr>
      <w:r>
        <w:t>Each discipline will show the allocated entry fees.</w:t>
      </w:r>
      <w:r w:rsidR="001013F4">
        <w:t xml:space="preserve"> (Gymnastic Britannia Members Receive 10% discount off Individual entry fees). </w:t>
      </w:r>
    </w:p>
    <w:p w14:paraId="5ACFEDF7" w14:textId="77777777" w:rsidR="00AF7BDD" w:rsidRPr="001013F4" w:rsidRDefault="00AF7BDD" w:rsidP="00AF7BDD">
      <w:pPr>
        <w:pStyle w:val="ListParagraph"/>
        <w:ind w:left="1080"/>
        <w:rPr>
          <w:sz w:val="8"/>
          <w:szCs w:val="8"/>
        </w:rPr>
      </w:pPr>
    </w:p>
    <w:p w14:paraId="6703307A" w14:textId="75E9149D" w:rsidR="00F14FED" w:rsidRDefault="00F14FED" w:rsidP="00F14FED">
      <w:pPr>
        <w:pStyle w:val="ListParagraph"/>
        <w:numPr>
          <w:ilvl w:val="0"/>
          <w:numId w:val="1"/>
        </w:numPr>
        <w:rPr>
          <w:b/>
          <w:bCs/>
        </w:rPr>
      </w:pPr>
      <w:r w:rsidRPr="00F14FED">
        <w:rPr>
          <w:b/>
          <w:bCs/>
        </w:rPr>
        <w:t xml:space="preserve">Top 3 of each group. </w:t>
      </w:r>
    </w:p>
    <w:p w14:paraId="09C8BCDB" w14:textId="77777777" w:rsidR="00AF7BDD" w:rsidRPr="00646AC7" w:rsidRDefault="00AF7BDD" w:rsidP="00AF7BDD">
      <w:pPr>
        <w:pStyle w:val="ListParagraph"/>
        <w:rPr>
          <w:b/>
          <w:bCs/>
          <w:sz w:val="16"/>
          <w:szCs w:val="16"/>
        </w:rPr>
      </w:pPr>
    </w:p>
    <w:p w14:paraId="4DC52663" w14:textId="7501CDBC" w:rsidR="00F14FED" w:rsidRPr="00AF7BDD" w:rsidRDefault="00F14FED" w:rsidP="00F14FED">
      <w:pPr>
        <w:pStyle w:val="ListParagraph"/>
        <w:numPr>
          <w:ilvl w:val="0"/>
          <w:numId w:val="2"/>
        </w:numPr>
        <w:rPr>
          <w:b/>
          <w:bCs/>
        </w:rPr>
      </w:pPr>
      <w:r>
        <w:t>The top 3 of each group will be automatically put into the National Event at no additional charge.   The scores that were given for the regional rounds will be automatically used.</w:t>
      </w:r>
    </w:p>
    <w:p w14:paraId="613E9DA1" w14:textId="77777777" w:rsidR="00AF7BDD" w:rsidRPr="00646AC7" w:rsidRDefault="00AF7BDD" w:rsidP="00AF7BDD">
      <w:pPr>
        <w:pStyle w:val="ListParagraph"/>
        <w:ind w:left="1080"/>
        <w:rPr>
          <w:b/>
          <w:bCs/>
          <w:sz w:val="16"/>
          <w:szCs w:val="16"/>
        </w:rPr>
      </w:pPr>
    </w:p>
    <w:p w14:paraId="18726598" w14:textId="60B17994" w:rsidR="00AF7BDD" w:rsidRPr="00AF7BDD" w:rsidRDefault="00F14FED" w:rsidP="00AF7BDD">
      <w:pPr>
        <w:pStyle w:val="ListParagraph"/>
        <w:numPr>
          <w:ilvl w:val="0"/>
          <w:numId w:val="2"/>
        </w:numPr>
        <w:rPr>
          <w:b/>
          <w:bCs/>
        </w:rPr>
      </w:pPr>
      <w:r>
        <w:t xml:space="preserve">The top 3 or each group will receive a trophy, all other entries will receive a certificate of participation with their placing upon it. </w:t>
      </w:r>
    </w:p>
    <w:p w14:paraId="2FD84F99" w14:textId="77777777" w:rsidR="00AF7BDD" w:rsidRPr="00646AC7" w:rsidRDefault="00AF7BDD" w:rsidP="00AF7BDD">
      <w:pPr>
        <w:pStyle w:val="ListParagraph"/>
        <w:ind w:left="1080"/>
        <w:rPr>
          <w:b/>
          <w:bCs/>
          <w:sz w:val="16"/>
          <w:szCs w:val="16"/>
        </w:rPr>
      </w:pPr>
    </w:p>
    <w:p w14:paraId="64E4BD56" w14:textId="4222D7EB" w:rsidR="00AF7BDD" w:rsidRPr="001013F4" w:rsidRDefault="00A47FA5" w:rsidP="001013F4">
      <w:pPr>
        <w:pStyle w:val="ListParagraph"/>
        <w:numPr>
          <w:ilvl w:val="0"/>
          <w:numId w:val="2"/>
        </w:numPr>
        <w:rPr>
          <w:b/>
          <w:bCs/>
        </w:rPr>
      </w:pPr>
      <w:r>
        <w:t>Subject to competition team medals may be applicable.</w:t>
      </w:r>
    </w:p>
    <w:p w14:paraId="4B6CFB8B" w14:textId="77777777" w:rsidR="00C33ECD" w:rsidRPr="00646AC7" w:rsidRDefault="00C33ECD" w:rsidP="00AF7BDD">
      <w:pPr>
        <w:pStyle w:val="ListParagraph"/>
        <w:ind w:left="1080"/>
        <w:rPr>
          <w:b/>
          <w:bCs/>
          <w:sz w:val="16"/>
          <w:szCs w:val="16"/>
        </w:rPr>
      </w:pPr>
    </w:p>
    <w:p w14:paraId="0C7134F7" w14:textId="77777777" w:rsidR="00646AC7" w:rsidRPr="00A47FA5" w:rsidRDefault="00646AC7" w:rsidP="00AF7BDD">
      <w:pPr>
        <w:pStyle w:val="ListParagraph"/>
        <w:ind w:left="1080"/>
        <w:rPr>
          <w:b/>
          <w:bCs/>
        </w:rPr>
      </w:pPr>
    </w:p>
    <w:p w14:paraId="556BB9B7" w14:textId="4BD8055A" w:rsidR="00A47FA5" w:rsidRDefault="00A47FA5" w:rsidP="00A47FA5">
      <w:pPr>
        <w:pStyle w:val="ListParagraph"/>
        <w:numPr>
          <w:ilvl w:val="0"/>
          <w:numId w:val="1"/>
        </w:numPr>
        <w:rPr>
          <w:b/>
          <w:bCs/>
        </w:rPr>
      </w:pPr>
      <w:r>
        <w:rPr>
          <w:b/>
          <w:bCs/>
        </w:rPr>
        <w:lastRenderedPageBreak/>
        <w:t>Exceptional Circumstances (Regions</w:t>
      </w:r>
      <w:r w:rsidR="00AF7BDD">
        <w:rPr>
          <w:b/>
          <w:bCs/>
        </w:rPr>
        <w:t>)</w:t>
      </w:r>
    </w:p>
    <w:p w14:paraId="3952273C" w14:textId="77777777" w:rsidR="00AF7BDD" w:rsidRPr="00646AC7" w:rsidRDefault="00AF7BDD" w:rsidP="00AF7BDD">
      <w:pPr>
        <w:pStyle w:val="ListParagraph"/>
        <w:rPr>
          <w:b/>
          <w:bCs/>
          <w:sz w:val="16"/>
          <w:szCs w:val="16"/>
        </w:rPr>
      </w:pPr>
    </w:p>
    <w:p w14:paraId="4BFFD29F" w14:textId="1FB804F6" w:rsidR="00A47FA5" w:rsidRPr="00AF7BDD" w:rsidRDefault="00A47FA5" w:rsidP="00A47FA5">
      <w:pPr>
        <w:pStyle w:val="ListParagraph"/>
        <w:numPr>
          <w:ilvl w:val="0"/>
          <w:numId w:val="2"/>
        </w:numPr>
        <w:rPr>
          <w:b/>
          <w:bCs/>
        </w:rPr>
      </w:pPr>
      <w:r>
        <w:t xml:space="preserve"> Where </w:t>
      </w:r>
      <w:proofErr w:type="gramStart"/>
      <w:r>
        <w:t>a</w:t>
      </w:r>
      <w:proofErr w:type="gramEnd"/>
      <w:r>
        <w:t xml:space="preserve"> age group or discipline does not have enough entries, we reserve the right to combine them with another region to make a group.</w:t>
      </w:r>
    </w:p>
    <w:p w14:paraId="71A314E0" w14:textId="77777777" w:rsidR="00AF7BDD" w:rsidRPr="00646AC7" w:rsidRDefault="00AF7BDD" w:rsidP="00AF7BDD">
      <w:pPr>
        <w:pStyle w:val="ListParagraph"/>
        <w:ind w:left="1080"/>
        <w:rPr>
          <w:b/>
          <w:bCs/>
          <w:sz w:val="16"/>
          <w:szCs w:val="16"/>
        </w:rPr>
      </w:pPr>
    </w:p>
    <w:p w14:paraId="76B6719B" w14:textId="12CBD63A" w:rsidR="008637AF" w:rsidRDefault="008637AF" w:rsidP="008637AF">
      <w:pPr>
        <w:pStyle w:val="ListParagraph"/>
        <w:numPr>
          <w:ilvl w:val="0"/>
          <w:numId w:val="1"/>
        </w:numPr>
        <w:rPr>
          <w:b/>
          <w:bCs/>
        </w:rPr>
      </w:pPr>
      <w:r>
        <w:rPr>
          <w:b/>
          <w:bCs/>
        </w:rPr>
        <w:t>Disciplines</w:t>
      </w:r>
    </w:p>
    <w:p w14:paraId="30E632E2" w14:textId="77777777" w:rsidR="00646AC7" w:rsidRPr="00646AC7" w:rsidRDefault="00646AC7" w:rsidP="00646AC7">
      <w:pPr>
        <w:pStyle w:val="ListParagraph"/>
        <w:rPr>
          <w:b/>
          <w:bCs/>
          <w:sz w:val="16"/>
          <w:szCs w:val="16"/>
        </w:rPr>
      </w:pPr>
    </w:p>
    <w:p w14:paraId="190D790F" w14:textId="50E42626" w:rsidR="00646AC7" w:rsidRPr="00646AC7" w:rsidRDefault="008637AF" w:rsidP="00646AC7">
      <w:pPr>
        <w:pStyle w:val="ListParagraph"/>
        <w:numPr>
          <w:ilvl w:val="0"/>
          <w:numId w:val="2"/>
        </w:numPr>
        <w:rPr>
          <w:b/>
          <w:bCs/>
        </w:rPr>
      </w:pPr>
      <w:r>
        <w:rPr>
          <w:b/>
          <w:bCs/>
        </w:rPr>
        <w:t>Trampolining</w:t>
      </w:r>
    </w:p>
    <w:p w14:paraId="0C22C465" w14:textId="7151A926" w:rsidR="00646AC7" w:rsidRPr="00646AC7" w:rsidRDefault="00202B42" w:rsidP="00646AC7">
      <w:pPr>
        <w:pStyle w:val="ListParagraph"/>
        <w:numPr>
          <w:ilvl w:val="0"/>
          <w:numId w:val="2"/>
        </w:numPr>
        <w:rPr>
          <w:b/>
          <w:bCs/>
        </w:rPr>
      </w:pPr>
      <w:r>
        <w:rPr>
          <w:b/>
          <w:bCs/>
        </w:rPr>
        <w:t>Disability Trampolining</w:t>
      </w:r>
    </w:p>
    <w:p w14:paraId="223CAB02" w14:textId="7D0C445D" w:rsidR="00646AC7" w:rsidRPr="00646AC7" w:rsidRDefault="00202B42" w:rsidP="00646AC7">
      <w:pPr>
        <w:pStyle w:val="ListParagraph"/>
        <w:numPr>
          <w:ilvl w:val="0"/>
          <w:numId w:val="2"/>
        </w:numPr>
        <w:rPr>
          <w:b/>
          <w:bCs/>
        </w:rPr>
      </w:pPr>
      <w:r>
        <w:rPr>
          <w:b/>
          <w:bCs/>
        </w:rPr>
        <w:t>Trampoline Synchro</w:t>
      </w:r>
    </w:p>
    <w:p w14:paraId="08B039D1" w14:textId="1E35DAF5" w:rsidR="00646AC7" w:rsidRPr="00646AC7" w:rsidRDefault="00202B42" w:rsidP="00646AC7">
      <w:pPr>
        <w:pStyle w:val="ListParagraph"/>
        <w:numPr>
          <w:ilvl w:val="0"/>
          <w:numId w:val="2"/>
        </w:numPr>
        <w:rPr>
          <w:b/>
          <w:bCs/>
        </w:rPr>
      </w:pPr>
      <w:r>
        <w:rPr>
          <w:b/>
          <w:bCs/>
        </w:rPr>
        <w:t>DMT (Double Mini Trampoline)</w:t>
      </w:r>
    </w:p>
    <w:p w14:paraId="7E82E7B0" w14:textId="3DD69D27" w:rsidR="00646AC7" w:rsidRPr="00646AC7" w:rsidRDefault="008637AF" w:rsidP="00646AC7">
      <w:pPr>
        <w:pStyle w:val="ListParagraph"/>
        <w:numPr>
          <w:ilvl w:val="0"/>
          <w:numId w:val="2"/>
        </w:numPr>
        <w:rPr>
          <w:b/>
          <w:bCs/>
        </w:rPr>
      </w:pPr>
      <w:r>
        <w:rPr>
          <w:b/>
          <w:bCs/>
        </w:rPr>
        <w:t xml:space="preserve">General Gymnastics </w:t>
      </w:r>
    </w:p>
    <w:p w14:paraId="734D8F9B" w14:textId="2DA5B8C3" w:rsidR="00646AC7" w:rsidRPr="00646AC7" w:rsidRDefault="008637AF" w:rsidP="00646AC7">
      <w:pPr>
        <w:pStyle w:val="ListParagraph"/>
        <w:numPr>
          <w:ilvl w:val="0"/>
          <w:numId w:val="2"/>
        </w:numPr>
        <w:rPr>
          <w:b/>
          <w:bCs/>
        </w:rPr>
      </w:pPr>
      <w:r>
        <w:rPr>
          <w:b/>
          <w:bCs/>
        </w:rPr>
        <w:t xml:space="preserve">Disability Gymnastics </w:t>
      </w:r>
    </w:p>
    <w:p w14:paraId="70296945" w14:textId="1A638280" w:rsidR="00646AC7" w:rsidRPr="00646AC7" w:rsidRDefault="008637AF" w:rsidP="00646AC7">
      <w:pPr>
        <w:pStyle w:val="ListParagraph"/>
        <w:numPr>
          <w:ilvl w:val="0"/>
          <w:numId w:val="2"/>
        </w:numPr>
        <w:rPr>
          <w:b/>
          <w:bCs/>
        </w:rPr>
      </w:pPr>
      <w:r>
        <w:rPr>
          <w:b/>
          <w:bCs/>
        </w:rPr>
        <w:t xml:space="preserve">Acro Gymnastics </w:t>
      </w:r>
      <w:r w:rsidR="006A292E">
        <w:rPr>
          <w:b/>
          <w:bCs/>
        </w:rPr>
        <w:t xml:space="preserve">(Rules for this will be released in March 2022) </w:t>
      </w:r>
    </w:p>
    <w:p w14:paraId="000157C7" w14:textId="3BE69364" w:rsidR="008637AF" w:rsidRDefault="008637AF" w:rsidP="008637AF">
      <w:pPr>
        <w:pStyle w:val="ListParagraph"/>
        <w:numPr>
          <w:ilvl w:val="0"/>
          <w:numId w:val="2"/>
        </w:numPr>
        <w:rPr>
          <w:b/>
          <w:bCs/>
        </w:rPr>
      </w:pPr>
      <w:r>
        <w:rPr>
          <w:b/>
          <w:bCs/>
        </w:rPr>
        <w:t xml:space="preserve">Free-Style Gymnastics (National Event) </w:t>
      </w:r>
    </w:p>
    <w:p w14:paraId="17B13767" w14:textId="77777777" w:rsidR="00646AC7" w:rsidRPr="00646AC7" w:rsidRDefault="00646AC7" w:rsidP="00646AC7">
      <w:pPr>
        <w:pStyle w:val="ListParagraph"/>
        <w:ind w:left="1080"/>
        <w:rPr>
          <w:b/>
          <w:bCs/>
          <w:sz w:val="16"/>
          <w:szCs w:val="16"/>
        </w:rPr>
      </w:pPr>
    </w:p>
    <w:p w14:paraId="2FF67F00" w14:textId="72632187" w:rsidR="008637AF" w:rsidRDefault="008637AF" w:rsidP="008637AF">
      <w:pPr>
        <w:pStyle w:val="ListParagraph"/>
        <w:numPr>
          <w:ilvl w:val="0"/>
          <w:numId w:val="1"/>
        </w:numPr>
        <w:rPr>
          <w:b/>
          <w:bCs/>
        </w:rPr>
      </w:pPr>
      <w:r>
        <w:rPr>
          <w:b/>
          <w:bCs/>
        </w:rPr>
        <w:t>Trampolining</w:t>
      </w:r>
    </w:p>
    <w:p w14:paraId="600A33AC" w14:textId="77777777" w:rsidR="00646AC7" w:rsidRPr="00646AC7" w:rsidRDefault="00646AC7" w:rsidP="00646AC7">
      <w:pPr>
        <w:pStyle w:val="ListParagraph"/>
        <w:rPr>
          <w:b/>
          <w:bCs/>
          <w:sz w:val="16"/>
          <w:szCs w:val="16"/>
        </w:rPr>
      </w:pPr>
    </w:p>
    <w:p w14:paraId="70EE3C58" w14:textId="026D429A" w:rsidR="003C2464" w:rsidRDefault="003C2464" w:rsidP="00357D13">
      <w:pPr>
        <w:pStyle w:val="ListParagraph"/>
        <w:numPr>
          <w:ilvl w:val="0"/>
          <w:numId w:val="3"/>
        </w:numPr>
        <w:rPr>
          <w:b/>
          <w:bCs/>
        </w:rPr>
      </w:pPr>
      <w:r>
        <w:rPr>
          <w:b/>
          <w:bCs/>
        </w:rPr>
        <w:t xml:space="preserve">Entry fees </w:t>
      </w:r>
    </w:p>
    <w:p w14:paraId="34A0BDC0" w14:textId="77777777" w:rsidR="00646AC7" w:rsidRPr="00646AC7" w:rsidRDefault="00646AC7" w:rsidP="00646AC7">
      <w:pPr>
        <w:pStyle w:val="ListParagraph"/>
        <w:ind w:left="1440"/>
        <w:rPr>
          <w:b/>
          <w:bCs/>
          <w:sz w:val="16"/>
          <w:szCs w:val="16"/>
        </w:rPr>
      </w:pPr>
    </w:p>
    <w:p w14:paraId="63BCB738" w14:textId="159C4440" w:rsidR="008637AF" w:rsidRPr="00646AC7" w:rsidRDefault="003C2464" w:rsidP="008637AF">
      <w:pPr>
        <w:pStyle w:val="ListParagraph"/>
        <w:numPr>
          <w:ilvl w:val="0"/>
          <w:numId w:val="2"/>
        </w:numPr>
        <w:rPr>
          <w:b/>
          <w:bCs/>
        </w:rPr>
      </w:pPr>
      <w:bookmarkStart w:id="0" w:name="_Hlk89625407"/>
      <w:r>
        <w:rPr>
          <w:rFonts w:ascii="Arial" w:hAnsi="Arial" w:cs="Arial"/>
          <w:color w:val="3C4043"/>
          <w:sz w:val="21"/>
          <w:szCs w:val="21"/>
          <w:shd w:val="clear" w:color="auto" w:fill="FFFFFF"/>
        </w:rPr>
        <w:t xml:space="preserve">£10.00 </w:t>
      </w:r>
      <w:bookmarkEnd w:id="0"/>
      <w:r>
        <w:rPr>
          <w:rFonts w:ascii="Arial" w:hAnsi="Arial" w:cs="Arial"/>
          <w:color w:val="3C4043"/>
          <w:sz w:val="21"/>
          <w:szCs w:val="21"/>
          <w:shd w:val="clear" w:color="auto" w:fill="FFFFFF"/>
        </w:rPr>
        <w:t xml:space="preserve">for individual entry </w:t>
      </w:r>
      <w:r w:rsidR="00EC13F1">
        <w:rPr>
          <w:rFonts w:ascii="Arial" w:hAnsi="Arial" w:cs="Arial"/>
          <w:color w:val="3C4043"/>
          <w:sz w:val="21"/>
          <w:szCs w:val="21"/>
          <w:shd w:val="clear" w:color="auto" w:fill="FFFFFF"/>
        </w:rPr>
        <w:t xml:space="preserve">(Per Person) </w:t>
      </w:r>
      <w:r w:rsidR="00202B42">
        <w:rPr>
          <w:rFonts w:ascii="Arial" w:hAnsi="Arial" w:cs="Arial"/>
          <w:color w:val="3C4043"/>
          <w:sz w:val="21"/>
          <w:szCs w:val="21"/>
          <w:shd w:val="clear" w:color="auto" w:fill="FFFFFF"/>
        </w:rPr>
        <w:t>(Trampoline</w:t>
      </w:r>
      <w:r w:rsidR="00DB596B">
        <w:rPr>
          <w:rFonts w:ascii="Arial" w:hAnsi="Arial" w:cs="Arial"/>
          <w:color w:val="3C4043"/>
          <w:sz w:val="21"/>
          <w:szCs w:val="21"/>
          <w:shd w:val="clear" w:color="auto" w:fill="FFFFFF"/>
        </w:rPr>
        <w:t xml:space="preserve"> </w:t>
      </w:r>
      <w:r w:rsidR="00202B42">
        <w:rPr>
          <w:rFonts w:ascii="Arial" w:hAnsi="Arial" w:cs="Arial"/>
          <w:color w:val="3C4043"/>
          <w:sz w:val="21"/>
          <w:szCs w:val="21"/>
          <w:shd w:val="clear" w:color="auto" w:fill="FFFFFF"/>
        </w:rPr>
        <w:t>or DMT)</w:t>
      </w:r>
    </w:p>
    <w:p w14:paraId="26F2F908" w14:textId="77777777" w:rsidR="00646AC7" w:rsidRPr="00646AC7" w:rsidRDefault="00646AC7" w:rsidP="00646AC7">
      <w:pPr>
        <w:pStyle w:val="ListParagraph"/>
        <w:ind w:left="1080"/>
        <w:rPr>
          <w:b/>
          <w:bCs/>
          <w:sz w:val="10"/>
          <w:szCs w:val="10"/>
        </w:rPr>
      </w:pPr>
    </w:p>
    <w:p w14:paraId="3D728250" w14:textId="7456719D" w:rsidR="00646AC7" w:rsidRPr="00646AC7" w:rsidRDefault="00DB596B" w:rsidP="00646AC7">
      <w:pPr>
        <w:pStyle w:val="ListParagraph"/>
        <w:numPr>
          <w:ilvl w:val="0"/>
          <w:numId w:val="2"/>
        </w:numPr>
        <w:rPr>
          <w:b/>
          <w:bCs/>
        </w:rPr>
      </w:pPr>
      <w:r>
        <w:rPr>
          <w:rFonts w:ascii="Arial" w:hAnsi="Arial" w:cs="Arial"/>
          <w:color w:val="3C4043"/>
          <w:sz w:val="21"/>
          <w:szCs w:val="21"/>
          <w:shd w:val="clear" w:color="auto" w:fill="FFFFFF"/>
        </w:rPr>
        <w:t xml:space="preserve">£02.00 on top of individual entry </w:t>
      </w:r>
      <w:r w:rsidR="00EC13F1">
        <w:rPr>
          <w:rFonts w:ascii="Arial" w:hAnsi="Arial" w:cs="Arial"/>
          <w:color w:val="3C4043"/>
          <w:sz w:val="21"/>
          <w:szCs w:val="21"/>
          <w:shd w:val="clear" w:color="auto" w:fill="FFFFFF"/>
        </w:rPr>
        <w:t xml:space="preserve">fee </w:t>
      </w:r>
      <w:r>
        <w:rPr>
          <w:rFonts w:ascii="Arial" w:hAnsi="Arial" w:cs="Arial"/>
          <w:color w:val="3C4043"/>
          <w:sz w:val="21"/>
          <w:szCs w:val="21"/>
          <w:shd w:val="clear" w:color="auto" w:fill="FFFFFF"/>
        </w:rPr>
        <w:t>for a team of up to 4 members (Trampoline Event Only)</w:t>
      </w:r>
    </w:p>
    <w:p w14:paraId="5DB32A81" w14:textId="77777777" w:rsidR="00646AC7" w:rsidRPr="00646AC7" w:rsidRDefault="00646AC7" w:rsidP="00646AC7">
      <w:pPr>
        <w:pStyle w:val="ListParagraph"/>
        <w:ind w:left="1080"/>
        <w:rPr>
          <w:b/>
          <w:bCs/>
          <w:sz w:val="10"/>
          <w:szCs w:val="10"/>
        </w:rPr>
      </w:pPr>
    </w:p>
    <w:p w14:paraId="395A36B5" w14:textId="74EFE9C2" w:rsidR="00646AC7" w:rsidRPr="00646AC7" w:rsidRDefault="00DB596B" w:rsidP="00646AC7">
      <w:pPr>
        <w:pStyle w:val="ListParagraph"/>
        <w:numPr>
          <w:ilvl w:val="0"/>
          <w:numId w:val="2"/>
        </w:numPr>
        <w:rPr>
          <w:b/>
          <w:bCs/>
        </w:rPr>
      </w:pPr>
      <w:r>
        <w:rPr>
          <w:rFonts w:ascii="Arial" w:hAnsi="Arial" w:cs="Arial"/>
          <w:color w:val="3C4043"/>
          <w:sz w:val="21"/>
          <w:szCs w:val="21"/>
          <w:shd w:val="clear" w:color="auto" w:fill="FFFFFF"/>
        </w:rPr>
        <w:t>£20.00 for Synchro Pair entry (Sync</w:t>
      </w:r>
      <w:r w:rsidR="00380BD7">
        <w:rPr>
          <w:rFonts w:ascii="Arial" w:hAnsi="Arial" w:cs="Arial"/>
          <w:color w:val="3C4043"/>
          <w:sz w:val="21"/>
          <w:szCs w:val="21"/>
          <w:shd w:val="clear" w:color="auto" w:fill="FFFFFF"/>
        </w:rPr>
        <w:t>h</w:t>
      </w:r>
      <w:r>
        <w:rPr>
          <w:rFonts w:ascii="Arial" w:hAnsi="Arial" w:cs="Arial"/>
          <w:color w:val="3C4043"/>
          <w:sz w:val="21"/>
          <w:szCs w:val="21"/>
          <w:shd w:val="clear" w:color="auto" w:fill="FFFFFF"/>
        </w:rPr>
        <w:t>ro Trampoline)</w:t>
      </w:r>
    </w:p>
    <w:p w14:paraId="5CD02CF9" w14:textId="77777777" w:rsidR="00646AC7" w:rsidRPr="00646AC7" w:rsidRDefault="00646AC7" w:rsidP="00646AC7">
      <w:pPr>
        <w:pStyle w:val="ListParagraph"/>
        <w:ind w:left="1080"/>
        <w:rPr>
          <w:b/>
          <w:bCs/>
          <w:sz w:val="10"/>
          <w:szCs w:val="10"/>
        </w:rPr>
      </w:pPr>
    </w:p>
    <w:p w14:paraId="74C383D0" w14:textId="22BFD76E" w:rsidR="00646AC7" w:rsidRPr="00646AC7" w:rsidRDefault="003C2464" w:rsidP="00646AC7">
      <w:pPr>
        <w:pStyle w:val="ListParagraph"/>
        <w:numPr>
          <w:ilvl w:val="0"/>
          <w:numId w:val="2"/>
        </w:numPr>
        <w:rPr>
          <w:b/>
          <w:bCs/>
        </w:rPr>
      </w:pPr>
      <w:r>
        <w:rPr>
          <w:rFonts w:ascii="Arial" w:hAnsi="Arial" w:cs="Arial"/>
          <w:color w:val="3C4043"/>
          <w:sz w:val="21"/>
          <w:szCs w:val="21"/>
          <w:shd w:val="clear" w:color="auto" w:fill="FFFFFF"/>
        </w:rPr>
        <w:t>£17.00 for individual entry for 2 events (Trampoline, Trampoline Synchro</w:t>
      </w:r>
      <w:r w:rsidR="00DB596B">
        <w:rPr>
          <w:rFonts w:ascii="Arial" w:hAnsi="Arial" w:cs="Arial"/>
          <w:color w:val="3C4043"/>
          <w:sz w:val="21"/>
          <w:szCs w:val="21"/>
          <w:shd w:val="clear" w:color="auto" w:fill="FFFFFF"/>
        </w:rPr>
        <w:t xml:space="preserve"> (Per Person) </w:t>
      </w:r>
      <w:r>
        <w:rPr>
          <w:rFonts w:ascii="Arial" w:hAnsi="Arial" w:cs="Arial"/>
          <w:color w:val="3C4043"/>
          <w:sz w:val="21"/>
          <w:szCs w:val="21"/>
          <w:shd w:val="clear" w:color="auto" w:fill="FFFFFF"/>
        </w:rPr>
        <w:t>or DMT)</w:t>
      </w:r>
    </w:p>
    <w:p w14:paraId="7DBDC88B" w14:textId="77777777" w:rsidR="00646AC7" w:rsidRPr="00646AC7" w:rsidRDefault="00646AC7" w:rsidP="00646AC7">
      <w:pPr>
        <w:pStyle w:val="ListParagraph"/>
        <w:ind w:left="1080"/>
        <w:rPr>
          <w:b/>
          <w:bCs/>
          <w:sz w:val="10"/>
          <w:szCs w:val="10"/>
        </w:rPr>
      </w:pPr>
    </w:p>
    <w:p w14:paraId="755FFFBA" w14:textId="4BCB6CA3" w:rsidR="009C1C65" w:rsidRPr="00DB596B" w:rsidRDefault="003C2464" w:rsidP="00DB596B">
      <w:pPr>
        <w:pStyle w:val="ListParagraph"/>
        <w:numPr>
          <w:ilvl w:val="0"/>
          <w:numId w:val="2"/>
        </w:numPr>
        <w:rPr>
          <w:b/>
          <w:bCs/>
        </w:rPr>
      </w:pPr>
      <w:r>
        <w:rPr>
          <w:rFonts w:ascii="Arial" w:hAnsi="Arial" w:cs="Arial"/>
          <w:color w:val="3C4043"/>
          <w:sz w:val="21"/>
          <w:szCs w:val="21"/>
          <w:shd w:val="clear" w:color="auto" w:fill="FFFFFF"/>
        </w:rPr>
        <w:t>£25.00 for individual entry for 3 events (Trampoline, Trampoline Synchro</w:t>
      </w:r>
      <w:r w:rsidR="00DB596B">
        <w:rPr>
          <w:rFonts w:ascii="Arial" w:hAnsi="Arial" w:cs="Arial"/>
          <w:color w:val="3C4043"/>
          <w:sz w:val="21"/>
          <w:szCs w:val="21"/>
          <w:shd w:val="clear" w:color="auto" w:fill="FFFFFF"/>
        </w:rPr>
        <w:t xml:space="preserve"> (Per Person) or </w:t>
      </w:r>
      <w:r>
        <w:rPr>
          <w:rFonts w:ascii="Arial" w:hAnsi="Arial" w:cs="Arial"/>
          <w:color w:val="3C4043"/>
          <w:sz w:val="21"/>
          <w:szCs w:val="21"/>
          <w:shd w:val="clear" w:color="auto" w:fill="FFFFFF"/>
        </w:rPr>
        <w:t>DMT)</w:t>
      </w:r>
    </w:p>
    <w:p w14:paraId="1FCB329A" w14:textId="77777777" w:rsidR="00DB596B" w:rsidRPr="00646AC7" w:rsidRDefault="00DB596B" w:rsidP="00DB596B">
      <w:pPr>
        <w:pStyle w:val="ListParagraph"/>
        <w:ind w:left="1080"/>
        <w:rPr>
          <w:b/>
          <w:bCs/>
          <w:sz w:val="16"/>
          <w:szCs w:val="16"/>
        </w:rPr>
      </w:pPr>
    </w:p>
    <w:p w14:paraId="719516B0" w14:textId="7D128128" w:rsidR="00EB4CA6" w:rsidRDefault="00DD5143" w:rsidP="00DD5143">
      <w:pPr>
        <w:pStyle w:val="ListParagraph"/>
        <w:numPr>
          <w:ilvl w:val="0"/>
          <w:numId w:val="3"/>
        </w:numPr>
        <w:rPr>
          <w:b/>
          <w:bCs/>
        </w:rPr>
      </w:pPr>
      <w:r>
        <w:rPr>
          <w:b/>
          <w:bCs/>
        </w:rPr>
        <w:t>Rules</w:t>
      </w:r>
    </w:p>
    <w:p w14:paraId="49F1E6D3" w14:textId="77777777" w:rsidR="00646AC7" w:rsidRPr="00646AC7" w:rsidRDefault="00646AC7" w:rsidP="00646AC7">
      <w:pPr>
        <w:pStyle w:val="ListParagraph"/>
        <w:ind w:left="1440"/>
        <w:rPr>
          <w:b/>
          <w:bCs/>
          <w:sz w:val="16"/>
          <w:szCs w:val="16"/>
        </w:rPr>
      </w:pPr>
    </w:p>
    <w:p w14:paraId="72374091" w14:textId="6030F9E7" w:rsidR="001A794F" w:rsidRDefault="001A794F" w:rsidP="001A794F">
      <w:pPr>
        <w:pStyle w:val="ListParagraph"/>
        <w:numPr>
          <w:ilvl w:val="0"/>
          <w:numId w:val="2"/>
        </w:numPr>
      </w:pPr>
      <w:r>
        <w:t xml:space="preserve">Execution deductions will be taken off per skill 0.0-0.05, </w:t>
      </w:r>
      <w:r w:rsidRPr="00525F8E">
        <w:t xml:space="preserve">we are basing scores on execution only we shall not be recording </w:t>
      </w:r>
      <w:r w:rsidRPr="00DE1A77">
        <w:rPr>
          <w:b/>
          <w:bCs/>
        </w:rPr>
        <w:t>horizontal displacement (HD)</w:t>
      </w:r>
      <w:r w:rsidRPr="00525F8E">
        <w:t xml:space="preserve"> or </w:t>
      </w:r>
      <w:r w:rsidRPr="00DE1A77">
        <w:rPr>
          <w:b/>
          <w:bCs/>
        </w:rPr>
        <w:t>time of flight (TOF)</w:t>
      </w:r>
      <w:r w:rsidRPr="00525F8E">
        <w:t xml:space="preserve"> scores.</w:t>
      </w:r>
      <w:r>
        <w:t xml:space="preserve">  </w:t>
      </w:r>
    </w:p>
    <w:p w14:paraId="51EFF72C" w14:textId="77777777" w:rsidR="00646AC7" w:rsidRPr="00646AC7" w:rsidRDefault="00646AC7" w:rsidP="00646AC7">
      <w:pPr>
        <w:pStyle w:val="ListParagraph"/>
        <w:ind w:left="1080"/>
        <w:rPr>
          <w:sz w:val="12"/>
          <w:szCs w:val="12"/>
        </w:rPr>
      </w:pPr>
    </w:p>
    <w:p w14:paraId="51315BA1" w14:textId="03090DE2" w:rsidR="00646AC7" w:rsidRDefault="001A794F" w:rsidP="00646AC7">
      <w:pPr>
        <w:pStyle w:val="ListParagraph"/>
        <w:numPr>
          <w:ilvl w:val="0"/>
          <w:numId w:val="2"/>
        </w:numPr>
      </w:pPr>
      <w:r>
        <w:t>In the set routine missing a skill will mean the routine will stop be</w:t>
      </w:r>
      <w:r w:rsidR="00380BD7">
        <w:t>ing</w:t>
      </w:r>
      <w:r>
        <w:t xml:space="preserve"> judged at the last set skill performed</w:t>
      </w:r>
    </w:p>
    <w:p w14:paraId="09AD1CAA" w14:textId="77777777" w:rsidR="00646AC7" w:rsidRPr="00646AC7" w:rsidRDefault="00646AC7" w:rsidP="00646AC7">
      <w:pPr>
        <w:pStyle w:val="ListParagraph"/>
        <w:ind w:left="1080"/>
        <w:rPr>
          <w:sz w:val="12"/>
          <w:szCs w:val="12"/>
        </w:rPr>
      </w:pPr>
    </w:p>
    <w:p w14:paraId="5656F811" w14:textId="7DEA2E2B" w:rsidR="001A794F" w:rsidRDefault="001A794F" w:rsidP="001A794F">
      <w:pPr>
        <w:pStyle w:val="ListParagraph"/>
        <w:numPr>
          <w:ilvl w:val="0"/>
          <w:numId w:val="2"/>
        </w:numPr>
      </w:pPr>
      <w:r>
        <w:t>Instability at end of routine 0.1-0.2</w:t>
      </w:r>
    </w:p>
    <w:p w14:paraId="1BFA2A00" w14:textId="77777777" w:rsidR="00646AC7" w:rsidRPr="00646AC7" w:rsidRDefault="00646AC7" w:rsidP="00646AC7">
      <w:pPr>
        <w:pStyle w:val="ListParagraph"/>
        <w:ind w:left="1080"/>
        <w:rPr>
          <w:sz w:val="12"/>
          <w:szCs w:val="12"/>
        </w:rPr>
      </w:pPr>
    </w:p>
    <w:p w14:paraId="1A989D1F" w14:textId="5974A9EA" w:rsidR="00646AC7" w:rsidRDefault="001A794F" w:rsidP="00646AC7">
      <w:pPr>
        <w:pStyle w:val="ListParagraph"/>
        <w:numPr>
          <w:ilvl w:val="0"/>
          <w:numId w:val="2"/>
        </w:numPr>
      </w:pPr>
      <w:r>
        <w:t>Not</w:t>
      </w:r>
      <w:r w:rsidRPr="00DE1A77">
        <w:rPr>
          <w:b/>
          <w:bCs/>
        </w:rPr>
        <w:t xml:space="preserve"> Presenting</w:t>
      </w:r>
      <w:r>
        <w:t xml:space="preserve"> at </w:t>
      </w:r>
      <w:r w:rsidRPr="00DE1A77">
        <w:rPr>
          <w:b/>
          <w:bCs/>
        </w:rPr>
        <w:t xml:space="preserve">beginning </w:t>
      </w:r>
      <w:r>
        <w:t xml:space="preserve">or </w:t>
      </w:r>
      <w:r w:rsidRPr="00DE1A77">
        <w:rPr>
          <w:b/>
          <w:bCs/>
        </w:rPr>
        <w:t>end</w:t>
      </w:r>
      <w:r>
        <w:t xml:space="preserve"> 0.1 deduction </w:t>
      </w:r>
    </w:p>
    <w:p w14:paraId="32E51D0F" w14:textId="77777777" w:rsidR="00646AC7" w:rsidRPr="00646AC7" w:rsidRDefault="00646AC7" w:rsidP="00646AC7">
      <w:pPr>
        <w:pStyle w:val="ListParagraph"/>
        <w:ind w:left="1080"/>
        <w:rPr>
          <w:sz w:val="12"/>
          <w:szCs w:val="12"/>
        </w:rPr>
      </w:pPr>
    </w:p>
    <w:p w14:paraId="657320B8" w14:textId="19C6C4B3" w:rsidR="00646AC7" w:rsidRDefault="00525F8E" w:rsidP="00646AC7">
      <w:pPr>
        <w:pStyle w:val="ListParagraph"/>
        <w:numPr>
          <w:ilvl w:val="0"/>
          <w:numId w:val="2"/>
        </w:numPr>
      </w:pPr>
      <w:r>
        <w:t>The 5 execution judges will have highest and lowest score removed, and middle 3 added together.  For voluntary routines that are specified tariff will be added on as normal</w:t>
      </w:r>
    </w:p>
    <w:p w14:paraId="5DD23CCB" w14:textId="77777777" w:rsidR="00646AC7" w:rsidRPr="00646AC7" w:rsidRDefault="00646AC7" w:rsidP="00646AC7">
      <w:pPr>
        <w:pStyle w:val="ListParagraph"/>
        <w:ind w:left="1080"/>
        <w:rPr>
          <w:sz w:val="12"/>
          <w:szCs w:val="12"/>
        </w:rPr>
      </w:pPr>
    </w:p>
    <w:p w14:paraId="7E6DD812" w14:textId="7EE28325" w:rsidR="00525F8E" w:rsidRDefault="0001098C" w:rsidP="001A794F">
      <w:pPr>
        <w:pStyle w:val="ListParagraph"/>
        <w:numPr>
          <w:ilvl w:val="0"/>
          <w:numId w:val="2"/>
        </w:numPr>
      </w:pPr>
      <w:r w:rsidRPr="00525F8E">
        <w:t>Tiebreak, if 2 people within the top 3 receive the same scores, we shall introduce the average of the highest and lowest score which is normally deducted.</w:t>
      </w:r>
    </w:p>
    <w:p w14:paraId="52CE16F4" w14:textId="2EFAEC52" w:rsidR="009C1C65" w:rsidRDefault="009C1C65" w:rsidP="009C1C65">
      <w:pPr>
        <w:pStyle w:val="ListParagraph"/>
        <w:ind w:left="1080"/>
      </w:pPr>
    </w:p>
    <w:p w14:paraId="6B48E40C" w14:textId="77777777" w:rsidR="00C33ECD" w:rsidRDefault="00C33ECD" w:rsidP="009C1C65">
      <w:pPr>
        <w:pStyle w:val="ListParagraph"/>
        <w:ind w:left="1080"/>
      </w:pPr>
    </w:p>
    <w:p w14:paraId="4844E384" w14:textId="45B2BE15" w:rsidR="005A7BDA" w:rsidRDefault="005A7BDA" w:rsidP="005A7BDA">
      <w:pPr>
        <w:pStyle w:val="ListParagraph"/>
        <w:numPr>
          <w:ilvl w:val="0"/>
          <w:numId w:val="3"/>
        </w:numPr>
        <w:rPr>
          <w:b/>
          <w:bCs/>
        </w:rPr>
      </w:pPr>
      <w:r w:rsidRPr="005A7BDA">
        <w:rPr>
          <w:b/>
          <w:bCs/>
        </w:rPr>
        <w:lastRenderedPageBreak/>
        <w:t>Age Groups</w:t>
      </w:r>
    </w:p>
    <w:p w14:paraId="7533004C" w14:textId="77777777" w:rsidR="003539D8" w:rsidRPr="003539D8" w:rsidRDefault="003539D8" w:rsidP="003539D8">
      <w:pPr>
        <w:pStyle w:val="ListParagraph"/>
        <w:ind w:left="1440"/>
        <w:rPr>
          <w:b/>
          <w:bCs/>
          <w:sz w:val="16"/>
          <w:szCs w:val="16"/>
        </w:rPr>
      </w:pPr>
    </w:p>
    <w:p w14:paraId="6B7C2CB8" w14:textId="409F4730" w:rsidR="005A7BDA" w:rsidRDefault="005A7BDA" w:rsidP="001A794F">
      <w:pPr>
        <w:pStyle w:val="ListParagraph"/>
        <w:numPr>
          <w:ilvl w:val="0"/>
          <w:numId w:val="2"/>
        </w:numPr>
      </w:pPr>
      <w:r>
        <w:t>U9, U11, U13, U15, U18, O18</w:t>
      </w:r>
    </w:p>
    <w:p w14:paraId="397AE5B6" w14:textId="77777777" w:rsidR="003539D8" w:rsidRPr="003539D8" w:rsidRDefault="003539D8" w:rsidP="003539D8">
      <w:pPr>
        <w:pStyle w:val="ListParagraph"/>
        <w:ind w:left="1080"/>
        <w:rPr>
          <w:sz w:val="16"/>
          <w:szCs w:val="16"/>
        </w:rPr>
      </w:pPr>
    </w:p>
    <w:p w14:paraId="6876EA5A" w14:textId="3ACB58D3" w:rsidR="009C1C65" w:rsidRDefault="005A7BDA" w:rsidP="009C1C65">
      <w:pPr>
        <w:pStyle w:val="ListParagraph"/>
        <w:numPr>
          <w:ilvl w:val="0"/>
          <w:numId w:val="2"/>
        </w:numPr>
      </w:pPr>
      <w:r>
        <w:t>These will be Split into Male, Female</w:t>
      </w:r>
      <w:r w:rsidR="00FE064A">
        <w:t xml:space="preserve"> (In case of low numbers we reserve the right to combine)</w:t>
      </w:r>
    </w:p>
    <w:p w14:paraId="261B6B19" w14:textId="77777777" w:rsidR="003539D8" w:rsidRPr="003539D8" w:rsidRDefault="003539D8" w:rsidP="003539D8">
      <w:pPr>
        <w:pStyle w:val="ListParagraph"/>
        <w:ind w:left="1080"/>
        <w:rPr>
          <w:sz w:val="16"/>
          <w:szCs w:val="16"/>
        </w:rPr>
      </w:pPr>
    </w:p>
    <w:p w14:paraId="0A148D6D" w14:textId="04E86CC3" w:rsidR="009C1C65" w:rsidRDefault="009C1C65" w:rsidP="009C1C65">
      <w:pPr>
        <w:pStyle w:val="ListParagraph"/>
        <w:numPr>
          <w:ilvl w:val="0"/>
          <w:numId w:val="3"/>
        </w:numPr>
        <w:rPr>
          <w:b/>
          <w:bCs/>
        </w:rPr>
      </w:pPr>
      <w:r w:rsidRPr="009C1C65">
        <w:rPr>
          <w:b/>
          <w:bCs/>
        </w:rPr>
        <w:t>Competition Attire</w:t>
      </w:r>
    </w:p>
    <w:p w14:paraId="63A11DAD" w14:textId="77777777" w:rsidR="003539D8" w:rsidRPr="003539D8" w:rsidRDefault="003539D8" w:rsidP="003539D8">
      <w:pPr>
        <w:pStyle w:val="ListParagraph"/>
        <w:ind w:left="1440"/>
        <w:rPr>
          <w:b/>
          <w:bCs/>
          <w:sz w:val="16"/>
          <w:szCs w:val="16"/>
        </w:rPr>
      </w:pPr>
    </w:p>
    <w:p w14:paraId="47DC4805" w14:textId="36FC4F76" w:rsidR="009C1C65" w:rsidRPr="003539D8" w:rsidRDefault="009C1C65" w:rsidP="009C1C65">
      <w:pPr>
        <w:pStyle w:val="ListParagraph"/>
        <w:numPr>
          <w:ilvl w:val="0"/>
          <w:numId w:val="2"/>
        </w:numPr>
        <w:rPr>
          <w:b/>
          <w:bCs/>
        </w:rPr>
      </w:pPr>
      <w:r>
        <w:t>Male / Female gymnasts</w:t>
      </w:r>
    </w:p>
    <w:p w14:paraId="08814500" w14:textId="77777777" w:rsidR="003539D8" w:rsidRPr="003539D8" w:rsidRDefault="003539D8" w:rsidP="003539D8">
      <w:pPr>
        <w:pStyle w:val="ListParagraph"/>
        <w:ind w:left="1080"/>
        <w:rPr>
          <w:b/>
          <w:bCs/>
          <w:sz w:val="16"/>
          <w:szCs w:val="16"/>
        </w:rPr>
      </w:pPr>
    </w:p>
    <w:p w14:paraId="427EA747" w14:textId="3034369C" w:rsidR="003539D8" w:rsidRDefault="009C1C65" w:rsidP="003539D8">
      <w:pPr>
        <w:pStyle w:val="ListParagraph"/>
        <w:numPr>
          <w:ilvl w:val="0"/>
          <w:numId w:val="2"/>
        </w:numPr>
      </w:pPr>
      <w:r>
        <w:t>leotard or unitard with or without sleeves</w:t>
      </w:r>
    </w:p>
    <w:p w14:paraId="6B87596D" w14:textId="77777777" w:rsidR="003539D8" w:rsidRPr="003539D8" w:rsidRDefault="003539D8" w:rsidP="003539D8">
      <w:pPr>
        <w:pStyle w:val="ListParagraph"/>
        <w:ind w:left="1080"/>
        <w:rPr>
          <w:sz w:val="16"/>
          <w:szCs w:val="16"/>
        </w:rPr>
      </w:pPr>
    </w:p>
    <w:p w14:paraId="7667FCF8" w14:textId="6D2C705C" w:rsidR="003539D8" w:rsidRDefault="009C1C65" w:rsidP="003539D8">
      <w:pPr>
        <w:pStyle w:val="ListParagraph"/>
        <w:numPr>
          <w:ilvl w:val="0"/>
          <w:numId w:val="2"/>
        </w:numPr>
      </w:pPr>
      <w:r>
        <w:t xml:space="preserve">Gym shorts or trousers   </w:t>
      </w:r>
    </w:p>
    <w:p w14:paraId="04100A4E" w14:textId="77777777" w:rsidR="003539D8" w:rsidRPr="003539D8" w:rsidRDefault="003539D8" w:rsidP="003539D8">
      <w:pPr>
        <w:pStyle w:val="ListParagraph"/>
        <w:ind w:left="1080"/>
        <w:rPr>
          <w:sz w:val="16"/>
          <w:szCs w:val="16"/>
        </w:rPr>
      </w:pPr>
    </w:p>
    <w:p w14:paraId="65848215" w14:textId="4FA420FE" w:rsidR="003539D8" w:rsidRDefault="009C1C65" w:rsidP="003539D8">
      <w:pPr>
        <w:pStyle w:val="ListParagraph"/>
        <w:numPr>
          <w:ilvl w:val="0"/>
          <w:numId w:val="2"/>
        </w:numPr>
      </w:pPr>
      <w:r>
        <w:t>White trampoline shoes and/or foot covering or of the same colour as the gym trouser</w:t>
      </w:r>
      <w:r w:rsidR="003539D8">
        <w:t>s</w:t>
      </w:r>
    </w:p>
    <w:p w14:paraId="03300D8D" w14:textId="77777777" w:rsidR="003539D8" w:rsidRPr="003539D8" w:rsidRDefault="003539D8" w:rsidP="003539D8">
      <w:pPr>
        <w:pStyle w:val="ListParagraph"/>
        <w:ind w:left="1080"/>
        <w:rPr>
          <w:sz w:val="16"/>
          <w:szCs w:val="16"/>
        </w:rPr>
      </w:pPr>
    </w:p>
    <w:p w14:paraId="4CCB7495" w14:textId="5FFA32EA" w:rsidR="003539D8" w:rsidRDefault="009C1C65" w:rsidP="003539D8">
      <w:pPr>
        <w:pStyle w:val="ListParagraph"/>
        <w:numPr>
          <w:ilvl w:val="0"/>
          <w:numId w:val="2"/>
        </w:numPr>
      </w:pPr>
      <w:r>
        <w:t>For reasons of safety, covering the face </w:t>
      </w:r>
      <w:r w:rsidR="00380BD7">
        <w:t xml:space="preserve">is not </w:t>
      </w:r>
      <w:r w:rsidR="00380BD7" w:rsidRPr="00DE1A77">
        <w:rPr>
          <w:b/>
          <w:bCs/>
        </w:rPr>
        <w:t>permitted</w:t>
      </w:r>
      <w:r w:rsidR="00380BD7">
        <w:t>.</w:t>
      </w:r>
      <w:r>
        <w:t xml:space="preserve"> </w:t>
      </w:r>
    </w:p>
    <w:p w14:paraId="1FD1C050" w14:textId="77777777" w:rsidR="003539D8" w:rsidRPr="003539D8" w:rsidRDefault="003539D8" w:rsidP="003539D8">
      <w:pPr>
        <w:pStyle w:val="ListParagraph"/>
        <w:ind w:left="1080"/>
        <w:rPr>
          <w:sz w:val="16"/>
          <w:szCs w:val="16"/>
        </w:rPr>
      </w:pPr>
    </w:p>
    <w:p w14:paraId="0C088C61" w14:textId="3152272A" w:rsidR="003539D8" w:rsidRDefault="009C1C65" w:rsidP="003539D8">
      <w:pPr>
        <w:pStyle w:val="ListParagraph"/>
        <w:numPr>
          <w:ilvl w:val="0"/>
          <w:numId w:val="2"/>
        </w:numPr>
      </w:pPr>
      <w:r>
        <w:t xml:space="preserve">Trampoline shoes and/or white foot covering  </w:t>
      </w:r>
    </w:p>
    <w:p w14:paraId="7CF988F8" w14:textId="77777777" w:rsidR="003539D8" w:rsidRPr="003539D8" w:rsidRDefault="003539D8" w:rsidP="003539D8">
      <w:pPr>
        <w:pStyle w:val="ListParagraph"/>
        <w:ind w:left="1080"/>
        <w:rPr>
          <w:sz w:val="16"/>
          <w:szCs w:val="16"/>
        </w:rPr>
      </w:pPr>
    </w:p>
    <w:p w14:paraId="1706F84D" w14:textId="77777777" w:rsidR="003539D8" w:rsidRDefault="009C1C65" w:rsidP="001A794F">
      <w:pPr>
        <w:pStyle w:val="ListParagraph"/>
        <w:numPr>
          <w:ilvl w:val="0"/>
          <w:numId w:val="2"/>
        </w:numPr>
      </w:pPr>
      <w:r>
        <w:t>The wearing of </w:t>
      </w:r>
      <w:proofErr w:type="spellStart"/>
      <w:r>
        <w:t>jewellery</w:t>
      </w:r>
      <w:proofErr w:type="spellEnd"/>
      <w:r>
        <w:t xml:space="preserve"> or watches is not permitted during the competition video.   </w:t>
      </w:r>
    </w:p>
    <w:p w14:paraId="01704FAF" w14:textId="77777777" w:rsidR="003539D8" w:rsidRPr="003539D8" w:rsidRDefault="003539D8" w:rsidP="003539D8">
      <w:pPr>
        <w:pStyle w:val="ListParagraph"/>
        <w:rPr>
          <w:sz w:val="16"/>
          <w:szCs w:val="16"/>
        </w:rPr>
      </w:pPr>
    </w:p>
    <w:p w14:paraId="68A02DC7" w14:textId="734EFE96" w:rsidR="003539D8" w:rsidRDefault="009C1C65" w:rsidP="003539D8">
      <w:pPr>
        <w:pStyle w:val="ListParagraph"/>
        <w:numPr>
          <w:ilvl w:val="0"/>
          <w:numId w:val="21"/>
        </w:numPr>
      </w:pPr>
      <w:r>
        <w:t xml:space="preserve">Rings without gemstones may be worn if they are taped.  </w:t>
      </w:r>
    </w:p>
    <w:p w14:paraId="3889A2F3" w14:textId="77777777" w:rsidR="003539D8" w:rsidRPr="003539D8" w:rsidRDefault="003539D8" w:rsidP="003539D8">
      <w:pPr>
        <w:pStyle w:val="ListParagraph"/>
        <w:ind w:left="1440"/>
        <w:rPr>
          <w:sz w:val="16"/>
          <w:szCs w:val="16"/>
        </w:rPr>
      </w:pPr>
    </w:p>
    <w:p w14:paraId="7953825B" w14:textId="606B9AF0" w:rsidR="003539D8" w:rsidRDefault="009C1C65" w:rsidP="003539D8">
      <w:pPr>
        <w:pStyle w:val="ListParagraph"/>
        <w:numPr>
          <w:ilvl w:val="0"/>
          <w:numId w:val="21"/>
        </w:numPr>
      </w:pPr>
      <w:r>
        <w:t>Ba</w:t>
      </w:r>
      <w:r w:rsidR="003539D8">
        <w:t>n</w:t>
      </w:r>
      <w:r>
        <w:t>dages or support pieces must not create a big contrast with the skin </w:t>
      </w:r>
      <w:proofErr w:type="spellStart"/>
      <w:r>
        <w:t>colour</w:t>
      </w:r>
      <w:proofErr w:type="spellEnd"/>
      <w:r>
        <w:t>. </w:t>
      </w:r>
    </w:p>
    <w:p w14:paraId="28E1CBC8" w14:textId="77777777" w:rsidR="003539D8" w:rsidRPr="003539D8" w:rsidRDefault="003539D8" w:rsidP="003539D8">
      <w:pPr>
        <w:pStyle w:val="ListParagraph"/>
        <w:ind w:left="1440"/>
        <w:rPr>
          <w:sz w:val="16"/>
          <w:szCs w:val="16"/>
        </w:rPr>
      </w:pPr>
    </w:p>
    <w:p w14:paraId="1F95FFA3" w14:textId="6C04C8CA" w:rsidR="00FE064A" w:rsidRDefault="009C1C65" w:rsidP="003539D8">
      <w:pPr>
        <w:pStyle w:val="ListParagraph"/>
        <w:numPr>
          <w:ilvl w:val="0"/>
          <w:numId w:val="21"/>
        </w:numPr>
      </w:pPr>
      <w:r>
        <w:t>Underwear must not be visible. </w:t>
      </w:r>
    </w:p>
    <w:p w14:paraId="45526724" w14:textId="13351B6E" w:rsidR="00FE064A" w:rsidRDefault="00FE064A" w:rsidP="001A794F">
      <w:pPr>
        <w:pStyle w:val="ListParagraph"/>
        <w:ind w:left="1080"/>
        <w:rPr>
          <w:sz w:val="16"/>
          <w:szCs w:val="16"/>
        </w:rPr>
      </w:pPr>
    </w:p>
    <w:p w14:paraId="776A0B9F" w14:textId="77777777" w:rsidR="003539D8" w:rsidRPr="003539D8" w:rsidRDefault="003539D8" w:rsidP="001A794F">
      <w:pPr>
        <w:pStyle w:val="ListParagraph"/>
        <w:ind w:left="1080"/>
        <w:rPr>
          <w:sz w:val="16"/>
          <w:szCs w:val="16"/>
        </w:rPr>
      </w:pPr>
    </w:p>
    <w:p w14:paraId="543CF56C" w14:textId="5973D644" w:rsidR="001A794F" w:rsidRDefault="001A794F" w:rsidP="001A794F">
      <w:pPr>
        <w:pStyle w:val="ListParagraph"/>
        <w:numPr>
          <w:ilvl w:val="0"/>
          <w:numId w:val="3"/>
        </w:numPr>
        <w:rPr>
          <w:b/>
          <w:bCs/>
        </w:rPr>
      </w:pPr>
      <w:r w:rsidRPr="001A794F">
        <w:rPr>
          <w:b/>
          <w:bCs/>
        </w:rPr>
        <w:t xml:space="preserve">Routines: </w:t>
      </w:r>
      <w:r w:rsidR="00A94DC1">
        <w:rPr>
          <w:b/>
          <w:bCs/>
        </w:rPr>
        <w:t xml:space="preserve"> SET </w:t>
      </w:r>
    </w:p>
    <w:p w14:paraId="345CFCDC" w14:textId="77777777" w:rsidR="003539D8" w:rsidRPr="003539D8" w:rsidRDefault="003539D8" w:rsidP="003539D8">
      <w:pPr>
        <w:pStyle w:val="ListParagraph"/>
        <w:ind w:left="1440"/>
        <w:rPr>
          <w:b/>
          <w:bCs/>
          <w:sz w:val="16"/>
          <w:szCs w:val="16"/>
        </w:rPr>
      </w:pPr>
    </w:p>
    <w:p w14:paraId="41A01756" w14:textId="2EBA04F3" w:rsidR="001A794F" w:rsidRDefault="001A794F" w:rsidP="001A794F">
      <w:pPr>
        <w:pStyle w:val="ListParagraph"/>
        <w:ind w:left="1080"/>
        <w:rPr>
          <w:b/>
          <w:bCs/>
        </w:rPr>
      </w:pPr>
      <w:r>
        <w:rPr>
          <w:b/>
          <w:bCs/>
        </w:rPr>
        <w:t xml:space="preserve">                 </w:t>
      </w:r>
      <w:r>
        <w:rPr>
          <w:b/>
          <w:bCs/>
        </w:rPr>
        <w:tab/>
      </w:r>
      <w:r w:rsidRPr="001A794F">
        <w:rPr>
          <w:b/>
          <w:bCs/>
        </w:rPr>
        <w:t xml:space="preserve">Beginner                   </w:t>
      </w:r>
      <w:r>
        <w:rPr>
          <w:b/>
          <w:bCs/>
        </w:rPr>
        <w:tab/>
      </w:r>
      <w:r>
        <w:rPr>
          <w:b/>
          <w:bCs/>
        </w:rPr>
        <w:tab/>
      </w:r>
      <w:r w:rsidRPr="001A794F">
        <w:rPr>
          <w:b/>
          <w:bCs/>
        </w:rPr>
        <w:t xml:space="preserve">Intermediate             </w:t>
      </w:r>
      <w:r>
        <w:rPr>
          <w:b/>
          <w:bCs/>
        </w:rPr>
        <w:tab/>
      </w:r>
      <w:r>
        <w:rPr>
          <w:b/>
          <w:bCs/>
        </w:rPr>
        <w:tab/>
      </w:r>
      <w:r w:rsidRPr="001A794F">
        <w:rPr>
          <w:b/>
          <w:bCs/>
        </w:rPr>
        <w:t>Advance</w:t>
      </w:r>
      <w:r w:rsidR="003539D8">
        <w:rPr>
          <w:b/>
          <w:bCs/>
        </w:rPr>
        <w:t>d</w:t>
      </w:r>
    </w:p>
    <w:p w14:paraId="315CA576" w14:textId="77777777" w:rsidR="003539D8" w:rsidRPr="003539D8" w:rsidRDefault="003539D8" w:rsidP="001A794F">
      <w:pPr>
        <w:pStyle w:val="ListParagraph"/>
        <w:ind w:left="1080"/>
        <w:rPr>
          <w:b/>
          <w:bCs/>
          <w:sz w:val="16"/>
          <w:szCs w:val="16"/>
        </w:rPr>
      </w:pPr>
    </w:p>
    <w:p w14:paraId="35AC15AF" w14:textId="5B0A49C1" w:rsidR="001A794F" w:rsidRPr="001A794F" w:rsidRDefault="001A794F" w:rsidP="001A794F">
      <w:pPr>
        <w:pStyle w:val="ListParagraph"/>
        <w:numPr>
          <w:ilvl w:val="0"/>
          <w:numId w:val="2"/>
        </w:numPr>
        <w:spacing w:after="0"/>
        <w:rPr>
          <w:b/>
          <w:bCs/>
        </w:rPr>
      </w:pPr>
      <w:r w:rsidRPr="001A794F">
        <w:rPr>
          <w:b/>
          <w:bCs/>
        </w:rPr>
        <w:t>1.</w:t>
      </w:r>
      <w:r>
        <w:rPr>
          <w:b/>
          <w:bCs/>
        </w:rPr>
        <w:tab/>
      </w:r>
      <w:r>
        <w:rPr>
          <w:b/>
          <w:bCs/>
        </w:rPr>
        <w:tab/>
        <w:t>Seat Landing</w:t>
      </w:r>
      <w:r>
        <w:rPr>
          <w:b/>
          <w:bCs/>
        </w:rPr>
        <w:tab/>
      </w:r>
      <w:r>
        <w:rPr>
          <w:b/>
          <w:bCs/>
        </w:rPr>
        <w:tab/>
      </w:r>
      <w:r>
        <w:rPr>
          <w:b/>
          <w:bCs/>
        </w:rPr>
        <w:tab/>
      </w:r>
      <w:r w:rsidR="005A7BDA">
        <w:rPr>
          <w:b/>
          <w:bCs/>
        </w:rPr>
        <w:t xml:space="preserve">Full Twist </w:t>
      </w:r>
      <w:r>
        <w:rPr>
          <w:b/>
          <w:bCs/>
        </w:rPr>
        <w:tab/>
      </w:r>
      <w:r>
        <w:rPr>
          <w:b/>
          <w:bCs/>
        </w:rPr>
        <w:tab/>
      </w:r>
      <w:r>
        <w:rPr>
          <w:b/>
          <w:bCs/>
        </w:rPr>
        <w:tab/>
      </w:r>
      <w:r w:rsidR="005A7BDA">
        <w:rPr>
          <w:b/>
          <w:bCs/>
        </w:rPr>
        <w:t>Back Somersault</w:t>
      </w:r>
      <w:r>
        <w:rPr>
          <w:b/>
          <w:bCs/>
        </w:rPr>
        <w:tab/>
      </w:r>
    </w:p>
    <w:p w14:paraId="25C8B371" w14:textId="2273CCF9" w:rsidR="001A794F" w:rsidRPr="001A794F" w:rsidRDefault="001A794F" w:rsidP="001A794F">
      <w:pPr>
        <w:pStyle w:val="ListParagraph"/>
        <w:numPr>
          <w:ilvl w:val="0"/>
          <w:numId w:val="2"/>
        </w:numPr>
        <w:spacing w:after="0"/>
        <w:rPr>
          <w:b/>
          <w:bCs/>
        </w:rPr>
      </w:pPr>
      <w:r w:rsidRPr="001A794F">
        <w:rPr>
          <w:b/>
          <w:bCs/>
        </w:rPr>
        <w:t>2.</w:t>
      </w:r>
      <w:r>
        <w:rPr>
          <w:b/>
          <w:bCs/>
        </w:rPr>
        <w:tab/>
      </w:r>
      <w:r>
        <w:rPr>
          <w:b/>
          <w:bCs/>
        </w:rPr>
        <w:tab/>
        <w:t xml:space="preserve">To Feet </w:t>
      </w:r>
      <w:r>
        <w:rPr>
          <w:b/>
          <w:bCs/>
        </w:rPr>
        <w:tab/>
      </w:r>
      <w:r>
        <w:rPr>
          <w:b/>
          <w:bCs/>
        </w:rPr>
        <w:tab/>
      </w:r>
      <w:r w:rsidR="005A7BDA">
        <w:rPr>
          <w:b/>
          <w:bCs/>
        </w:rPr>
        <w:tab/>
        <w:t>Straddle</w:t>
      </w:r>
      <w:r>
        <w:rPr>
          <w:b/>
          <w:bCs/>
        </w:rPr>
        <w:tab/>
      </w:r>
      <w:r>
        <w:rPr>
          <w:b/>
          <w:bCs/>
        </w:rPr>
        <w:tab/>
      </w:r>
      <w:r>
        <w:rPr>
          <w:b/>
          <w:bCs/>
        </w:rPr>
        <w:tab/>
      </w:r>
      <w:proofErr w:type="spellStart"/>
      <w:r w:rsidR="005A7BDA">
        <w:rPr>
          <w:b/>
          <w:bCs/>
        </w:rPr>
        <w:t>Straddle</w:t>
      </w:r>
      <w:proofErr w:type="spellEnd"/>
      <w:r>
        <w:rPr>
          <w:b/>
          <w:bCs/>
        </w:rPr>
        <w:tab/>
      </w:r>
    </w:p>
    <w:p w14:paraId="1F98B9DD" w14:textId="35B11160" w:rsidR="001A794F" w:rsidRPr="001A794F" w:rsidRDefault="001A794F" w:rsidP="001A794F">
      <w:pPr>
        <w:pStyle w:val="ListParagraph"/>
        <w:numPr>
          <w:ilvl w:val="0"/>
          <w:numId w:val="2"/>
        </w:numPr>
        <w:spacing w:after="0"/>
        <w:rPr>
          <w:b/>
          <w:bCs/>
        </w:rPr>
      </w:pPr>
      <w:r w:rsidRPr="001A794F">
        <w:rPr>
          <w:b/>
          <w:bCs/>
        </w:rPr>
        <w:t>3.</w:t>
      </w:r>
      <w:r w:rsidR="005A7BDA">
        <w:rPr>
          <w:b/>
          <w:bCs/>
        </w:rPr>
        <w:tab/>
      </w:r>
      <w:r w:rsidR="005A7BDA">
        <w:rPr>
          <w:b/>
          <w:bCs/>
        </w:rPr>
        <w:tab/>
        <w:t>Half Twist</w:t>
      </w:r>
      <w:r w:rsidR="005A7BDA">
        <w:rPr>
          <w:b/>
          <w:bCs/>
        </w:rPr>
        <w:tab/>
      </w:r>
      <w:r w:rsidR="005A7BDA">
        <w:rPr>
          <w:b/>
          <w:bCs/>
        </w:rPr>
        <w:tab/>
      </w:r>
      <w:r w:rsidR="005A7BDA">
        <w:rPr>
          <w:b/>
          <w:bCs/>
        </w:rPr>
        <w:tab/>
        <w:t xml:space="preserve">Seat Landing </w:t>
      </w:r>
      <w:r w:rsidR="005A7BDA">
        <w:rPr>
          <w:b/>
          <w:bCs/>
        </w:rPr>
        <w:tab/>
      </w:r>
      <w:r w:rsidR="005A7BDA">
        <w:rPr>
          <w:b/>
          <w:bCs/>
        </w:rPr>
        <w:tab/>
      </w:r>
      <w:r w:rsidR="005A7BDA">
        <w:rPr>
          <w:b/>
          <w:bCs/>
        </w:rPr>
        <w:tab/>
        <w:t>Back Somersault to Seat</w:t>
      </w:r>
      <w:r w:rsidR="005A7BDA">
        <w:rPr>
          <w:b/>
          <w:bCs/>
        </w:rPr>
        <w:tab/>
      </w:r>
    </w:p>
    <w:p w14:paraId="411F1586" w14:textId="7F89B893" w:rsidR="001A794F" w:rsidRPr="001A794F" w:rsidRDefault="001A794F" w:rsidP="001A794F">
      <w:pPr>
        <w:pStyle w:val="ListParagraph"/>
        <w:numPr>
          <w:ilvl w:val="0"/>
          <w:numId w:val="2"/>
        </w:numPr>
        <w:spacing w:after="0"/>
        <w:rPr>
          <w:b/>
          <w:bCs/>
        </w:rPr>
      </w:pPr>
      <w:r w:rsidRPr="001A794F">
        <w:rPr>
          <w:b/>
          <w:bCs/>
        </w:rPr>
        <w:t>4.</w:t>
      </w:r>
      <w:r w:rsidR="005A7BDA">
        <w:rPr>
          <w:b/>
          <w:bCs/>
        </w:rPr>
        <w:tab/>
      </w:r>
      <w:r w:rsidR="005A7BDA">
        <w:rPr>
          <w:b/>
          <w:bCs/>
        </w:rPr>
        <w:tab/>
        <w:t>Straddle</w:t>
      </w:r>
      <w:r w:rsidR="005A7BDA">
        <w:rPr>
          <w:b/>
          <w:bCs/>
        </w:rPr>
        <w:tab/>
      </w:r>
      <w:r w:rsidR="005A7BDA">
        <w:rPr>
          <w:b/>
          <w:bCs/>
        </w:rPr>
        <w:tab/>
      </w:r>
      <w:r w:rsidR="005A7BDA">
        <w:rPr>
          <w:b/>
          <w:bCs/>
        </w:rPr>
        <w:tab/>
        <w:t>½ Twist to Seat Landing</w:t>
      </w:r>
      <w:r w:rsidR="005A7BDA">
        <w:rPr>
          <w:b/>
          <w:bCs/>
        </w:rPr>
        <w:tab/>
      </w:r>
      <w:r w:rsidR="005A7BDA">
        <w:rPr>
          <w:b/>
          <w:bCs/>
        </w:rPr>
        <w:tab/>
        <w:t xml:space="preserve">½ Twist to Feet </w:t>
      </w:r>
      <w:r w:rsidR="005A7BDA">
        <w:rPr>
          <w:b/>
          <w:bCs/>
        </w:rPr>
        <w:tab/>
      </w:r>
    </w:p>
    <w:p w14:paraId="60897F08" w14:textId="01E6D45C" w:rsidR="001A794F" w:rsidRPr="001A794F" w:rsidRDefault="001A794F" w:rsidP="001A794F">
      <w:pPr>
        <w:pStyle w:val="ListParagraph"/>
        <w:numPr>
          <w:ilvl w:val="0"/>
          <w:numId w:val="2"/>
        </w:numPr>
        <w:spacing w:after="0"/>
        <w:rPr>
          <w:b/>
          <w:bCs/>
        </w:rPr>
      </w:pPr>
      <w:r w:rsidRPr="001A794F">
        <w:rPr>
          <w:b/>
          <w:bCs/>
        </w:rPr>
        <w:t>5.</w:t>
      </w:r>
      <w:r w:rsidR="005A7BDA">
        <w:rPr>
          <w:b/>
          <w:bCs/>
        </w:rPr>
        <w:tab/>
      </w:r>
      <w:r w:rsidR="005A7BDA">
        <w:rPr>
          <w:b/>
          <w:bCs/>
        </w:rPr>
        <w:tab/>
        <w:t>Full Twist</w:t>
      </w:r>
      <w:r w:rsidR="005A7BDA">
        <w:rPr>
          <w:b/>
          <w:bCs/>
        </w:rPr>
        <w:tab/>
      </w:r>
      <w:r w:rsidR="005A7BDA">
        <w:rPr>
          <w:b/>
          <w:bCs/>
        </w:rPr>
        <w:tab/>
      </w:r>
      <w:r w:rsidR="005A7BDA">
        <w:rPr>
          <w:b/>
          <w:bCs/>
        </w:rPr>
        <w:tab/>
        <w:t xml:space="preserve">½ Twist to Feet </w:t>
      </w:r>
      <w:r w:rsidR="005A7BDA">
        <w:rPr>
          <w:b/>
          <w:bCs/>
        </w:rPr>
        <w:tab/>
      </w:r>
      <w:r w:rsidR="005A7BDA">
        <w:rPr>
          <w:b/>
          <w:bCs/>
        </w:rPr>
        <w:tab/>
      </w:r>
      <w:r w:rsidR="005A7BDA">
        <w:rPr>
          <w:b/>
          <w:bCs/>
        </w:rPr>
        <w:tab/>
        <w:t xml:space="preserve">½ Twist </w:t>
      </w:r>
    </w:p>
    <w:p w14:paraId="15DB4F71" w14:textId="477A992A" w:rsidR="001A794F" w:rsidRPr="001A794F" w:rsidRDefault="001A794F" w:rsidP="001A794F">
      <w:pPr>
        <w:pStyle w:val="ListParagraph"/>
        <w:numPr>
          <w:ilvl w:val="0"/>
          <w:numId w:val="2"/>
        </w:numPr>
        <w:spacing w:after="0"/>
        <w:rPr>
          <w:b/>
          <w:bCs/>
        </w:rPr>
      </w:pPr>
      <w:r w:rsidRPr="001A794F">
        <w:rPr>
          <w:b/>
          <w:bCs/>
        </w:rPr>
        <w:t>6.</w:t>
      </w:r>
      <w:r w:rsidR="005A7BDA">
        <w:rPr>
          <w:b/>
          <w:bCs/>
        </w:rPr>
        <w:tab/>
      </w:r>
      <w:r w:rsidR="005A7BDA">
        <w:rPr>
          <w:b/>
          <w:bCs/>
        </w:rPr>
        <w:tab/>
        <w:t>Pike</w:t>
      </w:r>
      <w:r w:rsidR="005A7BDA">
        <w:rPr>
          <w:b/>
          <w:bCs/>
        </w:rPr>
        <w:tab/>
      </w:r>
      <w:r w:rsidR="005A7BDA">
        <w:rPr>
          <w:b/>
          <w:bCs/>
        </w:rPr>
        <w:tab/>
      </w:r>
      <w:r w:rsidR="005A7BDA">
        <w:rPr>
          <w:b/>
          <w:bCs/>
        </w:rPr>
        <w:tab/>
      </w:r>
      <w:r w:rsidR="005A7BDA">
        <w:rPr>
          <w:b/>
          <w:bCs/>
        </w:rPr>
        <w:tab/>
      </w:r>
      <w:proofErr w:type="spellStart"/>
      <w:r w:rsidR="005A7BDA">
        <w:rPr>
          <w:b/>
          <w:bCs/>
        </w:rPr>
        <w:t>Pike</w:t>
      </w:r>
      <w:proofErr w:type="spellEnd"/>
      <w:r w:rsidR="005A7BDA">
        <w:rPr>
          <w:b/>
          <w:bCs/>
        </w:rPr>
        <w:tab/>
      </w:r>
      <w:r w:rsidR="005A7BDA">
        <w:rPr>
          <w:b/>
          <w:bCs/>
        </w:rPr>
        <w:tab/>
      </w:r>
      <w:r w:rsidR="005A7BDA">
        <w:rPr>
          <w:b/>
          <w:bCs/>
        </w:rPr>
        <w:tab/>
      </w:r>
      <w:r w:rsidR="005A7BDA">
        <w:rPr>
          <w:b/>
          <w:bCs/>
        </w:rPr>
        <w:tab/>
      </w:r>
      <w:proofErr w:type="spellStart"/>
      <w:r w:rsidR="005A7BDA">
        <w:rPr>
          <w:b/>
          <w:bCs/>
        </w:rPr>
        <w:t>Pike</w:t>
      </w:r>
      <w:proofErr w:type="spellEnd"/>
    </w:p>
    <w:p w14:paraId="19836D5B" w14:textId="073BA32C" w:rsidR="001A794F" w:rsidRPr="001A794F" w:rsidRDefault="001A794F" w:rsidP="001A794F">
      <w:pPr>
        <w:pStyle w:val="ListParagraph"/>
        <w:numPr>
          <w:ilvl w:val="0"/>
          <w:numId w:val="2"/>
        </w:numPr>
        <w:spacing w:after="0"/>
        <w:rPr>
          <w:b/>
          <w:bCs/>
        </w:rPr>
      </w:pPr>
      <w:r w:rsidRPr="001A794F">
        <w:rPr>
          <w:b/>
          <w:bCs/>
        </w:rPr>
        <w:t>7.</w:t>
      </w:r>
      <w:r w:rsidR="005A7BDA">
        <w:rPr>
          <w:b/>
          <w:bCs/>
        </w:rPr>
        <w:tab/>
      </w:r>
      <w:r w:rsidR="005A7BDA">
        <w:rPr>
          <w:b/>
          <w:bCs/>
        </w:rPr>
        <w:tab/>
        <w:t xml:space="preserve">Half Twist </w:t>
      </w:r>
      <w:r w:rsidR="005A7BDA">
        <w:rPr>
          <w:b/>
          <w:bCs/>
        </w:rPr>
        <w:tab/>
      </w:r>
      <w:r w:rsidR="005A7BDA">
        <w:rPr>
          <w:b/>
          <w:bCs/>
        </w:rPr>
        <w:tab/>
      </w:r>
      <w:r w:rsidR="005A7BDA">
        <w:rPr>
          <w:b/>
          <w:bCs/>
        </w:rPr>
        <w:tab/>
        <w:t>Back Landing</w:t>
      </w:r>
      <w:r w:rsidR="005A7BDA">
        <w:rPr>
          <w:b/>
          <w:bCs/>
        </w:rPr>
        <w:tab/>
      </w:r>
      <w:r w:rsidR="005A7BDA">
        <w:rPr>
          <w:b/>
          <w:bCs/>
        </w:rPr>
        <w:tab/>
      </w:r>
      <w:r w:rsidR="005A7BDA">
        <w:rPr>
          <w:b/>
          <w:bCs/>
        </w:rPr>
        <w:tab/>
        <w:t>Back Landing</w:t>
      </w:r>
    </w:p>
    <w:p w14:paraId="62070496" w14:textId="404A0C99" w:rsidR="001A794F" w:rsidRPr="001A794F" w:rsidRDefault="001A794F" w:rsidP="001A794F">
      <w:pPr>
        <w:pStyle w:val="ListParagraph"/>
        <w:numPr>
          <w:ilvl w:val="0"/>
          <w:numId w:val="2"/>
        </w:numPr>
        <w:spacing w:after="0"/>
        <w:rPr>
          <w:b/>
          <w:bCs/>
        </w:rPr>
      </w:pPr>
      <w:r w:rsidRPr="001A794F">
        <w:rPr>
          <w:b/>
          <w:bCs/>
        </w:rPr>
        <w:t>8.</w:t>
      </w:r>
      <w:r w:rsidR="005A7BDA">
        <w:rPr>
          <w:b/>
          <w:bCs/>
        </w:rPr>
        <w:tab/>
      </w:r>
      <w:r w:rsidR="005A7BDA">
        <w:rPr>
          <w:b/>
          <w:bCs/>
        </w:rPr>
        <w:tab/>
        <w:t xml:space="preserve">Tuck </w:t>
      </w:r>
      <w:r w:rsidR="005A7BDA">
        <w:rPr>
          <w:b/>
          <w:bCs/>
        </w:rPr>
        <w:tab/>
      </w:r>
      <w:r w:rsidR="005A7BDA">
        <w:rPr>
          <w:b/>
          <w:bCs/>
        </w:rPr>
        <w:tab/>
      </w:r>
      <w:r w:rsidR="005A7BDA">
        <w:rPr>
          <w:b/>
          <w:bCs/>
        </w:rPr>
        <w:tab/>
      </w:r>
      <w:r w:rsidR="005A7BDA">
        <w:rPr>
          <w:b/>
          <w:bCs/>
        </w:rPr>
        <w:tab/>
        <w:t>½ Twist</w:t>
      </w:r>
      <w:r w:rsidR="005A7BDA">
        <w:rPr>
          <w:b/>
          <w:bCs/>
        </w:rPr>
        <w:tab/>
      </w:r>
      <w:r w:rsidR="005A7BDA">
        <w:rPr>
          <w:b/>
          <w:bCs/>
        </w:rPr>
        <w:tab/>
      </w:r>
      <w:r w:rsidR="005A7BDA">
        <w:rPr>
          <w:b/>
          <w:bCs/>
        </w:rPr>
        <w:tab/>
      </w:r>
      <w:r w:rsidR="005A7BDA">
        <w:rPr>
          <w:b/>
          <w:bCs/>
        </w:rPr>
        <w:tab/>
        <w:t xml:space="preserve">½ Twist to Feet </w:t>
      </w:r>
    </w:p>
    <w:p w14:paraId="4247E81A" w14:textId="58459A42" w:rsidR="001A794F" w:rsidRPr="001A794F" w:rsidRDefault="001A794F" w:rsidP="001A794F">
      <w:pPr>
        <w:pStyle w:val="ListParagraph"/>
        <w:numPr>
          <w:ilvl w:val="0"/>
          <w:numId w:val="2"/>
        </w:numPr>
        <w:spacing w:after="0"/>
        <w:rPr>
          <w:b/>
          <w:bCs/>
        </w:rPr>
      </w:pPr>
      <w:r w:rsidRPr="001A794F">
        <w:rPr>
          <w:b/>
          <w:bCs/>
        </w:rPr>
        <w:t>9.</w:t>
      </w:r>
      <w:r w:rsidR="005A7BDA">
        <w:rPr>
          <w:b/>
          <w:bCs/>
        </w:rPr>
        <w:tab/>
      </w:r>
      <w:r w:rsidR="005A7BDA">
        <w:rPr>
          <w:b/>
          <w:bCs/>
        </w:rPr>
        <w:tab/>
        <w:t>Seat Landing</w:t>
      </w:r>
      <w:r w:rsidR="005A7BDA">
        <w:rPr>
          <w:b/>
          <w:bCs/>
        </w:rPr>
        <w:tab/>
      </w:r>
      <w:r w:rsidR="005A7BDA">
        <w:rPr>
          <w:b/>
          <w:bCs/>
        </w:rPr>
        <w:tab/>
      </w:r>
      <w:r w:rsidR="005A7BDA">
        <w:rPr>
          <w:b/>
          <w:bCs/>
        </w:rPr>
        <w:tab/>
        <w:t>Tuck</w:t>
      </w:r>
      <w:r w:rsidR="005A7BDA">
        <w:rPr>
          <w:b/>
          <w:bCs/>
        </w:rPr>
        <w:tab/>
      </w:r>
      <w:r w:rsidR="005A7BDA">
        <w:rPr>
          <w:b/>
          <w:bCs/>
        </w:rPr>
        <w:tab/>
      </w:r>
      <w:r w:rsidR="005A7BDA">
        <w:rPr>
          <w:b/>
          <w:bCs/>
        </w:rPr>
        <w:tab/>
      </w:r>
      <w:r w:rsidR="005A7BDA">
        <w:rPr>
          <w:b/>
          <w:bCs/>
        </w:rPr>
        <w:tab/>
      </w:r>
      <w:proofErr w:type="spellStart"/>
      <w:r w:rsidR="005A7BDA">
        <w:rPr>
          <w:b/>
          <w:bCs/>
        </w:rPr>
        <w:t>Tuck</w:t>
      </w:r>
      <w:proofErr w:type="spellEnd"/>
    </w:p>
    <w:p w14:paraId="5B9FFFB7" w14:textId="082E4BAE" w:rsidR="001A794F" w:rsidRPr="001A794F" w:rsidRDefault="001A794F" w:rsidP="001A794F">
      <w:pPr>
        <w:pStyle w:val="ListParagraph"/>
        <w:numPr>
          <w:ilvl w:val="0"/>
          <w:numId w:val="2"/>
        </w:numPr>
        <w:spacing w:after="0"/>
        <w:rPr>
          <w:b/>
          <w:bCs/>
        </w:rPr>
      </w:pPr>
      <w:r w:rsidRPr="001A794F">
        <w:rPr>
          <w:b/>
          <w:bCs/>
        </w:rPr>
        <w:t>10.</w:t>
      </w:r>
      <w:r w:rsidR="005A7BDA">
        <w:rPr>
          <w:b/>
          <w:bCs/>
        </w:rPr>
        <w:tab/>
      </w:r>
      <w:r w:rsidR="005A7BDA">
        <w:rPr>
          <w:b/>
          <w:bCs/>
        </w:rPr>
        <w:tab/>
        <w:t>Half Twist to Feet</w:t>
      </w:r>
      <w:r w:rsidR="005A7BDA">
        <w:rPr>
          <w:b/>
          <w:bCs/>
        </w:rPr>
        <w:tab/>
      </w:r>
      <w:r w:rsidR="005A7BDA">
        <w:rPr>
          <w:b/>
          <w:bCs/>
        </w:rPr>
        <w:tab/>
        <w:t>Front Somersault (T)</w:t>
      </w:r>
      <w:r w:rsidR="005A7BDA">
        <w:rPr>
          <w:b/>
          <w:bCs/>
        </w:rPr>
        <w:tab/>
      </w:r>
      <w:r w:rsidR="005A7BDA">
        <w:rPr>
          <w:b/>
          <w:bCs/>
        </w:rPr>
        <w:tab/>
        <w:t>Barani (T)</w:t>
      </w:r>
    </w:p>
    <w:p w14:paraId="2EDECFB8" w14:textId="58593967" w:rsidR="003539D8" w:rsidRPr="00C6513F" w:rsidRDefault="00A94DC1" w:rsidP="001A794F">
      <w:pPr>
        <w:rPr>
          <w:color w:val="FF0000"/>
        </w:rPr>
      </w:pPr>
      <w:r w:rsidRPr="00C6513F">
        <w:rPr>
          <w:b/>
          <w:bCs/>
          <w:color w:val="FF0000"/>
        </w:rPr>
        <w:t>Voluntary Routine</w:t>
      </w:r>
      <w:r w:rsidRPr="00C6513F">
        <w:rPr>
          <w:color w:val="FF0000"/>
        </w:rPr>
        <w:t xml:space="preserve">          Max 1.2 Tariff Routine</w:t>
      </w:r>
      <w:r w:rsidRPr="00C6513F">
        <w:rPr>
          <w:color w:val="FF0000"/>
        </w:rPr>
        <w:tab/>
      </w:r>
      <w:r w:rsidRPr="00C6513F">
        <w:rPr>
          <w:color w:val="FF0000"/>
        </w:rPr>
        <w:tab/>
        <w:t>Max Tariff 1.6</w:t>
      </w:r>
      <w:r w:rsidRPr="00C6513F">
        <w:rPr>
          <w:color w:val="FF0000"/>
        </w:rPr>
        <w:tab/>
      </w:r>
      <w:r w:rsidRPr="00C6513F">
        <w:rPr>
          <w:color w:val="FF0000"/>
        </w:rPr>
        <w:tab/>
      </w:r>
      <w:r w:rsidRPr="00C6513F">
        <w:rPr>
          <w:color w:val="FF0000"/>
        </w:rPr>
        <w:tab/>
        <w:t>Max Tariff: 3.00</w:t>
      </w:r>
    </w:p>
    <w:p w14:paraId="477F66E8" w14:textId="7DFF054E" w:rsidR="00C33ECD" w:rsidRPr="00C6513F" w:rsidRDefault="00A94DC1" w:rsidP="001A794F">
      <w:pPr>
        <w:rPr>
          <w:color w:val="FF0000"/>
        </w:rPr>
      </w:pPr>
      <w:r w:rsidRPr="00C6513F">
        <w:rPr>
          <w:color w:val="FF0000"/>
        </w:rPr>
        <w:t xml:space="preserve">                                           Max SS Rotation 270 degrees      Somersaults with half twists</w:t>
      </w:r>
    </w:p>
    <w:p w14:paraId="00FC654E" w14:textId="4A4468C6" w:rsidR="00EB4CA6" w:rsidRDefault="00EB4CA6" w:rsidP="00EB4CA6">
      <w:pPr>
        <w:pStyle w:val="ListParagraph"/>
        <w:numPr>
          <w:ilvl w:val="0"/>
          <w:numId w:val="1"/>
        </w:numPr>
        <w:rPr>
          <w:b/>
          <w:bCs/>
        </w:rPr>
      </w:pPr>
      <w:r>
        <w:rPr>
          <w:b/>
          <w:bCs/>
        </w:rPr>
        <w:lastRenderedPageBreak/>
        <w:t>Trampoline Synchro</w:t>
      </w:r>
    </w:p>
    <w:p w14:paraId="3D7443A7" w14:textId="77777777" w:rsidR="003539D8" w:rsidRDefault="003539D8" w:rsidP="003539D8">
      <w:pPr>
        <w:pStyle w:val="ListParagraph"/>
        <w:rPr>
          <w:b/>
          <w:bCs/>
        </w:rPr>
      </w:pPr>
    </w:p>
    <w:p w14:paraId="2BB160F9" w14:textId="305441B3" w:rsidR="00EB4CA6" w:rsidRDefault="000F3190" w:rsidP="00357D13">
      <w:pPr>
        <w:pStyle w:val="ListParagraph"/>
        <w:numPr>
          <w:ilvl w:val="0"/>
          <w:numId w:val="3"/>
        </w:numPr>
        <w:rPr>
          <w:b/>
          <w:bCs/>
        </w:rPr>
      </w:pPr>
      <w:r>
        <w:rPr>
          <w:b/>
          <w:bCs/>
        </w:rPr>
        <w:t>Entry Fees (Please see trampolining section above)</w:t>
      </w:r>
    </w:p>
    <w:p w14:paraId="2B693650" w14:textId="77777777" w:rsidR="003539D8" w:rsidRPr="003539D8" w:rsidRDefault="003539D8" w:rsidP="003539D8">
      <w:pPr>
        <w:pStyle w:val="ListParagraph"/>
        <w:ind w:left="1440"/>
        <w:rPr>
          <w:b/>
          <w:bCs/>
          <w:sz w:val="16"/>
          <w:szCs w:val="16"/>
        </w:rPr>
      </w:pPr>
    </w:p>
    <w:p w14:paraId="5E1D5803" w14:textId="4766E8CF" w:rsidR="003539D8" w:rsidRPr="003539D8" w:rsidRDefault="00525F8E" w:rsidP="003539D8">
      <w:pPr>
        <w:pStyle w:val="ListParagraph"/>
        <w:numPr>
          <w:ilvl w:val="0"/>
          <w:numId w:val="3"/>
        </w:numPr>
        <w:rPr>
          <w:b/>
          <w:bCs/>
        </w:rPr>
      </w:pPr>
      <w:r>
        <w:rPr>
          <w:b/>
          <w:bCs/>
        </w:rPr>
        <w:t>Rules</w:t>
      </w:r>
    </w:p>
    <w:p w14:paraId="2BE07CB8" w14:textId="77777777" w:rsidR="003539D8" w:rsidRPr="003539D8" w:rsidRDefault="003539D8" w:rsidP="003539D8">
      <w:pPr>
        <w:pStyle w:val="ListParagraph"/>
        <w:ind w:left="1440"/>
        <w:rPr>
          <w:b/>
          <w:bCs/>
          <w:sz w:val="16"/>
          <w:szCs w:val="16"/>
        </w:rPr>
      </w:pPr>
    </w:p>
    <w:p w14:paraId="38FE077B" w14:textId="51FE2D08" w:rsidR="00525F8E" w:rsidRDefault="00410353" w:rsidP="00525F8E">
      <w:pPr>
        <w:pStyle w:val="ListParagraph"/>
        <w:numPr>
          <w:ilvl w:val="0"/>
          <w:numId w:val="2"/>
        </w:numPr>
      </w:pPr>
      <w:bookmarkStart w:id="1" w:name="_Hlk89636435"/>
      <w:r>
        <w:t xml:space="preserve">Execution deductions will be </w:t>
      </w:r>
      <w:r w:rsidR="001A794F">
        <w:t>taken off per skill 0.0-0.05</w:t>
      </w:r>
      <w:r w:rsidR="00525F8E">
        <w:t xml:space="preserve">, </w:t>
      </w:r>
      <w:r w:rsidR="00525F8E" w:rsidRPr="00525F8E">
        <w:t xml:space="preserve">we are basing scores on execution only we shall not be recording </w:t>
      </w:r>
      <w:r w:rsidR="00525F8E" w:rsidRPr="00DE1A77">
        <w:rPr>
          <w:b/>
          <w:bCs/>
        </w:rPr>
        <w:t>horizontal displacement (HD)</w:t>
      </w:r>
      <w:r w:rsidR="00525F8E" w:rsidRPr="00525F8E">
        <w:t xml:space="preserve"> or </w:t>
      </w:r>
      <w:r w:rsidR="00525F8E" w:rsidRPr="00DE1A77">
        <w:rPr>
          <w:b/>
          <w:bCs/>
        </w:rPr>
        <w:t>time of flight (TOF)</w:t>
      </w:r>
      <w:r w:rsidR="00525F8E" w:rsidRPr="00525F8E">
        <w:t xml:space="preserve"> scores.</w:t>
      </w:r>
      <w:r w:rsidR="00525F8E">
        <w:t xml:space="preserve">  </w:t>
      </w:r>
    </w:p>
    <w:p w14:paraId="1F1271F6" w14:textId="77777777" w:rsidR="003539D8" w:rsidRPr="003539D8" w:rsidRDefault="003539D8" w:rsidP="003539D8">
      <w:pPr>
        <w:pStyle w:val="ListParagraph"/>
        <w:ind w:left="1080"/>
        <w:rPr>
          <w:sz w:val="16"/>
          <w:szCs w:val="16"/>
        </w:rPr>
      </w:pPr>
    </w:p>
    <w:p w14:paraId="34B9E2B3" w14:textId="21AAACFB" w:rsidR="001A794F" w:rsidRDefault="001A794F" w:rsidP="00525F8E">
      <w:pPr>
        <w:pStyle w:val="ListParagraph"/>
        <w:numPr>
          <w:ilvl w:val="0"/>
          <w:numId w:val="2"/>
        </w:numPr>
      </w:pPr>
      <w:r>
        <w:t>In the set routine missing a skill will mean the routine will stop been judged at the last set skill performed</w:t>
      </w:r>
    </w:p>
    <w:p w14:paraId="2BBADF05" w14:textId="77777777" w:rsidR="003539D8" w:rsidRPr="003539D8" w:rsidRDefault="003539D8" w:rsidP="003539D8">
      <w:pPr>
        <w:pStyle w:val="ListParagraph"/>
        <w:ind w:left="1080"/>
        <w:rPr>
          <w:sz w:val="16"/>
          <w:szCs w:val="16"/>
        </w:rPr>
      </w:pPr>
    </w:p>
    <w:p w14:paraId="3056DEDC" w14:textId="3B0A8162" w:rsidR="001A794F" w:rsidRDefault="001A794F" w:rsidP="00525F8E">
      <w:pPr>
        <w:pStyle w:val="ListParagraph"/>
        <w:numPr>
          <w:ilvl w:val="0"/>
          <w:numId w:val="2"/>
        </w:numPr>
      </w:pPr>
      <w:r>
        <w:t>Instability at end of routine 0.1-0.2</w:t>
      </w:r>
    </w:p>
    <w:p w14:paraId="1D1259C8" w14:textId="77777777" w:rsidR="003539D8" w:rsidRPr="003539D8" w:rsidRDefault="003539D8" w:rsidP="003539D8">
      <w:pPr>
        <w:pStyle w:val="ListParagraph"/>
        <w:ind w:left="1080"/>
        <w:rPr>
          <w:sz w:val="16"/>
          <w:szCs w:val="16"/>
        </w:rPr>
      </w:pPr>
    </w:p>
    <w:p w14:paraId="15BB8114" w14:textId="77777777" w:rsidR="003539D8" w:rsidRDefault="001A794F" w:rsidP="00525F8E">
      <w:pPr>
        <w:pStyle w:val="ListParagraph"/>
        <w:numPr>
          <w:ilvl w:val="0"/>
          <w:numId w:val="2"/>
        </w:numPr>
      </w:pPr>
      <w:r>
        <w:t>Not Presenting at beginning or end 0.1 deduction</w:t>
      </w:r>
    </w:p>
    <w:p w14:paraId="6954EB7E" w14:textId="640B0494" w:rsidR="001A794F" w:rsidRPr="003539D8" w:rsidRDefault="001A794F" w:rsidP="003539D8">
      <w:pPr>
        <w:pStyle w:val="ListParagraph"/>
        <w:ind w:left="1080"/>
        <w:rPr>
          <w:sz w:val="16"/>
          <w:szCs w:val="16"/>
        </w:rPr>
      </w:pPr>
      <w:r w:rsidRPr="003539D8">
        <w:rPr>
          <w:sz w:val="16"/>
          <w:szCs w:val="16"/>
        </w:rPr>
        <w:t xml:space="preserve"> </w:t>
      </w:r>
    </w:p>
    <w:p w14:paraId="23ACC122" w14:textId="5553918A" w:rsidR="001A794F" w:rsidRDefault="00525F8E" w:rsidP="001A794F">
      <w:pPr>
        <w:pStyle w:val="ListParagraph"/>
        <w:numPr>
          <w:ilvl w:val="0"/>
          <w:numId w:val="2"/>
        </w:numPr>
      </w:pPr>
      <w:r>
        <w:t>The 6 execution judges will have highest and lowest score removed, and middle 4 added together (2 judging bed 1, 2 judging bed 2).  For voluntary routines that are specified tariff will be added on as normal</w:t>
      </w:r>
    </w:p>
    <w:p w14:paraId="02033A98" w14:textId="77777777" w:rsidR="003539D8" w:rsidRPr="003539D8" w:rsidRDefault="003539D8" w:rsidP="003539D8">
      <w:pPr>
        <w:pStyle w:val="ListParagraph"/>
        <w:ind w:left="1080"/>
        <w:rPr>
          <w:sz w:val="16"/>
          <w:szCs w:val="16"/>
        </w:rPr>
      </w:pPr>
    </w:p>
    <w:bookmarkEnd w:id="1"/>
    <w:p w14:paraId="1D2E7478" w14:textId="77744E1A" w:rsidR="00525F8E" w:rsidRDefault="00525F8E" w:rsidP="00525F8E">
      <w:pPr>
        <w:pStyle w:val="ListParagraph"/>
        <w:numPr>
          <w:ilvl w:val="0"/>
          <w:numId w:val="2"/>
        </w:numPr>
      </w:pPr>
      <w:r w:rsidRPr="00525F8E">
        <w:t xml:space="preserve">Tiebreak, if 2 </w:t>
      </w:r>
      <w:r w:rsidR="00410353">
        <w:t>Synchro Partners</w:t>
      </w:r>
      <w:r w:rsidRPr="00525F8E">
        <w:t xml:space="preserve"> within the top 3 receive the same scores, we shall introduce the average of the highest and lowest score which is normally deducted.</w:t>
      </w:r>
    </w:p>
    <w:p w14:paraId="43E531AF" w14:textId="77777777" w:rsidR="003539D8" w:rsidRPr="003539D8" w:rsidRDefault="003539D8" w:rsidP="003539D8">
      <w:pPr>
        <w:pStyle w:val="ListParagraph"/>
        <w:ind w:left="1080"/>
        <w:rPr>
          <w:sz w:val="16"/>
          <w:szCs w:val="16"/>
        </w:rPr>
      </w:pPr>
    </w:p>
    <w:p w14:paraId="5AA5698A" w14:textId="6CE41B01" w:rsidR="003539D8" w:rsidRPr="003539D8" w:rsidRDefault="001A794F" w:rsidP="003539D8">
      <w:pPr>
        <w:pStyle w:val="ListParagraph"/>
        <w:numPr>
          <w:ilvl w:val="0"/>
          <w:numId w:val="2"/>
        </w:numPr>
        <w:rPr>
          <w:b/>
          <w:bCs/>
        </w:rPr>
      </w:pPr>
      <w:r>
        <w:t>Any rules that may not be covered will comply with FIG code of Points</w:t>
      </w:r>
    </w:p>
    <w:p w14:paraId="334E371F" w14:textId="77777777" w:rsidR="003539D8" w:rsidRPr="003539D8" w:rsidRDefault="003539D8" w:rsidP="003539D8">
      <w:pPr>
        <w:pStyle w:val="ListParagraph"/>
        <w:ind w:left="1080"/>
        <w:rPr>
          <w:b/>
          <w:bCs/>
          <w:sz w:val="16"/>
          <w:szCs w:val="16"/>
        </w:rPr>
      </w:pPr>
    </w:p>
    <w:p w14:paraId="24FE3C65" w14:textId="57FA3EA8" w:rsidR="001A794F" w:rsidRPr="003539D8" w:rsidRDefault="009C1C65" w:rsidP="00EB4CA6">
      <w:pPr>
        <w:pStyle w:val="ListParagraph"/>
        <w:numPr>
          <w:ilvl w:val="0"/>
          <w:numId w:val="2"/>
        </w:numPr>
        <w:rPr>
          <w:b/>
          <w:bCs/>
        </w:rPr>
      </w:pPr>
      <w:r>
        <w:t xml:space="preserve">Routine as per Trampoline </w:t>
      </w:r>
    </w:p>
    <w:p w14:paraId="3642878D" w14:textId="77777777" w:rsidR="003539D8" w:rsidRPr="003539D8" w:rsidRDefault="003539D8" w:rsidP="003539D8">
      <w:pPr>
        <w:pStyle w:val="ListParagraph"/>
        <w:ind w:left="1080"/>
        <w:rPr>
          <w:b/>
          <w:bCs/>
          <w:sz w:val="16"/>
          <w:szCs w:val="16"/>
        </w:rPr>
      </w:pPr>
    </w:p>
    <w:p w14:paraId="414C6777" w14:textId="315701DE" w:rsidR="009C1C65" w:rsidRPr="003539D8" w:rsidRDefault="009C1C65" w:rsidP="00EB4CA6">
      <w:pPr>
        <w:pStyle w:val="ListParagraph"/>
        <w:numPr>
          <w:ilvl w:val="0"/>
          <w:numId w:val="2"/>
        </w:numPr>
        <w:rPr>
          <w:b/>
          <w:bCs/>
        </w:rPr>
      </w:pPr>
      <w:r>
        <w:t>Attire as per Trampoline</w:t>
      </w:r>
    </w:p>
    <w:p w14:paraId="71EF6CB9" w14:textId="77777777" w:rsidR="003539D8" w:rsidRPr="003539D8" w:rsidRDefault="003539D8" w:rsidP="003539D8">
      <w:pPr>
        <w:pStyle w:val="ListParagraph"/>
        <w:ind w:left="1080"/>
        <w:rPr>
          <w:b/>
          <w:bCs/>
          <w:sz w:val="16"/>
          <w:szCs w:val="16"/>
        </w:rPr>
      </w:pPr>
    </w:p>
    <w:p w14:paraId="00C4D666" w14:textId="37E1DB90" w:rsidR="008551B1" w:rsidRPr="008551B1" w:rsidRDefault="008551B1" w:rsidP="00EB4CA6">
      <w:pPr>
        <w:pStyle w:val="ListParagraph"/>
        <w:numPr>
          <w:ilvl w:val="0"/>
          <w:numId w:val="2"/>
        </w:numPr>
        <w:rPr>
          <w:b/>
          <w:bCs/>
        </w:rPr>
      </w:pPr>
      <w:r>
        <w:t>Age groups as per trampoline</w:t>
      </w:r>
    </w:p>
    <w:p w14:paraId="70228327" w14:textId="77777777" w:rsidR="008551B1" w:rsidRPr="003539D8" w:rsidRDefault="008551B1" w:rsidP="008551B1">
      <w:pPr>
        <w:pStyle w:val="ListParagraph"/>
        <w:ind w:left="1080"/>
        <w:rPr>
          <w:b/>
          <w:bCs/>
          <w:sz w:val="16"/>
          <w:szCs w:val="16"/>
        </w:rPr>
      </w:pPr>
    </w:p>
    <w:p w14:paraId="4B3859FE" w14:textId="1EBEE391" w:rsidR="00EB4CA6" w:rsidRDefault="00EB4CA6" w:rsidP="00EB4CA6">
      <w:pPr>
        <w:pStyle w:val="ListParagraph"/>
        <w:numPr>
          <w:ilvl w:val="0"/>
          <w:numId w:val="1"/>
        </w:numPr>
        <w:rPr>
          <w:b/>
          <w:bCs/>
        </w:rPr>
      </w:pPr>
      <w:r>
        <w:rPr>
          <w:b/>
          <w:bCs/>
        </w:rPr>
        <w:t>Disability Trampolining (celebration of participation)</w:t>
      </w:r>
    </w:p>
    <w:p w14:paraId="69D883FF" w14:textId="77777777" w:rsidR="003539D8" w:rsidRDefault="003539D8" w:rsidP="003539D8">
      <w:pPr>
        <w:pStyle w:val="ListParagraph"/>
        <w:rPr>
          <w:b/>
          <w:bCs/>
        </w:rPr>
      </w:pPr>
    </w:p>
    <w:p w14:paraId="1E30AC4D" w14:textId="324CBABC" w:rsidR="00EB4CA6" w:rsidRDefault="00EB4CA6" w:rsidP="00357D13">
      <w:pPr>
        <w:pStyle w:val="ListParagraph"/>
        <w:numPr>
          <w:ilvl w:val="0"/>
          <w:numId w:val="3"/>
        </w:numPr>
        <w:rPr>
          <w:b/>
          <w:bCs/>
        </w:rPr>
      </w:pPr>
      <w:r>
        <w:rPr>
          <w:b/>
          <w:bCs/>
        </w:rPr>
        <w:t>Entry Fees</w:t>
      </w:r>
    </w:p>
    <w:p w14:paraId="44A483C1" w14:textId="77777777" w:rsidR="003539D8" w:rsidRPr="0084552B" w:rsidRDefault="003539D8" w:rsidP="003539D8">
      <w:pPr>
        <w:pStyle w:val="ListParagraph"/>
        <w:ind w:left="1440"/>
        <w:rPr>
          <w:b/>
          <w:bCs/>
          <w:sz w:val="14"/>
          <w:szCs w:val="14"/>
        </w:rPr>
      </w:pPr>
    </w:p>
    <w:p w14:paraId="05295864" w14:textId="765F6B8F" w:rsidR="00EB4CA6" w:rsidRPr="003539D8" w:rsidRDefault="00EB4CA6" w:rsidP="00EB4CA6">
      <w:pPr>
        <w:pStyle w:val="ListParagraph"/>
        <w:numPr>
          <w:ilvl w:val="0"/>
          <w:numId w:val="2"/>
        </w:numPr>
        <w:rPr>
          <w:b/>
          <w:bCs/>
        </w:rPr>
      </w:pPr>
      <w:r w:rsidRPr="00EB4CA6">
        <w:rPr>
          <w:rFonts w:ascii="Arial" w:hAnsi="Arial" w:cs="Arial"/>
          <w:color w:val="3C4043"/>
          <w:sz w:val="21"/>
          <w:szCs w:val="21"/>
          <w:shd w:val="clear" w:color="auto" w:fill="FFFFFF"/>
        </w:rPr>
        <w:t>£0</w:t>
      </w:r>
      <w:r w:rsidR="00445CB9">
        <w:rPr>
          <w:rFonts w:ascii="Arial" w:hAnsi="Arial" w:cs="Arial"/>
          <w:color w:val="3C4043"/>
          <w:sz w:val="21"/>
          <w:szCs w:val="21"/>
          <w:shd w:val="clear" w:color="auto" w:fill="FFFFFF"/>
        </w:rPr>
        <w:t>6</w:t>
      </w:r>
      <w:r w:rsidRPr="00EB4CA6">
        <w:rPr>
          <w:rFonts w:ascii="Arial" w:hAnsi="Arial" w:cs="Arial"/>
          <w:color w:val="3C4043"/>
          <w:sz w:val="21"/>
          <w:szCs w:val="21"/>
          <w:shd w:val="clear" w:color="auto" w:fill="FFFFFF"/>
        </w:rPr>
        <w:t>.00</w:t>
      </w:r>
      <w:r>
        <w:rPr>
          <w:rFonts w:ascii="Arial" w:hAnsi="Arial" w:cs="Arial"/>
          <w:color w:val="3C4043"/>
          <w:sz w:val="21"/>
          <w:szCs w:val="21"/>
          <w:shd w:val="clear" w:color="auto" w:fill="FFFFFF"/>
        </w:rPr>
        <w:t xml:space="preserve"> </w:t>
      </w:r>
      <w:r w:rsidR="00357D13">
        <w:rPr>
          <w:rFonts w:ascii="Arial" w:hAnsi="Arial" w:cs="Arial"/>
          <w:color w:val="3C4043"/>
          <w:sz w:val="21"/>
          <w:szCs w:val="21"/>
          <w:shd w:val="clear" w:color="auto" w:fill="FFFFFF"/>
        </w:rPr>
        <w:t xml:space="preserve">Individual Entry </w:t>
      </w:r>
      <w:r w:rsidR="0001098C">
        <w:rPr>
          <w:rFonts w:ascii="Arial" w:hAnsi="Arial" w:cs="Arial"/>
          <w:color w:val="3C4043"/>
          <w:sz w:val="21"/>
          <w:szCs w:val="21"/>
          <w:shd w:val="clear" w:color="auto" w:fill="FFFFFF"/>
        </w:rPr>
        <w:t>(Medals will be given for the top 3 within the group)</w:t>
      </w:r>
    </w:p>
    <w:p w14:paraId="45AE5518" w14:textId="77777777" w:rsidR="003539D8" w:rsidRPr="0084552B" w:rsidRDefault="003539D8" w:rsidP="003539D8">
      <w:pPr>
        <w:pStyle w:val="ListParagraph"/>
        <w:ind w:left="1080"/>
        <w:rPr>
          <w:b/>
          <w:bCs/>
          <w:sz w:val="16"/>
          <w:szCs w:val="16"/>
        </w:rPr>
      </w:pPr>
    </w:p>
    <w:p w14:paraId="26AE4BD5" w14:textId="4C035535" w:rsidR="008551B1" w:rsidRPr="003539D8" w:rsidRDefault="008551B1" w:rsidP="008551B1">
      <w:pPr>
        <w:pStyle w:val="ListParagraph"/>
        <w:numPr>
          <w:ilvl w:val="0"/>
          <w:numId w:val="2"/>
        </w:numPr>
        <w:rPr>
          <w:b/>
          <w:bCs/>
        </w:rPr>
      </w:pPr>
      <w:r w:rsidRPr="00EB4CA6">
        <w:rPr>
          <w:rFonts w:ascii="Arial" w:hAnsi="Arial" w:cs="Arial"/>
          <w:color w:val="3C4043"/>
          <w:sz w:val="21"/>
          <w:szCs w:val="21"/>
          <w:shd w:val="clear" w:color="auto" w:fill="FFFFFF"/>
        </w:rPr>
        <w:t>£0</w:t>
      </w:r>
      <w:r>
        <w:rPr>
          <w:rFonts w:ascii="Arial" w:hAnsi="Arial" w:cs="Arial"/>
          <w:color w:val="3C4043"/>
          <w:sz w:val="21"/>
          <w:szCs w:val="21"/>
          <w:shd w:val="clear" w:color="auto" w:fill="FFFFFF"/>
        </w:rPr>
        <w:t>2</w:t>
      </w:r>
      <w:r w:rsidRPr="00EB4CA6">
        <w:rPr>
          <w:rFonts w:ascii="Arial" w:hAnsi="Arial" w:cs="Arial"/>
          <w:color w:val="3C4043"/>
          <w:sz w:val="21"/>
          <w:szCs w:val="21"/>
          <w:shd w:val="clear" w:color="auto" w:fill="FFFFFF"/>
        </w:rPr>
        <w:t>.00</w:t>
      </w:r>
      <w:r>
        <w:rPr>
          <w:rFonts w:ascii="Arial" w:hAnsi="Arial" w:cs="Arial"/>
          <w:color w:val="3C4043"/>
          <w:sz w:val="21"/>
          <w:szCs w:val="21"/>
          <w:shd w:val="clear" w:color="auto" w:fill="FFFFFF"/>
        </w:rPr>
        <w:t xml:space="preserve"> additional to the Individual Entry for a team of up to 4 (Medals will be given for the top 3 teams within the group)</w:t>
      </w:r>
    </w:p>
    <w:p w14:paraId="36E8A3C7" w14:textId="77777777" w:rsidR="003539D8" w:rsidRPr="0084552B" w:rsidRDefault="003539D8" w:rsidP="003539D8">
      <w:pPr>
        <w:pStyle w:val="ListParagraph"/>
        <w:ind w:left="1080"/>
        <w:rPr>
          <w:b/>
          <w:bCs/>
          <w:sz w:val="16"/>
          <w:szCs w:val="16"/>
        </w:rPr>
      </w:pPr>
    </w:p>
    <w:p w14:paraId="2CA6E5AF" w14:textId="15DFD4C0" w:rsidR="0001098C" w:rsidRPr="003539D8" w:rsidRDefault="0001098C" w:rsidP="00EB4CA6">
      <w:pPr>
        <w:pStyle w:val="ListParagraph"/>
        <w:numPr>
          <w:ilvl w:val="0"/>
          <w:numId w:val="2"/>
        </w:numPr>
        <w:rPr>
          <w:b/>
          <w:bCs/>
        </w:rPr>
      </w:pPr>
      <w:r>
        <w:rPr>
          <w:rFonts w:ascii="Arial" w:hAnsi="Arial" w:cs="Arial"/>
          <w:color w:val="3C4043"/>
          <w:sz w:val="21"/>
          <w:szCs w:val="21"/>
          <w:shd w:val="clear" w:color="auto" w:fill="FFFFFF"/>
        </w:rPr>
        <w:t>Rules as below using Rebound Therapy Competition Scheme.</w:t>
      </w:r>
    </w:p>
    <w:p w14:paraId="46F179DB" w14:textId="77777777" w:rsidR="003539D8" w:rsidRPr="0084552B" w:rsidRDefault="003539D8" w:rsidP="003539D8">
      <w:pPr>
        <w:pStyle w:val="ListParagraph"/>
        <w:ind w:left="1080"/>
        <w:rPr>
          <w:b/>
          <w:bCs/>
          <w:sz w:val="16"/>
          <w:szCs w:val="16"/>
        </w:rPr>
      </w:pPr>
    </w:p>
    <w:p w14:paraId="60E63579" w14:textId="38DC9190" w:rsidR="008551B1" w:rsidRPr="003539D8" w:rsidRDefault="008551B1" w:rsidP="00EB4CA6">
      <w:pPr>
        <w:pStyle w:val="ListParagraph"/>
        <w:numPr>
          <w:ilvl w:val="0"/>
          <w:numId w:val="2"/>
        </w:numPr>
        <w:rPr>
          <w:b/>
          <w:bCs/>
        </w:rPr>
      </w:pPr>
      <w:r>
        <w:t>Attire as per Trampoline, however if require T-shirt (not baggy) can be tucked into white shorts and wearing white socks.</w:t>
      </w:r>
    </w:p>
    <w:p w14:paraId="00C91456" w14:textId="77777777" w:rsidR="003539D8" w:rsidRPr="0084552B" w:rsidRDefault="003539D8" w:rsidP="003539D8">
      <w:pPr>
        <w:pStyle w:val="ListParagraph"/>
        <w:ind w:left="1080"/>
        <w:rPr>
          <w:b/>
          <w:bCs/>
          <w:sz w:val="16"/>
          <w:szCs w:val="16"/>
        </w:rPr>
      </w:pPr>
    </w:p>
    <w:p w14:paraId="1F7F1CFE" w14:textId="5D618038" w:rsidR="0084552B" w:rsidRPr="0084552B" w:rsidRDefault="008551B1" w:rsidP="0084552B">
      <w:pPr>
        <w:pStyle w:val="ListParagraph"/>
        <w:numPr>
          <w:ilvl w:val="0"/>
          <w:numId w:val="2"/>
        </w:numPr>
        <w:rPr>
          <w:b/>
          <w:bCs/>
        </w:rPr>
      </w:pPr>
      <w:r>
        <w:t>Age groups as per trampoline</w:t>
      </w:r>
    </w:p>
    <w:p w14:paraId="35913A87" w14:textId="77777777" w:rsidR="0084552B" w:rsidRPr="008551B1" w:rsidRDefault="0084552B" w:rsidP="0084552B">
      <w:pPr>
        <w:pStyle w:val="ListParagraph"/>
        <w:ind w:left="1080"/>
        <w:rPr>
          <w:b/>
          <w:bCs/>
        </w:rPr>
      </w:pPr>
    </w:p>
    <w:p w14:paraId="6B766484" w14:textId="750B79F3" w:rsidR="0001098C" w:rsidRPr="00592BEE" w:rsidRDefault="0001098C" w:rsidP="00592BEE">
      <w:pPr>
        <w:spacing w:after="200" w:line="276" w:lineRule="auto"/>
        <w:jc w:val="center"/>
        <w:rPr>
          <w:rFonts w:ascii="Verdana" w:eastAsia="Calibri" w:hAnsi="Verdana" w:cs="Times New Roman"/>
          <w:b/>
          <w:sz w:val="24"/>
          <w:szCs w:val="24"/>
          <w:lang w:val="en-GB"/>
        </w:rPr>
      </w:pPr>
      <w:r w:rsidRPr="0001098C">
        <w:rPr>
          <w:rFonts w:ascii="Verdana" w:eastAsia="Calibri" w:hAnsi="Verdana" w:cs="Times New Roman"/>
          <w:b/>
          <w:sz w:val="24"/>
          <w:szCs w:val="24"/>
          <w:lang w:val="en-GB"/>
        </w:rPr>
        <w:lastRenderedPageBreak/>
        <w:t>‘ReboundTherapy.org’ SEN Trampolining competition framework</w:t>
      </w:r>
    </w:p>
    <w:p w14:paraId="37FB15CA" w14:textId="7729464F" w:rsidR="0001098C" w:rsidRDefault="0001098C" w:rsidP="0001098C">
      <w:pPr>
        <w:numPr>
          <w:ilvl w:val="0"/>
          <w:numId w:val="4"/>
        </w:numPr>
        <w:spacing w:after="200" w:line="276" w:lineRule="auto"/>
        <w:contextualSpacing/>
        <w:rPr>
          <w:rFonts w:ascii="Verdana" w:eastAsia="Calibri" w:hAnsi="Verdana" w:cs="Times New Roman"/>
          <w:sz w:val="20"/>
          <w:szCs w:val="20"/>
          <w:lang w:val="en-GB"/>
        </w:rPr>
      </w:pPr>
      <w:bookmarkStart w:id="2" w:name="_Hlk90135362"/>
      <w:r w:rsidRPr="0001098C">
        <w:rPr>
          <w:rFonts w:ascii="Verdana" w:eastAsia="Calibri" w:hAnsi="Verdana" w:cs="Times New Roman"/>
          <w:sz w:val="20"/>
          <w:szCs w:val="20"/>
          <w:lang w:val="en-GB"/>
        </w:rPr>
        <w:t xml:space="preserve">The competition will have </w:t>
      </w:r>
      <w:r w:rsidR="00380BD7">
        <w:rPr>
          <w:rFonts w:ascii="Verdana" w:eastAsia="Calibri" w:hAnsi="Verdana" w:cs="Times New Roman"/>
          <w:sz w:val="20"/>
          <w:szCs w:val="20"/>
          <w:lang w:val="en-GB"/>
        </w:rPr>
        <w:t>six</w:t>
      </w:r>
      <w:r w:rsidRPr="0001098C">
        <w:rPr>
          <w:rFonts w:ascii="Verdana" w:eastAsia="Calibri" w:hAnsi="Verdana" w:cs="Times New Roman"/>
          <w:sz w:val="20"/>
          <w:szCs w:val="20"/>
          <w:lang w:val="en-GB"/>
        </w:rPr>
        <w:t xml:space="preserve"> grades; 3 to 8. The competition routines are shown below (Grades 1-2 are not included as these are for in person events only)</w:t>
      </w:r>
    </w:p>
    <w:p w14:paraId="3E213AA8" w14:textId="323E1B06" w:rsidR="00080885" w:rsidRPr="00080885" w:rsidRDefault="00080885" w:rsidP="00080885">
      <w:pPr>
        <w:spacing w:after="200" w:line="276" w:lineRule="auto"/>
        <w:ind w:left="720"/>
        <w:contextualSpacing/>
        <w:rPr>
          <w:rFonts w:ascii="Verdana" w:eastAsia="Calibri" w:hAnsi="Verdana" w:cs="Times New Roman"/>
          <w:sz w:val="10"/>
          <w:szCs w:val="10"/>
          <w:lang w:val="en-GB"/>
        </w:rPr>
      </w:pPr>
    </w:p>
    <w:p w14:paraId="305B4BD1" w14:textId="45715418" w:rsidR="00080885" w:rsidRPr="00080885" w:rsidRDefault="0001098C" w:rsidP="00080885">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s 3+ No physical assistance permitted. Verbal prompting, signing and mirroring is permitted for all grades. </w:t>
      </w:r>
    </w:p>
    <w:p w14:paraId="25D67BE2" w14:textId="77777777" w:rsidR="00080885" w:rsidRPr="00080885" w:rsidRDefault="00080885" w:rsidP="00080885">
      <w:pPr>
        <w:spacing w:after="200" w:line="276" w:lineRule="auto"/>
        <w:ind w:left="720"/>
        <w:contextualSpacing/>
        <w:rPr>
          <w:rFonts w:ascii="Verdana" w:eastAsia="Calibri" w:hAnsi="Verdana" w:cs="Times New Roman"/>
          <w:sz w:val="10"/>
          <w:szCs w:val="10"/>
          <w:lang w:val="en-GB"/>
        </w:rPr>
      </w:pPr>
    </w:p>
    <w:p w14:paraId="600B6265" w14:textId="777469F1" w:rsidR="00080885" w:rsidRPr="00080885" w:rsidRDefault="0001098C" w:rsidP="00080885">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All participants / competitors will </w:t>
      </w:r>
      <w:r w:rsidR="00380BD7">
        <w:rPr>
          <w:rFonts w:ascii="Verdana" w:eastAsia="Calibri" w:hAnsi="Verdana" w:cs="Times New Roman"/>
          <w:sz w:val="20"/>
          <w:szCs w:val="20"/>
          <w:lang w:val="en-GB"/>
        </w:rPr>
        <w:t>have 2 performance routines submitted (even if they are the same)</w:t>
      </w:r>
      <w:r w:rsidRPr="0001098C">
        <w:rPr>
          <w:rFonts w:ascii="Verdana" w:eastAsia="Calibri" w:hAnsi="Verdana" w:cs="Times New Roman"/>
          <w:sz w:val="20"/>
          <w:szCs w:val="20"/>
          <w:lang w:val="en-GB"/>
        </w:rPr>
        <w:t xml:space="preserve"> </w:t>
      </w:r>
    </w:p>
    <w:p w14:paraId="3CC4AC1B" w14:textId="77777777" w:rsidR="00080885" w:rsidRPr="00080885" w:rsidRDefault="00080885" w:rsidP="00080885">
      <w:pPr>
        <w:spacing w:after="200" w:line="276" w:lineRule="auto"/>
        <w:ind w:left="720"/>
        <w:contextualSpacing/>
        <w:rPr>
          <w:rFonts w:ascii="Verdana" w:eastAsia="Calibri" w:hAnsi="Verdana" w:cs="Times New Roman"/>
          <w:sz w:val="10"/>
          <w:szCs w:val="10"/>
          <w:lang w:val="en-GB"/>
        </w:rPr>
      </w:pPr>
    </w:p>
    <w:p w14:paraId="0F567B8E" w14:textId="3F736547" w:rsidR="00080885" w:rsidRPr="00080885" w:rsidRDefault="0001098C" w:rsidP="00080885">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first performance for Grades 3+ will be a compulsory routine. (Routines shown below). </w:t>
      </w:r>
    </w:p>
    <w:p w14:paraId="596B9596" w14:textId="77777777" w:rsidR="00080885" w:rsidRPr="00080885" w:rsidRDefault="00080885" w:rsidP="00080885">
      <w:pPr>
        <w:spacing w:after="200" w:line="276" w:lineRule="auto"/>
        <w:ind w:left="720"/>
        <w:contextualSpacing/>
        <w:rPr>
          <w:rFonts w:ascii="Verdana" w:eastAsia="Calibri" w:hAnsi="Verdana" w:cs="Times New Roman"/>
          <w:sz w:val="10"/>
          <w:szCs w:val="10"/>
          <w:lang w:val="en-GB"/>
        </w:rPr>
      </w:pPr>
    </w:p>
    <w:p w14:paraId="40CEFE3B" w14:textId="07BCB638" w:rsidR="00080885" w:rsidRPr="00080885" w:rsidRDefault="0001098C" w:rsidP="00080885">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second performance for grades 3, 4 and 5 should be a repeat of the first routine. </w:t>
      </w:r>
    </w:p>
    <w:p w14:paraId="4E6982E2" w14:textId="77777777" w:rsidR="00080885" w:rsidRPr="00080885" w:rsidRDefault="00080885" w:rsidP="00080885">
      <w:pPr>
        <w:spacing w:after="200" w:line="276" w:lineRule="auto"/>
        <w:ind w:left="720"/>
        <w:contextualSpacing/>
        <w:rPr>
          <w:rFonts w:ascii="Verdana" w:eastAsia="Calibri" w:hAnsi="Verdana" w:cs="Times New Roman"/>
          <w:sz w:val="10"/>
          <w:szCs w:val="10"/>
          <w:lang w:val="en-GB"/>
        </w:rPr>
      </w:pPr>
    </w:p>
    <w:p w14:paraId="669C9C47" w14:textId="5E82EF77" w:rsidR="0084552B" w:rsidRPr="00080885" w:rsidRDefault="0001098C" w:rsidP="00080885">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second performance for grades 6, 7 and 8 is a voluntary; it can be a repeat of the first routine or any other routine made up of exercises from the </w:t>
      </w:r>
      <w:proofErr w:type="spellStart"/>
      <w:r w:rsidRPr="0001098C">
        <w:rPr>
          <w:rFonts w:ascii="Verdana" w:eastAsia="Calibri" w:hAnsi="Verdana" w:cs="Times New Roman"/>
          <w:sz w:val="20"/>
          <w:szCs w:val="20"/>
          <w:lang w:val="en-GB"/>
        </w:rPr>
        <w:t>Winstrada</w:t>
      </w:r>
      <w:proofErr w:type="spellEnd"/>
      <w:r w:rsidRPr="0001098C">
        <w:rPr>
          <w:rFonts w:ascii="Verdana" w:eastAsia="Calibri" w:hAnsi="Verdana" w:cs="Times New Roman"/>
          <w:sz w:val="20"/>
          <w:szCs w:val="20"/>
          <w:lang w:val="en-GB"/>
        </w:rPr>
        <w:t xml:space="preserve"> scheme, but must not include exercises from a higher grade than that which the student is entering at. (</w:t>
      </w:r>
      <w:hyperlink r:id="rId23" w:history="1">
        <w:r w:rsidRPr="0001098C">
          <w:rPr>
            <w:rFonts w:ascii="Verdana" w:eastAsia="Calibri" w:hAnsi="Verdana" w:cs="Times New Roman"/>
            <w:color w:val="0000FF"/>
            <w:sz w:val="20"/>
            <w:szCs w:val="20"/>
            <w:u w:val="single"/>
            <w:lang w:val="en-GB"/>
          </w:rPr>
          <w:t>Click here</w:t>
        </w:r>
      </w:hyperlink>
      <w:r w:rsidRPr="0001098C">
        <w:rPr>
          <w:rFonts w:ascii="Verdana" w:eastAsia="Calibri" w:hAnsi="Verdana" w:cs="Times New Roman"/>
          <w:sz w:val="20"/>
          <w:szCs w:val="20"/>
          <w:lang w:val="en-GB"/>
        </w:rPr>
        <w:t xml:space="preserve"> for Grades 6, 7 and 8 </w:t>
      </w:r>
      <w:r w:rsidRPr="0001098C">
        <w:rPr>
          <w:rFonts w:ascii="Verdana" w:eastAsia="Calibri" w:hAnsi="Verdana" w:cs="Times New Roman"/>
          <w:b/>
          <w:sz w:val="20"/>
          <w:szCs w:val="20"/>
          <w:lang w:val="en-GB"/>
        </w:rPr>
        <w:t>exercise</w:t>
      </w:r>
      <w:r w:rsidRPr="0001098C">
        <w:rPr>
          <w:rFonts w:ascii="Verdana" w:eastAsia="Calibri" w:hAnsi="Verdana" w:cs="Times New Roman"/>
          <w:sz w:val="20"/>
          <w:szCs w:val="20"/>
          <w:lang w:val="en-GB"/>
        </w:rPr>
        <w:t xml:space="preserve"> list.) The routine should comprise nine contacts for grade 6 and ten contacts for grades 7 and 8. </w:t>
      </w:r>
    </w:p>
    <w:p w14:paraId="20E9BB65" w14:textId="2343889F" w:rsidR="0001098C" w:rsidRPr="0001098C" w:rsidRDefault="0001098C" w:rsidP="00592BEE">
      <w:pPr>
        <w:spacing w:after="200" w:line="276" w:lineRule="auto"/>
        <w:ind w:left="360"/>
        <w:contextualSpacing/>
        <w:jc w:val="center"/>
        <w:rPr>
          <w:rFonts w:ascii="Verdana" w:eastAsia="Calibri" w:hAnsi="Verdana" w:cs="Times New Roman"/>
          <w:b/>
          <w:sz w:val="24"/>
          <w:szCs w:val="24"/>
          <w:lang w:val="en-GB"/>
        </w:rPr>
      </w:pPr>
      <w:r w:rsidRPr="0001098C">
        <w:rPr>
          <w:rFonts w:ascii="Verdana" w:eastAsia="Calibri" w:hAnsi="Verdana" w:cs="Times New Roman"/>
          <w:b/>
          <w:sz w:val="24"/>
          <w:szCs w:val="24"/>
          <w:lang w:val="en-GB"/>
        </w:rPr>
        <w:t>Scoring and Judging notes – Grades 3 to 8</w:t>
      </w:r>
    </w:p>
    <w:tbl>
      <w:tblPr>
        <w:tblW w:w="7500"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44"/>
        <w:gridCol w:w="1988"/>
        <w:gridCol w:w="2968"/>
      </w:tblGrid>
      <w:tr w:rsidR="0001098C" w:rsidRPr="0001098C" w14:paraId="352C5BBC" w14:textId="77777777" w:rsidTr="009C1C65">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1C6DAAC" w14:textId="77777777" w:rsidR="0001098C" w:rsidRPr="0001098C" w:rsidRDefault="0001098C" w:rsidP="00DA2EAC">
            <w:pPr>
              <w:spacing w:before="100" w:beforeAutospacing="1"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3</w:t>
            </w:r>
          </w:p>
          <w:p w14:paraId="04BFCF2E"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Star position</w:t>
            </w:r>
          </w:p>
          <w:p w14:paraId="4D7BD141"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221797A3" w14:textId="77777777" w:rsidR="0001098C" w:rsidRPr="0001098C" w:rsidRDefault="0001098C" w:rsidP="00DA2EAC">
            <w:pPr>
              <w:spacing w:before="100" w:beforeAutospacing="1"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4 </w:t>
            </w:r>
          </w:p>
          <w:p w14:paraId="7E2106B4"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p>
        </w:tc>
        <w:tc>
          <w:tcPr>
            <w:tcW w:w="0" w:type="auto"/>
            <w:tcBorders>
              <w:top w:val="outset" w:sz="6" w:space="0" w:color="auto"/>
              <w:left w:val="outset" w:sz="6" w:space="0" w:color="auto"/>
              <w:bottom w:val="outset" w:sz="6" w:space="0" w:color="auto"/>
              <w:right w:val="outset" w:sz="6" w:space="0" w:color="auto"/>
            </w:tcBorders>
            <w:hideMark/>
          </w:tcPr>
          <w:p w14:paraId="540B13F6" w14:textId="77777777" w:rsidR="0001098C" w:rsidRPr="0001098C" w:rsidRDefault="0001098C" w:rsidP="00DA2EAC">
            <w:pPr>
              <w:spacing w:before="100" w:beforeAutospacing="1"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5 </w:t>
            </w:r>
          </w:p>
          <w:p w14:paraId="4809A5D9"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Star jump,</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Straight jump</w:t>
            </w:r>
            <w:r w:rsidRPr="0001098C">
              <w:rPr>
                <w:rFonts w:ascii="Calibri" w:eastAsia="Calibri" w:hAnsi="Calibri" w:cs="Times New Roman"/>
                <w:sz w:val="24"/>
                <w:szCs w:val="24"/>
                <w:lang w:val="en-GB"/>
              </w:rPr>
              <w:br/>
            </w:r>
          </w:p>
        </w:tc>
      </w:tr>
      <w:tr w:rsidR="0001098C" w:rsidRPr="0001098C" w14:paraId="6E8E7920" w14:textId="77777777" w:rsidTr="009C1C65">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1C81657" w14:textId="77777777" w:rsidR="0001098C" w:rsidRPr="0001098C" w:rsidRDefault="0001098C" w:rsidP="00DA2EAC">
            <w:pPr>
              <w:spacing w:before="100" w:beforeAutospacing="1"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6 </w:t>
            </w:r>
          </w:p>
          <w:p w14:paraId="740DAF51"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Straddle jump,</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Pike jump,</w:t>
            </w:r>
            <w:r w:rsidRPr="0001098C">
              <w:rPr>
                <w:rFonts w:ascii="Calibri" w:eastAsia="Calibri" w:hAnsi="Calibri" w:cs="Times New Roman"/>
                <w:sz w:val="24"/>
                <w:szCs w:val="24"/>
                <w:lang w:val="en-GB"/>
              </w:rPr>
              <w:br/>
              <w:t>Seat drop 1/2 twist,</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Straight jump,</w:t>
            </w:r>
            <w:r w:rsidRPr="0001098C">
              <w:rPr>
                <w:rFonts w:ascii="Calibri" w:eastAsia="Calibri" w:hAnsi="Calibri" w:cs="Times New Roman"/>
                <w:sz w:val="24"/>
                <w:szCs w:val="24"/>
                <w:lang w:val="en-GB"/>
              </w:rPr>
              <w:br/>
            </w:r>
          </w:p>
        </w:tc>
        <w:tc>
          <w:tcPr>
            <w:tcW w:w="0" w:type="auto"/>
            <w:tcBorders>
              <w:top w:val="outset" w:sz="6" w:space="0" w:color="auto"/>
              <w:left w:val="outset" w:sz="6" w:space="0" w:color="auto"/>
              <w:bottom w:val="outset" w:sz="6" w:space="0" w:color="auto"/>
              <w:right w:val="outset" w:sz="6" w:space="0" w:color="auto"/>
            </w:tcBorders>
            <w:hideMark/>
          </w:tcPr>
          <w:p w14:paraId="4C0B9A9B" w14:textId="77777777" w:rsidR="0001098C" w:rsidRPr="0001098C" w:rsidRDefault="0001098C" w:rsidP="00DA2EAC">
            <w:pPr>
              <w:spacing w:before="100" w:beforeAutospacing="1"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7</w:t>
            </w:r>
          </w:p>
          <w:p w14:paraId="74371787"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Fron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Straddle jump,</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Pike jump,</w:t>
            </w:r>
            <w:r w:rsidRPr="0001098C">
              <w:rPr>
                <w:rFonts w:ascii="Calibri" w:eastAsia="Calibri" w:hAnsi="Calibri" w:cs="Times New Roman"/>
                <w:sz w:val="24"/>
                <w:szCs w:val="24"/>
                <w:lang w:val="en-GB"/>
              </w:rPr>
              <w:br/>
              <w:t>Full twist jump,</w:t>
            </w:r>
            <w:r w:rsidRPr="0001098C">
              <w:rPr>
                <w:rFonts w:ascii="Calibri" w:eastAsia="Calibri" w:hAnsi="Calibri" w:cs="Times New Roman"/>
                <w:sz w:val="24"/>
                <w:szCs w:val="24"/>
                <w:lang w:val="en-GB"/>
              </w:rPr>
              <w:br/>
              <w:t xml:space="preserve">Straight jump, </w:t>
            </w:r>
          </w:p>
        </w:tc>
        <w:tc>
          <w:tcPr>
            <w:tcW w:w="0" w:type="auto"/>
            <w:tcBorders>
              <w:top w:val="outset" w:sz="6" w:space="0" w:color="auto"/>
              <w:left w:val="outset" w:sz="6" w:space="0" w:color="auto"/>
              <w:bottom w:val="outset" w:sz="6" w:space="0" w:color="auto"/>
              <w:right w:val="outset" w:sz="6" w:space="0" w:color="auto"/>
            </w:tcBorders>
            <w:hideMark/>
          </w:tcPr>
          <w:p w14:paraId="008E937A" w14:textId="77777777" w:rsidR="0001098C" w:rsidRPr="0001098C" w:rsidRDefault="0001098C" w:rsidP="00DA2EAC">
            <w:pPr>
              <w:spacing w:before="100" w:beforeAutospacing="1"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8 </w:t>
            </w:r>
          </w:p>
          <w:p w14:paraId="78BC657E" w14:textId="77777777" w:rsidR="0001098C" w:rsidRPr="0001098C" w:rsidRDefault="0001098C" w:rsidP="00DA2EAC">
            <w:pPr>
              <w:spacing w:before="100" w:beforeAutospacing="1"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Fron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Straddle jump,</w:t>
            </w:r>
            <w:r w:rsidRPr="0001098C">
              <w:rPr>
                <w:rFonts w:ascii="Calibri" w:eastAsia="Calibri" w:hAnsi="Calibri" w:cs="Times New Roman"/>
                <w:sz w:val="24"/>
                <w:szCs w:val="24"/>
                <w:lang w:val="en-GB"/>
              </w:rPr>
              <w:br/>
              <w:t xml:space="preserve">1/2 twist jump, </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1/2/ twist to seat drop,</w:t>
            </w:r>
            <w:r w:rsidRPr="0001098C">
              <w:rPr>
                <w:rFonts w:ascii="Calibri" w:eastAsia="Calibri" w:hAnsi="Calibri" w:cs="Times New Roman"/>
                <w:sz w:val="24"/>
                <w:szCs w:val="24"/>
                <w:lang w:val="en-GB"/>
              </w:rPr>
              <w:br/>
              <w:t>1/2 twist 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Pike jump,</w:t>
            </w:r>
            <w:r w:rsidRPr="0001098C">
              <w:rPr>
                <w:rFonts w:ascii="Calibri" w:eastAsia="Calibri" w:hAnsi="Calibri" w:cs="Times New Roman"/>
                <w:sz w:val="24"/>
                <w:szCs w:val="24"/>
                <w:lang w:val="en-GB"/>
              </w:rPr>
              <w:br/>
              <w:t>Full twist jump,</w:t>
            </w:r>
          </w:p>
        </w:tc>
      </w:tr>
    </w:tbl>
    <w:p w14:paraId="7A40E88A" w14:textId="46D12200" w:rsidR="00DA2EAC" w:rsidRPr="00080885" w:rsidRDefault="0001098C" w:rsidP="00080885">
      <w:pPr>
        <w:widowControl w:val="0"/>
        <w:autoSpaceDE w:val="0"/>
        <w:autoSpaceDN w:val="0"/>
        <w:adjustRightInd w:val="0"/>
        <w:spacing w:after="200" w:line="240" w:lineRule="atLeast"/>
        <w:jc w:val="center"/>
        <w:rPr>
          <w:rFonts w:ascii="Courier New" w:eastAsia="Calibri" w:hAnsi="Courier New" w:cs="Courier New"/>
          <w:b/>
          <w:bCs/>
          <w:lang w:val="en-GB"/>
        </w:rPr>
      </w:pPr>
      <w:r w:rsidRPr="00080885">
        <w:rPr>
          <w:rFonts w:ascii="Courier New" w:eastAsia="Calibri" w:hAnsi="Courier New" w:cs="Courier New"/>
          <w:b/>
          <w:bCs/>
          <w:lang w:val="en-GB"/>
        </w:rPr>
        <w:t>Grades 3 to 8; no physical assistance but verbal prompting,</w:t>
      </w:r>
    </w:p>
    <w:p w14:paraId="225DE7A3" w14:textId="7DD17FC0" w:rsidR="0001098C" w:rsidRPr="00080885" w:rsidRDefault="0001098C" w:rsidP="00080885">
      <w:pPr>
        <w:widowControl w:val="0"/>
        <w:autoSpaceDE w:val="0"/>
        <w:autoSpaceDN w:val="0"/>
        <w:adjustRightInd w:val="0"/>
        <w:spacing w:after="200" w:line="240" w:lineRule="atLeast"/>
        <w:jc w:val="center"/>
        <w:rPr>
          <w:rFonts w:ascii="Courier New" w:eastAsia="Calibri" w:hAnsi="Courier New" w:cs="Courier New"/>
          <w:b/>
          <w:bCs/>
          <w:lang w:val="en-GB"/>
        </w:rPr>
      </w:pPr>
      <w:r w:rsidRPr="00080885">
        <w:rPr>
          <w:rFonts w:ascii="Courier New" w:eastAsia="Calibri" w:hAnsi="Courier New" w:cs="Courier New"/>
          <w:b/>
          <w:bCs/>
          <w:lang w:val="en-GB"/>
        </w:rPr>
        <w:t>signing and mirroring permitted</w:t>
      </w:r>
    </w:p>
    <w:p w14:paraId="078C2D7D" w14:textId="3128985D" w:rsidR="0001098C" w:rsidRDefault="0001098C" w:rsidP="0001098C">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lastRenderedPageBreak/>
        <w:t>All routines for grades 3 and above will have a maximum possible score of 10. They will be marked out of the number of contacts in the routine, then the appropriate number will be added to enable the routine to show a score out of 10, as follows:</w:t>
      </w:r>
    </w:p>
    <w:p w14:paraId="7D6A02BF" w14:textId="77777777" w:rsidR="001E0A1D" w:rsidRPr="001E0A1D" w:rsidRDefault="001E0A1D" w:rsidP="0001098C">
      <w:pPr>
        <w:spacing w:after="200" w:line="276" w:lineRule="auto"/>
        <w:contextualSpacing/>
        <w:rPr>
          <w:rFonts w:ascii="Verdana" w:eastAsia="Calibri" w:hAnsi="Verdana" w:cs="Times New Roman"/>
          <w:sz w:val="10"/>
          <w:szCs w:val="10"/>
          <w:lang w:val="en-GB"/>
        </w:rPr>
      </w:pPr>
    </w:p>
    <w:p w14:paraId="27B9BCA6" w14:textId="66F846DB"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3 comprises three contacts so will be scored out of 3 and 7 will be added to the form score to bring it up to 10 </w:t>
      </w:r>
    </w:p>
    <w:p w14:paraId="5DC327EF" w14:textId="77777777" w:rsidR="001E0A1D" w:rsidRPr="001E0A1D" w:rsidRDefault="001E0A1D" w:rsidP="001E0A1D">
      <w:pPr>
        <w:spacing w:after="200" w:line="276" w:lineRule="auto"/>
        <w:ind w:left="720"/>
        <w:contextualSpacing/>
        <w:rPr>
          <w:rFonts w:ascii="Verdana" w:eastAsia="Calibri" w:hAnsi="Verdana" w:cs="Times New Roman"/>
          <w:sz w:val="10"/>
          <w:szCs w:val="10"/>
          <w:lang w:val="en-GB"/>
        </w:rPr>
      </w:pPr>
    </w:p>
    <w:p w14:paraId="1B86F48A" w14:textId="22DFD6A4"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4 comprises four contacts so will be scored out of 4 and 6 will be added. </w:t>
      </w:r>
    </w:p>
    <w:p w14:paraId="003A0AC1" w14:textId="77777777" w:rsidR="001E0A1D" w:rsidRPr="001E0A1D" w:rsidRDefault="001E0A1D" w:rsidP="001E0A1D">
      <w:pPr>
        <w:spacing w:after="200" w:line="276" w:lineRule="auto"/>
        <w:ind w:left="720"/>
        <w:contextualSpacing/>
        <w:rPr>
          <w:rFonts w:ascii="Verdana" w:eastAsia="Calibri" w:hAnsi="Verdana" w:cs="Times New Roman"/>
          <w:sz w:val="10"/>
          <w:szCs w:val="10"/>
          <w:lang w:val="en-GB"/>
        </w:rPr>
      </w:pPr>
    </w:p>
    <w:p w14:paraId="23600982" w14:textId="4DBB31EE"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5 comprises six contacts so will be scored out of 6 and 4 will be added. </w:t>
      </w:r>
    </w:p>
    <w:p w14:paraId="21774A8F" w14:textId="77777777" w:rsidR="001E0A1D" w:rsidRPr="001E0A1D" w:rsidRDefault="001E0A1D" w:rsidP="001E0A1D">
      <w:pPr>
        <w:spacing w:after="200" w:line="276" w:lineRule="auto"/>
        <w:ind w:left="720"/>
        <w:contextualSpacing/>
        <w:rPr>
          <w:rFonts w:ascii="Verdana" w:eastAsia="Calibri" w:hAnsi="Verdana" w:cs="Times New Roman"/>
          <w:sz w:val="10"/>
          <w:szCs w:val="10"/>
          <w:lang w:val="en-GB"/>
        </w:rPr>
      </w:pPr>
    </w:p>
    <w:p w14:paraId="36597C9F" w14:textId="787422AB" w:rsidR="0001098C" w:rsidRPr="001E0A1D" w:rsidRDefault="0001098C" w:rsidP="0001098C">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Grade 6 comprises nine contacts so will be scored out of 9 and 1 will be added.</w:t>
      </w:r>
    </w:p>
    <w:p w14:paraId="1A62E858" w14:textId="77777777" w:rsidR="001E0A1D" w:rsidRPr="001E0A1D" w:rsidRDefault="001E0A1D" w:rsidP="001E0A1D">
      <w:pPr>
        <w:spacing w:after="200" w:line="276" w:lineRule="auto"/>
        <w:ind w:left="720"/>
        <w:contextualSpacing/>
        <w:rPr>
          <w:rFonts w:ascii="Verdana" w:eastAsia="Calibri" w:hAnsi="Verdana" w:cs="Times New Roman"/>
          <w:sz w:val="10"/>
          <w:szCs w:val="10"/>
          <w:u w:val="single"/>
          <w:lang w:val="en-GB"/>
        </w:rPr>
      </w:pPr>
    </w:p>
    <w:p w14:paraId="220EA2AD" w14:textId="77777777" w:rsidR="0001098C" w:rsidRPr="0001098C" w:rsidRDefault="0001098C" w:rsidP="0001098C">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s 7 and 8 have ten contacts in the routines so nothing will be added. </w:t>
      </w:r>
    </w:p>
    <w:p w14:paraId="26838231" w14:textId="5F7832F0" w:rsidR="0001098C" w:rsidRDefault="0001098C" w:rsidP="0001098C">
      <w:pPr>
        <w:spacing w:after="200" w:line="276" w:lineRule="auto"/>
        <w:contextualSpacing/>
        <w:rPr>
          <w:rFonts w:ascii="Verdana" w:eastAsia="Calibri" w:hAnsi="Verdana" w:cs="Times New Roman"/>
          <w:sz w:val="20"/>
          <w:szCs w:val="20"/>
          <w:u w:val="single"/>
          <w:lang w:val="en-GB"/>
        </w:rPr>
      </w:pPr>
      <w:r w:rsidRPr="001E0A1D">
        <w:rPr>
          <w:rFonts w:ascii="Verdana" w:eastAsia="Calibri" w:hAnsi="Verdana" w:cs="Times New Roman"/>
          <w:sz w:val="10"/>
          <w:szCs w:val="10"/>
          <w:lang w:val="en-GB"/>
        </w:rPr>
        <w:br/>
      </w:r>
      <w:r w:rsidRPr="0001098C">
        <w:rPr>
          <w:rFonts w:ascii="Verdana" w:eastAsia="Calibri" w:hAnsi="Verdana" w:cs="Times New Roman"/>
          <w:sz w:val="20"/>
          <w:szCs w:val="20"/>
          <w:u w:val="single"/>
          <w:lang w:val="en-GB"/>
        </w:rPr>
        <w:t>Scoring deductions are made as follows:</w:t>
      </w:r>
    </w:p>
    <w:p w14:paraId="2146F928" w14:textId="77777777" w:rsidR="001E0A1D" w:rsidRPr="001E0A1D" w:rsidRDefault="001E0A1D" w:rsidP="0001098C">
      <w:pPr>
        <w:spacing w:after="200" w:line="276" w:lineRule="auto"/>
        <w:contextualSpacing/>
        <w:rPr>
          <w:rFonts w:ascii="Verdana" w:eastAsia="Calibri" w:hAnsi="Verdana" w:cs="Times New Roman"/>
          <w:sz w:val="10"/>
          <w:szCs w:val="10"/>
          <w:u w:val="single"/>
          <w:lang w:val="en-GB"/>
        </w:rPr>
      </w:pPr>
    </w:p>
    <w:p w14:paraId="1E26663F" w14:textId="3AD13073" w:rsidR="0001098C" w:rsidRDefault="0001098C" w:rsidP="0001098C">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Faults: 0.1 to 0.5</w:t>
      </w:r>
    </w:p>
    <w:p w14:paraId="063C791B" w14:textId="77777777" w:rsidR="001E0A1D" w:rsidRPr="001E0A1D" w:rsidRDefault="001E0A1D" w:rsidP="001E0A1D">
      <w:pPr>
        <w:spacing w:after="200" w:line="276" w:lineRule="auto"/>
        <w:ind w:left="720"/>
        <w:contextualSpacing/>
        <w:rPr>
          <w:rFonts w:ascii="Verdana" w:eastAsia="Calibri" w:hAnsi="Verdana" w:cs="Times New Roman"/>
          <w:sz w:val="10"/>
          <w:szCs w:val="10"/>
          <w:lang w:val="en-GB"/>
        </w:rPr>
      </w:pPr>
    </w:p>
    <w:p w14:paraId="422D4D90" w14:textId="58FEC5AB" w:rsidR="0001098C" w:rsidRDefault="0001098C" w:rsidP="0001098C">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Final ‘landing’ faults – Grades 6, 7 and 8 only: 0.1 to 0.2 for instability</w:t>
      </w:r>
    </w:p>
    <w:p w14:paraId="40F20830" w14:textId="77777777" w:rsidR="001E0A1D" w:rsidRPr="001E0A1D" w:rsidRDefault="001E0A1D" w:rsidP="001E0A1D">
      <w:pPr>
        <w:spacing w:after="200" w:line="276" w:lineRule="auto"/>
        <w:ind w:left="360"/>
        <w:contextualSpacing/>
        <w:rPr>
          <w:rFonts w:ascii="Verdana" w:eastAsia="Calibri" w:hAnsi="Verdana" w:cs="Times New Roman"/>
          <w:sz w:val="10"/>
          <w:szCs w:val="10"/>
          <w:lang w:val="en-GB"/>
        </w:rPr>
      </w:pPr>
    </w:p>
    <w:p w14:paraId="5F055C83" w14:textId="2030F5D4" w:rsidR="0001098C" w:rsidRDefault="0001098C" w:rsidP="0001098C">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 missing move in the compulsory (1</w:t>
      </w:r>
      <w:r w:rsidRPr="0001098C">
        <w:rPr>
          <w:rFonts w:ascii="Verdana" w:eastAsia="Calibri" w:hAnsi="Verdana" w:cs="Times New Roman"/>
          <w:sz w:val="20"/>
          <w:szCs w:val="20"/>
          <w:vertAlign w:val="superscript"/>
          <w:lang w:val="en-GB"/>
        </w:rPr>
        <w:t>st</w:t>
      </w:r>
      <w:r w:rsidRPr="0001098C">
        <w:rPr>
          <w:rFonts w:ascii="Verdana" w:eastAsia="Calibri" w:hAnsi="Verdana" w:cs="Times New Roman"/>
          <w:sz w:val="20"/>
          <w:szCs w:val="20"/>
          <w:lang w:val="en-GB"/>
        </w:rPr>
        <w:t xml:space="preserve"> routine) will end the routine at that point</w:t>
      </w:r>
    </w:p>
    <w:p w14:paraId="11537812" w14:textId="77777777" w:rsidR="001E0A1D" w:rsidRPr="001E0A1D" w:rsidRDefault="001E0A1D" w:rsidP="001E0A1D">
      <w:pPr>
        <w:spacing w:after="200" w:line="276" w:lineRule="auto"/>
        <w:ind w:left="720"/>
        <w:contextualSpacing/>
        <w:rPr>
          <w:rFonts w:ascii="Verdana" w:eastAsia="Calibri" w:hAnsi="Verdana" w:cs="Times New Roman"/>
          <w:sz w:val="10"/>
          <w:szCs w:val="10"/>
          <w:lang w:val="en-GB"/>
        </w:rPr>
      </w:pPr>
    </w:p>
    <w:p w14:paraId="6BBAE734" w14:textId="4A320AE7" w:rsidR="0001098C" w:rsidRDefault="0001098C" w:rsidP="0001098C">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3, 4 and 5 - No deductions will be made for extra bounces, whether during or after the routine</w:t>
      </w:r>
    </w:p>
    <w:p w14:paraId="7CD91AE1" w14:textId="77777777" w:rsidR="001E0A1D" w:rsidRPr="001E0A1D" w:rsidRDefault="001E0A1D" w:rsidP="001E0A1D">
      <w:pPr>
        <w:spacing w:after="200" w:line="276" w:lineRule="auto"/>
        <w:ind w:left="720"/>
        <w:contextualSpacing/>
        <w:rPr>
          <w:rFonts w:ascii="Verdana" w:eastAsia="Calibri" w:hAnsi="Verdana" w:cs="Times New Roman"/>
          <w:sz w:val="10"/>
          <w:szCs w:val="10"/>
          <w:lang w:val="en-GB"/>
        </w:rPr>
      </w:pPr>
    </w:p>
    <w:p w14:paraId="7C449904" w14:textId="77777777" w:rsidR="0001098C" w:rsidRPr="0001098C" w:rsidRDefault="0001098C" w:rsidP="0001098C">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6, 7 and 8 – 0.1 deductions will be made for each extra bounce during the routine.</w:t>
      </w:r>
    </w:p>
    <w:p w14:paraId="6EAF3AA4" w14:textId="77777777" w:rsidR="0001098C" w:rsidRPr="001E0A1D" w:rsidRDefault="0001098C" w:rsidP="0001098C">
      <w:pPr>
        <w:spacing w:after="200" w:line="276" w:lineRule="auto"/>
        <w:contextualSpacing/>
        <w:rPr>
          <w:rFonts w:ascii="Verdana" w:eastAsia="Calibri" w:hAnsi="Verdana" w:cs="Times New Roman"/>
          <w:sz w:val="10"/>
          <w:szCs w:val="10"/>
          <w:u w:val="single"/>
          <w:lang w:val="en-GB"/>
        </w:rPr>
      </w:pPr>
    </w:p>
    <w:p w14:paraId="5369A016" w14:textId="77777777" w:rsidR="0001098C" w:rsidRPr="0001098C" w:rsidRDefault="0001098C" w:rsidP="0001098C">
      <w:p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u w:val="single"/>
          <w:lang w:val="en-GB"/>
        </w:rPr>
        <w:t>Other notes:</w:t>
      </w:r>
    </w:p>
    <w:p w14:paraId="162F453C" w14:textId="77777777" w:rsidR="0001098C" w:rsidRPr="001E0A1D" w:rsidRDefault="0001098C" w:rsidP="0001098C">
      <w:pPr>
        <w:spacing w:after="200" w:line="276" w:lineRule="auto"/>
        <w:contextualSpacing/>
        <w:rPr>
          <w:rFonts w:ascii="Verdana" w:eastAsia="Calibri" w:hAnsi="Verdana" w:cs="Times New Roman"/>
          <w:sz w:val="6"/>
          <w:szCs w:val="6"/>
          <w:u w:val="single"/>
          <w:lang w:val="en-GB"/>
        </w:rPr>
      </w:pPr>
    </w:p>
    <w:p w14:paraId="2E7FCF16" w14:textId="2FE91736"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ll grades – students should attempt to stop and remain in stillness before dismounting</w:t>
      </w:r>
    </w:p>
    <w:p w14:paraId="1C2C34A2"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783852FC" w14:textId="66EBDF4D"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4, 7 and 8 – the first move does not necessarily have to start from a standing position</w:t>
      </w:r>
    </w:p>
    <w:p w14:paraId="01E26C83"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23D47F24" w14:textId="66698167"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re will be no tariff (difficulty) scores. </w:t>
      </w:r>
    </w:p>
    <w:p w14:paraId="789645E0"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2A1E49A4" w14:textId="3803A414"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n optional out bounce is permitted at the end of the routine.</w:t>
      </w:r>
    </w:p>
    <w:p w14:paraId="7EBA56EC"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66FBEFF1" w14:textId="4DA59CC3"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started once the first skill has been performed, however a maximum of three false starts without penalty will be allowed.</w:t>
      </w:r>
    </w:p>
    <w:p w14:paraId="657BB696"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6A30E8CF" w14:textId="561878D9"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finished after the last skill plus one out-bounce.</w:t>
      </w:r>
    </w:p>
    <w:p w14:paraId="03E10D4E"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71603B7E" w14:textId="6BC80F19" w:rsid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Competition organisers may, if they wish, decide to award a bonus mark if the routine is performed without any assistance.</w:t>
      </w:r>
    </w:p>
    <w:p w14:paraId="74F820E6" w14:textId="77777777" w:rsidR="001E0A1D" w:rsidRPr="001E0A1D" w:rsidRDefault="001E0A1D" w:rsidP="001E0A1D">
      <w:pPr>
        <w:spacing w:after="200" w:line="276" w:lineRule="auto"/>
        <w:ind w:left="720"/>
        <w:contextualSpacing/>
        <w:rPr>
          <w:rFonts w:ascii="Verdana" w:eastAsia="Calibri" w:hAnsi="Verdana" w:cs="Times New Roman"/>
          <w:sz w:val="8"/>
          <w:szCs w:val="8"/>
          <w:lang w:val="en-GB"/>
        </w:rPr>
      </w:pPr>
    </w:p>
    <w:p w14:paraId="13D73900" w14:textId="77777777" w:rsidR="0001098C" w:rsidRPr="0001098C" w:rsidRDefault="0001098C" w:rsidP="0001098C">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Where there are a number of competitors in medal winning places with the same score, the senior judge should decide the placing based on his / her scoresheet. When that is not possible, the number of extra bounces in the routine should be taken into account.</w:t>
      </w:r>
    </w:p>
    <w:p w14:paraId="42B281F4" w14:textId="77777777" w:rsidR="0001098C" w:rsidRPr="001E0A1D" w:rsidRDefault="0001098C" w:rsidP="0001098C">
      <w:pPr>
        <w:spacing w:after="200" w:line="276" w:lineRule="auto"/>
        <w:contextualSpacing/>
        <w:rPr>
          <w:rFonts w:ascii="Verdana" w:eastAsia="Calibri" w:hAnsi="Verdana" w:cs="Times New Roman"/>
          <w:sz w:val="10"/>
          <w:szCs w:val="10"/>
          <w:lang w:val="en-GB"/>
        </w:rPr>
      </w:pPr>
    </w:p>
    <w:p w14:paraId="31B034B4" w14:textId="42A3F1E9" w:rsidR="00DE1A77" w:rsidRPr="001E0A1D" w:rsidRDefault="0001098C" w:rsidP="00CF1DAA">
      <w:pPr>
        <w:spacing w:after="200" w:line="276" w:lineRule="auto"/>
        <w:contextualSpacing/>
        <w:rPr>
          <w:rFonts w:ascii="Verdana" w:eastAsia="Calibri" w:hAnsi="Verdana" w:cs="Times New Roman"/>
          <w:b/>
          <w:bCs/>
          <w:sz w:val="20"/>
          <w:szCs w:val="20"/>
          <w:lang w:val="en-GB"/>
        </w:rPr>
      </w:pPr>
      <w:r w:rsidRPr="001E0A1D">
        <w:rPr>
          <w:rFonts w:ascii="Verdana" w:eastAsia="Calibri" w:hAnsi="Verdana" w:cs="Times New Roman"/>
          <w:b/>
          <w:bCs/>
          <w:sz w:val="20"/>
          <w:szCs w:val="20"/>
          <w:lang w:val="en-GB"/>
        </w:rPr>
        <w:t>Medals will be awarded for 1</w:t>
      </w:r>
      <w:r w:rsidRPr="001E0A1D">
        <w:rPr>
          <w:rFonts w:ascii="Verdana" w:eastAsia="Calibri" w:hAnsi="Verdana" w:cs="Times New Roman"/>
          <w:b/>
          <w:bCs/>
          <w:sz w:val="20"/>
          <w:szCs w:val="20"/>
          <w:vertAlign w:val="superscript"/>
          <w:lang w:val="en-GB"/>
        </w:rPr>
        <w:t>st</w:t>
      </w:r>
      <w:r w:rsidRPr="001E0A1D">
        <w:rPr>
          <w:rFonts w:ascii="Verdana" w:eastAsia="Calibri" w:hAnsi="Verdana" w:cs="Times New Roman"/>
          <w:b/>
          <w:bCs/>
          <w:sz w:val="20"/>
          <w:szCs w:val="20"/>
          <w:lang w:val="en-GB"/>
        </w:rPr>
        <w:t>, 2</w:t>
      </w:r>
      <w:r w:rsidRPr="001E0A1D">
        <w:rPr>
          <w:rFonts w:ascii="Verdana" w:eastAsia="Calibri" w:hAnsi="Verdana" w:cs="Times New Roman"/>
          <w:b/>
          <w:bCs/>
          <w:sz w:val="20"/>
          <w:szCs w:val="20"/>
          <w:vertAlign w:val="superscript"/>
          <w:lang w:val="en-GB"/>
        </w:rPr>
        <w:t>nd</w:t>
      </w:r>
      <w:r w:rsidRPr="001E0A1D">
        <w:rPr>
          <w:rFonts w:ascii="Verdana" w:eastAsia="Calibri" w:hAnsi="Verdana" w:cs="Times New Roman"/>
          <w:b/>
          <w:bCs/>
          <w:sz w:val="20"/>
          <w:szCs w:val="20"/>
          <w:lang w:val="en-GB"/>
        </w:rPr>
        <w:t xml:space="preserve"> and 3</w:t>
      </w:r>
      <w:r w:rsidRPr="001E0A1D">
        <w:rPr>
          <w:rFonts w:ascii="Verdana" w:eastAsia="Calibri" w:hAnsi="Verdana" w:cs="Times New Roman"/>
          <w:b/>
          <w:bCs/>
          <w:sz w:val="20"/>
          <w:szCs w:val="20"/>
          <w:vertAlign w:val="superscript"/>
          <w:lang w:val="en-GB"/>
        </w:rPr>
        <w:t>rd</w:t>
      </w:r>
      <w:r w:rsidRPr="001E0A1D">
        <w:rPr>
          <w:rFonts w:ascii="Verdana" w:eastAsia="Calibri" w:hAnsi="Verdana" w:cs="Times New Roman"/>
          <w:b/>
          <w:bCs/>
          <w:sz w:val="20"/>
          <w:szCs w:val="20"/>
          <w:lang w:val="en-GB"/>
        </w:rPr>
        <w:t xml:space="preserve"> places in each category, subject to sufficient number of entrants. It is suggested that if there are only four entrants in a category for example, then medals should only be awarded for 1</w:t>
      </w:r>
      <w:r w:rsidRPr="001E0A1D">
        <w:rPr>
          <w:rFonts w:ascii="Verdana" w:eastAsia="Calibri" w:hAnsi="Verdana" w:cs="Times New Roman"/>
          <w:b/>
          <w:bCs/>
          <w:sz w:val="20"/>
          <w:szCs w:val="20"/>
          <w:vertAlign w:val="superscript"/>
          <w:lang w:val="en-GB"/>
        </w:rPr>
        <w:t>st</w:t>
      </w:r>
      <w:r w:rsidRPr="001E0A1D">
        <w:rPr>
          <w:rFonts w:ascii="Verdana" w:eastAsia="Calibri" w:hAnsi="Verdana" w:cs="Times New Roman"/>
          <w:b/>
          <w:bCs/>
          <w:sz w:val="20"/>
          <w:szCs w:val="20"/>
          <w:lang w:val="en-GB"/>
        </w:rPr>
        <w:t xml:space="preserve"> and 2</w:t>
      </w:r>
      <w:r w:rsidRPr="001E0A1D">
        <w:rPr>
          <w:rFonts w:ascii="Verdana" w:eastAsia="Calibri" w:hAnsi="Verdana" w:cs="Times New Roman"/>
          <w:b/>
          <w:bCs/>
          <w:sz w:val="20"/>
          <w:szCs w:val="20"/>
          <w:vertAlign w:val="superscript"/>
          <w:lang w:val="en-GB"/>
        </w:rPr>
        <w:t>nd</w:t>
      </w:r>
      <w:r w:rsidRPr="001E0A1D">
        <w:rPr>
          <w:rFonts w:ascii="Verdana" w:eastAsia="Calibri" w:hAnsi="Verdana" w:cs="Times New Roman"/>
          <w:b/>
          <w:bCs/>
          <w:sz w:val="20"/>
          <w:szCs w:val="20"/>
          <w:lang w:val="en-GB"/>
        </w:rPr>
        <w:t xml:space="preserve"> places, as there should never be just one competitor left without a medal. </w:t>
      </w:r>
      <w:r w:rsidR="001E0A1D" w:rsidRPr="001E0A1D">
        <w:rPr>
          <w:rFonts w:ascii="Verdana" w:eastAsia="Calibri" w:hAnsi="Verdana" w:cs="Times New Roman"/>
          <w:b/>
          <w:bCs/>
          <w:sz w:val="20"/>
          <w:szCs w:val="20"/>
          <w:lang w:val="en-GB"/>
        </w:rPr>
        <w:t xml:space="preserve">    </w:t>
      </w:r>
      <w:r w:rsidRPr="001E0A1D">
        <w:rPr>
          <w:rFonts w:ascii="Verdana" w:eastAsia="Calibri" w:hAnsi="Verdana" w:cs="Times New Roman"/>
          <w:b/>
          <w:bCs/>
          <w:sz w:val="20"/>
          <w:szCs w:val="20"/>
          <w:lang w:val="en-GB"/>
        </w:rPr>
        <w:t xml:space="preserve">Certificates will be awarded to all competitors. </w:t>
      </w:r>
      <w:bookmarkEnd w:id="2"/>
    </w:p>
    <w:p w14:paraId="6166627A" w14:textId="77A3FBE7" w:rsidR="008637AF" w:rsidRDefault="008637AF" w:rsidP="00CF1DAA">
      <w:pPr>
        <w:pStyle w:val="ListParagraph"/>
        <w:numPr>
          <w:ilvl w:val="0"/>
          <w:numId w:val="1"/>
        </w:numPr>
        <w:spacing w:after="200" w:line="276" w:lineRule="auto"/>
        <w:rPr>
          <w:b/>
          <w:bCs/>
        </w:rPr>
      </w:pPr>
      <w:r w:rsidRPr="00CF1DAA">
        <w:rPr>
          <w:b/>
          <w:bCs/>
        </w:rPr>
        <w:lastRenderedPageBreak/>
        <w:t>DMT (Double Mini Trampoline)</w:t>
      </w:r>
    </w:p>
    <w:p w14:paraId="6903D0DD" w14:textId="77777777" w:rsidR="001E0A1D" w:rsidRPr="00405EB8" w:rsidRDefault="001E0A1D" w:rsidP="001E0A1D">
      <w:pPr>
        <w:pStyle w:val="ListParagraph"/>
        <w:spacing w:after="200" w:line="276" w:lineRule="auto"/>
        <w:rPr>
          <w:b/>
          <w:bCs/>
          <w:sz w:val="10"/>
          <w:szCs w:val="10"/>
        </w:rPr>
      </w:pPr>
    </w:p>
    <w:p w14:paraId="0BB2D947" w14:textId="5270A98B" w:rsidR="008637AF" w:rsidRDefault="00EB4CA6" w:rsidP="00357D13">
      <w:pPr>
        <w:pStyle w:val="ListParagraph"/>
        <w:numPr>
          <w:ilvl w:val="0"/>
          <w:numId w:val="3"/>
        </w:numPr>
        <w:rPr>
          <w:b/>
          <w:bCs/>
        </w:rPr>
      </w:pPr>
      <w:r>
        <w:rPr>
          <w:b/>
          <w:bCs/>
        </w:rPr>
        <w:t>Entry Fees (Please see trampolining section above)</w:t>
      </w:r>
    </w:p>
    <w:p w14:paraId="47250B9E" w14:textId="77777777" w:rsidR="001E0A1D" w:rsidRPr="00405EB8" w:rsidRDefault="001E0A1D" w:rsidP="001E0A1D">
      <w:pPr>
        <w:pStyle w:val="ListParagraph"/>
        <w:ind w:left="1440"/>
        <w:rPr>
          <w:b/>
          <w:bCs/>
          <w:sz w:val="10"/>
          <w:szCs w:val="10"/>
        </w:rPr>
      </w:pPr>
    </w:p>
    <w:p w14:paraId="552F878B" w14:textId="55FDBDEF" w:rsidR="001E0A1D" w:rsidRPr="001E0A1D" w:rsidRDefault="00B97EB4" w:rsidP="001E0A1D">
      <w:pPr>
        <w:pStyle w:val="ListParagraph"/>
        <w:numPr>
          <w:ilvl w:val="0"/>
          <w:numId w:val="3"/>
        </w:numPr>
        <w:rPr>
          <w:b/>
          <w:bCs/>
        </w:rPr>
      </w:pPr>
      <w:r>
        <w:rPr>
          <w:b/>
          <w:bCs/>
        </w:rPr>
        <w:t>Rules</w:t>
      </w:r>
    </w:p>
    <w:p w14:paraId="4E0C9EA9" w14:textId="77777777" w:rsidR="001E0A1D" w:rsidRPr="00405EB8" w:rsidRDefault="001E0A1D" w:rsidP="001E0A1D">
      <w:pPr>
        <w:pStyle w:val="ListParagraph"/>
        <w:ind w:left="1440"/>
        <w:rPr>
          <w:b/>
          <w:bCs/>
          <w:sz w:val="10"/>
          <w:szCs w:val="10"/>
        </w:rPr>
      </w:pPr>
    </w:p>
    <w:p w14:paraId="3B304F59" w14:textId="026C6FD7" w:rsidR="00CF1DAA" w:rsidRDefault="00B97EB4" w:rsidP="00CF1DAA">
      <w:pPr>
        <w:pStyle w:val="ListParagraph"/>
        <w:numPr>
          <w:ilvl w:val="0"/>
          <w:numId w:val="2"/>
        </w:numPr>
      </w:pPr>
      <w:r>
        <w:t xml:space="preserve">Execution deductions will be taken off per skill 0.0-0.05, </w:t>
      </w:r>
      <w:r w:rsidRPr="00525F8E">
        <w:t>we are basing scores on execution only we shall not be recording</w:t>
      </w:r>
      <w:r w:rsidR="005879CC">
        <w:t xml:space="preserve"> </w:t>
      </w:r>
      <w:r w:rsidRPr="00525F8E">
        <w:t>time of flight (TOF) score.</w:t>
      </w:r>
      <w:r>
        <w:t xml:space="preserve">  </w:t>
      </w:r>
    </w:p>
    <w:p w14:paraId="150B41CE" w14:textId="77777777" w:rsidR="001E0A1D" w:rsidRPr="00405EB8" w:rsidRDefault="001E0A1D" w:rsidP="00405EB8">
      <w:pPr>
        <w:pStyle w:val="ListParagraph"/>
        <w:ind w:left="1080"/>
        <w:rPr>
          <w:sz w:val="10"/>
          <w:szCs w:val="10"/>
        </w:rPr>
      </w:pPr>
    </w:p>
    <w:p w14:paraId="74B84EEE" w14:textId="6BE8463D" w:rsidR="00CF1DAA" w:rsidRPr="001E0A1D" w:rsidRDefault="00CF1DAA" w:rsidP="00CF1DAA">
      <w:pPr>
        <w:pStyle w:val="ListParagraph"/>
        <w:numPr>
          <w:ilvl w:val="0"/>
          <w:numId w:val="2"/>
        </w:numPr>
        <w:rPr>
          <w:b/>
          <w:bCs/>
        </w:rPr>
      </w:pPr>
      <w:r>
        <w:t>Each exercise consists of two elements one mounting element or spotter element and one dismount element.  </w:t>
      </w:r>
    </w:p>
    <w:p w14:paraId="48DB912A" w14:textId="77777777" w:rsidR="001E0A1D" w:rsidRPr="00405EB8" w:rsidRDefault="001E0A1D" w:rsidP="00405EB8">
      <w:pPr>
        <w:pStyle w:val="ListParagraph"/>
        <w:ind w:left="1080"/>
        <w:rPr>
          <w:b/>
          <w:bCs/>
          <w:sz w:val="10"/>
          <w:szCs w:val="10"/>
        </w:rPr>
      </w:pPr>
    </w:p>
    <w:p w14:paraId="79134E85" w14:textId="089588C4" w:rsidR="00CF1DAA" w:rsidRDefault="00CF1DAA" w:rsidP="00CF1DAA">
      <w:pPr>
        <w:pStyle w:val="ListParagraph"/>
        <w:numPr>
          <w:ilvl w:val="0"/>
          <w:numId w:val="2"/>
        </w:numPr>
      </w:pPr>
      <w:r>
        <w:t>Each element must land on feet as body landings are not permitted.</w:t>
      </w:r>
    </w:p>
    <w:p w14:paraId="6BAC774E" w14:textId="77777777" w:rsidR="00405EB8" w:rsidRPr="00405EB8" w:rsidRDefault="00405EB8" w:rsidP="00405EB8">
      <w:pPr>
        <w:pStyle w:val="ListParagraph"/>
        <w:ind w:left="1080"/>
        <w:rPr>
          <w:sz w:val="10"/>
          <w:szCs w:val="10"/>
        </w:rPr>
      </w:pPr>
    </w:p>
    <w:p w14:paraId="24AEFEB3" w14:textId="5269DCB4" w:rsidR="00B97EB4" w:rsidRDefault="00B97EB4" w:rsidP="00B97EB4">
      <w:pPr>
        <w:pStyle w:val="ListParagraph"/>
        <w:numPr>
          <w:ilvl w:val="0"/>
          <w:numId w:val="2"/>
        </w:numPr>
      </w:pPr>
      <w:r>
        <w:t>In the pass each move must be different and not repeated. Pass must comply with setout requirements</w:t>
      </w:r>
    </w:p>
    <w:p w14:paraId="4244B87C" w14:textId="77777777" w:rsidR="00405EB8" w:rsidRPr="00405EB8" w:rsidRDefault="00405EB8" w:rsidP="00405EB8">
      <w:pPr>
        <w:pStyle w:val="ListParagraph"/>
        <w:ind w:left="1080"/>
        <w:rPr>
          <w:sz w:val="10"/>
          <w:szCs w:val="10"/>
        </w:rPr>
      </w:pPr>
    </w:p>
    <w:p w14:paraId="686DE9B9" w14:textId="616657BE" w:rsidR="00B97EB4" w:rsidRDefault="00B97EB4" w:rsidP="00B97EB4">
      <w:pPr>
        <w:pStyle w:val="ListParagraph"/>
        <w:numPr>
          <w:ilvl w:val="0"/>
          <w:numId w:val="2"/>
        </w:numPr>
      </w:pPr>
      <w:r>
        <w:t>Instability at end of pass 0.1-0.2</w:t>
      </w:r>
    </w:p>
    <w:p w14:paraId="2E41070A" w14:textId="77777777" w:rsidR="00405EB8" w:rsidRPr="00405EB8" w:rsidRDefault="00405EB8" w:rsidP="00405EB8">
      <w:pPr>
        <w:pStyle w:val="ListParagraph"/>
        <w:ind w:left="1080"/>
        <w:rPr>
          <w:sz w:val="10"/>
          <w:szCs w:val="10"/>
        </w:rPr>
      </w:pPr>
    </w:p>
    <w:p w14:paraId="5BAC5019" w14:textId="0FB7DD82" w:rsidR="00B97EB4" w:rsidRDefault="00B97EB4" w:rsidP="00B97EB4">
      <w:pPr>
        <w:pStyle w:val="ListParagraph"/>
        <w:numPr>
          <w:ilvl w:val="0"/>
          <w:numId w:val="2"/>
        </w:numPr>
      </w:pPr>
      <w:r>
        <w:t xml:space="preserve">Not Presenting at end 0.1 deduction </w:t>
      </w:r>
    </w:p>
    <w:p w14:paraId="1BB973A9" w14:textId="77777777" w:rsidR="00405EB8" w:rsidRPr="00405EB8" w:rsidRDefault="00405EB8" w:rsidP="00405EB8">
      <w:pPr>
        <w:pStyle w:val="ListParagraph"/>
        <w:ind w:left="1080"/>
        <w:rPr>
          <w:sz w:val="10"/>
          <w:szCs w:val="10"/>
        </w:rPr>
      </w:pPr>
    </w:p>
    <w:p w14:paraId="6F07B6C2" w14:textId="3496CD0C" w:rsidR="005879CC" w:rsidRDefault="005879CC" w:rsidP="00B97EB4">
      <w:pPr>
        <w:pStyle w:val="ListParagraph"/>
        <w:numPr>
          <w:ilvl w:val="0"/>
          <w:numId w:val="2"/>
        </w:numPr>
      </w:pPr>
      <w:r>
        <w:t>Failure to not complete the set pass will mean pass is stopped at last completed set move if no moves are completed, a set score of 5.00 will be shown.</w:t>
      </w:r>
    </w:p>
    <w:p w14:paraId="1845171C" w14:textId="77777777" w:rsidR="00405EB8" w:rsidRPr="00405EB8" w:rsidRDefault="00405EB8" w:rsidP="00405EB8">
      <w:pPr>
        <w:pStyle w:val="ListParagraph"/>
        <w:ind w:left="1080"/>
        <w:rPr>
          <w:sz w:val="10"/>
          <w:szCs w:val="10"/>
        </w:rPr>
      </w:pPr>
    </w:p>
    <w:p w14:paraId="7C89AC84" w14:textId="2D94472B" w:rsidR="00B97EB4" w:rsidRDefault="00B97EB4" w:rsidP="00B97EB4">
      <w:pPr>
        <w:pStyle w:val="ListParagraph"/>
        <w:numPr>
          <w:ilvl w:val="0"/>
          <w:numId w:val="2"/>
        </w:numPr>
      </w:pPr>
      <w:r>
        <w:t>The 5 execution judges will have highest and lowest score removed, and middle 3 added together.  For voluntary routines that are specified tariff will be added on as normal</w:t>
      </w:r>
    </w:p>
    <w:p w14:paraId="2C7B06BA" w14:textId="77777777" w:rsidR="00405EB8" w:rsidRPr="00405EB8" w:rsidRDefault="00405EB8" w:rsidP="00405EB8">
      <w:pPr>
        <w:pStyle w:val="ListParagraph"/>
        <w:ind w:left="1080"/>
        <w:rPr>
          <w:sz w:val="10"/>
          <w:szCs w:val="10"/>
        </w:rPr>
      </w:pPr>
    </w:p>
    <w:p w14:paraId="48AC3133" w14:textId="06BDD9B4" w:rsidR="00B97EB4" w:rsidRDefault="00B97EB4" w:rsidP="00B97EB4">
      <w:pPr>
        <w:pStyle w:val="ListParagraph"/>
        <w:numPr>
          <w:ilvl w:val="0"/>
          <w:numId w:val="2"/>
        </w:numPr>
      </w:pPr>
      <w:r w:rsidRPr="00525F8E">
        <w:t>Tiebreak, if 2 people within the top 3 receive the same scores, we shall introduce the average of the highest and lowest score which is normally deducted.</w:t>
      </w:r>
    </w:p>
    <w:p w14:paraId="3C55707C" w14:textId="77777777" w:rsidR="00405EB8" w:rsidRPr="00405EB8" w:rsidRDefault="00405EB8" w:rsidP="00405EB8">
      <w:pPr>
        <w:pStyle w:val="ListParagraph"/>
        <w:ind w:left="1080"/>
        <w:rPr>
          <w:sz w:val="10"/>
          <w:szCs w:val="10"/>
        </w:rPr>
      </w:pPr>
    </w:p>
    <w:p w14:paraId="2EED3965" w14:textId="34C91153" w:rsidR="005879CC" w:rsidRDefault="005879CC" w:rsidP="00B97EB4">
      <w:pPr>
        <w:pStyle w:val="ListParagraph"/>
        <w:numPr>
          <w:ilvl w:val="0"/>
          <w:numId w:val="2"/>
        </w:numPr>
      </w:pPr>
      <w:r>
        <w:t>Any rules not covered will be taken from FIG Trampoline Code of Points where required for virtual event.</w:t>
      </w:r>
    </w:p>
    <w:p w14:paraId="20AA738C" w14:textId="77777777" w:rsidR="00405EB8" w:rsidRPr="00405EB8" w:rsidRDefault="00405EB8" w:rsidP="00405EB8">
      <w:pPr>
        <w:pStyle w:val="ListParagraph"/>
        <w:ind w:left="1080"/>
        <w:rPr>
          <w:sz w:val="10"/>
          <w:szCs w:val="10"/>
        </w:rPr>
      </w:pPr>
    </w:p>
    <w:p w14:paraId="3E2C43A5" w14:textId="0C15E34A" w:rsidR="005879CC" w:rsidRDefault="00B97EB4" w:rsidP="005879CC">
      <w:pPr>
        <w:pStyle w:val="ListParagraph"/>
        <w:numPr>
          <w:ilvl w:val="0"/>
          <w:numId w:val="3"/>
        </w:numPr>
        <w:rPr>
          <w:b/>
          <w:bCs/>
        </w:rPr>
      </w:pPr>
      <w:r>
        <w:rPr>
          <w:b/>
          <w:bCs/>
        </w:rPr>
        <w:t>Age groups (See trampolining section)</w:t>
      </w:r>
    </w:p>
    <w:p w14:paraId="3EBD4016" w14:textId="77777777" w:rsidR="005879CC" w:rsidRPr="00405EB8" w:rsidRDefault="005879CC" w:rsidP="005879CC">
      <w:pPr>
        <w:pStyle w:val="ListParagraph"/>
        <w:ind w:left="1440"/>
        <w:rPr>
          <w:b/>
          <w:bCs/>
          <w:sz w:val="10"/>
          <w:szCs w:val="10"/>
        </w:rPr>
      </w:pPr>
    </w:p>
    <w:p w14:paraId="7C453D32" w14:textId="336A46B9" w:rsidR="006B5156" w:rsidRDefault="006B5156" w:rsidP="006B5156">
      <w:pPr>
        <w:pStyle w:val="ListParagraph"/>
        <w:numPr>
          <w:ilvl w:val="0"/>
          <w:numId w:val="2"/>
        </w:numPr>
        <w:rPr>
          <w:b/>
          <w:bCs/>
        </w:rPr>
      </w:pPr>
      <w:r>
        <w:rPr>
          <w:b/>
          <w:bCs/>
        </w:rPr>
        <w:t xml:space="preserve">Set </w:t>
      </w:r>
      <w:r w:rsidR="0079423D">
        <w:rPr>
          <w:b/>
          <w:bCs/>
        </w:rPr>
        <w:t>Pass</w:t>
      </w:r>
    </w:p>
    <w:p w14:paraId="0F280518" w14:textId="0D58340D" w:rsidR="006B5156" w:rsidRPr="00405EB8" w:rsidRDefault="006B5156" w:rsidP="006B5156">
      <w:pPr>
        <w:pStyle w:val="ListParagraph"/>
        <w:ind w:left="1080"/>
        <w:rPr>
          <w:b/>
          <w:bCs/>
          <w:sz w:val="12"/>
          <w:szCs w:val="12"/>
        </w:rPr>
      </w:pPr>
    </w:p>
    <w:p w14:paraId="0BD19165" w14:textId="0F6D189C" w:rsidR="006B5156" w:rsidRPr="006B5156" w:rsidRDefault="006B5156" w:rsidP="006B5156">
      <w:pPr>
        <w:pStyle w:val="ListParagraph"/>
        <w:ind w:left="1080" w:firstLine="360"/>
        <w:rPr>
          <w:b/>
          <w:bCs/>
        </w:rPr>
      </w:pPr>
      <w:r>
        <w:rPr>
          <w:b/>
          <w:bCs/>
        </w:rPr>
        <w:t xml:space="preserve">Beginner </w:t>
      </w:r>
      <w:r>
        <w:rPr>
          <w:b/>
          <w:bCs/>
        </w:rPr>
        <w:tab/>
      </w:r>
      <w:r>
        <w:rPr>
          <w:b/>
          <w:bCs/>
        </w:rPr>
        <w:tab/>
      </w:r>
      <w:r>
        <w:rPr>
          <w:b/>
          <w:bCs/>
        </w:rPr>
        <w:tab/>
        <w:t>Intermediate</w:t>
      </w:r>
      <w:r>
        <w:rPr>
          <w:b/>
          <w:bCs/>
        </w:rPr>
        <w:tab/>
      </w:r>
      <w:r>
        <w:rPr>
          <w:b/>
          <w:bCs/>
        </w:rPr>
        <w:tab/>
      </w:r>
      <w:r>
        <w:rPr>
          <w:b/>
          <w:bCs/>
        </w:rPr>
        <w:tab/>
      </w:r>
      <w:r>
        <w:rPr>
          <w:b/>
          <w:bCs/>
        </w:rPr>
        <w:tab/>
        <w:t>Advanced</w:t>
      </w:r>
    </w:p>
    <w:p w14:paraId="35E0DF9A" w14:textId="54011E8C" w:rsidR="0079423D" w:rsidRDefault="006B5156" w:rsidP="006B5156">
      <w:pPr>
        <w:rPr>
          <w:b/>
          <w:bCs/>
        </w:rPr>
      </w:pPr>
      <w:r>
        <w:rPr>
          <w:b/>
          <w:bCs/>
        </w:rPr>
        <w:tab/>
        <w:t>1</w:t>
      </w:r>
      <w:r>
        <w:rPr>
          <w:b/>
          <w:bCs/>
        </w:rPr>
        <w:tab/>
        <w:t>Tuck</w:t>
      </w:r>
      <w:r>
        <w:rPr>
          <w:b/>
          <w:bCs/>
        </w:rPr>
        <w:tab/>
      </w:r>
      <w:r>
        <w:rPr>
          <w:b/>
          <w:bCs/>
        </w:rPr>
        <w:tab/>
      </w:r>
      <w:r>
        <w:rPr>
          <w:b/>
          <w:bCs/>
        </w:rPr>
        <w:tab/>
      </w:r>
      <w:r>
        <w:rPr>
          <w:b/>
          <w:bCs/>
        </w:rPr>
        <w:tab/>
        <w:t xml:space="preserve">Pike </w:t>
      </w:r>
      <w:r>
        <w:rPr>
          <w:b/>
          <w:bCs/>
        </w:rPr>
        <w:tab/>
      </w:r>
      <w:r>
        <w:rPr>
          <w:b/>
          <w:bCs/>
        </w:rPr>
        <w:tab/>
      </w:r>
      <w:r>
        <w:rPr>
          <w:b/>
          <w:bCs/>
        </w:rPr>
        <w:tab/>
      </w:r>
      <w:r>
        <w:rPr>
          <w:b/>
          <w:bCs/>
        </w:rPr>
        <w:tab/>
      </w:r>
      <w:r>
        <w:rPr>
          <w:b/>
          <w:bCs/>
        </w:rPr>
        <w:tab/>
        <w:t>Barani (T)</w:t>
      </w:r>
    </w:p>
    <w:p w14:paraId="42210A05" w14:textId="0A1056EE" w:rsidR="006B5156" w:rsidRDefault="006B5156" w:rsidP="006B5156">
      <w:pPr>
        <w:rPr>
          <w:b/>
          <w:bCs/>
        </w:rPr>
      </w:pPr>
      <w:r>
        <w:rPr>
          <w:b/>
          <w:bCs/>
        </w:rPr>
        <w:tab/>
        <w:t>2</w:t>
      </w:r>
      <w:r>
        <w:rPr>
          <w:b/>
          <w:bCs/>
        </w:rPr>
        <w:tab/>
        <w:t xml:space="preserve">½ Twist </w:t>
      </w:r>
      <w:r>
        <w:rPr>
          <w:b/>
          <w:bCs/>
        </w:rPr>
        <w:tab/>
      </w:r>
      <w:r>
        <w:rPr>
          <w:b/>
          <w:bCs/>
        </w:rPr>
        <w:tab/>
      </w:r>
      <w:r>
        <w:rPr>
          <w:b/>
          <w:bCs/>
        </w:rPr>
        <w:tab/>
        <w:t>Front Somersault (T)</w:t>
      </w:r>
      <w:r>
        <w:rPr>
          <w:b/>
          <w:bCs/>
        </w:rPr>
        <w:tab/>
      </w:r>
      <w:r>
        <w:rPr>
          <w:b/>
          <w:bCs/>
        </w:rPr>
        <w:tab/>
      </w:r>
      <w:r>
        <w:rPr>
          <w:b/>
          <w:bCs/>
        </w:rPr>
        <w:tab/>
        <w:t>Back Somersault (T)</w:t>
      </w:r>
    </w:p>
    <w:p w14:paraId="57C779BA" w14:textId="77777777" w:rsidR="00A67FB0" w:rsidRPr="00405EB8" w:rsidRDefault="006B5156" w:rsidP="006B5156">
      <w:pPr>
        <w:rPr>
          <w:b/>
          <w:bCs/>
          <w:sz w:val="10"/>
          <w:szCs w:val="10"/>
        </w:rPr>
      </w:pPr>
      <w:r>
        <w:rPr>
          <w:b/>
          <w:bCs/>
        </w:rPr>
        <w:tab/>
      </w:r>
    </w:p>
    <w:p w14:paraId="0D806769" w14:textId="64FCF81E" w:rsidR="006B5156" w:rsidRDefault="006B5156" w:rsidP="00A67FB0">
      <w:pPr>
        <w:ind w:firstLine="720"/>
        <w:rPr>
          <w:b/>
          <w:bCs/>
        </w:rPr>
      </w:pPr>
      <w:r>
        <w:rPr>
          <w:b/>
          <w:bCs/>
        </w:rPr>
        <w:t xml:space="preserve">Vol </w:t>
      </w:r>
      <w:r>
        <w:rPr>
          <w:b/>
          <w:bCs/>
        </w:rPr>
        <w:tab/>
        <w:t xml:space="preserve">No Somersaults </w:t>
      </w:r>
      <w:r>
        <w:rPr>
          <w:b/>
          <w:bCs/>
        </w:rPr>
        <w:tab/>
      </w:r>
      <w:r>
        <w:rPr>
          <w:b/>
          <w:bCs/>
        </w:rPr>
        <w:tab/>
        <w:t>Max 360 Rotation.</w:t>
      </w:r>
      <w:r>
        <w:rPr>
          <w:b/>
          <w:bCs/>
        </w:rPr>
        <w:tab/>
      </w:r>
      <w:r>
        <w:rPr>
          <w:b/>
          <w:bCs/>
        </w:rPr>
        <w:tab/>
      </w:r>
      <w:r>
        <w:rPr>
          <w:b/>
          <w:bCs/>
        </w:rPr>
        <w:tab/>
        <w:t xml:space="preserve">Max </w:t>
      </w:r>
      <w:r w:rsidR="00CF1DAA">
        <w:rPr>
          <w:b/>
          <w:bCs/>
        </w:rPr>
        <w:t>72</w:t>
      </w:r>
      <w:r>
        <w:rPr>
          <w:b/>
          <w:bCs/>
        </w:rPr>
        <w:t>0 Rotation with max</w:t>
      </w:r>
    </w:p>
    <w:p w14:paraId="0556DD67" w14:textId="75791FEF" w:rsidR="006B5156" w:rsidRDefault="00CF1DAA" w:rsidP="006B5156">
      <w:pPr>
        <w:ind w:left="3600" w:firstLine="720"/>
        <w:rPr>
          <w:b/>
          <w:bCs/>
        </w:rPr>
      </w:pPr>
      <w:r>
        <w:rPr>
          <w:b/>
          <w:bCs/>
        </w:rPr>
        <w:t>Max 180 Twist in somersault (S/S)</w:t>
      </w:r>
      <w:r w:rsidR="006B5156">
        <w:rPr>
          <w:b/>
          <w:bCs/>
        </w:rPr>
        <w:tab/>
      </w:r>
      <w:r>
        <w:rPr>
          <w:b/>
          <w:bCs/>
        </w:rPr>
        <w:t>720</w:t>
      </w:r>
      <w:r w:rsidR="006B5156">
        <w:rPr>
          <w:b/>
          <w:bCs/>
        </w:rPr>
        <w:t xml:space="preserve"> degree of twist </w:t>
      </w:r>
      <w:r>
        <w:rPr>
          <w:b/>
          <w:bCs/>
        </w:rPr>
        <w:t>in S/S</w:t>
      </w:r>
    </w:p>
    <w:p w14:paraId="1AC45931" w14:textId="64656618" w:rsidR="006B5156" w:rsidRDefault="006B5156" w:rsidP="006B5156">
      <w:pPr>
        <w:rPr>
          <w:b/>
          <w:bCs/>
        </w:rPr>
      </w:pPr>
      <w:r>
        <w:rPr>
          <w:b/>
          <w:bCs/>
        </w:rPr>
        <w:tab/>
        <w:t>Tariff</w:t>
      </w:r>
      <w:r>
        <w:rPr>
          <w:b/>
          <w:bCs/>
        </w:rPr>
        <w:tab/>
        <w:t>No Tariff Awarded</w:t>
      </w:r>
      <w:r>
        <w:rPr>
          <w:b/>
          <w:bCs/>
        </w:rPr>
        <w:tab/>
      </w:r>
      <w:r>
        <w:rPr>
          <w:b/>
          <w:bCs/>
        </w:rPr>
        <w:tab/>
        <w:t>Max Tariff 1.2</w:t>
      </w:r>
      <w:r>
        <w:rPr>
          <w:b/>
          <w:bCs/>
        </w:rPr>
        <w:tab/>
      </w:r>
      <w:r>
        <w:rPr>
          <w:b/>
          <w:bCs/>
        </w:rPr>
        <w:tab/>
      </w:r>
      <w:r>
        <w:rPr>
          <w:b/>
          <w:bCs/>
        </w:rPr>
        <w:tab/>
      </w:r>
      <w:r>
        <w:rPr>
          <w:b/>
          <w:bCs/>
        </w:rPr>
        <w:tab/>
        <w:t xml:space="preserve">Max Tariff </w:t>
      </w:r>
      <w:r w:rsidR="00CF1DAA">
        <w:rPr>
          <w:b/>
          <w:bCs/>
        </w:rPr>
        <w:t>2.2</w:t>
      </w:r>
    </w:p>
    <w:p w14:paraId="210A9876" w14:textId="7AA2A799" w:rsidR="005879CC" w:rsidRDefault="005879CC" w:rsidP="006B5156">
      <w:pPr>
        <w:rPr>
          <w:b/>
          <w:bCs/>
        </w:rPr>
      </w:pPr>
    </w:p>
    <w:p w14:paraId="4D0497A9" w14:textId="7D9BBD93" w:rsidR="00405EB8" w:rsidRDefault="00405EB8" w:rsidP="006B5156">
      <w:pPr>
        <w:rPr>
          <w:b/>
          <w:bCs/>
        </w:rPr>
      </w:pPr>
    </w:p>
    <w:p w14:paraId="3AB4AF52" w14:textId="40B6BBE0" w:rsidR="00C33ECD" w:rsidRDefault="00C33ECD" w:rsidP="006B5156">
      <w:pPr>
        <w:rPr>
          <w:b/>
          <w:bCs/>
        </w:rPr>
      </w:pPr>
    </w:p>
    <w:p w14:paraId="3D52471C" w14:textId="78EB1C75" w:rsidR="00C33ECD" w:rsidRDefault="00C33ECD" w:rsidP="006B5156">
      <w:pPr>
        <w:rPr>
          <w:b/>
          <w:bCs/>
        </w:rPr>
      </w:pPr>
      <w:r>
        <w:rPr>
          <w:b/>
          <w:bCs/>
          <w:noProof/>
        </w:rPr>
        <w:lastRenderedPageBreak/>
        <w:drawing>
          <wp:anchor distT="0" distB="0" distL="114300" distR="114300" simplePos="0" relativeHeight="251666432" behindDoc="1" locked="0" layoutInCell="1" allowOverlap="1" wp14:anchorId="0D458BC4" wp14:editId="54955C0F">
            <wp:simplePos x="0" y="0"/>
            <wp:positionH relativeFrom="margin">
              <wp:posOffset>4065270</wp:posOffset>
            </wp:positionH>
            <wp:positionV relativeFrom="paragraph">
              <wp:posOffset>135256</wp:posOffset>
            </wp:positionV>
            <wp:extent cx="2534769" cy="15455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2535357" cy="1545949"/>
                    </a:xfrm>
                    <a:prstGeom prst="rect">
                      <a:avLst/>
                    </a:prstGeom>
                  </pic:spPr>
                </pic:pic>
              </a:graphicData>
            </a:graphic>
            <wp14:sizeRelH relativeFrom="page">
              <wp14:pctWidth>0</wp14:pctWidth>
            </wp14:sizeRelH>
            <wp14:sizeRelV relativeFrom="page">
              <wp14:pctHeight>0</wp14:pctHeight>
            </wp14:sizeRelV>
          </wp:anchor>
        </w:drawing>
      </w:r>
      <w:r w:rsidRPr="00405EB8">
        <w:rPr>
          <w:b/>
          <w:bCs/>
          <w:noProof/>
        </w:rPr>
        <mc:AlternateContent>
          <mc:Choice Requires="wpg">
            <w:drawing>
              <wp:anchor distT="45720" distB="45720" distL="182880" distR="182880" simplePos="0" relativeHeight="251668480" behindDoc="0" locked="0" layoutInCell="1" allowOverlap="1" wp14:anchorId="6546391B" wp14:editId="2DC8D351">
                <wp:simplePos x="0" y="0"/>
                <wp:positionH relativeFrom="margin">
                  <wp:posOffset>476250</wp:posOffset>
                </wp:positionH>
                <wp:positionV relativeFrom="margin">
                  <wp:posOffset>132715</wp:posOffset>
                </wp:positionV>
                <wp:extent cx="3566160" cy="1466850"/>
                <wp:effectExtent l="0" t="0" r="0" b="0"/>
                <wp:wrapSquare wrapText="bothSides"/>
                <wp:docPr id="198" name="Group 198"/>
                <wp:cNvGraphicFramePr/>
                <a:graphic xmlns:a="http://schemas.openxmlformats.org/drawingml/2006/main">
                  <a:graphicData uri="http://schemas.microsoft.com/office/word/2010/wordprocessingGroup">
                    <wpg:wgp>
                      <wpg:cNvGrpSpPr/>
                      <wpg:grpSpPr>
                        <a:xfrm>
                          <a:off x="0" y="0"/>
                          <a:ext cx="3566160" cy="1466850"/>
                          <a:chOff x="-142927" y="-2380749"/>
                          <a:chExt cx="3710375" cy="4079233"/>
                        </a:xfrm>
                      </wpg:grpSpPr>
                      <wps:wsp>
                        <wps:cNvPr id="199" name="Rectangle 199"/>
                        <wps:cNvSpPr/>
                        <wps:spPr>
                          <a:xfrm>
                            <a:off x="-142927" y="-2380749"/>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9CD85A" w14:textId="77777777" w:rsidR="006B7237" w:rsidRDefault="006B7237">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42927" y="-2110143"/>
                            <a:ext cx="3710375" cy="380862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DD3AE0" w14:textId="14889768" w:rsidR="006B7237" w:rsidRPr="00405EB8" w:rsidRDefault="006B7237">
                              <w:pPr>
                                <w:rPr>
                                  <w:b/>
                                  <w:bCs/>
                                  <w:caps/>
                                  <w:color w:val="4472C4" w:themeColor="accent1"/>
                                  <w:sz w:val="26"/>
                                  <w:szCs w:val="26"/>
                                </w:rPr>
                              </w:pPr>
                              <w:r w:rsidRPr="00405EB8">
                                <w:rPr>
                                  <w:b/>
                                  <w:bCs/>
                                  <w:caps/>
                                  <w:color w:val="4472C4" w:themeColor="accent1"/>
                                  <w:sz w:val="26"/>
                                  <w:szCs w:val="26"/>
                                </w:rPr>
                                <w:t>Courses available for</w:t>
                              </w:r>
                            </w:p>
                            <w:p w14:paraId="5725368A" w14:textId="59C5A786" w:rsidR="006B7237" w:rsidRDefault="006B7237" w:rsidP="00405EB8">
                              <w:pPr>
                                <w:pStyle w:val="ListParagraph"/>
                                <w:numPr>
                                  <w:ilvl w:val="0"/>
                                  <w:numId w:val="22"/>
                                </w:numPr>
                                <w:rPr>
                                  <w:caps/>
                                  <w:color w:val="4472C4" w:themeColor="accent1"/>
                                  <w:sz w:val="26"/>
                                  <w:szCs w:val="26"/>
                                </w:rPr>
                              </w:pPr>
                              <w:r>
                                <w:rPr>
                                  <w:caps/>
                                  <w:color w:val="4472C4" w:themeColor="accent1"/>
                                  <w:sz w:val="26"/>
                                  <w:szCs w:val="26"/>
                                </w:rPr>
                                <w:t xml:space="preserve">Gymnastics  </w:t>
                              </w:r>
                            </w:p>
                            <w:p w14:paraId="15F22B3D" w14:textId="4D7348FB" w:rsidR="006B7237" w:rsidRDefault="006B7237" w:rsidP="00405EB8">
                              <w:pPr>
                                <w:pStyle w:val="ListParagraph"/>
                                <w:numPr>
                                  <w:ilvl w:val="0"/>
                                  <w:numId w:val="22"/>
                                </w:numPr>
                                <w:rPr>
                                  <w:caps/>
                                  <w:color w:val="4472C4" w:themeColor="accent1"/>
                                  <w:sz w:val="26"/>
                                  <w:szCs w:val="26"/>
                                </w:rPr>
                              </w:pPr>
                              <w:r>
                                <w:rPr>
                                  <w:caps/>
                                  <w:color w:val="4472C4" w:themeColor="accent1"/>
                                  <w:sz w:val="26"/>
                                  <w:szCs w:val="26"/>
                                </w:rPr>
                                <w:t xml:space="preserve">Pre-school Gymnastics </w:t>
                              </w:r>
                            </w:p>
                            <w:p w14:paraId="5AC39A9A" w14:textId="1A0BCF5A" w:rsidR="006B7237" w:rsidRDefault="006B7237" w:rsidP="00405EB8">
                              <w:pPr>
                                <w:pStyle w:val="ListParagraph"/>
                                <w:numPr>
                                  <w:ilvl w:val="0"/>
                                  <w:numId w:val="22"/>
                                </w:numPr>
                                <w:rPr>
                                  <w:caps/>
                                  <w:color w:val="4472C4" w:themeColor="accent1"/>
                                  <w:sz w:val="26"/>
                                  <w:szCs w:val="26"/>
                                </w:rPr>
                              </w:pPr>
                              <w:r>
                                <w:rPr>
                                  <w:caps/>
                                  <w:color w:val="4472C4" w:themeColor="accent1"/>
                                  <w:sz w:val="26"/>
                                  <w:szCs w:val="26"/>
                                </w:rPr>
                                <w:t>Trampolining and Rebound therapy</w:t>
                              </w:r>
                            </w:p>
                            <w:p w14:paraId="76FBB613" w14:textId="14B34743" w:rsidR="006B7237" w:rsidRPr="00405EB8" w:rsidRDefault="006B7237" w:rsidP="00405EB8">
                              <w:pPr>
                                <w:pStyle w:val="ListParagraph"/>
                                <w:rPr>
                                  <w:caps/>
                                  <w:color w:val="4472C4" w:themeColor="accent1"/>
                                  <w:sz w:val="26"/>
                                  <w:szCs w:val="26"/>
                                </w:rPr>
                              </w:pPr>
                              <w:r>
                                <w:rPr>
                                  <w:caps/>
                                  <w:color w:val="4472C4" w:themeColor="accent1"/>
                                  <w:sz w:val="26"/>
                                  <w:szCs w:val="26"/>
                                </w:rPr>
                                <w:t xml:space="preserve">visit </w:t>
                              </w:r>
                              <w:hyperlink r:id="rId25" w:history="1">
                                <w:r w:rsidRPr="00405EB8">
                                  <w:rPr>
                                    <w:rStyle w:val="Hyperlink"/>
                                    <w:caps/>
                                    <w:sz w:val="26"/>
                                    <w:szCs w:val="26"/>
                                  </w:rPr>
                                  <w:t>Authoritysportsuk</w:t>
                                </w:r>
                              </w:hyperlink>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46391B" id="Group 198" o:spid="_x0000_s1031" style="position:absolute;margin-left:37.5pt;margin-top:10.45pt;width:280.8pt;height:115.5pt;z-index:251668480;mso-wrap-distance-left:14.4pt;mso-wrap-distance-top:3.6pt;mso-wrap-distance-right:14.4pt;mso-wrap-distance-bottom:3.6pt;mso-position-horizontal-relative:margin;mso-position-vertical-relative:margin;mso-width-relative:margin;mso-height-relative:margin" coordorigin="-1429,-23807" coordsize="37103,40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">
                <v:rect id="Rectangle 199" o:spid="_x0000_s1032" style="position:absolute;left:-1429;top:-23807;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4472c4 [3204]" stroked="f" strokeweight="1pt">
                  <v:textbox>
                    <w:txbxContent>
                      <w:p w14:paraId="4A9CD85A" w14:textId="77777777" w:rsidR="006B7237" w:rsidRDefault="006B7237">
                        <w:pPr>
                          <w:jc w:val="center"/>
                          <w:rPr>
                            <w:rFonts w:asciiTheme="majorHAnsi" w:eastAsiaTheme="majorEastAsia" w:hAnsiTheme="majorHAnsi" w:cstheme="majorBidi"/>
                            <w:color w:val="FFFFFF" w:themeColor="background1"/>
                            <w:sz w:val="24"/>
                            <w:szCs w:val="28"/>
                          </w:rPr>
                        </w:pPr>
                      </w:p>
                    </w:txbxContent>
                  </v:textbox>
                </v:rect>
                <v:shape id="Text Box 200" o:spid="_x0000_s1033" type="#_x0000_t202" style="position:absolute;left:-1429;top:-21101;width:37103;height:38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66DD3AE0" w14:textId="14889768" w:rsidR="006B7237" w:rsidRPr="00405EB8" w:rsidRDefault="006B7237">
                        <w:pPr>
                          <w:rPr>
                            <w:b/>
                            <w:bCs/>
                            <w:caps/>
                            <w:color w:val="4472C4" w:themeColor="accent1"/>
                            <w:sz w:val="26"/>
                            <w:szCs w:val="26"/>
                          </w:rPr>
                        </w:pPr>
                        <w:r w:rsidRPr="00405EB8">
                          <w:rPr>
                            <w:b/>
                            <w:bCs/>
                            <w:caps/>
                            <w:color w:val="4472C4" w:themeColor="accent1"/>
                            <w:sz w:val="26"/>
                            <w:szCs w:val="26"/>
                          </w:rPr>
                          <w:t>Courses available for</w:t>
                        </w:r>
                      </w:p>
                      <w:p w14:paraId="5725368A" w14:textId="59C5A786" w:rsidR="006B7237" w:rsidRDefault="006B7237" w:rsidP="00405EB8">
                        <w:pPr>
                          <w:pStyle w:val="ListParagraph"/>
                          <w:numPr>
                            <w:ilvl w:val="0"/>
                            <w:numId w:val="22"/>
                          </w:numPr>
                          <w:rPr>
                            <w:caps/>
                            <w:color w:val="4472C4" w:themeColor="accent1"/>
                            <w:sz w:val="26"/>
                            <w:szCs w:val="26"/>
                          </w:rPr>
                        </w:pPr>
                        <w:r>
                          <w:rPr>
                            <w:caps/>
                            <w:color w:val="4472C4" w:themeColor="accent1"/>
                            <w:sz w:val="26"/>
                            <w:szCs w:val="26"/>
                          </w:rPr>
                          <w:t xml:space="preserve">Gymnastics  </w:t>
                        </w:r>
                      </w:p>
                      <w:p w14:paraId="15F22B3D" w14:textId="4D7348FB" w:rsidR="006B7237" w:rsidRDefault="006B7237" w:rsidP="00405EB8">
                        <w:pPr>
                          <w:pStyle w:val="ListParagraph"/>
                          <w:numPr>
                            <w:ilvl w:val="0"/>
                            <w:numId w:val="22"/>
                          </w:numPr>
                          <w:rPr>
                            <w:caps/>
                            <w:color w:val="4472C4" w:themeColor="accent1"/>
                            <w:sz w:val="26"/>
                            <w:szCs w:val="26"/>
                          </w:rPr>
                        </w:pPr>
                        <w:r>
                          <w:rPr>
                            <w:caps/>
                            <w:color w:val="4472C4" w:themeColor="accent1"/>
                            <w:sz w:val="26"/>
                            <w:szCs w:val="26"/>
                          </w:rPr>
                          <w:t xml:space="preserve">Pre-school Gymnastics </w:t>
                        </w:r>
                      </w:p>
                      <w:p w14:paraId="5AC39A9A" w14:textId="1A0BCF5A" w:rsidR="006B7237" w:rsidRDefault="006B7237" w:rsidP="00405EB8">
                        <w:pPr>
                          <w:pStyle w:val="ListParagraph"/>
                          <w:numPr>
                            <w:ilvl w:val="0"/>
                            <w:numId w:val="22"/>
                          </w:numPr>
                          <w:rPr>
                            <w:caps/>
                            <w:color w:val="4472C4" w:themeColor="accent1"/>
                            <w:sz w:val="26"/>
                            <w:szCs w:val="26"/>
                          </w:rPr>
                        </w:pPr>
                        <w:r>
                          <w:rPr>
                            <w:caps/>
                            <w:color w:val="4472C4" w:themeColor="accent1"/>
                            <w:sz w:val="26"/>
                            <w:szCs w:val="26"/>
                          </w:rPr>
                          <w:t>Trampolining and Rebound therapy</w:t>
                        </w:r>
                      </w:p>
                      <w:p w14:paraId="76FBB613" w14:textId="14B34743" w:rsidR="006B7237" w:rsidRPr="00405EB8" w:rsidRDefault="006B7237" w:rsidP="00405EB8">
                        <w:pPr>
                          <w:pStyle w:val="ListParagraph"/>
                          <w:rPr>
                            <w:caps/>
                            <w:color w:val="4472C4" w:themeColor="accent1"/>
                            <w:sz w:val="26"/>
                            <w:szCs w:val="26"/>
                          </w:rPr>
                        </w:pPr>
                        <w:r>
                          <w:rPr>
                            <w:caps/>
                            <w:color w:val="4472C4" w:themeColor="accent1"/>
                            <w:sz w:val="26"/>
                            <w:szCs w:val="26"/>
                          </w:rPr>
                          <w:t xml:space="preserve">visit </w:t>
                        </w:r>
                        <w:hyperlink r:id="rId26" w:history="1">
                          <w:r w:rsidRPr="00405EB8">
                            <w:rPr>
                              <w:rStyle w:val="Hyperlink"/>
                              <w:caps/>
                              <w:sz w:val="26"/>
                              <w:szCs w:val="26"/>
                            </w:rPr>
                            <w:t>Authoritysportsuk</w:t>
                          </w:r>
                        </w:hyperlink>
                      </w:p>
                    </w:txbxContent>
                  </v:textbox>
                </v:shape>
                <w10:wrap type="square" anchorx="margin" anchory="margin"/>
              </v:group>
            </w:pict>
          </mc:Fallback>
        </mc:AlternateContent>
      </w:r>
    </w:p>
    <w:p w14:paraId="2813B355" w14:textId="1BB7E579" w:rsidR="00405EB8" w:rsidRDefault="00405EB8" w:rsidP="006B5156">
      <w:pPr>
        <w:rPr>
          <w:b/>
          <w:bCs/>
        </w:rPr>
      </w:pPr>
    </w:p>
    <w:p w14:paraId="4CC14B43" w14:textId="2E71177E" w:rsidR="00405EB8" w:rsidRDefault="00405EB8" w:rsidP="006B5156">
      <w:pPr>
        <w:rPr>
          <w:b/>
          <w:bCs/>
        </w:rPr>
      </w:pPr>
    </w:p>
    <w:p w14:paraId="439F018F" w14:textId="460B9B0C" w:rsidR="00405EB8" w:rsidRDefault="00405EB8" w:rsidP="006B5156">
      <w:pPr>
        <w:rPr>
          <w:b/>
          <w:bCs/>
        </w:rPr>
      </w:pPr>
    </w:p>
    <w:p w14:paraId="6AE2892F" w14:textId="77777777" w:rsidR="00405EB8" w:rsidRDefault="00405EB8" w:rsidP="006B5156">
      <w:pPr>
        <w:rPr>
          <w:b/>
          <w:bCs/>
        </w:rPr>
      </w:pPr>
    </w:p>
    <w:p w14:paraId="59AA3156" w14:textId="4B042116" w:rsidR="005879CC" w:rsidRDefault="000A5D0F" w:rsidP="006B5156">
      <w:pPr>
        <w:rPr>
          <w:b/>
          <w:bCs/>
        </w:rPr>
      </w:pPr>
      <w:r>
        <w:rPr>
          <w:b/>
          <w:bCs/>
          <w:noProof/>
        </w:rPr>
        <mc:AlternateContent>
          <mc:Choice Requires="wps">
            <w:drawing>
              <wp:anchor distT="0" distB="0" distL="114300" distR="114300" simplePos="0" relativeHeight="251669504" behindDoc="0" locked="0" layoutInCell="1" allowOverlap="1" wp14:anchorId="787638A2" wp14:editId="59D9886B">
                <wp:simplePos x="0" y="0"/>
                <wp:positionH relativeFrom="column">
                  <wp:posOffset>476250</wp:posOffset>
                </wp:positionH>
                <wp:positionV relativeFrom="paragraph">
                  <wp:posOffset>179705</wp:posOffset>
                </wp:positionV>
                <wp:extent cx="3419263" cy="85725"/>
                <wp:effectExtent l="0" t="0" r="10160" b="28575"/>
                <wp:wrapNone/>
                <wp:docPr id="13" name="Rectangle 13"/>
                <wp:cNvGraphicFramePr/>
                <a:graphic xmlns:a="http://schemas.openxmlformats.org/drawingml/2006/main">
                  <a:graphicData uri="http://schemas.microsoft.com/office/word/2010/wordprocessingShape">
                    <wps:wsp>
                      <wps:cNvSpPr/>
                      <wps:spPr>
                        <a:xfrm>
                          <a:off x="0" y="0"/>
                          <a:ext cx="3419263" cy="85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86F251" id="Rectangle 13" o:spid="_x0000_s1026" style="position:absolute;margin-left:37.5pt;margin-top:14.15pt;width:269.25pt;height:6.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" fillcolor="#4472c4 [3204]" strokecolor="#1f3763 [1604]" strokeweight="1pt"/>
            </w:pict>
          </mc:Fallback>
        </mc:AlternateContent>
      </w:r>
    </w:p>
    <w:p w14:paraId="07DD94A9" w14:textId="461F85E5" w:rsidR="008637AF" w:rsidRDefault="008637AF" w:rsidP="00357D13">
      <w:pPr>
        <w:pStyle w:val="ListParagraph"/>
        <w:numPr>
          <w:ilvl w:val="0"/>
          <w:numId w:val="1"/>
        </w:numPr>
        <w:rPr>
          <w:b/>
          <w:bCs/>
        </w:rPr>
      </w:pPr>
      <w:r>
        <w:rPr>
          <w:b/>
          <w:bCs/>
        </w:rPr>
        <w:t>General Gymnastics</w:t>
      </w:r>
    </w:p>
    <w:p w14:paraId="42607955" w14:textId="77777777" w:rsidR="00405EB8" w:rsidRPr="00405EB8" w:rsidRDefault="00405EB8" w:rsidP="00405EB8">
      <w:pPr>
        <w:pStyle w:val="ListParagraph"/>
        <w:rPr>
          <w:b/>
          <w:bCs/>
          <w:sz w:val="10"/>
          <w:szCs w:val="10"/>
        </w:rPr>
      </w:pPr>
    </w:p>
    <w:p w14:paraId="41846EB1" w14:textId="0A1B953D" w:rsidR="00FE064A" w:rsidRDefault="00357D13" w:rsidP="00357D13">
      <w:pPr>
        <w:pStyle w:val="ListParagraph"/>
        <w:numPr>
          <w:ilvl w:val="0"/>
          <w:numId w:val="3"/>
        </w:numPr>
        <w:rPr>
          <w:b/>
          <w:bCs/>
        </w:rPr>
      </w:pPr>
      <w:r>
        <w:rPr>
          <w:b/>
          <w:bCs/>
        </w:rPr>
        <w:t>Entry Fees</w:t>
      </w:r>
      <w:r w:rsidR="00FE064A">
        <w:rPr>
          <w:b/>
          <w:bCs/>
        </w:rPr>
        <w:t xml:space="preserve"> </w:t>
      </w:r>
    </w:p>
    <w:p w14:paraId="5F38F317" w14:textId="77777777" w:rsidR="00405EB8" w:rsidRPr="00405EB8" w:rsidRDefault="00405EB8" w:rsidP="00405EB8">
      <w:pPr>
        <w:pStyle w:val="ListParagraph"/>
        <w:ind w:left="1440"/>
        <w:rPr>
          <w:b/>
          <w:bCs/>
          <w:sz w:val="10"/>
          <w:szCs w:val="10"/>
        </w:rPr>
      </w:pPr>
    </w:p>
    <w:p w14:paraId="5DE22FA6" w14:textId="26D2A075" w:rsidR="00357D13" w:rsidRPr="00405EB8" w:rsidRDefault="00FE064A" w:rsidP="00FE064A">
      <w:pPr>
        <w:pStyle w:val="ListParagraph"/>
        <w:numPr>
          <w:ilvl w:val="0"/>
          <w:numId w:val="2"/>
        </w:numPr>
        <w:rPr>
          <w:b/>
          <w:bCs/>
        </w:rPr>
      </w:pPr>
      <w:bookmarkStart w:id="3" w:name="_Hlk90216221"/>
      <w:r w:rsidRPr="00FE064A">
        <w:rPr>
          <w:rFonts w:ascii="Arial" w:hAnsi="Arial" w:cs="Arial"/>
          <w:color w:val="3C4043"/>
          <w:sz w:val="21"/>
          <w:szCs w:val="21"/>
          <w:shd w:val="clear" w:color="auto" w:fill="FFFFFF"/>
        </w:rPr>
        <w:t>£10.00 for individual entry</w:t>
      </w:r>
    </w:p>
    <w:p w14:paraId="79627FF1" w14:textId="77777777" w:rsidR="00405EB8" w:rsidRPr="00405EB8" w:rsidRDefault="00405EB8" w:rsidP="00405EB8">
      <w:pPr>
        <w:pStyle w:val="ListParagraph"/>
        <w:ind w:left="1080"/>
        <w:rPr>
          <w:b/>
          <w:bCs/>
          <w:sz w:val="10"/>
          <w:szCs w:val="10"/>
        </w:rPr>
      </w:pPr>
    </w:p>
    <w:p w14:paraId="2E0A19C6" w14:textId="4FF24092" w:rsidR="00FE064A" w:rsidRPr="00405EB8" w:rsidRDefault="00FE064A" w:rsidP="00FE064A">
      <w:pPr>
        <w:pStyle w:val="ListParagraph"/>
        <w:numPr>
          <w:ilvl w:val="0"/>
          <w:numId w:val="3"/>
        </w:numPr>
        <w:rPr>
          <w:b/>
          <w:bCs/>
        </w:rPr>
      </w:pPr>
      <w:r>
        <w:rPr>
          <w:rFonts w:ascii="Arial" w:hAnsi="Arial" w:cs="Arial"/>
          <w:color w:val="3C4043"/>
          <w:sz w:val="21"/>
          <w:szCs w:val="21"/>
          <w:shd w:val="clear" w:color="auto" w:fill="FFFFFF"/>
        </w:rPr>
        <w:t>Age Groups:</w:t>
      </w:r>
    </w:p>
    <w:p w14:paraId="1BA40884" w14:textId="77777777" w:rsidR="00405EB8" w:rsidRPr="00405EB8" w:rsidRDefault="00405EB8" w:rsidP="00405EB8">
      <w:pPr>
        <w:pStyle w:val="ListParagraph"/>
        <w:ind w:left="1440"/>
        <w:rPr>
          <w:b/>
          <w:bCs/>
          <w:sz w:val="10"/>
          <w:szCs w:val="10"/>
        </w:rPr>
      </w:pPr>
    </w:p>
    <w:p w14:paraId="054B9F22" w14:textId="7EE783DF" w:rsidR="00FE064A" w:rsidRDefault="00FE064A" w:rsidP="00FE064A">
      <w:pPr>
        <w:pStyle w:val="ListParagraph"/>
        <w:numPr>
          <w:ilvl w:val="0"/>
          <w:numId w:val="2"/>
        </w:numPr>
      </w:pPr>
      <w:r>
        <w:t>U9, U11, U13, U15, U18, O18</w:t>
      </w:r>
    </w:p>
    <w:p w14:paraId="12BAECA3" w14:textId="77777777" w:rsidR="00405EB8" w:rsidRPr="00405EB8" w:rsidRDefault="00405EB8" w:rsidP="00405EB8">
      <w:pPr>
        <w:pStyle w:val="ListParagraph"/>
        <w:ind w:left="1080"/>
        <w:rPr>
          <w:sz w:val="10"/>
          <w:szCs w:val="10"/>
        </w:rPr>
      </w:pPr>
    </w:p>
    <w:p w14:paraId="3D84060A" w14:textId="1EA3B500" w:rsidR="00405EB8" w:rsidRDefault="00FE064A" w:rsidP="00405EB8">
      <w:pPr>
        <w:pStyle w:val="ListParagraph"/>
        <w:numPr>
          <w:ilvl w:val="0"/>
          <w:numId w:val="2"/>
        </w:numPr>
      </w:pPr>
      <w:r>
        <w:t>These will be Split into Male</w:t>
      </w:r>
      <w:r w:rsidR="00DE1A77">
        <w:t xml:space="preserve"> and</w:t>
      </w:r>
      <w:r>
        <w:t xml:space="preserve"> Female (In case of low numbers we reserve the right to combine</w:t>
      </w:r>
    </w:p>
    <w:p w14:paraId="4620A46B" w14:textId="77777777" w:rsidR="00405EB8" w:rsidRPr="00405EB8" w:rsidRDefault="00405EB8" w:rsidP="00405EB8">
      <w:pPr>
        <w:pStyle w:val="ListParagraph"/>
        <w:ind w:left="1080"/>
        <w:rPr>
          <w:sz w:val="10"/>
          <w:szCs w:val="10"/>
        </w:rPr>
      </w:pPr>
    </w:p>
    <w:bookmarkEnd w:id="3"/>
    <w:p w14:paraId="1D2E0DC9" w14:textId="09637694" w:rsidR="00FE064A" w:rsidRPr="00405EB8" w:rsidRDefault="00FE064A" w:rsidP="002A0521">
      <w:pPr>
        <w:pStyle w:val="ListParagraph"/>
        <w:numPr>
          <w:ilvl w:val="0"/>
          <w:numId w:val="3"/>
        </w:numPr>
        <w:rPr>
          <w:b/>
          <w:bCs/>
        </w:rPr>
      </w:pPr>
      <w:r>
        <w:rPr>
          <w:rFonts w:ascii="Arial" w:hAnsi="Arial" w:cs="Arial"/>
          <w:color w:val="3C4043"/>
          <w:sz w:val="21"/>
          <w:szCs w:val="21"/>
          <w:shd w:val="clear" w:color="auto" w:fill="FFFFFF"/>
        </w:rPr>
        <w:t>Rules:</w:t>
      </w:r>
    </w:p>
    <w:p w14:paraId="47C8BA5F" w14:textId="77777777" w:rsidR="00405EB8" w:rsidRPr="00405EB8" w:rsidRDefault="00405EB8" w:rsidP="00405EB8">
      <w:pPr>
        <w:pStyle w:val="ListParagraph"/>
        <w:ind w:left="1440"/>
        <w:rPr>
          <w:b/>
          <w:bCs/>
          <w:sz w:val="10"/>
          <w:szCs w:val="10"/>
        </w:rPr>
      </w:pPr>
    </w:p>
    <w:p w14:paraId="5F8CB30C" w14:textId="1092A7AF" w:rsidR="00FE064A" w:rsidRPr="002A0521" w:rsidRDefault="00FE064A" w:rsidP="00FE064A">
      <w:pPr>
        <w:pStyle w:val="ListParagraph"/>
        <w:numPr>
          <w:ilvl w:val="0"/>
          <w:numId w:val="2"/>
        </w:numPr>
        <w:rPr>
          <w:b/>
          <w:bCs/>
        </w:rPr>
      </w:pPr>
      <w:r>
        <w:rPr>
          <w:b/>
          <w:bCs/>
        </w:rPr>
        <w:t>Grades</w:t>
      </w:r>
      <w:r w:rsidR="00A87961">
        <w:rPr>
          <w:b/>
          <w:bCs/>
        </w:rPr>
        <w:t xml:space="preserve"> Floor:</w:t>
      </w:r>
    </w:p>
    <w:tbl>
      <w:tblPr>
        <w:tblStyle w:val="TableGrid"/>
        <w:tblW w:w="0" w:type="auto"/>
        <w:tblLook w:val="04A0" w:firstRow="1" w:lastRow="0" w:firstColumn="1" w:lastColumn="0" w:noHBand="0" w:noVBand="1"/>
      </w:tblPr>
      <w:tblGrid>
        <w:gridCol w:w="3596"/>
        <w:gridCol w:w="3689"/>
        <w:gridCol w:w="3505"/>
      </w:tblGrid>
      <w:tr w:rsidR="00FE064A" w14:paraId="555E3023" w14:textId="77777777" w:rsidTr="00A87961">
        <w:tc>
          <w:tcPr>
            <w:tcW w:w="3596" w:type="dxa"/>
          </w:tcPr>
          <w:p w14:paraId="07D97E4D" w14:textId="3E62229C" w:rsidR="00FE064A" w:rsidRDefault="00FE064A" w:rsidP="00FE064A">
            <w:pPr>
              <w:rPr>
                <w:b/>
                <w:bCs/>
              </w:rPr>
            </w:pPr>
            <w:r>
              <w:rPr>
                <w:b/>
                <w:bCs/>
              </w:rPr>
              <w:t>Beginner</w:t>
            </w:r>
            <w:r w:rsidR="00A87961">
              <w:rPr>
                <w:b/>
                <w:bCs/>
              </w:rPr>
              <w:t xml:space="preserve"> (Score out of 10 points)</w:t>
            </w:r>
          </w:p>
        </w:tc>
        <w:tc>
          <w:tcPr>
            <w:tcW w:w="3689" w:type="dxa"/>
          </w:tcPr>
          <w:p w14:paraId="3DCF06E5" w14:textId="6588DFDB" w:rsidR="00FE064A" w:rsidRDefault="00FE064A" w:rsidP="00FE064A">
            <w:pPr>
              <w:rPr>
                <w:b/>
                <w:bCs/>
              </w:rPr>
            </w:pPr>
            <w:r>
              <w:rPr>
                <w:b/>
                <w:bCs/>
              </w:rPr>
              <w:t>Intermediate</w:t>
            </w:r>
            <w:r w:rsidR="00A87961">
              <w:rPr>
                <w:b/>
                <w:bCs/>
              </w:rPr>
              <w:t xml:space="preserve"> (Score out of 10 points)</w:t>
            </w:r>
          </w:p>
        </w:tc>
        <w:tc>
          <w:tcPr>
            <w:tcW w:w="3505" w:type="dxa"/>
          </w:tcPr>
          <w:p w14:paraId="4A485E80" w14:textId="2BD7329D" w:rsidR="00FE064A" w:rsidRDefault="00FE064A" w:rsidP="00FE064A">
            <w:pPr>
              <w:rPr>
                <w:b/>
                <w:bCs/>
              </w:rPr>
            </w:pPr>
            <w:r>
              <w:rPr>
                <w:b/>
                <w:bCs/>
              </w:rPr>
              <w:t>Advanced</w:t>
            </w:r>
            <w:r w:rsidR="00747203">
              <w:rPr>
                <w:b/>
                <w:bCs/>
              </w:rPr>
              <w:t xml:space="preserve"> (Score out of 10)</w:t>
            </w:r>
          </w:p>
        </w:tc>
      </w:tr>
      <w:tr w:rsidR="00FE064A" w14:paraId="74515594" w14:textId="77777777" w:rsidTr="00A87961">
        <w:tc>
          <w:tcPr>
            <w:tcW w:w="3596" w:type="dxa"/>
          </w:tcPr>
          <w:p w14:paraId="11CD485D" w14:textId="5421DB21" w:rsidR="00FE064A" w:rsidRPr="002A0521" w:rsidRDefault="002A0521" w:rsidP="002A0521">
            <w:pPr>
              <w:pStyle w:val="ListParagraph"/>
              <w:numPr>
                <w:ilvl w:val="0"/>
                <w:numId w:val="7"/>
              </w:numPr>
              <w:rPr>
                <w:b/>
                <w:bCs/>
              </w:rPr>
            </w:pPr>
            <w:r w:rsidRPr="002A0521">
              <w:rPr>
                <w:b/>
                <w:bCs/>
              </w:rPr>
              <w:t>Half Twist Jump</w:t>
            </w:r>
          </w:p>
          <w:p w14:paraId="27574602" w14:textId="30B3F9F5" w:rsidR="002A0521" w:rsidRDefault="002A0521" w:rsidP="002A0521">
            <w:pPr>
              <w:pStyle w:val="ListParagraph"/>
              <w:numPr>
                <w:ilvl w:val="0"/>
                <w:numId w:val="7"/>
              </w:numPr>
              <w:rPr>
                <w:b/>
                <w:bCs/>
              </w:rPr>
            </w:pPr>
            <w:r w:rsidRPr="002A0521">
              <w:rPr>
                <w:b/>
                <w:bCs/>
              </w:rPr>
              <w:t xml:space="preserve">Star </w:t>
            </w:r>
            <w:r>
              <w:rPr>
                <w:b/>
                <w:bCs/>
              </w:rPr>
              <w:t>J</w:t>
            </w:r>
            <w:r w:rsidRPr="002A0521">
              <w:rPr>
                <w:b/>
                <w:bCs/>
              </w:rPr>
              <w:t xml:space="preserve">ump </w:t>
            </w:r>
          </w:p>
          <w:p w14:paraId="69B0EAAC" w14:textId="1E0D8039" w:rsidR="002A0521" w:rsidRDefault="002A0521" w:rsidP="00FE064A">
            <w:pPr>
              <w:pStyle w:val="ListParagraph"/>
              <w:numPr>
                <w:ilvl w:val="0"/>
                <w:numId w:val="7"/>
              </w:numPr>
              <w:rPr>
                <w:b/>
                <w:bCs/>
              </w:rPr>
            </w:pPr>
            <w:r w:rsidRPr="002A0521">
              <w:rPr>
                <w:b/>
                <w:bCs/>
              </w:rPr>
              <w:t>Forward Roll to Straddle Sit</w:t>
            </w:r>
          </w:p>
          <w:p w14:paraId="650C1EFC" w14:textId="7D3A2ACE" w:rsidR="002A0521" w:rsidRDefault="002A0521" w:rsidP="00FE064A">
            <w:pPr>
              <w:pStyle w:val="ListParagraph"/>
              <w:numPr>
                <w:ilvl w:val="0"/>
                <w:numId w:val="7"/>
              </w:numPr>
              <w:rPr>
                <w:b/>
                <w:bCs/>
              </w:rPr>
            </w:pPr>
            <w:r w:rsidRPr="002A0521">
              <w:rPr>
                <w:b/>
                <w:bCs/>
              </w:rPr>
              <w:t>Teddy Bear Roll (180 or 360)</w:t>
            </w:r>
          </w:p>
          <w:p w14:paraId="156C99DC" w14:textId="3106145F" w:rsidR="002A0521" w:rsidRDefault="002A0521" w:rsidP="00FE064A">
            <w:pPr>
              <w:pStyle w:val="ListParagraph"/>
              <w:numPr>
                <w:ilvl w:val="0"/>
                <w:numId w:val="7"/>
              </w:numPr>
              <w:rPr>
                <w:b/>
                <w:bCs/>
              </w:rPr>
            </w:pPr>
            <w:r w:rsidRPr="002A0521">
              <w:rPr>
                <w:b/>
                <w:bCs/>
              </w:rPr>
              <w:t xml:space="preserve">Put legs together push into </w:t>
            </w:r>
            <w:r>
              <w:rPr>
                <w:b/>
                <w:bCs/>
              </w:rPr>
              <w:t>B</w:t>
            </w:r>
            <w:r w:rsidRPr="002A0521">
              <w:rPr>
                <w:b/>
                <w:bCs/>
              </w:rPr>
              <w:t xml:space="preserve">ack </w:t>
            </w:r>
            <w:r>
              <w:rPr>
                <w:b/>
                <w:bCs/>
              </w:rPr>
              <w:t>S</w:t>
            </w:r>
            <w:r w:rsidRPr="002A0521">
              <w:rPr>
                <w:b/>
                <w:bCs/>
              </w:rPr>
              <w:t>upport</w:t>
            </w:r>
            <w:r w:rsidR="00A87961">
              <w:rPr>
                <w:b/>
                <w:bCs/>
              </w:rPr>
              <w:t xml:space="preserve"> back to seat</w:t>
            </w:r>
            <w:r>
              <w:rPr>
                <w:b/>
                <w:bCs/>
              </w:rPr>
              <w:t>.</w:t>
            </w:r>
          </w:p>
          <w:p w14:paraId="5BBF475E" w14:textId="4157A36F" w:rsidR="002A0521" w:rsidRDefault="00A87961" w:rsidP="00FE064A">
            <w:pPr>
              <w:pStyle w:val="ListParagraph"/>
              <w:numPr>
                <w:ilvl w:val="0"/>
                <w:numId w:val="7"/>
              </w:numPr>
              <w:rPr>
                <w:b/>
                <w:bCs/>
              </w:rPr>
            </w:pPr>
            <w:r>
              <w:rPr>
                <w:b/>
                <w:bCs/>
              </w:rPr>
              <w:t xml:space="preserve">Lye on back into Dish </w:t>
            </w:r>
          </w:p>
          <w:p w14:paraId="5A259DE2" w14:textId="56FD0B9C" w:rsidR="00A87961" w:rsidRDefault="00A87961" w:rsidP="00FE064A">
            <w:pPr>
              <w:pStyle w:val="ListParagraph"/>
              <w:numPr>
                <w:ilvl w:val="0"/>
                <w:numId w:val="7"/>
              </w:numPr>
              <w:rPr>
                <w:b/>
                <w:bCs/>
              </w:rPr>
            </w:pPr>
            <w:r>
              <w:rPr>
                <w:b/>
                <w:bCs/>
              </w:rPr>
              <w:t>Roll sideways to Arch Shape</w:t>
            </w:r>
          </w:p>
          <w:p w14:paraId="07E18E52" w14:textId="4CCB01B4" w:rsidR="00A87961" w:rsidRDefault="00A87961" w:rsidP="00FE064A">
            <w:pPr>
              <w:pStyle w:val="ListParagraph"/>
              <w:numPr>
                <w:ilvl w:val="0"/>
                <w:numId w:val="7"/>
              </w:numPr>
              <w:rPr>
                <w:b/>
                <w:bCs/>
              </w:rPr>
            </w:pPr>
            <w:r>
              <w:rPr>
                <w:b/>
                <w:bCs/>
              </w:rPr>
              <w:t xml:space="preserve">Push into Front Support jump feet in to hands </w:t>
            </w:r>
          </w:p>
          <w:p w14:paraId="75BF018E" w14:textId="1138C0EA" w:rsidR="00A87961" w:rsidRDefault="00A87961" w:rsidP="00FE064A">
            <w:pPr>
              <w:pStyle w:val="ListParagraph"/>
              <w:numPr>
                <w:ilvl w:val="0"/>
                <w:numId w:val="7"/>
              </w:numPr>
              <w:rPr>
                <w:b/>
                <w:bCs/>
              </w:rPr>
            </w:pPr>
            <w:r>
              <w:rPr>
                <w:b/>
                <w:bCs/>
              </w:rPr>
              <w:t xml:space="preserve">Jump </w:t>
            </w:r>
            <w:proofErr w:type="gramStart"/>
            <w:r>
              <w:rPr>
                <w:b/>
                <w:bCs/>
              </w:rPr>
              <w:t>stretch</w:t>
            </w:r>
            <w:proofErr w:type="gramEnd"/>
            <w:r>
              <w:rPr>
                <w:b/>
                <w:bCs/>
              </w:rPr>
              <w:t xml:space="preserve"> to Feet </w:t>
            </w:r>
          </w:p>
          <w:p w14:paraId="494D8981" w14:textId="0B134E13" w:rsidR="00A87961" w:rsidRPr="002A0521" w:rsidRDefault="00A87961" w:rsidP="00FE064A">
            <w:pPr>
              <w:pStyle w:val="ListParagraph"/>
              <w:numPr>
                <w:ilvl w:val="0"/>
                <w:numId w:val="7"/>
              </w:numPr>
              <w:rPr>
                <w:b/>
                <w:bCs/>
              </w:rPr>
            </w:pPr>
            <w:r>
              <w:rPr>
                <w:b/>
                <w:bCs/>
              </w:rPr>
              <w:t>1 leg balance, knee at least 45 degrees (hold 2 sec)</w:t>
            </w:r>
          </w:p>
          <w:p w14:paraId="19698E2D" w14:textId="4FB50F8A" w:rsidR="002A0521" w:rsidRDefault="002A0521" w:rsidP="00FE064A">
            <w:pPr>
              <w:rPr>
                <w:b/>
                <w:bCs/>
              </w:rPr>
            </w:pPr>
          </w:p>
        </w:tc>
        <w:tc>
          <w:tcPr>
            <w:tcW w:w="3689" w:type="dxa"/>
          </w:tcPr>
          <w:p w14:paraId="58D35829" w14:textId="0C71DE3B" w:rsidR="00C41AE9" w:rsidRPr="00C41AE9" w:rsidRDefault="00C41AE9" w:rsidP="00C41AE9">
            <w:pPr>
              <w:pStyle w:val="ListParagraph"/>
              <w:numPr>
                <w:ilvl w:val="0"/>
                <w:numId w:val="11"/>
              </w:numPr>
              <w:rPr>
                <w:b/>
                <w:bCs/>
              </w:rPr>
            </w:pPr>
            <w:r w:rsidRPr="00C41AE9">
              <w:rPr>
                <w:b/>
                <w:bCs/>
              </w:rPr>
              <w:t>Full Twist Jump</w:t>
            </w:r>
          </w:p>
          <w:p w14:paraId="5123EA3E" w14:textId="093641A3" w:rsidR="00C41AE9" w:rsidRDefault="00C41AE9" w:rsidP="0083118C">
            <w:pPr>
              <w:pStyle w:val="ListParagraph"/>
              <w:numPr>
                <w:ilvl w:val="0"/>
                <w:numId w:val="11"/>
              </w:numPr>
              <w:rPr>
                <w:b/>
                <w:bCs/>
              </w:rPr>
            </w:pPr>
            <w:r>
              <w:rPr>
                <w:b/>
                <w:bCs/>
              </w:rPr>
              <w:t xml:space="preserve">Cartwheel </w:t>
            </w:r>
          </w:p>
          <w:p w14:paraId="0180C8A2" w14:textId="61F36456" w:rsidR="0083118C" w:rsidRPr="0083118C" w:rsidRDefault="0083118C" w:rsidP="0083118C">
            <w:pPr>
              <w:pStyle w:val="ListParagraph"/>
              <w:numPr>
                <w:ilvl w:val="0"/>
                <w:numId w:val="11"/>
              </w:numPr>
              <w:rPr>
                <w:b/>
                <w:bCs/>
              </w:rPr>
            </w:pPr>
            <w:r>
              <w:rPr>
                <w:b/>
                <w:bCs/>
              </w:rPr>
              <w:t xml:space="preserve">Tuck Jump </w:t>
            </w:r>
          </w:p>
          <w:p w14:paraId="7AFD241B" w14:textId="77777777" w:rsidR="00C41AE9" w:rsidRDefault="00C41AE9" w:rsidP="00C41AE9">
            <w:pPr>
              <w:pStyle w:val="ListParagraph"/>
              <w:numPr>
                <w:ilvl w:val="0"/>
                <w:numId w:val="11"/>
              </w:numPr>
              <w:rPr>
                <w:b/>
                <w:bCs/>
              </w:rPr>
            </w:pPr>
            <w:r>
              <w:rPr>
                <w:b/>
                <w:bCs/>
              </w:rPr>
              <w:t xml:space="preserve">Arabesque </w:t>
            </w:r>
          </w:p>
          <w:p w14:paraId="5C5F0BEE" w14:textId="77777777" w:rsidR="00C41AE9" w:rsidRDefault="00C41AE9" w:rsidP="00C41AE9">
            <w:pPr>
              <w:pStyle w:val="ListParagraph"/>
              <w:numPr>
                <w:ilvl w:val="0"/>
                <w:numId w:val="11"/>
              </w:numPr>
              <w:rPr>
                <w:b/>
                <w:bCs/>
              </w:rPr>
            </w:pPr>
            <w:r>
              <w:rPr>
                <w:b/>
                <w:bCs/>
              </w:rPr>
              <w:t>Forward Roll to Straddle Sit</w:t>
            </w:r>
          </w:p>
          <w:p w14:paraId="4559877F" w14:textId="77777777" w:rsidR="00C41AE9" w:rsidRDefault="00C41AE9" w:rsidP="00C41AE9">
            <w:pPr>
              <w:pStyle w:val="ListParagraph"/>
              <w:numPr>
                <w:ilvl w:val="0"/>
                <w:numId w:val="11"/>
              </w:numPr>
              <w:rPr>
                <w:b/>
                <w:bCs/>
              </w:rPr>
            </w:pPr>
            <w:r>
              <w:rPr>
                <w:b/>
                <w:bCs/>
              </w:rPr>
              <w:t>Push legs together Into Back Support</w:t>
            </w:r>
          </w:p>
          <w:p w14:paraId="16AFEB68" w14:textId="77777777" w:rsidR="00C41AE9" w:rsidRDefault="00C41AE9" w:rsidP="00C41AE9">
            <w:pPr>
              <w:pStyle w:val="ListParagraph"/>
              <w:numPr>
                <w:ilvl w:val="0"/>
                <w:numId w:val="11"/>
              </w:numPr>
              <w:rPr>
                <w:b/>
                <w:bCs/>
              </w:rPr>
            </w:pPr>
            <w:r>
              <w:rPr>
                <w:b/>
                <w:bCs/>
              </w:rPr>
              <w:t>Push to Side Support</w:t>
            </w:r>
          </w:p>
          <w:p w14:paraId="75E6A734" w14:textId="77777777" w:rsidR="00C41AE9" w:rsidRDefault="00C41AE9" w:rsidP="00C41AE9">
            <w:pPr>
              <w:pStyle w:val="ListParagraph"/>
              <w:numPr>
                <w:ilvl w:val="0"/>
                <w:numId w:val="11"/>
              </w:numPr>
              <w:rPr>
                <w:b/>
                <w:bCs/>
              </w:rPr>
            </w:pPr>
            <w:r>
              <w:rPr>
                <w:b/>
                <w:bCs/>
              </w:rPr>
              <w:t>Into Front Support to Squat</w:t>
            </w:r>
          </w:p>
          <w:p w14:paraId="2CA97F76" w14:textId="77777777" w:rsidR="00C41AE9" w:rsidRDefault="00C41AE9" w:rsidP="00C41AE9">
            <w:pPr>
              <w:pStyle w:val="ListParagraph"/>
              <w:numPr>
                <w:ilvl w:val="0"/>
                <w:numId w:val="11"/>
              </w:numPr>
              <w:rPr>
                <w:b/>
                <w:bCs/>
              </w:rPr>
            </w:pPr>
            <w:r>
              <w:rPr>
                <w:b/>
                <w:bCs/>
              </w:rPr>
              <w:t>Jump into Forward Roll to Stand</w:t>
            </w:r>
          </w:p>
          <w:p w14:paraId="0926A203" w14:textId="6A7DB3B3" w:rsidR="002A0521" w:rsidRPr="00C41AE9" w:rsidRDefault="00C41AE9" w:rsidP="00C41AE9">
            <w:pPr>
              <w:pStyle w:val="ListParagraph"/>
              <w:numPr>
                <w:ilvl w:val="0"/>
                <w:numId w:val="11"/>
              </w:numPr>
              <w:rPr>
                <w:b/>
                <w:bCs/>
              </w:rPr>
            </w:pPr>
            <w:r>
              <w:rPr>
                <w:b/>
                <w:bCs/>
              </w:rPr>
              <w:t xml:space="preserve">Half Twist Jump </w:t>
            </w:r>
          </w:p>
          <w:p w14:paraId="01801790" w14:textId="509F44FE" w:rsidR="002A0521" w:rsidRDefault="002A0521" w:rsidP="00FE064A">
            <w:pPr>
              <w:rPr>
                <w:b/>
                <w:bCs/>
              </w:rPr>
            </w:pPr>
          </w:p>
        </w:tc>
        <w:tc>
          <w:tcPr>
            <w:tcW w:w="3505" w:type="dxa"/>
          </w:tcPr>
          <w:p w14:paraId="7B061D0E" w14:textId="0DB973C5" w:rsidR="0083118C" w:rsidRDefault="0083118C" w:rsidP="00C41AE9">
            <w:pPr>
              <w:pStyle w:val="ListParagraph"/>
              <w:numPr>
                <w:ilvl w:val="0"/>
                <w:numId w:val="10"/>
              </w:numPr>
              <w:rPr>
                <w:b/>
                <w:bCs/>
              </w:rPr>
            </w:pPr>
            <w:r>
              <w:rPr>
                <w:b/>
                <w:bCs/>
              </w:rPr>
              <w:t>Handstand Forward roll to standing</w:t>
            </w:r>
          </w:p>
          <w:p w14:paraId="1E9B0298" w14:textId="079B916C" w:rsidR="0083118C" w:rsidRDefault="0083118C" w:rsidP="00C41AE9">
            <w:pPr>
              <w:pStyle w:val="ListParagraph"/>
              <w:numPr>
                <w:ilvl w:val="0"/>
                <w:numId w:val="10"/>
              </w:numPr>
              <w:rPr>
                <w:b/>
                <w:bCs/>
              </w:rPr>
            </w:pPr>
            <w:r>
              <w:rPr>
                <w:b/>
                <w:bCs/>
              </w:rPr>
              <w:t xml:space="preserve">Tuck </w:t>
            </w:r>
            <w:r w:rsidR="00F47F4C" w:rsidRPr="00F47F4C">
              <w:rPr>
                <w:b/>
                <w:bCs/>
                <w:color w:val="FF0000"/>
              </w:rPr>
              <w:t>Jump</w:t>
            </w:r>
          </w:p>
          <w:p w14:paraId="76D29CF4" w14:textId="515D1547" w:rsidR="00FE064A" w:rsidRPr="00C41AE9" w:rsidRDefault="00C41AE9" w:rsidP="00C41AE9">
            <w:pPr>
              <w:pStyle w:val="ListParagraph"/>
              <w:numPr>
                <w:ilvl w:val="0"/>
                <w:numId w:val="10"/>
              </w:numPr>
              <w:rPr>
                <w:b/>
                <w:bCs/>
              </w:rPr>
            </w:pPr>
            <w:r w:rsidRPr="00C41AE9">
              <w:rPr>
                <w:b/>
                <w:bCs/>
              </w:rPr>
              <w:t>Cartwheel</w:t>
            </w:r>
          </w:p>
          <w:p w14:paraId="5B9C499F" w14:textId="264D4266" w:rsidR="00C41AE9" w:rsidRDefault="00C41AE9" w:rsidP="00C41AE9">
            <w:pPr>
              <w:pStyle w:val="ListParagraph"/>
              <w:numPr>
                <w:ilvl w:val="0"/>
                <w:numId w:val="10"/>
              </w:numPr>
              <w:rPr>
                <w:b/>
                <w:bCs/>
              </w:rPr>
            </w:pPr>
            <w:r>
              <w:rPr>
                <w:b/>
                <w:bCs/>
              </w:rPr>
              <w:t xml:space="preserve">Cartwheel ¼ twist to both feet </w:t>
            </w:r>
          </w:p>
          <w:p w14:paraId="1AC3082A" w14:textId="77777777" w:rsidR="002A0521" w:rsidRDefault="0083118C" w:rsidP="0083118C">
            <w:pPr>
              <w:pStyle w:val="ListParagraph"/>
              <w:numPr>
                <w:ilvl w:val="0"/>
                <w:numId w:val="10"/>
              </w:numPr>
              <w:rPr>
                <w:b/>
                <w:bCs/>
              </w:rPr>
            </w:pPr>
            <w:r>
              <w:rPr>
                <w:b/>
                <w:bCs/>
              </w:rPr>
              <w:t xml:space="preserve">Straddle Jump </w:t>
            </w:r>
          </w:p>
          <w:p w14:paraId="01B0C044" w14:textId="77777777" w:rsidR="0083118C" w:rsidRDefault="0083118C" w:rsidP="0083118C">
            <w:pPr>
              <w:pStyle w:val="ListParagraph"/>
              <w:numPr>
                <w:ilvl w:val="0"/>
                <w:numId w:val="10"/>
              </w:numPr>
              <w:rPr>
                <w:b/>
                <w:bCs/>
              </w:rPr>
            </w:pPr>
            <w:r>
              <w:rPr>
                <w:b/>
                <w:bCs/>
              </w:rPr>
              <w:t>Backward Roll to Front Support</w:t>
            </w:r>
          </w:p>
          <w:p w14:paraId="538DBFF6" w14:textId="77777777" w:rsidR="0083118C" w:rsidRDefault="0083118C" w:rsidP="0083118C">
            <w:pPr>
              <w:pStyle w:val="ListParagraph"/>
              <w:numPr>
                <w:ilvl w:val="0"/>
                <w:numId w:val="10"/>
              </w:numPr>
              <w:rPr>
                <w:b/>
                <w:bCs/>
              </w:rPr>
            </w:pPr>
            <w:r>
              <w:rPr>
                <w:b/>
                <w:bCs/>
              </w:rPr>
              <w:t>Lower to ground into Arch roll to dish to lying stretch.</w:t>
            </w:r>
          </w:p>
          <w:p w14:paraId="66EE385D" w14:textId="61B0113D" w:rsidR="0083118C" w:rsidRDefault="00670902" w:rsidP="0083118C">
            <w:pPr>
              <w:pStyle w:val="ListParagraph"/>
              <w:numPr>
                <w:ilvl w:val="0"/>
                <w:numId w:val="10"/>
              </w:numPr>
              <w:rPr>
                <w:b/>
                <w:bCs/>
              </w:rPr>
            </w:pPr>
            <w:r>
              <w:rPr>
                <w:b/>
                <w:bCs/>
              </w:rPr>
              <w:t xml:space="preserve">Shoulder Stand then back to lying flat stretched </w:t>
            </w:r>
          </w:p>
          <w:p w14:paraId="3A9237BD" w14:textId="01E198A0" w:rsidR="00670902" w:rsidRDefault="00670902" w:rsidP="0083118C">
            <w:pPr>
              <w:pStyle w:val="ListParagraph"/>
              <w:numPr>
                <w:ilvl w:val="0"/>
                <w:numId w:val="10"/>
              </w:numPr>
              <w:rPr>
                <w:b/>
                <w:bCs/>
              </w:rPr>
            </w:pPr>
            <w:r>
              <w:rPr>
                <w:b/>
                <w:bCs/>
              </w:rPr>
              <w:t>Push into Bridge (hold 2 secs)</w:t>
            </w:r>
          </w:p>
          <w:p w14:paraId="2A14A02B" w14:textId="0608C733" w:rsidR="00670902" w:rsidRPr="0083118C" w:rsidRDefault="00670902" w:rsidP="0083118C">
            <w:pPr>
              <w:pStyle w:val="ListParagraph"/>
              <w:numPr>
                <w:ilvl w:val="0"/>
                <w:numId w:val="10"/>
              </w:numPr>
              <w:rPr>
                <w:b/>
                <w:bCs/>
              </w:rPr>
            </w:pPr>
            <w:r>
              <w:rPr>
                <w:b/>
                <w:bCs/>
              </w:rPr>
              <w:t>Coming down in control into tuck rock to stretched stand.</w:t>
            </w:r>
          </w:p>
        </w:tc>
      </w:tr>
      <w:tr w:rsidR="00B871C6" w14:paraId="2FD7156B" w14:textId="77777777" w:rsidTr="001B5661">
        <w:tc>
          <w:tcPr>
            <w:tcW w:w="10790" w:type="dxa"/>
            <w:gridSpan w:val="3"/>
          </w:tcPr>
          <w:p w14:paraId="6D45F50E" w14:textId="5F40032B" w:rsidR="00B871C6" w:rsidRPr="00062184" w:rsidRDefault="00062184" w:rsidP="00062184">
            <w:pPr>
              <w:rPr>
                <w:b/>
                <w:bCs/>
              </w:rPr>
            </w:pPr>
            <w:r>
              <w:rPr>
                <w:b/>
                <w:bCs/>
              </w:rPr>
              <w:t xml:space="preserve">       Advanced Two</w:t>
            </w:r>
            <w:r w:rsidR="00747203">
              <w:rPr>
                <w:b/>
                <w:bCs/>
              </w:rPr>
              <w:t xml:space="preserve"> (Score out of 10) </w:t>
            </w:r>
          </w:p>
        </w:tc>
      </w:tr>
      <w:tr w:rsidR="00062184" w14:paraId="2DF40528" w14:textId="77777777" w:rsidTr="001B5661">
        <w:tc>
          <w:tcPr>
            <w:tcW w:w="10790" w:type="dxa"/>
            <w:gridSpan w:val="3"/>
          </w:tcPr>
          <w:p w14:paraId="7E8ACD54" w14:textId="3F5227F0" w:rsidR="00062184" w:rsidRPr="00747203" w:rsidRDefault="00747203" w:rsidP="00062184">
            <w:pPr>
              <w:pStyle w:val="ListParagraph"/>
              <w:numPr>
                <w:ilvl w:val="0"/>
                <w:numId w:val="15"/>
              </w:numPr>
            </w:pPr>
            <w:r w:rsidRPr="00747203">
              <w:t xml:space="preserve">A routine made up of the following with or without music, </w:t>
            </w:r>
            <w:r w:rsidRPr="00747203">
              <w:rPr>
                <w:b/>
                <w:bCs/>
              </w:rPr>
              <w:t xml:space="preserve">1 move from A, 2 Moves from B, 2 Moves from C, 2 from optional moves then </w:t>
            </w:r>
            <w:r w:rsidR="00BE352E" w:rsidRPr="00BE352E">
              <w:rPr>
                <w:b/>
                <w:bCs/>
                <w:color w:val="FF0000"/>
              </w:rPr>
              <w:t>3 moves</w:t>
            </w:r>
            <w:r w:rsidRPr="00BE352E">
              <w:rPr>
                <w:b/>
                <w:bCs/>
                <w:color w:val="FF0000"/>
              </w:rPr>
              <w:t xml:space="preserve"> </w:t>
            </w:r>
            <w:r w:rsidRPr="00747203">
              <w:rPr>
                <w:b/>
                <w:bCs/>
              </w:rPr>
              <w:t>from Beginner, Intermediate or Advanced</w:t>
            </w:r>
            <w:r w:rsidRPr="00747203">
              <w:t xml:space="preserve"> routines above</w:t>
            </w:r>
          </w:p>
        </w:tc>
      </w:tr>
    </w:tbl>
    <w:p w14:paraId="0EDB2D01" w14:textId="20A6C634" w:rsidR="00FE064A" w:rsidRDefault="00FE064A" w:rsidP="00FE064A">
      <w:pPr>
        <w:rPr>
          <w:b/>
          <w:bCs/>
          <w:sz w:val="10"/>
          <w:szCs w:val="10"/>
        </w:rPr>
      </w:pPr>
    </w:p>
    <w:p w14:paraId="3AEA4447" w14:textId="40D28610" w:rsidR="009808BE" w:rsidRPr="00BE352E" w:rsidRDefault="009808BE" w:rsidP="00A87961">
      <w:pPr>
        <w:pStyle w:val="ListParagraph"/>
        <w:numPr>
          <w:ilvl w:val="0"/>
          <w:numId w:val="2"/>
        </w:numPr>
        <w:rPr>
          <w:b/>
          <w:bCs/>
          <w:color w:val="FF0000"/>
        </w:rPr>
      </w:pPr>
      <w:proofErr w:type="gramStart"/>
      <w:r>
        <w:rPr>
          <w:b/>
          <w:bCs/>
        </w:rPr>
        <w:lastRenderedPageBreak/>
        <w:t>Moves</w:t>
      </w:r>
      <w:r w:rsidR="00BE352E">
        <w:rPr>
          <w:b/>
          <w:bCs/>
        </w:rPr>
        <w:t xml:space="preserve">  </w:t>
      </w:r>
      <w:r w:rsidR="00BE352E" w:rsidRPr="00BE352E">
        <w:rPr>
          <w:b/>
          <w:bCs/>
          <w:color w:val="FF0000"/>
        </w:rPr>
        <w:t>(</w:t>
      </w:r>
      <w:proofErr w:type="gramEnd"/>
      <w:r w:rsidR="00BE352E" w:rsidRPr="00BE352E">
        <w:rPr>
          <w:b/>
          <w:bCs/>
          <w:color w:val="FF0000"/>
        </w:rPr>
        <w:t>Moves in Red updated 31/12/21)</w:t>
      </w:r>
    </w:p>
    <w:tbl>
      <w:tblPr>
        <w:tblStyle w:val="TableGrid"/>
        <w:tblW w:w="0" w:type="auto"/>
        <w:tblLook w:val="04A0" w:firstRow="1" w:lastRow="0" w:firstColumn="1" w:lastColumn="0" w:noHBand="0" w:noVBand="1"/>
      </w:tblPr>
      <w:tblGrid>
        <w:gridCol w:w="2697"/>
        <w:gridCol w:w="2697"/>
        <w:gridCol w:w="2698"/>
        <w:gridCol w:w="2698"/>
      </w:tblGrid>
      <w:tr w:rsidR="009808BE" w14:paraId="06FA0AC5" w14:textId="77777777" w:rsidTr="009808BE">
        <w:tc>
          <w:tcPr>
            <w:tcW w:w="2697" w:type="dxa"/>
          </w:tcPr>
          <w:p w14:paraId="1214CDB8" w14:textId="54516C2C" w:rsidR="009808BE" w:rsidRDefault="009808BE" w:rsidP="009808BE">
            <w:pPr>
              <w:rPr>
                <w:b/>
                <w:bCs/>
              </w:rPr>
            </w:pPr>
            <w:r>
              <w:rPr>
                <w:b/>
                <w:bCs/>
              </w:rPr>
              <w:t>A</w:t>
            </w:r>
          </w:p>
        </w:tc>
        <w:tc>
          <w:tcPr>
            <w:tcW w:w="2697" w:type="dxa"/>
          </w:tcPr>
          <w:p w14:paraId="4324BA4D" w14:textId="52AFA7E7" w:rsidR="009808BE" w:rsidRDefault="009808BE" w:rsidP="009808BE">
            <w:pPr>
              <w:rPr>
                <w:b/>
                <w:bCs/>
              </w:rPr>
            </w:pPr>
            <w:r>
              <w:rPr>
                <w:b/>
                <w:bCs/>
              </w:rPr>
              <w:t>B</w:t>
            </w:r>
          </w:p>
        </w:tc>
        <w:tc>
          <w:tcPr>
            <w:tcW w:w="2698" w:type="dxa"/>
          </w:tcPr>
          <w:p w14:paraId="730BE71F" w14:textId="37C9338B" w:rsidR="009808BE" w:rsidRDefault="009808BE" w:rsidP="009808BE">
            <w:pPr>
              <w:rPr>
                <w:b/>
                <w:bCs/>
              </w:rPr>
            </w:pPr>
            <w:r>
              <w:rPr>
                <w:b/>
                <w:bCs/>
              </w:rPr>
              <w:t>C</w:t>
            </w:r>
          </w:p>
        </w:tc>
        <w:tc>
          <w:tcPr>
            <w:tcW w:w="2698" w:type="dxa"/>
          </w:tcPr>
          <w:p w14:paraId="2AAE9795" w14:textId="1D9B4305" w:rsidR="009808BE" w:rsidRDefault="009808BE" w:rsidP="009808BE">
            <w:pPr>
              <w:rPr>
                <w:b/>
                <w:bCs/>
              </w:rPr>
            </w:pPr>
            <w:r>
              <w:rPr>
                <w:b/>
                <w:bCs/>
              </w:rPr>
              <w:t>Optional</w:t>
            </w:r>
          </w:p>
        </w:tc>
      </w:tr>
      <w:tr w:rsidR="009808BE" w14:paraId="4B92A85A" w14:textId="77777777" w:rsidTr="009808BE">
        <w:tc>
          <w:tcPr>
            <w:tcW w:w="2697" w:type="dxa"/>
          </w:tcPr>
          <w:p w14:paraId="4B8AE3FC" w14:textId="469293F7" w:rsidR="009808BE" w:rsidRPr="00EB7943" w:rsidRDefault="00DB4CE1" w:rsidP="009808BE">
            <w:pPr>
              <w:rPr>
                <w:sz w:val="18"/>
                <w:szCs w:val="18"/>
              </w:rPr>
            </w:pPr>
            <w:r w:rsidRPr="00EB7943">
              <w:rPr>
                <w:sz w:val="18"/>
                <w:szCs w:val="18"/>
              </w:rPr>
              <w:t>Shoulder Stand</w:t>
            </w:r>
          </w:p>
          <w:p w14:paraId="37DA1B58" w14:textId="30A1AF73" w:rsidR="009808BE" w:rsidRPr="00EB7943" w:rsidRDefault="00DB4CE1" w:rsidP="009808BE">
            <w:pPr>
              <w:rPr>
                <w:sz w:val="18"/>
                <w:szCs w:val="18"/>
              </w:rPr>
            </w:pPr>
            <w:r w:rsidRPr="00EB7943">
              <w:rPr>
                <w:sz w:val="18"/>
                <w:szCs w:val="18"/>
              </w:rPr>
              <w:t>Scissor Kick</w:t>
            </w:r>
          </w:p>
          <w:p w14:paraId="53007315" w14:textId="1A87BCAA" w:rsidR="009808BE" w:rsidRPr="00EB7943" w:rsidRDefault="00DB4CE1" w:rsidP="009808BE">
            <w:pPr>
              <w:rPr>
                <w:sz w:val="18"/>
                <w:szCs w:val="18"/>
              </w:rPr>
            </w:pPr>
            <w:r w:rsidRPr="00EB7943">
              <w:rPr>
                <w:sz w:val="18"/>
                <w:szCs w:val="18"/>
              </w:rPr>
              <w:t>Full Twist</w:t>
            </w:r>
          </w:p>
          <w:p w14:paraId="1D6B76DF" w14:textId="08CBE1DA" w:rsidR="009808BE" w:rsidRPr="00EB7943" w:rsidRDefault="00DB4CE1" w:rsidP="009808BE">
            <w:pPr>
              <w:rPr>
                <w:sz w:val="18"/>
                <w:szCs w:val="18"/>
              </w:rPr>
            </w:pPr>
            <w:r w:rsidRPr="00EB7943">
              <w:rPr>
                <w:sz w:val="18"/>
                <w:szCs w:val="18"/>
              </w:rPr>
              <w:t>Half Twist</w:t>
            </w:r>
          </w:p>
          <w:p w14:paraId="4EC082D6" w14:textId="3DE35642" w:rsidR="009808BE" w:rsidRPr="00EB7943" w:rsidRDefault="00DB4CE1" w:rsidP="009808BE">
            <w:pPr>
              <w:rPr>
                <w:sz w:val="18"/>
                <w:szCs w:val="18"/>
              </w:rPr>
            </w:pPr>
            <w:r w:rsidRPr="00EB7943">
              <w:rPr>
                <w:sz w:val="18"/>
                <w:szCs w:val="18"/>
              </w:rPr>
              <w:t>Star Jump</w:t>
            </w:r>
          </w:p>
          <w:p w14:paraId="1B67B4EC" w14:textId="53E0D983" w:rsidR="009808BE" w:rsidRPr="00EB7943" w:rsidRDefault="00DB4CE1" w:rsidP="009808BE">
            <w:pPr>
              <w:rPr>
                <w:sz w:val="18"/>
                <w:szCs w:val="18"/>
              </w:rPr>
            </w:pPr>
            <w:r w:rsidRPr="00EB7943">
              <w:rPr>
                <w:sz w:val="18"/>
                <w:szCs w:val="18"/>
              </w:rPr>
              <w:t>Forward Roll</w:t>
            </w:r>
          </w:p>
          <w:p w14:paraId="25AF2DD6" w14:textId="1218863C" w:rsidR="009808BE" w:rsidRPr="00EB7943" w:rsidRDefault="00DB4CE1" w:rsidP="009808BE">
            <w:pPr>
              <w:rPr>
                <w:sz w:val="18"/>
                <w:szCs w:val="18"/>
              </w:rPr>
            </w:pPr>
            <w:r w:rsidRPr="00EB7943">
              <w:rPr>
                <w:sz w:val="18"/>
                <w:szCs w:val="18"/>
              </w:rPr>
              <w:t>Backwards Roll</w:t>
            </w:r>
          </w:p>
          <w:p w14:paraId="1DBBD79F" w14:textId="321A74A8" w:rsidR="009808BE" w:rsidRPr="00EB7943" w:rsidRDefault="00DB4CE1" w:rsidP="009808BE">
            <w:pPr>
              <w:rPr>
                <w:sz w:val="18"/>
                <w:szCs w:val="18"/>
              </w:rPr>
            </w:pPr>
            <w:r w:rsidRPr="00EB7943">
              <w:rPr>
                <w:sz w:val="18"/>
                <w:szCs w:val="18"/>
              </w:rPr>
              <w:t>Bridge</w:t>
            </w:r>
          </w:p>
          <w:p w14:paraId="7271BFD0" w14:textId="77777777" w:rsidR="009808BE" w:rsidRPr="00EB7943" w:rsidRDefault="00DB4CE1" w:rsidP="009808BE">
            <w:pPr>
              <w:rPr>
                <w:sz w:val="18"/>
                <w:szCs w:val="18"/>
              </w:rPr>
            </w:pPr>
            <w:r w:rsidRPr="00EB7943">
              <w:rPr>
                <w:sz w:val="18"/>
                <w:szCs w:val="18"/>
              </w:rPr>
              <w:t>Japana</w:t>
            </w:r>
          </w:p>
          <w:p w14:paraId="417BE0A9" w14:textId="2C0261E1" w:rsidR="00DB4CE1" w:rsidRPr="00EB7943" w:rsidRDefault="00DB4CE1" w:rsidP="009808BE">
            <w:pPr>
              <w:rPr>
                <w:sz w:val="18"/>
                <w:szCs w:val="18"/>
              </w:rPr>
            </w:pPr>
          </w:p>
        </w:tc>
        <w:tc>
          <w:tcPr>
            <w:tcW w:w="2697" w:type="dxa"/>
          </w:tcPr>
          <w:p w14:paraId="53FA4EA3" w14:textId="71AD049A" w:rsidR="00FC6523" w:rsidRPr="00EB7943" w:rsidRDefault="00FC6523" w:rsidP="009808BE">
            <w:pPr>
              <w:rPr>
                <w:sz w:val="18"/>
                <w:szCs w:val="18"/>
              </w:rPr>
            </w:pPr>
            <w:r w:rsidRPr="00EB7943">
              <w:rPr>
                <w:sz w:val="18"/>
                <w:szCs w:val="18"/>
              </w:rPr>
              <w:t>Forward walkover</w:t>
            </w:r>
          </w:p>
          <w:p w14:paraId="067E41C8" w14:textId="15968DD8" w:rsidR="009808BE" w:rsidRPr="00EB7943" w:rsidRDefault="00FC6523" w:rsidP="009808BE">
            <w:pPr>
              <w:rPr>
                <w:sz w:val="18"/>
                <w:szCs w:val="18"/>
              </w:rPr>
            </w:pPr>
            <w:r w:rsidRPr="00EB7943">
              <w:rPr>
                <w:sz w:val="18"/>
                <w:szCs w:val="18"/>
              </w:rPr>
              <w:t>Backward walkover</w:t>
            </w:r>
          </w:p>
          <w:p w14:paraId="4BCC61B9" w14:textId="721515E6" w:rsidR="00FC6523" w:rsidRPr="00EB7943" w:rsidRDefault="00FC6523" w:rsidP="009808BE">
            <w:pPr>
              <w:rPr>
                <w:sz w:val="18"/>
                <w:szCs w:val="18"/>
              </w:rPr>
            </w:pPr>
            <w:r w:rsidRPr="00EB7943">
              <w:rPr>
                <w:sz w:val="18"/>
                <w:szCs w:val="18"/>
              </w:rPr>
              <w:t>Handstand Forward Roll</w:t>
            </w:r>
          </w:p>
          <w:p w14:paraId="1DD0C82C" w14:textId="695B2226" w:rsidR="009808BE" w:rsidRPr="00EB7943" w:rsidRDefault="00FC6523" w:rsidP="009808BE">
            <w:pPr>
              <w:rPr>
                <w:sz w:val="18"/>
                <w:szCs w:val="18"/>
              </w:rPr>
            </w:pPr>
            <w:r w:rsidRPr="00EB7943">
              <w:rPr>
                <w:sz w:val="18"/>
                <w:szCs w:val="18"/>
              </w:rPr>
              <w:t>Backwards Roll to Handstand</w:t>
            </w:r>
          </w:p>
          <w:p w14:paraId="1489D404" w14:textId="39C5EEC7" w:rsidR="009808BE" w:rsidRPr="00EB7943" w:rsidRDefault="00FC6523" w:rsidP="009808BE">
            <w:pPr>
              <w:rPr>
                <w:sz w:val="18"/>
                <w:szCs w:val="18"/>
              </w:rPr>
            </w:pPr>
            <w:r w:rsidRPr="00EB7943">
              <w:rPr>
                <w:sz w:val="18"/>
                <w:szCs w:val="18"/>
              </w:rPr>
              <w:t>Y Balance</w:t>
            </w:r>
          </w:p>
          <w:p w14:paraId="74B55B64" w14:textId="34C39E5C" w:rsidR="009808BE" w:rsidRPr="00EB7943" w:rsidRDefault="00FC6523" w:rsidP="009808BE">
            <w:pPr>
              <w:rPr>
                <w:sz w:val="18"/>
                <w:szCs w:val="18"/>
              </w:rPr>
            </w:pPr>
            <w:r w:rsidRPr="00EB7943">
              <w:rPr>
                <w:sz w:val="18"/>
                <w:szCs w:val="18"/>
              </w:rPr>
              <w:t>Handstand pirouette ½ twist</w:t>
            </w:r>
          </w:p>
          <w:p w14:paraId="0558C867" w14:textId="6466B367" w:rsidR="009808BE" w:rsidRPr="00EB7943" w:rsidRDefault="00FC6523" w:rsidP="009808BE">
            <w:pPr>
              <w:rPr>
                <w:sz w:val="18"/>
                <w:szCs w:val="18"/>
              </w:rPr>
            </w:pPr>
            <w:r w:rsidRPr="00EB7943">
              <w:rPr>
                <w:sz w:val="18"/>
                <w:szCs w:val="18"/>
              </w:rPr>
              <w:t>Cat Leap full Twist</w:t>
            </w:r>
          </w:p>
          <w:p w14:paraId="15CB1C25" w14:textId="0F8F2236" w:rsidR="009808BE" w:rsidRPr="00EB7943" w:rsidRDefault="00DB4CE1" w:rsidP="009808BE">
            <w:pPr>
              <w:rPr>
                <w:sz w:val="18"/>
                <w:szCs w:val="18"/>
              </w:rPr>
            </w:pPr>
            <w:r w:rsidRPr="00EB7943">
              <w:rPr>
                <w:sz w:val="18"/>
                <w:szCs w:val="18"/>
              </w:rPr>
              <w:t>Change Leg Leap</w:t>
            </w:r>
          </w:p>
          <w:p w14:paraId="1C06B594" w14:textId="487F499E" w:rsidR="009808BE" w:rsidRPr="00EB7943" w:rsidRDefault="00DB4CE1" w:rsidP="009808BE">
            <w:pPr>
              <w:rPr>
                <w:sz w:val="18"/>
                <w:szCs w:val="18"/>
              </w:rPr>
            </w:pPr>
            <w:r w:rsidRPr="00EB7943">
              <w:rPr>
                <w:sz w:val="18"/>
                <w:szCs w:val="18"/>
              </w:rPr>
              <w:t>Roundoff</w:t>
            </w:r>
          </w:p>
          <w:p w14:paraId="24F2EBDA" w14:textId="6CCA8124" w:rsidR="009808BE" w:rsidRPr="00EB7943" w:rsidRDefault="00DB4CE1" w:rsidP="009808BE">
            <w:pPr>
              <w:rPr>
                <w:sz w:val="18"/>
                <w:szCs w:val="18"/>
              </w:rPr>
            </w:pPr>
            <w:r w:rsidRPr="00EB7943">
              <w:rPr>
                <w:sz w:val="18"/>
                <w:szCs w:val="18"/>
              </w:rPr>
              <w:t>Stag Leap</w:t>
            </w:r>
          </w:p>
          <w:p w14:paraId="48669CF8" w14:textId="2DACE6D8" w:rsidR="009808BE" w:rsidRPr="00EB7943" w:rsidRDefault="00DB4CE1" w:rsidP="009808BE">
            <w:pPr>
              <w:rPr>
                <w:sz w:val="18"/>
                <w:szCs w:val="18"/>
              </w:rPr>
            </w:pPr>
            <w:r w:rsidRPr="00EB7943">
              <w:rPr>
                <w:sz w:val="18"/>
                <w:szCs w:val="18"/>
              </w:rPr>
              <w:t>Pike Lever</w:t>
            </w:r>
          </w:p>
        </w:tc>
        <w:tc>
          <w:tcPr>
            <w:tcW w:w="2698" w:type="dxa"/>
          </w:tcPr>
          <w:p w14:paraId="6813E708" w14:textId="0CF30601" w:rsidR="009808BE" w:rsidRPr="00BE352E" w:rsidRDefault="00FC6523" w:rsidP="009808BE">
            <w:pPr>
              <w:rPr>
                <w:color w:val="FF0000"/>
                <w:sz w:val="18"/>
                <w:szCs w:val="18"/>
              </w:rPr>
            </w:pPr>
            <w:r w:rsidRPr="00BE352E">
              <w:rPr>
                <w:color w:val="FF0000"/>
                <w:sz w:val="18"/>
                <w:szCs w:val="18"/>
              </w:rPr>
              <w:t>Handspring</w:t>
            </w:r>
            <w:r w:rsidR="006A3AB5" w:rsidRPr="00BE352E">
              <w:rPr>
                <w:color w:val="FF0000"/>
                <w:sz w:val="18"/>
                <w:szCs w:val="18"/>
              </w:rPr>
              <w:t xml:space="preserve"> (Front)</w:t>
            </w:r>
          </w:p>
          <w:p w14:paraId="623A0F7B" w14:textId="320483BC" w:rsidR="006A3AB5" w:rsidRPr="00BE352E" w:rsidRDefault="006A3AB5" w:rsidP="009808BE">
            <w:pPr>
              <w:rPr>
                <w:color w:val="FF0000"/>
                <w:sz w:val="18"/>
                <w:szCs w:val="18"/>
              </w:rPr>
            </w:pPr>
            <w:r w:rsidRPr="00BE352E">
              <w:rPr>
                <w:color w:val="FF0000"/>
                <w:sz w:val="18"/>
                <w:szCs w:val="18"/>
              </w:rPr>
              <w:t>Handspring (Back)</w:t>
            </w:r>
          </w:p>
          <w:p w14:paraId="4F53E32B" w14:textId="06E902B6" w:rsidR="00FC6523" w:rsidRPr="00EB7943" w:rsidRDefault="00FC6523" w:rsidP="009808BE">
            <w:pPr>
              <w:rPr>
                <w:sz w:val="18"/>
                <w:szCs w:val="18"/>
              </w:rPr>
            </w:pPr>
            <w:r w:rsidRPr="00EB7943">
              <w:rPr>
                <w:sz w:val="18"/>
                <w:szCs w:val="18"/>
              </w:rPr>
              <w:t>Dive Forward Roll</w:t>
            </w:r>
          </w:p>
          <w:p w14:paraId="3419C341" w14:textId="56559FFA" w:rsidR="00FC6523" w:rsidRPr="00EB7943" w:rsidRDefault="00FC6523" w:rsidP="009808BE">
            <w:pPr>
              <w:rPr>
                <w:sz w:val="18"/>
                <w:szCs w:val="18"/>
              </w:rPr>
            </w:pPr>
            <w:r w:rsidRPr="00EB7943">
              <w:rPr>
                <w:sz w:val="18"/>
                <w:szCs w:val="18"/>
              </w:rPr>
              <w:t xml:space="preserve">Free Cartwheel </w:t>
            </w:r>
          </w:p>
          <w:p w14:paraId="2DE70E44" w14:textId="7CD4E00E" w:rsidR="00FC6523" w:rsidRPr="00EB7943" w:rsidRDefault="00EB7943" w:rsidP="009808BE">
            <w:pPr>
              <w:rPr>
                <w:sz w:val="18"/>
                <w:szCs w:val="18"/>
              </w:rPr>
            </w:pPr>
            <w:proofErr w:type="spellStart"/>
            <w:r w:rsidRPr="00EB7943">
              <w:rPr>
                <w:sz w:val="18"/>
                <w:szCs w:val="18"/>
              </w:rPr>
              <w:t>Flyspring</w:t>
            </w:r>
            <w:proofErr w:type="spellEnd"/>
          </w:p>
          <w:p w14:paraId="48E098EB" w14:textId="364B99CA" w:rsidR="009808BE" w:rsidRPr="00EB7943" w:rsidRDefault="00DB4CE1" w:rsidP="009808BE">
            <w:pPr>
              <w:rPr>
                <w:sz w:val="18"/>
                <w:szCs w:val="18"/>
              </w:rPr>
            </w:pPr>
            <w:r w:rsidRPr="00EB7943">
              <w:rPr>
                <w:sz w:val="18"/>
                <w:szCs w:val="18"/>
              </w:rPr>
              <w:t>Handstand Pirouette full twist</w:t>
            </w:r>
          </w:p>
          <w:p w14:paraId="0F24A858" w14:textId="6CBC901C" w:rsidR="009808BE" w:rsidRPr="00EB7943" w:rsidRDefault="00DB4CE1" w:rsidP="009808BE">
            <w:pPr>
              <w:rPr>
                <w:sz w:val="18"/>
                <w:szCs w:val="18"/>
              </w:rPr>
            </w:pPr>
            <w:r w:rsidRPr="00EB7943">
              <w:rPr>
                <w:sz w:val="18"/>
                <w:szCs w:val="18"/>
              </w:rPr>
              <w:t>Straddle Jump Full turn</w:t>
            </w:r>
          </w:p>
          <w:p w14:paraId="174C42FC" w14:textId="451BFCB1" w:rsidR="009808BE" w:rsidRPr="00EB7943" w:rsidRDefault="00DB4CE1" w:rsidP="009808BE">
            <w:pPr>
              <w:rPr>
                <w:sz w:val="18"/>
                <w:szCs w:val="18"/>
              </w:rPr>
            </w:pPr>
            <w:r w:rsidRPr="00EB7943">
              <w:rPr>
                <w:sz w:val="18"/>
                <w:szCs w:val="18"/>
              </w:rPr>
              <w:t>1 ½ twist Jump</w:t>
            </w:r>
          </w:p>
          <w:p w14:paraId="520269B1" w14:textId="6BD553D3" w:rsidR="009808BE" w:rsidRPr="00BE352E" w:rsidRDefault="006A3AB5" w:rsidP="009808BE">
            <w:pPr>
              <w:rPr>
                <w:color w:val="FF0000"/>
                <w:sz w:val="18"/>
                <w:szCs w:val="18"/>
              </w:rPr>
            </w:pPr>
            <w:r w:rsidRPr="00BE352E">
              <w:rPr>
                <w:color w:val="FF0000"/>
                <w:sz w:val="18"/>
                <w:szCs w:val="18"/>
              </w:rPr>
              <w:t>Back Flick</w:t>
            </w:r>
          </w:p>
          <w:p w14:paraId="5581EB4C" w14:textId="2D4F8175" w:rsidR="009808BE" w:rsidRPr="00EB7943" w:rsidRDefault="00DB4CE1" w:rsidP="009808BE">
            <w:pPr>
              <w:rPr>
                <w:sz w:val="18"/>
                <w:szCs w:val="18"/>
              </w:rPr>
            </w:pPr>
            <w:r w:rsidRPr="00EB7943">
              <w:rPr>
                <w:sz w:val="18"/>
                <w:szCs w:val="18"/>
              </w:rPr>
              <w:t>Front Somersault (Tucked)</w:t>
            </w:r>
          </w:p>
          <w:p w14:paraId="245026D4" w14:textId="7339E9BC" w:rsidR="009808BE" w:rsidRPr="00EB7943" w:rsidRDefault="00DB4CE1" w:rsidP="009808BE">
            <w:pPr>
              <w:rPr>
                <w:sz w:val="18"/>
                <w:szCs w:val="18"/>
              </w:rPr>
            </w:pPr>
            <w:r w:rsidRPr="00EB7943">
              <w:rPr>
                <w:sz w:val="18"/>
                <w:szCs w:val="18"/>
              </w:rPr>
              <w:t>Back Somersault (Tucked)</w:t>
            </w:r>
          </w:p>
          <w:p w14:paraId="23A0AD50" w14:textId="39303176" w:rsidR="009808BE" w:rsidRPr="00EB7943" w:rsidRDefault="00DB4CE1" w:rsidP="009808BE">
            <w:pPr>
              <w:rPr>
                <w:sz w:val="18"/>
                <w:szCs w:val="18"/>
              </w:rPr>
            </w:pPr>
            <w:r w:rsidRPr="00EB7943">
              <w:rPr>
                <w:sz w:val="18"/>
                <w:szCs w:val="18"/>
              </w:rPr>
              <w:t>Valdez</w:t>
            </w:r>
          </w:p>
        </w:tc>
        <w:tc>
          <w:tcPr>
            <w:tcW w:w="2698" w:type="dxa"/>
          </w:tcPr>
          <w:p w14:paraId="66259A05" w14:textId="3085CAEC" w:rsidR="009808BE" w:rsidRPr="00EB7943" w:rsidRDefault="00FC6523" w:rsidP="00EB7943">
            <w:pPr>
              <w:rPr>
                <w:sz w:val="18"/>
                <w:szCs w:val="18"/>
              </w:rPr>
            </w:pPr>
            <w:r w:rsidRPr="00EB7943">
              <w:rPr>
                <w:sz w:val="18"/>
                <w:szCs w:val="18"/>
              </w:rPr>
              <w:t xml:space="preserve">Arabesque, Handstand, V Sit, Folded Pike, </w:t>
            </w:r>
            <w:r w:rsidR="00EB7943" w:rsidRPr="00EB7943">
              <w:rPr>
                <w:sz w:val="18"/>
                <w:szCs w:val="18"/>
              </w:rPr>
              <w:t>drop</w:t>
            </w:r>
            <w:r w:rsidRPr="00EB7943">
              <w:rPr>
                <w:sz w:val="18"/>
                <w:szCs w:val="18"/>
              </w:rPr>
              <w:t xml:space="preserve"> to front support, Front or Back support lower and push up, </w:t>
            </w:r>
            <w:proofErr w:type="gramStart"/>
            <w:r w:rsidRPr="00EB7943">
              <w:rPr>
                <w:sz w:val="18"/>
                <w:szCs w:val="18"/>
              </w:rPr>
              <w:t>Splits</w:t>
            </w:r>
            <w:proofErr w:type="gramEnd"/>
            <w:r w:rsidRPr="00EB7943">
              <w:rPr>
                <w:sz w:val="18"/>
                <w:szCs w:val="18"/>
              </w:rPr>
              <w:t xml:space="preserve"> box or sidewards, Bridge Kickover, Backwards roll to front support, Cat leap, Cat leap ½ twist, Tuck, Straddle, Pike, </w:t>
            </w:r>
          </w:p>
        </w:tc>
      </w:tr>
    </w:tbl>
    <w:p w14:paraId="2399DC53" w14:textId="063FE55A" w:rsidR="00A87961" w:rsidRPr="009808BE" w:rsidRDefault="00A87961" w:rsidP="009808BE">
      <w:pPr>
        <w:pStyle w:val="ListParagraph"/>
        <w:numPr>
          <w:ilvl w:val="0"/>
          <w:numId w:val="2"/>
        </w:numPr>
        <w:rPr>
          <w:b/>
          <w:bCs/>
        </w:rPr>
      </w:pPr>
      <w:r w:rsidRPr="009808BE">
        <w:rPr>
          <w:b/>
          <w:bCs/>
        </w:rPr>
        <w:t>Grades Vault:</w:t>
      </w:r>
    </w:p>
    <w:tbl>
      <w:tblPr>
        <w:tblStyle w:val="TableGrid"/>
        <w:tblW w:w="0" w:type="auto"/>
        <w:tblLook w:val="04A0" w:firstRow="1" w:lastRow="0" w:firstColumn="1" w:lastColumn="0" w:noHBand="0" w:noVBand="1"/>
      </w:tblPr>
      <w:tblGrid>
        <w:gridCol w:w="3269"/>
        <w:gridCol w:w="2787"/>
        <w:gridCol w:w="2440"/>
        <w:gridCol w:w="2294"/>
      </w:tblGrid>
      <w:tr w:rsidR="00507140" w14:paraId="29C14251" w14:textId="630A166A" w:rsidTr="00507140">
        <w:tc>
          <w:tcPr>
            <w:tcW w:w="3269" w:type="dxa"/>
          </w:tcPr>
          <w:p w14:paraId="6374273E" w14:textId="77777777" w:rsidR="00507140" w:rsidRDefault="00507140" w:rsidP="001B5661">
            <w:pPr>
              <w:rPr>
                <w:b/>
                <w:bCs/>
              </w:rPr>
            </w:pPr>
            <w:r>
              <w:rPr>
                <w:b/>
                <w:bCs/>
              </w:rPr>
              <w:t>Beginner</w:t>
            </w:r>
          </w:p>
        </w:tc>
        <w:tc>
          <w:tcPr>
            <w:tcW w:w="2787" w:type="dxa"/>
          </w:tcPr>
          <w:p w14:paraId="7A126A7C" w14:textId="77777777" w:rsidR="00507140" w:rsidRDefault="00507140" w:rsidP="001B5661">
            <w:pPr>
              <w:rPr>
                <w:b/>
                <w:bCs/>
              </w:rPr>
            </w:pPr>
            <w:r>
              <w:rPr>
                <w:b/>
                <w:bCs/>
              </w:rPr>
              <w:t>Intermediate</w:t>
            </w:r>
          </w:p>
        </w:tc>
        <w:tc>
          <w:tcPr>
            <w:tcW w:w="2440" w:type="dxa"/>
          </w:tcPr>
          <w:p w14:paraId="2F8C05A4" w14:textId="77777777" w:rsidR="00507140" w:rsidRDefault="00507140" w:rsidP="001B5661">
            <w:pPr>
              <w:rPr>
                <w:b/>
                <w:bCs/>
              </w:rPr>
            </w:pPr>
            <w:r>
              <w:rPr>
                <w:b/>
                <w:bCs/>
              </w:rPr>
              <w:t>Advanced</w:t>
            </w:r>
          </w:p>
        </w:tc>
        <w:tc>
          <w:tcPr>
            <w:tcW w:w="2294" w:type="dxa"/>
          </w:tcPr>
          <w:p w14:paraId="150ADBC5" w14:textId="4D02DD8A" w:rsidR="00507140" w:rsidRDefault="00507140" w:rsidP="001B5661">
            <w:pPr>
              <w:rPr>
                <w:b/>
                <w:bCs/>
              </w:rPr>
            </w:pPr>
            <w:r>
              <w:rPr>
                <w:b/>
                <w:bCs/>
              </w:rPr>
              <w:t>Advanced Two</w:t>
            </w:r>
          </w:p>
        </w:tc>
      </w:tr>
      <w:tr w:rsidR="00507140" w14:paraId="19D76C0D" w14:textId="5C9DC053" w:rsidTr="00507140">
        <w:tc>
          <w:tcPr>
            <w:tcW w:w="3269" w:type="dxa"/>
          </w:tcPr>
          <w:p w14:paraId="72FEE7D3" w14:textId="7396AA3C" w:rsidR="00507140" w:rsidRDefault="00507140" w:rsidP="00A87961">
            <w:pPr>
              <w:pStyle w:val="ListParagraph"/>
              <w:numPr>
                <w:ilvl w:val="0"/>
                <w:numId w:val="8"/>
              </w:numPr>
              <w:rPr>
                <w:b/>
                <w:bCs/>
              </w:rPr>
            </w:pPr>
            <w:r>
              <w:rPr>
                <w:b/>
                <w:bCs/>
              </w:rPr>
              <w:t xml:space="preserve">Straight Jump onto a block stretched walk to end, star jump off with safe landing </w:t>
            </w:r>
          </w:p>
          <w:p w14:paraId="0FEEE2F3" w14:textId="4636DC13" w:rsidR="00507140" w:rsidRDefault="00507140" w:rsidP="00B0130F">
            <w:pPr>
              <w:pStyle w:val="ListParagraph"/>
              <w:rPr>
                <w:b/>
                <w:bCs/>
              </w:rPr>
            </w:pPr>
            <w:r>
              <w:rPr>
                <w:b/>
                <w:bCs/>
              </w:rPr>
              <w:t>OR</w:t>
            </w:r>
          </w:p>
          <w:p w14:paraId="0A96A763" w14:textId="6E710F20" w:rsidR="00507140" w:rsidRDefault="00507140" w:rsidP="00A87961">
            <w:pPr>
              <w:pStyle w:val="ListParagraph"/>
              <w:numPr>
                <w:ilvl w:val="0"/>
                <w:numId w:val="8"/>
              </w:numPr>
              <w:rPr>
                <w:b/>
                <w:bCs/>
              </w:rPr>
            </w:pPr>
            <w:r>
              <w:rPr>
                <w:b/>
                <w:bCs/>
              </w:rPr>
              <w:t>Straight Jump onto a block then immediate rebound star jump off with safe landing</w:t>
            </w:r>
          </w:p>
          <w:p w14:paraId="025E33BE" w14:textId="77777777" w:rsidR="00507140" w:rsidRDefault="00507140" w:rsidP="00507140">
            <w:pPr>
              <w:pStyle w:val="ListParagraph"/>
              <w:rPr>
                <w:b/>
                <w:bCs/>
              </w:rPr>
            </w:pPr>
          </w:p>
          <w:p w14:paraId="08F8CCD6" w14:textId="498E2D6A" w:rsidR="00507140" w:rsidRPr="00507140" w:rsidRDefault="00507140" w:rsidP="00507140">
            <w:pPr>
              <w:rPr>
                <w:b/>
                <w:bCs/>
              </w:rPr>
            </w:pPr>
            <w:r>
              <w:rPr>
                <w:b/>
                <w:bCs/>
              </w:rPr>
              <w:t>Tariff for either 10.7</w:t>
            </w:r>
          </w:p>
          <w:p w14:paraId="29090498" w14:textId="77777777" w:rsidR="00507140" w:rsidRDefault="00507140" w:rsidP="00B0130F">
            <w:pPr>
              <w:pStyle w:val="ListParagraph"/>
              <w:rPr>
                <w:b/>
                <w:bCs/>
              </w:rPr>
            </w:pPr>
          </w:p>
          <w:p w14:paraId="36C90C40" w14:textId="77777777" w:rsidR="00507140" w:rsidRDefault="00507140" w:rsidP="00B0130F">
            <w:pPr>
              <w:rPr>
                <w:b/>
                <w:bCs/>
              </w:rPr>
            </w:pPr>
            <w:r>
              <w:rPr>
                <w:b/>
                <w:bCs/>
              </w:rPr>
              <w:t xml:space="preserve">               Block height 60cm</w:t>
            </w:r>
          </w:p>
          <w:p w14:paraId="4D34D450" w14:textId="4B19C5E0" w:rsidR="00507140" w:rsidRPr="00B0130F" w:rsidRDefault="00507140" w:rsidP="00B0130F">
            <w:pPr>
              <w:rPr>
                <w:b/>
                <w:bCs/>
              </w:rPr>
            </w:pPr>
          </w:p>
        </w:tc>
        <w:tc>
          <w:tcPr>
            <w:tcW w:w="2787" w:type="dxa"/>
          </w:tcPr>
          <w:p w14:paraId="7EC1EA55" w14:textId="57B59EB0" w:rsidR="00507140" w:rsidRDefault="00507140" w:rsidP="00B0130F">
            <w:pPr>
              <w:pStyle w:val="ListParagraph"/>
              <w:numPr>
                <w:ilvl w:val="0"/>
                <w:numId w:val="12"/>
              </w:numPr>
              <w:rPr>
                <w:b/>
                <w:bCs/>
              </w:rPr>
            </w:pPr>
            <w:r>
              <w:rPr>
                <w:b/>
                <w:bCs/>
              </w:rPr>
              <w:t xml:space="preserve">Squat on Immediate Straight Jump off </w:t>
            </w:r>
          </w:p>
          <w:p w14:paraId="6D95A6AB" w14:textId="110BF937" w:rsidR="00507140" w:rsidRDefault="00507140" w:rsidP="00B0130F">
            <w:pPr>
              <w:pStyle w:val="ListParagraph"/>
              <w:rPr>
                <w:b/>
                <w:bCs/>
              </w:rPr>
            </w:pPr>
            <w:r>
              <w:rPr>
                <w:b/>
                <w:bCs/>
              </w:rPr>
              <w:t>OR</w:t>
            </w:r>
          </w:p>
          <w:p w14:paraId="43CEC134" w14:textId="46940DE1" w:rsidR="00507140" w:rsidRPr="00507140" w:rsidRDefault="00507140" w:rsidP="00507140">
            <w:pPr>
              <w:pStyle w:val="ListParagraph"/>
              <w:numPr>
                <w:ilvl w:val="0"/>
                <w:numId w:val="12"/>
              </w:numPr>
              <w:rPr>
                <w:b/>
                <w:bCs/>
              </w:rPr>
            </w:pPr>
            <w:r>
              <w:rPr>
                <w:b/>
                <w:bCs/>
              </w:rPr>
              <w:t>Squat on Immediate Tuck Jump Off</w:t>
            </w:r>
          </w:p>
          <w:p w14:paraId="12F4CDED" w14:textId="63D635AC" w:rsidR="00507140" w:rsidRDefault="00507140" w:rsidP="00B0130F">
            <w:pPr>
              <w:rPr>
                <w:b/>
                <w:bCs/>
              </w:rPr>
            </w:pPr>
          </w:p>
          <w:p w14:paraId="2BD5EA17" w14:textId="48824FB1" w:rsidR="00507140" w:rsidRDefault="00507140" w:rsidP="00B0130F">
            <w:pPr>
              <w:rPr>
                <w:b/>
                <w:bCs/>
              </w:rPr>
            </w:pPr>
          </w:p>
          <w:p w14:paraId="4A382340" w14:textId="38E54DF4" w:rsidR="00507140" w:rsidRDefault="00507140" w:rsidP="00B0130F">
            <w:pPr>
              <w:rPr>
                <w:b/>
                <w:bCs/>
              </w:rPr>
            </w:pPr>
          </w:p>
          <w:p w14:paraId="4FEC529F" w14:textId="22019D01" w:rsidR="00507140" w:rsidRPr="00B0130F" w:rsidRDefault="00507140" w:rsidP="00B0130F">
            <w:pPr>
              <w:rPr>
                <w:b/>
                <w:bCs/>
              </w:rPr>
            </w:pPr>
            <w:r>
              <w:rPr>
                <w:b/>
                <w:bCs/>
              </w:rPr>
              <w:t xml:space="preserve">Tariff </w:t>
            </w:r>
            <w:r w:rsidR="00A67FB0">
              <w:rPr>
                <w:b/>
                <w:bCs/>
              </w:rPr>
              <w:t xml:space="preserve">for either </w:t>
            </w:r>
            <w:r w:rsidR="00AC0EE8">
              <w:rPr>
                <w:b/>
                <w:bCs/>
              </w:rPr>
              <w:t>11.2</w:t>
            </w:r>
          </w:p>
          <w:p w14:paraId="7047C6F2" w14:textId="136464E3" w:rsidR="00507140" w:rsidRDefault="00507140" w:rsidP="001B5661">
            <w:pPr>
              <w:rPr>
                <w:b/>
                <w:bCs/>
              </w:rPr>
            </w:pPr>
          </w:p>
          <w:p w14:paraId="0D7F0AE5" w14:textId="5720D42E" w:rsidR="00507140" w:rsidRDefault="00507140" w:rsidP="001B5661">
            <w:pPr>
              <w:rPr>
                <w:b/>
                <w:bCs/>
              </w:rPr>
            </w:pPr>
            <w:r>
              <w:rPr>
                <w:b/>
                <w:bCs/>
              </w:rPr>
              <w:t>Vault or Table Height100/110 or 120</w:t>
            </w:r>
          </w:p>
          <w:p w14:paraId="2D1E84F6" w14:textId="77777777" w:rsidR="00507140" w:rsidRDefault="00507140" w:rsidP="001B5661">
            <w:pPr>
              <w:rPr>
                <w:b/>
                <w:bCs/>
              </w:rPr>
            </w:pPr>
          </w:p>
        </w:tc>
        <w:tc>
          <w:tcPr>
            <w:tcW w:w="2440" w:type="dxa"/>
          </w:tcPr>
          <w:p w14:paraId="06DFA9B6" w14:textId="18076546" w:rsidR="00507140" w:rsidRDefault="00507140" w:rsidP="0053530E">
            <w:pPr>
              <w:pStyle w:val="ListParagraph"/>
              <w:numPr>
                <w:ilvl w:val="0"/>
                <w:numId w:val="13"/>
              </w:numPr>
              <w:rPr>
                <w:b/>
                <w:bCs/>
              </w:rPr>
            </w:pPr>
            <w:r w:rsidRPr="0053530E">
              <w:rPr>
                <w:b/>
                <w:bCs/>
              </w:rPr>
              <w:t xml:space="preserve">Squat Through </w:t>
            </w:r>
          </w:p>
          <w:p w14:paraId="6EC4F42F" w14:textId="64CF2EEB" w:rsidR="00507140" w:rsidRDefault="00507140" w:rsidP="004330D1">
            <w:pPr>
              <w:pStyle w:val="ListParagraph"/>
              <w:rPr>
                <w:b/>
                <w:bCs/>
              </w:rPr>
            </w:pPr>
            <w:r>
              <w:rPr>
                <w:b/>
                <w:bCs/>
              </w:rPr>
              <w:t>OR</w:t>
            </w:r>
          </w:p>
          <w:p w14:paraId="08B2C0E6" w14:textId="30966A46" w:rsidR="00507140" w:rsidRPr="0053530E" w:rsidRDefault="00507140" w:rsidP="0053530E">
            <w:pPr>
              <w:pStyle w:val="ListParagraph"/>
              <w:numPr>
                <w:ilvl w:val="0"/>
                <w:numId w:val="13"/>
              </w:numPr>
              <w:rPr>
                <w:b/>
                <w:bCs/>
              </w:rPr>
            </w:pPr>
            <w:r>
              <w:rPr>
                <w:b/>
                <w:bCs/>
              </w:rPr>
              <w:t>Straddle Over</w:t>
            </w:r>
          </w:p>
          <w:p w14:paraId="4D7E6483" w14:textId="7B47DE5C" w:rsidR="00507140" w:rsidRDefault="00507140" w:rsidP="001B5661">
            <w:pPr>
              <w:rPr>
                <w:b/>
                <w:bCs/>
              </w:rPr>
            </w:pPr>
          </w:p>
          <w:p w14:paraId="0F2A6C55" w14:textId="698AA48F" w:rsidR="00507140" w:rsidRDefault="00507140" w:rsidP="001B5661">
            <w:pPr>
              <w:rPr>
                <w:b/>
                <w:bCs/>
              </w:rPr>
            </w:pPr>
          </w:p>
          <w:p w14:paraId="06D7FE2F" w14:textId="273F0AB2" w:rsidR="00507140" w:rsidRDefault="00507140" w:rsidP="001B5661">
            <w:pPr>
              <w:rPr>
                <w:b/>
                <w:bCs/>
              </w:rPr>
            </w:pPr>
          </w:p>
          <w:p w14:paraId="388A1C4A" w14:textId="77777777" w:rsidR="00507140" w:rsidRDefault="00507140" w:rsidP="001B5661">
            <w:pPr>
              <w:rPr>
                <w:b/>
                <w:bCs/>
              </w:rPr>
            </w:pPr>
          </w:p>
          <w:p w14:paraId="04E2D4AE" w14:textId="77777777" w:rsidR="00507140" w:rsidRDefault="00507140" w:rsidP="001B5661">
            <w:pPr>
              <w:rPr>
                <w:b/>
                <w:bCs/>
              </w:rPr>
            </w:pPr>
          </w:p>
          <w:p w14:paraId="0D05B795" w14:textId="4A8DEDEF" w:rsidR="00507140" w:rsidRDefault="00507140" w:rsidP="001B5661">
            <w:pPr>
              <w:rPr>
                <w:b/>
                <w:bCs/>
              </w:rPr>
            </w:pPr>
          </w:p>
          <w:p w14:paraId="41EDCC21" w14:textId="127C44D6" w:rsidR="00AC0EE8" w:rsidRDefault="00AC0EE8" w:rsidP="001B5661">
            <w:pPr>
              <w:rPr>
                <w:b/>
                <w:bCs/>
              </w:rPr>
            </w:pPr>
          </w:p>
          <w:p w14:paraId="4469832F" w14:textId="54F574C5" w:rsidR="00AC0EE8" w:rsidRDefault="00AC0EE8" w:rsidP="001B5661">
            <w:pPr>
              <w:rPr>
                <w:b/>
                <w:bCs/>
              </w:rPr>
            </w:pPr>
            <w:r>
              <w:rPr>
                <w:b/>
                <w:bCs/>
              </w:rPr>
              <w:t xml:space="preserve">Tariff </w:t>
            </w:r>
            <w:r w:rsidR="00A67FB0">
              <w:rPr>
                <w:b/>
                <w:bCs/>
              </w:rPr>
              <w:t xml:space="preserve">for either </w:t>
            </w:r>
            <w:r>
              <w:rPr>
                <w:b/>
                <w:bCs/>
              </w:rPr>
              <w:t>11.5</w:t>
            </w:r>
          </w:p>
          <w:p w14:paraId="1DE26CFF" w14:textId="77777777" w:rsidR="00AC0EE8" w:rsidRDefault="00AC0EE8" w:rsidP="001B5661">
            <w:pPr>
              <w:rPr>
                <w:b/>
                <w:bCs/>
              </w:rPr>
            </w:pPr>
          </w:p>
          <w:p w14:paraId="2A65114B" w14:textId="2631CA83" w:rsidR="00507140" w:rsidRDefault="00507140" w:rsidP="001B5661">
            <w:pPr>
              <w:rPr>
                <w:b/>
                <w:bCs/>
              </w:rPr>
            </w:pPr>
            <w:r>
              <w:rPr>
                <w:b/>
                <w:bCs/>
              </w:rPr>
              <w:t>Vault or Table Height 100/110 or 120</w:t>
            </w:r>
          </w:p>
          <w:p w14:paraId="025534CE" w14:textId="77777777" w:rsidR="00507140" w:rsidRDefault="00507140" w:rsidP="001B5661">
            <w:pPr>
              <w:rPr>
                <w:b/>
                <w:bCs/>
              </w:rPr>
            </w:pPr>
          </w:p>
        </w:tc>
        <w:tc>
          <w:tcPr>
            <w:tcW w:w="2294" w:type="dxa"/>
          </w:tcPr>
          <w:p w14:paraId="7AEF505E" w14:textId="77777777" w:rsidR="00507140" w:rsidRDefault="00507140" w:rsidP="00507140">
            <w:pPr>
              <w:pStyle w:val="ListParagraph"/>
              <w:numPr>
                <w:ilvl w:val="0"/>
                <w:numId w:val="18"/>
              </w:numPr>
              <w:rPr>
                <w:b/>
                <w:bCs/>
              </w:rPr>
            </w:pPr>
            <w:r>
              <w:rPr>
                <w:b/>
                <w:bCs/>
              </w:rPr>
              <w:t xml:space="preserve">Handspring </w:t>
            </w:r>
          </w:p>
          <w:p w14:paraId="5FE32F8B" w14:textId="77777777" w:rsidR="00507140" w:rsidRDefault="00507140" w:rsidP="00AC0EE8">
            <w:pPr>
              <w:pStyle w:val="ListParagraph"/>
              <w:rPr>
                <w:b/>
                <w:bCs/>
              </w:rPr>
            </w:pPr>
          </w:p>
          <w:p w14:paraId="0BA9F87F" w14:textId="77777777" w:rsidR="00AC0EE8" w:rsidRDefault="00AC0EE8" w:rsidP="00AC0EE8">
            <w:pPr>
              <w:pStyle w:val="ListParagraph"/>
              <w:rPr>
                <w:b/>
                <w:bCs/>
              </w:rPr>
            </w:pPr>
          </w:p>
          <w:p w14:paraId="5899F877" w14:textId="77777777" w:rsidR="00AC0EE8" w:rsidRDefault="00AC0EE8" w:rsidP="00AC0EE8">
            <w:pPr>
              <w:pStyle w:val="ListParagraph"/>
              <w:rPr>
                <w:b/>
                <w:bCs/>
              </w:rPr>
            </w:pPr>
          </w:p>
          <w:p w14:paraId="48029105" w14:textId="77777777" w:rsidR="00AC0EE8" w:rsidRDefault="00AC0EE8" w:rsidP="00AC0EE8">
            <w:pPr>
              <w:pStyle w:val="ListParagraph"/>
              <w:rPr>
                <w:b/>
                <w:bCs/>
              </w:rPr>
            </w:pPr>
          </w:p>
          <w:p w14:paraId="14B1CC1E" w14:textId="77777777" w:rsidR="00AC0EE8" w:rsidRDefault="00AC0EE8" w:rsidP="00AC0EE8">
            <w:pPr>
              <w:pStyle w:val="ListParagraph"/>
              <w:rPr>
                <w:b/>
                <w:bCs/>
              </w:rPr>
            </w:pPr>
          </w:p>
          <w:p w14:paraId="3482CFFB" w14:textId="77777777" w:rsidR="00AC0EE8" w:rsidRDefault="00AC0EE8" w:rsidP="00AC0EE8">
            <w:pPr>
              <w:pStyle w:val="ListParagraph"/>
              <w:rPr>
                <w:b/>
                <w:bCs/>
              </w:rPr>
            </w:pPr>
          </w:p>
          <w:p w14:paraId="35B49AF6" w14:textId="77777777" w:rsidR="00AC0EE8" w:rsidRDefault="00AC0EE8" w:rsidP="00AC0EE8">
            <w:pPr>
              <w:pStyle w:val="ListParagraph"/>
              <w:rPr>
                <w:b/>
                <w:bCs/>
              </w:rPr>
            </w:pPr>
          </w:p>
          <w:p w14:paraId="40DC09CF" w14:textId="77777777" w:rsidR="00AC0EE8" w:rsidRDefault="00AC0EE8" w:rsidP="00AC0EE8">
            <w:pPr>
              <w:pStyle w:val="ListParagraph"/>
              <w:rPr>
                <w:b/>
                <w:bCs/>
              </w:rPr>
            </w:pPr>
          </w:p>
          <w:p w14:paraId="1443DC83" w14:textId="77777777" w:rsidR="00AC0EE8" w:rsidRDefault="00AC0EE8" w:rsidP="00AC0EE8">
            <w:pPr>
              <w:pStyle w:val="ListParagraph"/>
              <w:rPr>
                <w:b/>
                <w:bCs/>
              </w:rPr>
            </w:pPr>
          </w:p>
          <w:p w14:paraId="2B5A744D" w14:textId="77777777" w:rsidR="00AC0EE8" w:rsidRDefault="00AC0EE8" w:rsidP="00AC0EE8">
            <w:pPr>
              <w:rPr>
                <w:b/>
                <w:bCs/>
              </w:rPr>
            </w:pPr>
            <w:r>
              <w:rPr>
                <w:b/>
                <w:bCs/>
              </w:rPr>
              <w:t>Tariff 12.5</w:t>
            </w:r>
          </w:p>
          <w:p w14:paraId="6D4F4028" w14:textId="77777777" w:rsidR="00D95715" w:rsidRDefault="00D95715" w:rsidP="00AC0EE8">
            <w:pPr>
              <w:rPr>
                <w:b/>
                <w:bCs/>
              </w:rPr>
            </w:pPr>
          </w:p>
          <w:p w14:paraId="43966EFC" w14:textId="77777777" w:rsidR="00D95715" w:rsidRDefault="00D95715" w:rsidP="00D95715">
            <w:pPr>
              <w:rPr>
                <w:b/>
                <w:bCs/>
              </w:rPr>
            </w:pPr>
            <w:r>
              <w:rPr>
                <w:b/>
                <w:bCs/>
              </w:rPr>
              <w:t>Vault or Table Height 100/110 or 120</w:t>
            </w:r>
          </w:p>
          <w:p w14:paraId="2AE80CFD" w14:textId="482C79F3" w:rsidR="00D95715" w:rsidRPr="00AC0EE8" w:rsidRDefault="00D95715" w:rsidP="00AC0EE8">
            <w:pPr>
              <w:rPr>
                <w:b/>
                <w:bCs/>
              </w:rPr>
            </w:pPr>
          </w:p>
        </w:tc>
      </w:tr>
    </w:tbl>
    <w:p w14:paraId="775181C3" w14:textId="0EB8A848" w:rsidR="00A87961" w:rsidRDefault="00062184" w:rsidP="00062184">
      <w:pPr>
        <w:pStyle w:val="ListParagraph"/>
        <w:numPr>
          <w:ilvl w:val="0"/>
          <w:numId w:val="2"/>
        </w:numPr>
        <w:rPr>
          <w:b/>
          <w:bCs/>
        </w:rPr>
      </w:pPr>
      <w:r>
        <w:rPr>
          <w:b/>
          <w:bCs/>
        </w:rPr>
        <w:t xml:space="preserve">8 by </w:t>
      </w:r>
      <w:r w:rsidR="004C7351">
        <w:rPr>
          <w:b/>
          <w:bCs/>
        </w:rPr>
        <w:t>8-meter</w:t>
      </w:r>
      <w:r>
        <w:rPr>
          <w:b/>
          <w:bCs/>
        </w:rPr>
        <w:t xml:space="preserve"> floor </w:t>
      </w:r>
      <w:r w:rsidR="004C7351">
        <w:rPr>
          <w:b/>
          <w:bCs/>
        </w:rPr>
        <w:t>or 12 by 12-meter floor area</w:t>
      </w:r>
    </w:p>
    <w:p w14:paraId="5D1C9B82" w14:textId="77777777" w:rsidR="000A5D0F" w:rsidRPr="000A5D0F" w:rsidRDefault="000A5D0F" w:rsidP="000A5D0F">
      <w:pPr>
        <w:pStyle w:val="ListParagraph"/>
        <w:ind w:left="1080"/>
        <w:rPr>
          <w:b/>
          <w:bCs/>
          <w:sz w:val="10"/>
          <w:szCs w:val="10"/>
        </w:rPr>
      </w:pPr>
    </w:p>
    <w:p w14:paraId="175EB640" w14:textId="2D86C3C3" w:rsidR="004C7351" w:rsidRDefault="004C7351" w:rsidP="00062184">
      <w:pPr>
        <w:pStyle w:val="ListParagraph"/>
        <w:numPr>
          <w:ilvl w:val="0"/>
          <w:numId w:val="2"/>
        </w:numPr>
        <w:rPr>
          <w:b/>
          <w:bCs/>
        </w:rPr>
      </w:pPr>
      <w:r>
        <w:rPr>
          <w:b/>
          <w:bCs/>
        </w:rPr>
        <w:t>Gymnast must partake in the correct competition beginner, intermediate, advanced or advanced two at the highest level they are able to do safely (i.e., if they are able to do the Advanced safely but can do the Intermediate easily and can only sometimes perform the advanced two vault and routines safely, they should do the advanced competition).</w:t>
      </w:r>
    </w:p>
    <w:p w14:paraId="2610DB25" w14:textId="77777777" w:rsidR="000A5D0F" w:rsidRPr="000A5D0F" w:rsidRDefault="000A5D0F" w:rsidP="000A5D0F">
      <w:pPr>
        <w:pStyle w:val="ListParagraph"/>
        <w:ind w:left="1080"/>
        <w:rPr>
          <w:b/>
          <w:bCs/>
          <w:sz w:val="10"/>
          <w:szCs w:val="10"/>
        </w:rPr>
      </w:pPr>
    </w:p>
    <w:p w14:paraId="1486DD15" w14:textId="6FB3E2F8" w:rsidR="00294DBF" w:rsidRDefault="00294DBF" w:rsidP="00062184">
      <w:pPr>
        <w:pStyle w:val="ListParagraph"/>
        <w:numPr>
          <w:ilvl w:val="0"/>
          <w:numId w:val="2"/>
        </w:numPr>
        <w:rPr>
          <w:b/>
          <w:bCs/>
        </w:rPr>
      </w:pPr>
      <w:r>
        <w:rPr>
          <w:b/>
          <w:bCs/>
        </w:rPr>
        <w:t>Common rules as per set out in parts 1-6.</w:t>
      </w:r>
    </w:p>
    <w:p w14:paraId="63173DB3" w14:textId="77777777" w:rsidR="000A5D0F" w:rsidRPr="000A5D0F" w:rsidRDefault="000A5D0F" w:rsidP="000A5D0F">
      <w:pPr>
        <w:pStyle w:val="ListParagraph"/>
        <w:ind w:left="1080"/>
        <w:rPr>
          <w:b/>
          <w:bCs/>
          <w:sz w:val="10"/>
          <w:szCs w:val="10"/>
        </w:rPr>
      </w:pPr>
    </w:p>
    <w:p w14:paraId="5972152B" w14:textId="0DA6F4BD" w:rsidR="00294DBF" w:rsidRDefault="00E335C9" w:rsidP="00062184">
      <w:pPr>
        <w:pStyle w:val="ListParagraph"/>
        <w:numPr>
          <w:ilvl w:val="0"/>
          <w:numId w:val="2"/>
        </w:numPr>
        <w:rPr>
          <w:b/>
          <w:bCs/>
        </w:rPr>
      </w:pPr>
      <w:r>
        <w:rPr>
          <w:b/>
          <w:bCs/>
        </w:rPr>
        <w:t>Execution</w:t>
      </w:r>
      <w:r w:rsidR="00294DBF">
        <w:rPr>
          <w:b/>
          <w:bCs/>
        </w:rPr>
        <w:t xml:space="preserve"> deductions </w:t>
      </w:r>
      <w:r w:rsidR="0006635C">
        <w:rPr>
          <w:b/>
          <w:bCs/>
        </w:rPr>
        <w:t xml:space="preserve">for Vault and floor between 0.0 and 0.5 </w:t>
      </w:r>
    </w:p>
    <w:p w14:paraId="5907C209" w14:textId="77777777" w:rsidR="000A5D0F" w:rsidRPr="000A5D0F" w:rsidRDefault="000A5D0F" w:rsidP="000A5D0F">
      <w:pPr>
        <w:pStyle w:val="ListParagraph"/>
        <w:ind w:left="1080"/>
        <w:rPr>
          <w:b/>
          <w:bCs/>
          <w:sz w:val="10"/>
          <w:szCs w:val="10"/>
        </w:rPr>
      </w:pPr>
    </w:p>
    <w:p w14:paraId="66CB28E1" w14:textId="6469A9FA" w:rsidR="00C33ECD" w:rsidRDefault="00F667EA" w:rsidP="006A3AB5">
      <w:pPr>
        <w:pStyle w:val="ListParagraph"/>
        <w:numPr>
          <w:ilvl w:val="0"/>
          <w:numId w:val="2"/>
        </w:numPr>
        <w:rPr>
          <w:b/>
          <w:bCs/>
        </w:rPr>
      </w:pPr>
      <w:r>
        <w:rPr>
          <w:b/>
          <w:bCs/>
        </w:rPr>
        <w:t xml:space="preserve">Tiebreak if 2 competitors within the top 3 receive identical placings, the floor scores will be used as a decider for placings. </w:t>
      </w:r>
    </w:p>
    <w:p w14:paraId="658ED47A" w14:textId="77777777" w:rsidR="006A3AB5" w:rsidRPr="006A3AB5" w:rsidRDefault="006A3AB5" w:rsidP="006A3AB5">
      <w:pPr>
        <w:pStyle w:val="ListParagraph"/>
        <w:rPr>
          <w:b/>
          <w:bCs/>
        </w:rPr>
      </w:pPr>
    </w:p>
    <w:p w14:paraId="44AABFDA" w14:textId="77777777" w:rsidR="006A3AB5" w:rsidRPr="006A3AB5" w:rsidRDefault="006A3AB5" w:rsidP="006A3AB5">
      <w:pPr>
        <w:rPr>
          <w:b/>
          <w:bCs/>
        </w:rPr>
      </w:pPr>
    </w:p>
    <w:p w14:paraId="4D22EF7C" w14:textId="77777777" w:rsidR="000A5D0F" w:rsidRDefault="000A5D0F" w:rsidP="000A5D0F">
      <w:pPr>
        <w:pStyle w:val="ListParagraph"/>
        <w:ind w:left="1080"/>
        <w:rPr>
          <w:b/>
          <w:bCs/>
        </w:rPr>
      </w:pPr>
    </w:p>
    <w:p w14:paraId="2A19DEA3" w14:textId="504A40B0" w:rsidR="00EC13F1" w:rsidRDefault="00EC13F1" w:rsidP="00EC13F1">
      <w:pPr>
        <w:pStyle w:val="ListParagraph"/>
        <w:numPr>
          <w:ilvl w:val="0"/>
          <w:numId w:val="3"/>
        </w:numPr>
        <w:rPr>
          <w:b/>
          <w:bCs/>
        </w:rPr>
      </w:pPr>
      <w:r w:rsidRPr="005A7BDA">
        <w:rPr>
          <w:b/>
          <w:bCs/>
        </w:rPr>
        <w:t>Age Groups</w:t>
      </w:r>
    </w:p>
    <w:p w14:paraId="4BA07535" w14:textId="77777777" w:rsidR="000A5D0F" w:rsidRPr="002521EA" w:rsidRDefault="000A5D0F" w:rsidP="000A5D0F">
      <w:pPr>
        <w:pStyle w:val="ListParagraph"/>
        <w:ind w:left="1440"/>
        <w:rPr>
          <w:b/>
          <w:bCs/>
          <w:sz w:val="8"/>
          <w:szCs w:val="8"/>
        </w:rPr>
      </w:pPr>
    </w:p>
    <w:p w14:paraId="3D7EE137" w14:textId="65BD40DA" w:rsidR="00EC13F1" w:rsidRDefault="00EC13F1" w:rsidP="00EC13F1">
      <w:pPr>
        <w:pStyle w:val="ListParagraph"/>
        <w:numPr>
          <w:ilvl w:val="0"/>
          <w:numId w:val="2"/>
        </w:numPr>
      </w:pPr>
      <w:r>
        <w:t>U9, U11, U13, U15, U18, O18</w:t>
      </w:r>
    </w:p>
    <w:p w14:paraId="286DD9CB" w14:textId="77777777" w:rsidR="000A5D0F" w:rsidRPr="002521EA" w:rsidRDefault="000A5D0F" w:rsidP="000A5D0F">
      <w:pPr>
        <w:pStyle w:val="ListParagraph"/>
        <w:ind w:left="1080"/>
        <w:rPr>
          <w:sz w:val="8"/>
          <w:szCs w:val="8"/>
        </w:rPr>
      </w:pPr>
    </w:p>
    <w:p w14:paraId="4792D831" w14:textId="1948F81F" w:rsidR="00EC13F1" w:rsidRDefault="00EC13F1" w:rsidP="00EC13F1">
      <w:pPr>
        <w:pStyle w:val="ListParagraph"/>
        <w:numPr>
          <w:ilvl w:val="0"/>
          <w:numId w:val="2"/>
        </w:numPr>
      </w:pPr>
      <w:r>
        <w:t>These will be Split into Male</w:t>
      </w:r>
      <w:r w:rsidR="00DE1A77">
        <w:t xml:space="preserve"> and</w:t>
      </w:r>
      <w:r>
        <w:t xml:space="preserve"> Female (In case of low numbers we reserve the right to combine)</w:t>
      </w:r>
    </w:p>
    <w:p w14:paraId="1F6379A8" w14:textId="77777777" w:rsidR="000A5D0F" w:rsidRPr="002521EA" w:rsidRDefault="000A5D0F" w:rsidP="000A5D0F">
      <w:pPr>
        <w:pStyle w:val="ListParagraph"/>
        <w:ind w:left="1080"/>
        <w:rPr>
          <w:sz w:val="8"/>
          <w:szCs w:val="8"/>
        </w:rPr>
      </w:pPr>
    </w:p>
    <w:p w14:paraId="677CA824" w14:textId="463EE4F1" w:rsidR="00EC13F1" w:rsidRDefault="00EC13F1" w:rsidP="00EC13F1">
      <w:pPr>
        <w:pStyle w:val="ListParagraph"/>
        <w:numPr>
          <w:ilvl w:val="0"/>
          <w:numId w:val="3"/>
        </w:numPr>
        <w:rPr>
          <w:b/>
          <w:bCs/>
        </w:rPr>
      </w:pPr>
      <w:r w:rsidRPr="009C1C65">
        <w:rPr>
          <w:b/>
          <w:bCs/>
        </w:rPr>
        <w:t>Competition Attire</w:t>
      </w:r>
    </w:p>
    <w:p w14:paraId="75E1D341" w14:textId="77777777" w:rsidR="000A5D0F" w:rsidRPr="002521EA" w:rsidRDefault="000A5D0F" w:rsidP="000A5D0F">
      <w:pPr>
        <w:pStyle w:val="ListParagraph"/>
        <w:ind w:left="1440"/>
        <w:rPr>
          <w:b/>
          <w:bCs/>
          <w:sz w:val="8"/>
          <w:szCs w:val="8"/>
        </w:rPr>
      </w:pPr>
    </w:p>
    <w:p w14:paraId="344B4CD6" w14:textId="73725F6B" w:rsidR="00EC13F1" w:rsidRPr="000A5D0F" w:rsidRDefault="00EC13F1" w:rsidP="00EC13F1">
      <w:pPr>
        <w:pStyle w:val="ListParagraph"/>
        <w:numPr>
          <w:ilvl w:val="0"/>
          <w:numId w:val="2"/>
        </w:numPr>
        <w:rPr>
          <w:b/>
          <w:bCs/>
        </w:rPr>
      </w:pPr>
      <w:r>
        <w:t>Male / Female gymnasts</w:t>
      </w:r>
    </w:p>
    <w:p w14:paraId="05C380FD" w14:textId="77777777" w:rsidR="000A5D0F" w:rsidRPr="002521EA" w:rsidRDefault="000A5D0F" w:rsidP="000A5D0F">
      <w:pPr>
        <w:pStyle w:val="ListParagraph"/>
        <w:ind w:left="1080"/>
        <w:rPr>
          <w:b/>
          <w:bCs/>
          <w:sz w:val="8"/>
          <w:szCs w:val="8"/>
        </w:rPr>
      </w:pPr>
    </w:p>
    <w:p w14:paraId="47CF8CD3" w14:textId="383819CA" w:rsidR="00EC13F1" w:rsidRDefault="00EC13F1" w:rsidP="00EC13F1">
      <w:pPr>
        <w:pStyle w:val="ListParagraph"/>
        <w:numPr>
          <w:ilvl w:val="0"/>
          <w:numId w:val="2"/>
        </w:numPr>
      </w:pPr>
      <w:r>
        <w:t>leotard or unitard with or without sleeves</w:t>
      </w:r>
    </w:p>
    <w:p w14:paraId="5B4236D8" w14:textId="77777777" w:rsidR="000A5D0F" w:rsidRPr="002521EA" w:rsidRDefault="000A5D0F" w:rsidP="000A5D0F">
      <w:pPr>
        <w:pStyle w:val="ListParagraph"/>
        <w:ind w:left="1080"/>
        <w:rPr>
          <w:sz w:val="8"/>
          <w:szCs w:val="8"/>
        </w:rPr>
      </w:pPr>
    </w:p>
    <w:p w14:paraId="005A67C1" w14:textId="163EDBDB" w:rsidR="00EC13F1" w:rsidRDefault="00EC13F1" w:rsidP="00EC13F1">
      <w:pPr>
        <w:pStyle w:val="ListParagraph"/>
        <w:numPr>
          <w:ilvl w:val="0"/>
          <w:numId w:val="2"/>
        </w:numPr>
      </w:pPr>
      <w:r>
        <w:t xml:space="preserve">Gym shorts or trousers   </w:t>
      </w:r>
    </w:p>
    <w:p w14:paraId="04851CCE" w14:textId="77777777" w:rsidR="000A5D0F" w:rsidRPr="002521EA" w:rsidRDefault="000A5D0F" w:rsidP="000A5D0F">
      <w:pPr>
        <w:pStyle w:val="ListParagraph"/>
        <w:ind w:left="1080"/>
        <w:rPr>
          <w:sz w:val="8"/>
          <w:szCs w:val="8"/>
        </w:rPr>
      </w:pPr>
    </w:p>
    <w:p w14:paraId="28015226" w14:textId="77777777" w:rsidR="000A5D0F" w:rsidRDefault="00EC13F1" w:rsidP="00EC13F1">
      <w:pPr>
        <w:pStyle w:val="ListParagraph"/>
        <w:numPr>
          <w:ilvl w:val="0"/>
          <w:numId w:val="2"/>
        </w:numPr>
      </w:pPr>
      <w:r>
        <w:t>For reasons of safety, covering the face is not permitted.</w:t>
      </w:r>
    </w:p>
    <w:p w14:paraId="01D437B6" w14:textId="01AEBFD0" w:rsidR="00EC13F1" w:rsidRPr="002521EA" w:rsidRDefault="00EC13F1" w:rsidP="000A5D0F">
      <w:pPr>
        <w:pStyle w:val="ListParagraph"/>
        <w:ind w:left="1080"/>
        <w:rPr>
          <w:sz w:val="8"/>
          <w:szCs w:val="8"/>
        </w:rPr>
      </w:pPr>
      <w:r w:rsidRPr="002521EA">
        <w:rPr>
          <w:sz w:val="8"/>
          <w:szCs w:val="8"/>
        </w:rPr>
        <w:t xml:space="preserve"> </w:t>
      </w:r>
    </w:p>
    <w:p w14:paraId="0A721892" w14:textId="2E4DE159" w:rsidR="00EC13F1" w:rsidRDefault="00EC13F1" w:rsidP="00EC13F1">
      <w:pPr>
        <w:pStyle w:val="ListParagraph"/>
        <w:numPr>
          <w:ilvl w:val="0"/>
          <w:numId w:val="2"/>
        </w:numPr>
      </w:pPr>
      <w:r>
        <w:t>The wearing of </w:t>
      </w:r>
      <w:proofErr w:type="spellStart"/>
      <w:r>
        <w:t>jewellery</w:t>
      </w:r>
      <w:proofErr w:type="spellEnd"/>
      <w:r>
        <w:t xml:space="preserve"> or watches is not permitted during the competition video.   Rings without gemstones may be worn if they are taped.         </w:t>
      </w:r>
    </w:p>
    <w:p w14:paraId="5625629E" w14:textId="0501C90B" w:rsidR="00EC13F1" w:rsidRDefault="00671FFE" w:rsidP="00EC13F1">
      <w:pPr>
        <w:pStyle w:val="ListParagraph"/>
        <w:ind w:left="1080"/>
      </w:pPr>
      <w:r>
        <w:rPr>
          <w:b/>
          <w:bCs/>
          <w:noProof/>
        </w:rPr>
        <w:drawing>
          <wp:anchor distT="0" distB="0" distL="114300" distR="114300" simplePos="0" relativeHeight="251671552" behindDoc="1" locked="0" layoutInCell="1" allowOverlap="1" wp14:anchorId="225F2E49" wp14:editId="375E23A8">
            <wp:simplePos x="0" y="0"/>
            <wp:positionH relativeFrom="column">
              <wp:posOffset>2981325</wp:posOffset>
            </wp:positionH>
            <wp:positionV relativeFrom="paragraph">
              <wp:posOffset>142875</wp:posOffset>
            </wp:positionV>
            <wp:extent cx="3990975" cy="263842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3990975" cy="2638425"/>
                    </a:xfrm>
                    <a:prstGeom prst="rect">
                      <a:avLst/>
                    </a:prstGeom>
                  </pic:spPr>
                </pic:pic>
              </a:graphicData>
            </a:graphic>
            <wp14:sizeRelH relativeFrom="page">
              <wp14:pctWidth>0</wp14:pctWidth>
            </wp14:sizeRelH>
            <wp14:sizeRelV relativeFrom="page">
              <wp14:pctHeight>0</wp14:pctHeight>
            </wp14:sizeRelV>
          </wp:anchor>
        </w:drawing>
      </w:r>
      <w:r w:rsidR="00EC13F1">
        <w:t>Bandages or support pieces must not create a big contrast with the skin </w:t>
      </w:r>
      <w:proofErr w:type="spellStart"/>
      <w:r w:rsidR="00EC13F1">
        <w:t>colour</w:t>
      </w:r>
      <w:proofErr w:type="spellEnd"/>
      <w:r w:rsidR="00EC13F1">
        <w:t>. Underwear must not be visible. </w:t>
      </w:r>
    </w:p>
    <w:p w14:paraId="588D88E8" w14:textId="45A5F6D1" w:rsidR="002521EA" w:rsidRDefault="002521EA" w:rsidP="00EC13F1">
      <w:pPr>
        <w:pStyle w:val="ListParagraph"/>
        <w:ind w:left="1080"/>
      </w:pPr>
      <w:r>
        <w:rPr>
          <w:b/>
          <w:bCs/>
          <w:noProof/>
        </w:rPr>
        <mc:AlternateContent>
          <mc:Choice Requires="wps">
            <w:drawing>
              <wp:anchor distT="0" distB="0" distL="114300" distR="114300" simplePos="0" relativeHeight="251657215" behindDoc="0" locked="0" layoutInCell="1" allowOverlap="1" wp14:anchorId="1C0CDC0C" wp14:editId="00540718">
                <wp:simplePos x="0" y="0"/>
                <wp:positionH relativeFrom="margin">
                  <wp:posOffset>245918</wp:posOffset>
                </wp:positionH>
                <wp:positionV relativeFrom="paragraph">
                  <wp:posOffset>113475</wp:posOffset>
                </wp:positionV>
                <wp:extent cx="6400800" cy="2253838"/>
                <wp:effectExtent l="38100" t="38100" r="38100" b="32385"/>
                <wp:wrapNone/>
                <wp:docPr id="14" name="Text Box 14"/>
                <wp:cNvGraphicFramePr/>
                <a:graphic xmlns:a="http://schemas.openxmlformats.org/drawingml/2006/main">
                  <a:graphicData uri="http://schemas.microsoft.com/office/word/2010/wordprocessingShape">
                    <wps:wsp>
                      <wps:cNvSpPr txBox="1"/>
                      <wps:spPr>
                        <a:xfrm>
                          <a:off x="0" y="0"/>
                          <a:ext cx="6400800" cy="2253838"/>
                        </a:xfrm>
                        <a:prstGeom prst="rect">
                          <a:avLst/>
                        </a:prstGeom>
                        <a:noFill/>
                        <a:ln w="76200" cmpd="tri">
                          <a:solidFill>
                            <a:schemeClr val="accent1">
                              <a:lumMod val="50000"/>
                            </a:schemeClr>
                          </a:solidFill>
                        </a:ln>
                      </wps:spPr>
                      <wps:txbx>
                        <w:txbxContent>
                          <w:p w14:paraId="4208BD4C" w14:textId="17BC0C5E" w:rsidR="006B7237" w:rsidRPr="004B48C1" w:rsidRDefault="006B7237">
                            <w:pPr>
                              <w:rPr>
                                <w:b/>
                                <w:bCs/>
                                <w:sz w:val="32"/>
                                <w:szCs w:val="32"/>
                              </w:rPr>
                            </w:pPr>
                            <w:r w:rsidRPr="004B48C1">
                              <w:rPr>
                                <w:b/>
                                <w:bCs/>
                                <w:sz w:val="32"/>
                                <w:szCs w:val="32"/>
                              </w:rPr>
                              <w:t xml:space="preserve">Winstrada Proficiency Awards </w:t>
                            </w:r>
                          </w:p>
                          <w:p w14:paraId="4DA249DF" w14:textId="4A0DB67E" w:rsidR="006B7237" w:rsidRPr="00A81FA6" w:rsidRDefault="006B7237">
                            <w:pPr>
                              <w:rPr>
                                <w:sz w:val="24"/>
                                <w:szCs w:val="24"/>
                              </w:rPr>
                            </w:pPr>
                            <w:r w:rsidRPr="00A81FA6">
                              <w:rPr>
                                <w:sz w:val="24"/>
                                <w:szCs w:val="24"/>
                              </w:rPr>
                              <w:t xml:space="preserve">Trampolining  </w:t>
                            </w:r>
                          </w:p>
                          <w:p w14:paraId="6220D42B" w14:textId="77777777" w:rsidR="006B7237" w:rsidRPr="00A81FA6" w:rsidRDefault="006B7237">
                            <w:pPr>
                              <w:rPr>
                                <w:b/>
                                <w:bCs/>
                                <w:sz w:val="24"/>
                                <w:szCs w:val="24"/>
                              </w:rPr>
                            </w:pPr>
                            <w:r w:rsidRPr="00A81FA6">
                              <w:rPr>
                                <w:sz w:val="24"/>
                                <w:szCs w:val="24"/>
                              </w:rPr>
                              <w:t xml:space="preserve">Gymnastics Scheme </w:t>
                            </w:r>
                            <w:r w:rsidRPr="00A81FA6">
                              <w:rPr>
                                <w:b/>
                                <w:bCs/>
                                <w:sz w:val="24"/>
                                <w:szCs w:val="24"/>
                              </w:rPr>
                              <w:t xml:space="preserve">(New Pre-school and </w:t>
                            </w:r>
                          </w:p>
                          <w:p w14:paraId="393BE789" w14:textId="46DB322D" w:rsidR="006B7237" w:rsidRPr="00A81FA6" w:rsidRDefault="006B7237">
                            <w:pPr>
                              <w:rPr>
                                <w:b/>
                                <w:bCs/>
                                <w:sz w:val="24"/>
                                <w:szCs w:val="24"/>
                              </w:rPr>
                            </w:pPr>
                            <w:r w:rsidRPr="00A81FA6">
                              <w:rPr>
                                <w:b/>
                                <w:bCs/>
                                <w:sz w:val="24"/>
                                <w:szCs w:val="24"/>
                              </w:rPr>
                              <w:t>Disabilities Awards being introduced in Jan 2022)</w:t>
                            </w:r>
                          </w:p>
                          <w:p w14:paraId="3A144920" w14:textId="05740902" w:rsidR="006B7237" w:rsidRPr="00A81FA6" w:rsidRDefault="006B7237">
                            <w:pPr>
                              <w:rPr>
                                <w:sz w:val="24"/>
                                <w:szCs w:val="24"/>
                              </w:rPr>
                            </w:pPr>
                            <w:r w:rsidRPr="00A81FA6">
                              <w:rPr>
                                <w:sz w:val="24"/>
                                <w:szCs w:val="24"/>
                              </w:rPr>
                              <w:t>Pre-school, Disabilities and Recreational.</w:t>
                            </w:r>
                          </w:p>
                          <w:p w14:paraId="4F8A53BD" w14:textId="7F31F634" w:rsidR="006B7237" w:rsidRPr="00A81FA6" w:rsidRDefault="006B7237">
                            <w:pPr>
                              <w:rPr>
                                <w:b/>
                                <w:bCs/>
                                <w:sz w:val="24"/>
                                <w:szCs w:val="24"/>
                              </w:rPr>
                            </w:pPr>
                            <w:r w:rsidRPr="00A81FA6">
                              <w:rPr>
                                <w:b/>
                                <w:bCs/>
                                <w:sz w:val="24"/>
                                <w:szCs w:val="24"/>
                              </w:rPr>
                              <w:t>Free Resources to view and download</w:t>
                            </w:r>
                          </w:p>
                          <w:p w14:paraId="3ABF3083" w14:textId="02640605" w:rsidR="006B7237" w:rsidRPr="00A81FA6" w:rsidRDefault="006B7237">
                            <w:pPr>
                              <w:rPr>
                                <w:b/>
                                <w:bCs/>
                                <w:sz w:val="24"/>
                                <w:szCs w:val="24"/>
                              </w:rPr>
                            </w:pPr>
                            <w:hyperlink r:id="rId28" w:history="1">
                              <w:r w:rsidRPr="00A81FA6">
                                <w:rPr>
                                  <w:rStyle w:val="Hyperlink"/>
                                  <w:b/>
                                  <w:bCs/>
                                  <w:sz w:val="24"/>
                                  <w:szCs w:val="24"/>
                                </w:rPr>
                                <w:t>Visit for more information Click Her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CDC0C" id="Text Box 14" o:spid="_x0000_s1034" type="#_x0000_t202" style="position:absolute;left:0;text-align:left;margin-left:19.35pt;margin-top:8.95pt;width:7in;height:177.45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" filled="f" strokecolor="#1f3763 [1604]" strokeweight="6pt">
                <v:stroke linestyle="thickBetweenThin"/>
                <v:textbox>
                  <w:txbxContent>
                    <w:p w14:paraId="4208BD4C" w14:textId="17BC0C5E" w:rsidR="006B7237" w:rsidRPr="004B48C1" w:rsidRDefault="006B7237">
                      <w:pPr>
                        <w:rPr>
                          <w:b/>
                          <w:bCs/>
                          <w:sz w:val="32"/>
                          <w:szCs w:val="32"/>
                        </w:rPr>
                      </w:pPr>
                      <w:r w:rsidRPr="004B48C1">
                        <w:rPr>
                          <w:b/>
                          <w:bCs/>
                          <w:sz w:val="32"/>
                          <w:szCs w:val="32"/>
                        </w:rPr>
                        <w:t xml:space="preserve">Winstrada Proficiency Awards </w:t>
                      </w:r>
                    </w:p>
                    <w:p w14:paraId="4DA249DF" w14:textId="4A0DB67E" w:rsidR="006B7237" w:rsidRPr="00A81FA6" w:rsidRDefault="006B7237">
                      <w:pPr>
                        <w:rPr>
                          <w:sz w:val="24"/>
                          <w:szCs w:val="24"/>
                        </w:rPr>
                      </w:pPr>
                      <w:r w:rsidRPr="00A81FA6">
                        <w:rPr>
                          <w:sz w:val="24"/>
                          <w:szCs w:val="24"/>
                        </w:rPr>
                        <w:t xml:space="preserve">Trampolining  </w:t>
                      </w:r>
                    </w:p>
                    <w:p w14:paraId="6220D42B" w14:textId="77777777" w:rsidR="006B7237" w:rsidRPr="00A81FA6" w:rsidRDefault="006B7237">
                      <w:pPr>
                        <w:rPr>
                          <w:b/>
                          <w:bCs/>
                          <w:sz w:val="24"/>
                          <w:szCs w:val="24"/>
                        </w:rPr>
                      </w:pPr>
                      <w:r w:rsidRPr="00A81FA6">
                        <w:rPr>
                          <w:sz w:val="24"/>
                          <w:szCs w:val="24"/>
                        </w:rPr>
                        <w:t xml:space="preserve">Gymnastics Scheme </w:t>
                      </w:r>
                      <w:r w:rsidRPr="00A81FA6">
                        <w:rPr>
                          <w:b/>
                          <w:bCs/>
                          <w:sz w:val="24"/>
                          <w:szCs w:val="24"/>
                        </w:rPr>
                        <w:t xml:space="preserve">(New Pre-school and </w:t>
                      </w:r>
                    </w:p>
                    <w:p w14:paraId="393BE789" w14:textId="46DB322D" w:rsidR="006B7237" w:rsidRPr="00A81FA6" w:rsidRDefault="006B7237">
                      <w:pPr>
                        <w:rPr>
                          <w:b/>
                          <w:bCs/>
                          <w:sz w:val="24"/>
                          <w:szCs w:val="24"/>
                        </w:rPr>
                      </w:pPr>
                      <w:r w:rsidRPr="00A81FA6">
                        <w:rPr>
                          <w:b/>
                          <w:bCs/>
                          <w:sz w:val="24"/>
                          <w:szCs w:val="24"/>
                        </w:rPr>
                        <w:t>Disabilities Awards being introduced in Jan 2022)</w:t>
                      </w:r>
                    </w:p>
                    <w:p w14:paraId="3A144920" w14:textId="05740902" w:rsidR="006B7237" w:rsidRPr="00A81FA6" w:rsidRDefault="006B7237">
                      <w:pPr>
                        <w:rPr>
                          <w:sz w:val="24"/>
                          <w:szCs w:val="24"/>
                        </w:rPr>
                      </w:pPr>
                      <w:r w:rsidRPr="00A81FA6">
                        <w:rPr>
                          <w:sz w:val="24"/>
                          <w:szCs w:val="24"/>
                        </w:rPr>
                        <w:t>Pre-school, Disabilities and Recreational.</w:t>
                      </w:r>
                    </w:p>
                    <w:p w14:paraId="4F8A53BD" w14:textId="7F31F634" w:rsidR="006B7237" w:rsidRPr="00A81FA6" w:rsidRDefault="006B7237">
                      <w:pPr>
                        <w:rPr>
                          <w:b/>
                          <w:bCs/>
                          <w:sz w:val="24"/>
                          <w:szCs w:val="24"/>
                        </w:rPr>
                      </w:pPr>
                      <w:r w:rsidRPr="00A81FA6">
                        <w:rPr>
                          <w:b/>
                          <w:bCs/>
                          <w:sz w:val="24"/>
                          <w:szCs w:val="24"/>
                        </w:rPr>
                        <w:t>Free Resources to view and download</w:t>
                      </w:r>
                    </w:p>
                    <w:p w14:paraId="3ABF3083" w14:textId="02640605" w:rsidR="006B7237" w:rsidRPr="00A81FA6" w:rsidRDefault="006B7237">
                      <w:pPr>
                        <w:rPr>
                          <w:b/>
                          <w:bCs/>
                          <w:sz w:val="24"/>
                          <w:szCs w:val="24"/>
                        </w:rPr>
                      </w:pPr>
                      <w:hyperlink r:id="rId29" w:history="1">
                        <w:r w:rsidRPr="00A81FA6">
                          <w:rPr>
                            <w:rStyle w:val="Hyperlink"/>
                            <w:b/>
                            <w:bCs/>
                            <w:sz w:val="24"/>
                            <w:szCs w:val="24"/>
                          </w:rPr>
                          <w:t>Visit for more information Click Here</w:t>
                        </w:r>
                      </w:hyperlink>
                    </w:p>
                  </w:txbxContent>
                </v:textbox>
                <w10:wrap anchorx="margin"/>
              </v:shape>
            </w:pict>
          </mc:Fallback>
        </mc:AlternateContent>
      </w:r>
    </w:p>
    <w:p w14:paraId="11CA42B0" w14:textId="117EB9AE" w:rsidR="002521EA" w:rsidRDefault="002521EA" w:rsidP="00EC13F1">
      <w:pPr>
        <w:pStyle w:val="ListParagraph"/>
        <w:ind w:left="1080"/>
      </w:pPr>
    </w:p>
    <w:p w14:paraId="2F6951F6" w14:textId="788FBEFF" w:rsidR="00EC13F1" w:rsidRDefault="00EC13F1" w:rsidP="00EC13F1">
      <w:pPr>
        <w:rPr>
          <w:b/>
          <w:bCs/>
        </w:rPr>
      </w:pPr>
    </w:p>
    <w:p w14:paraId="7C4C35DC" w14:textId="68DFEF2C" w:rsidR="004B48C1" w:rsidRDefault="004B48C1" w:rsidP="00EC13F1">
      <w:pPr>
        <w:rPr>
          <w:b/>
          <w:bCs/>
        </w:rPr>
      </w:pPr>
      <w:r>
        <w:rPr>
          <w:noProof/>
        </w:rPr>
        <mc:AlternateContent>
          <mc:Choice Requires="wps">
            <w:drawing>
              <wp:inline distT="0" distB="0" distL="0" distR="0" wp14:anchorId="6FD7F2AD" wp14:editId="4A85B6FB">
                <wp:extent cx="304800" cy="304800"/>
                <wp:effectExtent l="0" t="0" r="0" b="0"/>
                <wp:docPr id="15"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5E05B3"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&#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PJYGuvoAQAAxQMAAA4AAAAAAAAAAAAAAAAALgIAAGRycy9lMm9Eb2MueG1sUEsBAi0A&#10;FAAGAAgAAAAhAEyg6SzYAAAAAwEAAA8AAAAAAAAAAAAAAAAAQgQAAGRycy9kb3ducmV2LnhtbFBL&#10;BQYAAAAABAAEAPMAAABHBQAAAAA=&#10;" filled="f" stroked="f">
                <o:lock v:ext="edit" aspectratio="t"/>
                <w10:anchorlock/>
              </v:rect>
            </w:pict>
          </mc:Fallback>
        </mc:AlternateContent>
      </w:r>
    </w:p>
    <w:p w14:paraId="34828740" w14:textId="68430A5A" w:rsidR="004B48C1" w:rsidRDefault="004B48C1" w:rsidP="00671FFE">
      <w:pPr>
        <w:jc w:val="right"/>
        <w:rPr>
          <w:b/>
          <w:bCs/>
        </w:rPr>
      </w:pPr>
    </w:p>
    <w:p w14:paraId="17BFB48E" w14:textId="307E7BC3" w:rsidR="004B48C1" w:rsidRDefault="004B48C1" w:rsidP="00EC13F1">
      <w:pPr>
        <w:rPr>
          <w:b/>
          <w:bCs/>
        </w:rPr>
      </w:pPr>
    </w:p>
    <w:p w14:paraId="7F5EA8F3" w14:textId="6D846C8F" w:rsidR="004B48C1" w:rsidRDefault="004B48C1" w:rsidP="00EC13F1">
      <w:pPr>
        <w:rPr>
          <w:b/>
          <w:bCs/>
        </w:rPr>
      </w:pPr>
    </w:p>
    <w:p w14:paraId="0C459493" w14:textId="64619129" w:rsidR="004B48C1" w:rsidRDefault="004B48C1" w:rsidP="00EC13F1">
      <w:pPr>
        <w:rPr>
          <w:b/>
          <w:bCs/>
        </w:rPr>
      </w:pPr>
    </w:p>
    <w:p w14:paraId="3239C9DB" w14:textId="5E8AA400" w:rsidR="00980E7D" w:rsidRPr="002521EA" w:rsidRDefault="00980E7D" w:rsidP="00980E7D">
      <w:pPr>
        <w:pStyle w:val="ListParagraph"/>
        <w:ind w:left="1080"/>
        <w:rPr>
          <w:b/>
          <w:bCs/>
          <w:sz w:val="10"/>
          <w:szCs w:val="10"/>
        </w:rPr>
      </w:pPr>
    </w:p>
    <w:p w14:paraId="07C274F6" w14:textId="77777777" w:rsidR="00671FFE" w:rsidRPr="00671FFE" w:rsidRDefault="00671FFE" w:rsidP="00980E7D">
      <w:pPr>
        <w:pStyle w:val="ListParagraph"/>
        <w:ind w:left="1080"/>
        <w:rPr>
          <w:b/>
          <w:bCs/>
          <w:sz w:val="10"/>
          <w:szCs w:val="10"/>
        </w:rPr>
      </w:pPr>
    </w:p>
    <w:p w14:paraId="429E3D65" w14:textId="72F4BEA8" w:rsidR="008637AF" w:rsidRDefault="008637AF" w:rsidP="008637AF">
      <w:pPr>
        <w:pStyle w:val="ListParagraph"/>
        <w:numPr>
          <w:ilvl w:val="0"/>
          <w:numId w:val="1"/>
        </w:numPr>
        <w:rPr>
          <w:b/>
          <w:bCs/>
        </w:rPr>
      </w:pPr>
      <w:r>
        <w:rPr>
          <w:b/>
          <w:bCs/>
        </w:rPr>
        <w:t xml:space="preserve">Disability Gymnastics </w:t>
      </w:r>
      <w:r w:rsidR="00305FE5">
        <w:rPr>
          <w:b/>
          <w:bCs/>
        </w:rPr>
        <w:t>(These rules are based on Winstrada Awards Scheme and Rebound Therapy Scheme)</w:t>
      </w:r>
    </w:p>
    <w:p w14:paraId="32432167" w14:textId="77777777" w:rsidR="000A5D0F" w:rsidRPr="004B48C1" w:rsidRDefault="000A5D0F" w:rsidP="000A5D0F">
      <w:pPr>
        <w:pStyle w:val="ListParagraph"/>
        <w:rPr>
          <w:b/>
          <w:bCs/>
          <w:sz w:val="10"/>
          <w:szCs w:val="10"/>
        </w:rPr>
      </w:pPr>
    </w:p>
    <w:p w14:paraId="61B66F2B" w14:textId="54653553" w:rsidR="008637AF" w:rsidRDefault="00357D13" w:rsidP="004B48C1">
      <w:pPr>
        <w:pStyle w:val="ListParagraph"/>
        <w:numPr>
          <w:ilvl w:val="0"/>
          <w:numId w:val="3"/>
        </w:numPr>
        <w:jc w:val="both"/>
        <w:rPr>
          <w:b/>
          <w:bCs/>
        </w:rPr>
      </w:pPr>
      <w:r>
        <w:rPr>
          <w:b/>
          <w:bCs/>
        </w:rPr>
        <w:t>Entry Fees</w:t>
      </w:r>
    </w:p>
    <w:p w14:paraId="49BB80E0" w14:textId="77777777" w:rsidR="000A5D0F" w:rsidRPr="004B48C1" w:rsidRDefault="000A5D0F" w:rsidP="004B48C1">
      <w:pPr>
        <w:pStyle w:val="ListParagraph"/>
        <w:ind w:left="1440"/>
        <w:jc w:val="both"/>
        <w:rPr>
          <w:b/>
          <w:bCs/>
          <w:sz w:val="10"/>
          <w:szCs w:val="10"/>
        </w:rPr>
      </w:pPr>
    </w:p>
    <w:p w14:paraId="613B427E" w14:textId="1649A230" w:rsidR="00357D13" w:rsidRPr="00B149A8" w:rsidRDefault="00357D13" w:rsidP="004B48C1">
      <w:pPr>
        <w:pStyle w:val="ListParagraph"/>
        <w:numPr>
          <w:ilvl w:val="0"/>
          <w:numId w:val="2"/>
        </w:numPr>
        <w:jc w:val="both"/>
        <w:rPr>
          <w:b/>
          <w:bCs/>
        </w:rPr>
      </w:pPr>
      <w:r w:rsidRPr="00EB4CA6">
        <w:rPr>
          <w:rFonts w:ascii="Arial" w:hAnsi="Arial" w:cs="Arial"/>
          <w:color w:val="3C4043"/>
          <w:sz w:val="21"/>
          <w:szCs w:val="21"/>
          <w:shd w:val="clear" w:color="auto" w:fill="FFFFFF"/>
        </w:rPr>
        <w:t>£0</w:t>
      </w:r>
      <w:r w:rsidR="00445CB9">
        <w:rPr>
          <w:rFonts w:ascii="Arial" w:hAnsi="Arial" w:cs="Arial"/>
          <w:color w:val="3C4043"/>
          <w:sz w:val="21"/>
          <w:szCs w:val="21"/>
          <w:shd w:val="clear" w:color="auto" w:fill="FFFFFF"/>
        </w:rPr>
        <w:t>6</w:t>
      </w:r>
      <w:r w:rsidRPr="00EB4CA6">
        <w:rPr>
          <w:rFonts w:ascii="Arial" w:hAnsi="Arial" w:cs="Arial"/>
          <w:color w:val="3C4043"/>
          <w:sz w:val="21"/>
          <w:szCs w:val="21"/>
          <w:shd w:val="clear" w:color="auto" w:fill="FFFFFF"/>
        </w:rPr>
        <w:t>.00</w:t>
      </w:r>
      <w:r>
        <w:rPr>
          <w:rFonts w:ascii="Arial" w:hAnsi="Arial" w:cs="Arial"/>
          <w:color w:val="3C4043"/>
          <w:sz w:val="21"/>
          <w:szCs w:val="21"/>
          <w:shd w:val="clear" w:color="auto" w:fill="FFFFFF"/>
        </w:rPr>
        <w:t xml:space="preserve"> Individual Entry (</w:t>
      </w:r>
      <w:r w:rsidR="00FC27BB">
        <w:rPr>
          <w:rFonts w:ascii="Arial" w:hAnsi="Arial" w:cs="Arial"/>
          <w:color w:val="3C4043"/>
          <w:sz w:val="21"/>
          <w:szCs w:val="21"/>
          <w:shd w:val="clear" w:color="auto" w:fill="FFFFFF"/>
        </w:rPr>
        <w:t xml:space="preserve">Medals will be awarded for top 3 of each group) </w:t>
      </w:r>
    </w:p>
    <w:p w14:paraId="44B9F3BB" w14:textId="394BF568" w:rsidR="00B149A8" w:rsidRDefault="00B149A8" w:rsidP="00B149A8">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competition will have </w:t>
      </w:r>
      <w:r>
        <w:rPr>
          <w:rFonts w:ascii="Verdana" w:eastAsia="Calibri" w:hAnsi="Verdana" w:cs="Times New Roman"/>
          <w:sz w:val="20"/>
          <w:szCs w:val="20"/>
          <w:lang w:val="en-GB"/>
        </w:rPr>
        <w:t>six</w:t>
      </w:r>
      <w:r w:rsidRPr="0001098C">
        <w:rPr>
          <w:rFonts w:ascii="Verdana" w:eastAsia="Calibri" w:hAnsi="Verdana" w:cs="Times New Roman"/>
          <w:sz w:val="20"/>
          <w:szCs w:val="20"/>
          <w:lang w:val="en-GB"/>
        </w:rPr>
        <w:t xml:space="preserve"> grades; 3 to 8. The competition routines are shown below (Grades 1-2 are not included as these are for in person events only)</w:t>
      </w:r>
    </w:p>
    <w:p w14:paraId="32125D11" w14:textId="77777777" w:rsidR="000A5D0F" w:rsidRPr="004B48C1" w:rsidRDefault="000A5D0F" w:rsidP="000A5D0F">
      <w:pPr>
        <w:spacing w:after="200" w:line="276" w:lineRule="auto"/>
        <w:ind w:left="720"/>
        <w:contextualSpacing/>
        <w:rPr>
          <w:rFonts w:ascii="Verdana" w:eastAsia="Calibri" w:hAnsi="Verdana" w:cs="Times New Roman"/>
          <w:sz w:val="10"/>
          <w:szCs w:val="10"/>
          <w:lang w:val="en-GB"/>
        </w:rPr>
      </w:pPr>
    </w:p>
    <w:p w14:paraId="22C4E1C9" w14:textId="4CC2042C" w:rsidR="000A5D0F" w:rsidRPr="000A5D0F" w:rsidRDefault="00B149A8" w:rsidP="000A5D0F">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s 3+ No physical assistance permitted. Verbal prompting, signing and mirroring is permitted for all grades. </w:t>
      </w:r>
    </w:p>
    <w:p w14:paraId="774B673F" w14:textId="77777777" w:rsidR="000A5D0F" w:rsidRPr="004B48C1" w:rsidRDefault="000A5D0F" w:rsidP="000A5D0F">
      <w:pPr>
        <w:spacing w:after="200" w:line="276" w:lineRule="auto"/>
        <w:ind w:left="720"/>
        <w:contextualSpacing/>
        <w:rPr>
          <w:rFonts w:ascii="Verdana" w:eastAsia="Calibri" w:hAnsi="Verdana" w:cs="Times New Roman"/>
          <w:sz w:val="10"/>
          <w:szCs w:val="10"/>
          <w:lang w:val="en-GB"/>
        </w:rPr>
      </w:pPr>
    </w:p>
    <w:p w14:paraId="05362F52" w14:textId="5F6E3099" w:rsidR="000A5D0F" w:rsidRPr="000A5D0F" w:rsidRDefault="00B149A8" w:rsidP="000A5D0F">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All participants / competitors will </w:t>
      </w:r>
      <w:r>
        <w:rPr>
          <w:rFonts w:ascii="Verdana" w:eastAsia="Calibri" w:hAnsi="Verdana" w:cs="Times New Roman"/>
          <w:sz w:val="20"/>
          <w:szCs w:val="20"/>
          <w:lang w:val="en-GB"/>
        </w:rPr>
        <w:t>have 1 floor routine and 1 Block / Vault Pass</w:t>
      </w:r>
    </w:p>
    <w:p w14:paraId="4F2979E5" w14:textId="77777777" w:rsidR="000A5D0F" w:rsidRPr="004B48C1" w:rsidRDefault="000A5D0F" w:rsidP="000A5D0F">
      <w:pPr>
        <w:spacing w:after="200" w:line="276" w:lineRule="auto"/>
        <w:ind w:left="720"/>
        <w:contextualSpacing/>
        <w:rPr>
          <w:rFonts w:ascii="Verdana" w:eastAsia="Calibri" w:hAnsi="Verdana" w:cs="Times New Roman"/>
          <w:sz w:val="10"/>
          <w:szCs w:val="10"/>
          <w:lang w:val="en-GB"/>
        </w:rPr>
      </w:pPr>
    </w:p>
    <w:p w14:paraId="04B5CA4C" w14:textId="74BEE2BE" w:rsidR="00B149A8" w:rsidRPr="002521EA" w:rsidRDefault="00B149A8" w:rsidP="002521EA">
      <w:pPr>
        <w:numPr>
          <w:ilvl w:val="0"/>
          <w:numId w:val="4"/>
        </w:numPr>
        <w:spacing w:after="200" w:line="276" w:lineRule="auto"/>
        <w:contextualSpacing/>
        <w:rPr>
          <w:rFonts w:ascii="Verdana" w:eastAsia="Calibri" w:hAnsi="Verdana" w:cs="Times New Roman"/>
          <w:sz w:val="20"/>
          <w:szCs w:val="20"/>
          <w:lang w:val="en-GB"/>
        </w:rPr>
      </w:pPr>
      <w:r>
        <w:rPr>
          <w:rFonts w:ascii="Verdana" w:eastAsia="Calibri" w:hAnsi="Verdana" w:cs="Times New Roman"/>
          <w:sz w:val="20"/>
          <w:szCs w:val="20"/>
          <w:lang w:val="en-GB"/>
        </w:rPr>
        <w:lastRenderedPageBreak/>
        <w:t xml:space="preserve">The Floor routine will be set as below however there will be a choice of 2 routines to choose from to allow those who may have issues with certain moves to still partake, </w:t>
      </w:r>
    </w:p>
    <w:p w14:paraId="4D1E8958" w14:textId="77777777" w:rsidR="00B149A8" w:rsidRPr="0001098C" w:rsidRDefault="00B149A8" w:rsidP="00B149A8">
      <w:pPr>
        <w:spacing w:after="200" w:line="276" w:lineRule="auto"/>
        <w:ind w:left="360"/>
        <w:contextualSpacing/>
        <w:jc w:val="center"/>
        <w:rPr>
          <w:rFonts w:ascii="Verdana" w:eastAsia="Calibri" w:hAnsi="Verdana" w:cs="Times New Roman"/>
          <w:b/>
          <w:sz w:val="24"/>
          <w:szCs w:val="24"/>
          <w:lang w:val="en-GB"/>
        </w:rPr>
      </w:pPr>
      <w:r w:rsidRPr="0001098C">
        <w:rPr>
          <w:rFonts w:ascii="Verdana" w:eastAsia="Calibri" w:hAnsi="Verdana" w:cs="Times New Roman"/>
          <w:b/>
          <w:sz w:val="24"/>
          <w:szCs w:val="24"/>
          <w:lang w:val="en-GB"/>
        </w:rPr>
        <w:t>Scoring and Judging notes – Grades 3 to 8</w:t>
      </w:r>
    </w:p>
    <w:tbl>
      <w:tblPr>
        <w:tblW w:w="10980" w:type="dxa"/>
        <w:tblCellSpacing w:w="15" w:type="dxa"/>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00"/>
        <w:gridCol w:w="3600"/>
        <w:gridCol w:w="3780"/>
      </w:tblGrid>
      <w:tr w:rsidR="001B5661" w:rsidRPr="0001098C" w14:paraId="0DC44564" w14:textId="77777777" w:rsidTr="00AC7771">
        <w:trPr>
          <w:tblCellSpacing w:w="15" w:type="dxa"/>
        </w:trPr>
        <w:tc>
          <w:tcPr>
            <w:tcW w:w="3555" w:type="dxa"/>
            <w:tcBorders>
              <w:top w:val="outset" w:sz="6" w:space="0" w:color="auto"/>
              <w:left w:val="outset" w:sz="6" w:space="0" w:color="auto"/>
              <w:bottom w:val="outset" w:sz="6" w:space="0" w:color="auto"/>
              <w:right w:val="outset" w:sz="6" w:space="0" w:color="auto"/>
            </w:tcBorders>
            <w:hideMark/>
          </w:tcPr>
          <w:p w14:paraId="2787D69A" w14:textId="77777777" w:rsidR="00B149A8" w:rsidRPr="0001098C" w:rsidRDefault="00B149A8" w:rsidP="002F469F">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3</w:t>
            </w:r>
          </w:p>
          <w:p w14:paraId="7FB5C316" w14:textId="1C258AF1" w:rsidR="00B149A8" w:rsidRDefault="001B5661"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Star Shape on feet into stretch straight shape into ¼ turn move</w:t>
            </w:r>
            <w:r w:rsidR="00B149A8" w:rsidRPr="0001098C">
              <w:rPr>
                <w:rFonts w:ascii="Calibri" w:eastAsia="Calibri" w:hAnsi="Calibri" w:cs="Times New Roman"/>
                <w:sz w:val="24"/>
                <w:szCs w:val="24"/>
                <w:lang w:val="en-GB"/>
              </w:rPr>
              <w:t> </w:t>
            </w:r>
          </w:p>
          <w:p w14:paraId="674FFCEA" w14:textId="77777777" w:rsidR="002F469F" w:rsidRDefault="002F469F" w:rsidP="002F469F">
            <w:pPr>
              <w:spacing w:after="0" w:line="240" w:lineRule="auto"/>
              <w:rPr>
                <w:rFonts w:ascii="Calibri" w:eastAsia="Calibri" w:hAnsi="Calibri" w:cs="Times New Roman"/>
                <w:sz w:val="24"/>
                <w:szCs w:val="24"/>
                <w:lang w:val="en-GB"/>
              </w:rPr>
            </w:pPr>
          </w:p>
          <w:p w14:paraId="123DC575" w14:textId="02A69426" w:rsidR="001B5661" w:rsidRDefault="001B5661"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 xml:space="preserve">Or </w:t>
            </w:r>
          </w:p>
          <w:p w14:paraId="4B8E21F0" w14:textId="77777777" w:rsidR="002F469F" w:rsidRDefault="002F469F" w:rsidP="002F469F">
            <w:pPr>
              <w:spacing w:after="0" w:line="240" w:lineRule="auto"/>
              <w:rPr>
                <w:rFonts w:ascii="Calibri" w:eastAsia="Calibri" w:hAnsi="Calibri" w:cs="Times New Roman"/>
                <w:sz w:val="24"/>
                <w:szCs w:val="24"/>
                <w:lang w:val="en-GB"/>
              </w:rPr>
            </w:pPr>
          </w:p>
          <w:p w14:paraId="4730C508" w14:textId="776B28B2" w:rsidR="001B5661" w:rsidRPr="0001098C" w:rsidRDefault="001B5661"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Lying straight flat on back into star shape on back then roll onto tummy.</w:t>
            </w:r>
          </w:p>
        </w:tc>
        <w:tc>
          <w:tcPr>
            <w:tcW w:w="3570" w:type="dxa"/>
            <w:tcBorders>
              <w:top w:val="outset" w:sz="6" w:space="0" w:color="auto"/>
              <w:left w:val="outset" w:sz="6" w:space="0" w:color="auto"/>
              <w:bottom w:val="outset" w:sz="6" w:space="0" w:color="auto"/>
              <w:right w:val="outset" w:sz="6" w:space="0" w:color="auto"/>
            </w:tcBorders>
            <w:hideMark/>
          </w:tcPr>
          <w:p w14:paraId="350392BB" w14:textId="77777777" w:rsidR="00B149A8" w:rsidRPr="0001098C" w:rsidRDefault="00B149A8" w:rsidP="002F469F">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4 </w:t>
            </w:r>
          </w:p>
          <w:p w14:paraId="381E48B9" w14:textId="26B8CD82" w:rsidR="00E95FA7" w:rsidRDefault="00E95FA7"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Star Shape on feet into stretch straight shape into ¼ turn m</w:t>
            </w:r>
            <w:r w:rsidR="00D52D30">
              <w:rPr>
                <w:rFonts w:ascii="Calibri" w:eastAsia="Calibri" w:hAnsi="Calibri" w:cs="Times New Roman"/>
                <w:sz w:val="24"/>
                <w:szCs w:val="24"/>
                <w:lang w:val="en-GB"/>
              </w:rPr>
              <w:t>ove then balance on 1 foot.</w:t>
            </w:r>
          </w:p>
          <w:p w14:paraId="1AB0AC20" w14:textId="77777777" w:rsidR="002F469F" w:rsidRDefault="002F469F" w:rsidP="002F469F">
            <w:pPr>
              <w:spacing w:after="0" w:line="240" w:lineRule="auto"/>
              <w:rPr>
                <w:rFonts w:ascii="Calibri" w:eastAsia="Calibri" w:hAnsi="Calibri" w:cs="Times New Roman"/>
                <w:sz w:val="24"/>
                <w:szCs w:val="24"/>
                <w:lang w:val="en-GB"/>
              </w:rPr>
            </w:pPr>
          </w:p>
          <w:p w14:paraId="7CD8A012" w14:textId="06C80E70" w:rsidR="00E95FA7" w:rsidRDefault="00E95FA7"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 xml:space="preserve">Or </w:t>
            </w:r>
          </w:p>
          <w:p w14:paraId="43DE84C0" w14:textId="77777777" w:rsidR="002F469F" w:rsidRDefault="002F469F" w:rsidP="002F469F">
            <w:pPr>
              <w:spacing w:after="0" w:line="240" w:lineRule="auto"/>
              <w:rPr>
                <w:rFonts w:ascii="Calibri" w:eastAsia="Calibri" w:hAnsi="Calibri" w:cs="Times New Roman"/>
                <w:sz w:val="24"/>
                <w:szCs w:val="24"/>
                <w:lang w:val="en-GB"/>
              </w:rPr>
            </w:pPr>
          </w:p>
          <w:p w14:paraId="6520ED11" w14:textId="464DB8D2" w:rsidR="00FF1A58" w:rsidRPr="0001098C" w:rsidRDefault="00E95FA7"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Lying straight flat on back into star shape on back then roll onto tummy</w:t>
            </w:r>
            <w:r w:rsidR="00D52D30">
              <w:rPr>
                <w:rFonts w:ascii="Calibri" w:eastAsia="Calibri" w:hAnsi="Calibri" w:cs="Times New Roman"/>
                <w:sz w:val="24"/>
                <w:szCs w:val="24"/>
                <w:lang w:val="en-GB"/>
              </w:rPr>
              <w:t xml:space="preserve"> show arch shape.</w:t>
            </w:r>
          </w:p>
        </w:tc>
        <w:tc>
          <w:tcPr>
            <w:tcW w:w="3735" w:type="dxa"/>
            <w:tcBorders>
              <w:top w:val="outset" w:sz="6" w:space="0" w:color="auto"/>
              <w:left w:val="outset" w:sz="6" w:space="0" w:color="auto"/>
              <w:bottom w:val="outset" w:sz="6" w:space="0" w:color="auto"/>
              <w:right w:val="outset" w:sz="6" w:space="0" w:color="auto"/>
            </w:tcBorders>
            <w:hideMark/>
          </w:tcPr>
          <w:p w14:paraId="3B339CE9" w14:textId="77777777" w:rsidR="00B149A8" w:rsidRPr="0001098C" w:rsidRDefault="00B149A8" w:rsidP="002F469F">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5 </w:t>
            </w:r>
          </w:p>
          <w:p w14:paraId="36FC7E79" w14:textId="4A979E14" w:rsidR="00FF1A58" w:rsidRDefault="000D3485" w:rsidP="002F469F">
            <w:pPr>
              <w:spacing w:after="0" w:line="240" w:lineRule="auto"/>
            </w:pPr>
            <w:r>
              <w:t xml:space="preserve">Balance on one foot then the other, sit on floor; show tuck, then pike then straddle position </w:t>
            </w:r>
          </w:p>
          <w:p w14:paraId="3598476C" w14:textId="77777777" w:rsidR="002F469F" w:rsidRDefault="002F469F" w:rsidP="002F469F">
            <w:pPr>
              <w:spacing w:after="0" w:line="240" w:lineRule="auto"/>
            </w:pPr>
          </w:p>
          <w:p w14:paraId="2732926E" w14:textId="2DF8D220" w:rsidR="00FF1A58" w:rsidRDefault="00D52D30"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Or</w:t>
            </w:r>
          </w:p>
          <w:p w14:paraId="3DA1F1F0" w14:textId="77777777" w:rsidR="002F469F" w:rsidRDefault="002F469F" w:rsidP="002F469F">
            <w:pPr>
              <w:spacing w:after="0" w:line="240" w:lineRule="auto"/>
              <w:rPr>
                <w:rFonts w:ascii="Calibri" w:eastAsia="Calibri" w:hAnsi="Calibri" w:cs="Times New Roman"/>
                <w:sz w:val="24"/>
                <w:szCs w:val="24"/>
                <w:lang w:val="en-GB"/>
              </w:rPr>
            </w:pPr>
          </w:p>
          <w:p w14:paraId="46177A86" w14:textId="19B271B9" w:rsidR="00B149A8" w:rsidRPr="00D52D30" w:rsidRDefault="00D52D30" w:rsidP="002F469F">
            <w:pPr>
              <w:spacing w:after="0" w:line="240" w:lineRule="auto"/>
            </w:pPr>
            <w:r>
              <w:rPr>
                <w:rFonts w:ascii="Calibri" w:eastAsia="Calibri" w:hAnsi="Calibri" w:cs="Times New Roman"/>
                <w:sz w:val="24"/>
                <w:szCs w:val="24"/>
                <w:lang w:val="en-GB"/>
              </w:rPr>
              <w:t>Lying straight flat on back into star shape on back then roll onto tummy show arch roll to dish then into sitting position.</w:t>
            </w:r>
          </w:p>
        </w:tc>
      </w:tr>
      <w:tr w:rsidR="001B5661" w:rsidRPr="0001098C" w14:paraId="296D6B52" w14:textId="77777777" w:rsidTr="00445CB9">
        <w:trPr>
          <w:trHeight w:val="4518"/>
          <w:tblCellSpacing w:w="15" w:type="dxa"/>
        </w:trPr>
        <w:tc>
          <w:tcPr>
            <w:tcW w:w="3555" w:type="dxa"/>
            <w:tcBorders>
              <w:top w:val="outset" w:sz="6" w:space="0" w:color="auto"/>
              <w:left w:val="outset" w:sz="6" w:space="0" w:color="auto"/>
              <w:bottom w:val="outset" w:sz="6" w:space="0" w:color="auto"/>
              <w:right w:val="outset" w:sz="6" w:space="0" w:color="auto"/>
            </w:tcBorders>
            <w:hideMark/>
          </w:tcPr>
          <w:p w14:paraId="0691B2AA" w14:textId="77777777" w:rsidR="00AC7771" w:rsidRDefault="00B149A8" w:rsidP="002F469F">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6 </w:t>
            </w:r>
          </w:p>
          <w:p w14:paraId="3A4BC32E" w14:textId="77777777" w:rsidR="00AC7771" w:rsidRDefault="000D3485" w:rsidP="002F469F">
            <w:pPr>
              <w:spacing w:after="0" w:line="240" w:lineRule="auto"/>
            </w:pPr>
            <w:r>
              <w:t>Stand with good posture, Star jump x 2, Astride jump x 2, half twist jump, drop to squat, jump feet back to front support</w:t>
            </w:r>
          </w:p>
          <w:p w14:paraId="722200CD" w14:textId="77777777" w:rsidR="002F469F" w:rsidRDefault="002F469F" w:rsidP="002F469F">
            <w:pPr>
              <w:spacing w:after="0" w:line="240" w:lineRule="auto"/>
            </w:pPr>
          </w:p>
          <w:p w14:paraId="31023C0E" w14:textId="69D02B82" w:rsidR="00FF1A58" w:rsidRDefault="00AC7771" w:rsidP="002F469F">
            <w:pPr>
              <w:spacing w:after="0" w:line="240" w:lineRule="auto"/>
            </w:pPr>
            <w:r>
              <w:t>Or</w:t>
            </w:r>
            <w:r w:rsidR="000D3485">
              <w:t xml:space="preserve"> </w:t>
            </w:r>
          </w:p>
          <w:p w14:paraId="096E5C1B" w14:textId="77777777" w:rsidR="002F469F" w:rsidRPr="00AC7771" w:rsidRDefault="002F469F" w:rsidP="002F469F">
            <w:pPr>
              <w:spacing w:after="0" w:line="240" w:lineRule="auto"/>
            </w:pPr>
          </w:p>
          <w:p w14:paraId="44A94931" w14:textId="67F08D09" w:rsidR="00AC7771" w:rsidRPr="0001098C" w:rsidRDefault="00D52D30"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Stand with good posture, star jump, astride jump, star jump, astride jump, half twist jump, drop to squa</w:t>
            </w:r>
            <w:r w:rsidR="00AC7771">
              <w:rPr>
                <w:rFonts w:ascii="Calibri" w:eastAsia="Calibri" w:hAnsi="Calibri" w:cs="Times New Roman"/>
                <w:sz w:val="24"/>
                <w:szCs w:val="24"/>
                <w:lang w:val="en-GB"/>
              </w:rPr>
              <w:t>t, jump feet back to front support.</w:t>
            </w:r>
          </w:p>
        </w:tc>
        <w:tc>
          <w:tcPr>
            <w:tcW w:w="3570" w:type="dxa"/>
            <w:tcBorders>
              <w:top w:val="outset" w:sz="6" w:space="0" w:color="auto"/>
              <w:left w:val="outset" w:sz="6" w:space="0" w:color="auto"/>
              <w:bottom w:val="outset" w:sz="6" w:space="0" w:color="auto"/>
              <w:right w:val="outset" w:sz="6" w:space="0" w:color="auto"/>
            </w:tcBorders>
            <w:hideMark/>
          </w:tcPr>
          <w:p w14:paraId="2D69C361" w14:textId="77777777" w:rsidR="00B149A8" w:rsidRPr="0001098C" w:rsidRDefault="00B149A8" w:rsidP="002F469F">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7</w:t>
            </w:r>
          </w:p>
          <w:p w14:paraId="6C8B3771" w14:textId="1D85ABDD" w:rsidR="00AC7771" w:rsidRDefault="000D3485" w:rsidP="002F469F">
            <w:pPr>
              <w:spacing w:after="0" w:line="240" w:lineRule="auto"/>
            </w:pPr>
            <w:r>
              <w:t xml:space="preserve">Stand with good posture, Star jump x 2, Astride jump x 2, half twist jump, </w:t>
            </w:r>
            <w:r w:rsidR="001178E4">
              <w:t xml:space="preserve">half twist jump, </w:t>
            </w:r>
            <w:r>
              <w:t>drop to squat, jump feet back to front support</w:t>
            </w:r>
            <w:r w:rsidR="00E95FA7">
              <w:t xml:space="preserve"> Lower to lye stretched on floor.</w:t>
            </w:r>
          </w:p>
          <w:p w14:paraId="2C1F0CA3" w14:textId="77777777" w:rsidR="002F469F" w:rsidRDefault="002F469F" w:rsidP="002F469F">
            <w:pPr>
              <w:spacing w:after="0" w:line="240" w:lineRule="auto"/>
            </w:pPr>
          </w:p>
          <w:p w14:paraId="73D0BD92" w14:textId="3E348A67" w:rsidR="00AC7771" w:rsidRDefault="00AC7771" w:rsidP="002F469F">
            <w:pPr>
              <w:spacing w:after="0" w:line="240" w:lineRule="auto"/>
            </w:pPr>
            <w:r>
              <w:t>Or</w:t>
            </w:r>
          </w:p>
          <w:p w14:paraId="00AE6C4F" w14:textId="77777777" w:rsidR="002F469F" w:rsidRDefault="002F469F" w:rsidP="002F469F">
            <w:pPr>
              <w:spacing w:after="0" w:line="240" w:lineRule="auto"/>
            </w:pPr>
          </w:p>
          <w:p w14:paraId="399EF81B" w14:textId="007FAF9A" w:rsidR="00AC7771" w:rsidRDefault="00AC7771" w:rsidP="002F469F">
            <w:pPr>
              <w:spacing w:after="0" w:line="240" w:lineRule="auto"/>
            </w:pPr>
            <w:r>
              <w:t xml:space="preserve">Stand with good posture, Star jump, </w:t>
            </w:r>
            <w:proofErr w:type="gramStart"/>
            <w:r>
              <w:t>Astride</w:t>
            </w:r>
            <w:proofErr w:type="gramEnd"/>
            <w:r>
              <w:t xml:space="preserve"> jump,</w:t>
            </w:r>
            <w:r w:rsidR="001178E4">
              <w:t xml:space="preserve"> half twist jump, </w:t>
            </w:r>
            <w:r>
              <w:t>Star jump, Astride jump, half twist jump, drop to squat, jump feet back to front support Lower to lye stretched on floor.</w:t>
            </w:r>
          </w:p>
          <w:p w14:paraId="4D792D44" w14:textId="02A0F481" w:rsidR="00AC7771" w:rsidRPr="00AC7771" w:rsidRDefault="00AC7771" w:rsidP="002F469F">
            <w:pPr>
              <w:spacing w:after="0" w:line="240" w:lineRule="auto"/>
            </w:pPr>
          </w:p>
        </w:tc>
        <w:tc>
          <w:tcPr>
            <w:tcW w:w="3735" w:type="dxa"/>
            <w:tcBorders>
              <w:top w:val="outset" w:sz="6" w:space="0" w:color="auto"/>
              <w:left w:val="outset" w:sz="6" w:space="0" w:color="auto"/>
              <w:bottom w:val="outset" w:sz="6" w:space="0" w:color="auto"/>
              <w:right w:val="outset" w:sz="6" w:space="0" w:color="auto"/>
            </w:tcBorders>
            <w:hideMark/>
          </w:tcPr>
          <w:p w14:paraId="3CCA590D" w14:textId="77777777" w:rsidR="00B149A8" w:rsidRPr="0001098C" w:rsidRDefault="00B149A8" w:rsidP="002F469F">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8 </w:t>
            </w:r>
          </w:p>
          <w:p w14:paraId="402D1E94" w14:textId="77777777" w:rsidR="00B149A8" w:rsidRDefault="008C7F1E" w:rsidP="002F469F">
            <w:pPr>
              <w:spacing w:after="0" w:line="240" w:lineRule="auto"/>
            </w:pPr>
            <w:r>
              <w:t xml:space="preserve">Stand with good posture, Forward roll to stand, </w:t>
            </w:r>
            <w:r w:rsidR="00BF6007">
              <w:t xml:space="preserve">Star Jump, </w:t>
            </w:r>
            <w:r w:rsidR="001178E4">
              <w:t>half</w:t>
            </w:r>
            <w:r w:rsidR="00BF6007">
              <w:t xml:space="preserve"> twist, Star jump, Drop into Squat, </w:t>
            </w:r>
            <w:proofErr w:type="gramStart"/>
            <w:r w:rsidR="00BF6007">
              <w:t>Jump</w:t>
            </w:r>
            <w:proofErr w:type="gramEnd"/>
            <w:r w:rsidR="00BF6007">
              <w:t xml:space="preserve"> feet back to front support, push to side support, to back support, lye into dish then roll to arch.</w:t>
            </w:r>
          </w:p>
          <w:p w14:paraId="73A50108" w14:textId="77777777" w:rsidR="002F469F" w:rsidRDefault="002F469F" w:rsidP="002F469F">
            <w:pPr>
              <w:spacing w:after="0" w:line="240" w:lineRule="auto"/>
              <w:rPr>
                <w:rFonts w:ascii="Calibri" w:eastAsia="Calibri" w:hAnsi="Calibri" w:cs="Times New Roman"/>
                <w:sz w:val="24"/>
                <w:szCs w:val="24"/>
                <w:lang w:val="en-GB"/>
              </w:rPr>
            </w:pPr>
          </w:p>
          <w:p w14:paraId="6B7230D7" w14:textId="4AF35231" w:rsidR="001178E4" w:rsidRDefault="001178E4" w:rsidP="002F469F">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 xml:space="preserve">Or </w:t>
            </w:r>
          </w:p>
          <w:p w14:paraId="7C0E4829" w14:textId="77777777" w:rsidR="002F469F" w:rsidRDefault="002F469F" w:rsidP="002F469F">
            <w:pPr>
              <w:spacing w:after="0" w:line="240" w:lineRule="auto"/>
              <w:rPr>
                <w:rFonts w:ascii="Calibri" w:eastAsia="Calibri" w:hAnsi="Calibri" w:cs="Times New Roman"/>
                <w:sz w:val="24"/>
                <w:szCs w:val="24"/>
                <w:lang w:val="en-GB"/>
              </w:rPr>
            </w:pPr>
          </w:p>
          <w:p w14:paraId="39C72F46" w14:textId="447AC7E0" w:rsidR="001178E4" w:rsidRPr="001178E4" w:rsidRDefault="001178E4" w:rsidP="002F469F">
            <w:pPr>
              <w:spacing w:after="0" w:line="240" w:lineRule="auto"/>
            </w:pPr>
            <w:r>
              <w:t xml:space="preserve">Stand with good posture, Backward roll to stand, Star Jump, half twist, Star jump, Drop into Squat, </w:t>
            </w:r>
            <w:proofErr w:type="gramStart"/>
            <w:r>
              <w:t>Jump</w:t>
            </w:r>
            <w:proofErr w:type="gramEnd"/>
            <w:r>
              <w:t xml:space="preserve"> feet back to front support, push to side support, to back support, lye into dish then roll to arch.</w:t>
            </w:r>
          </w:p>
        </w:tc>
      </w:tr>
    </w:tbl>
    <w:p w14:paraId="4E86B885" w14:textId="678DE451" w:rsidR="00B149A8" w:rsidRDefault="00B149A8" w:rsidP="00F103FD">
      <w:pPr>
        <w:widowControl w:val="0"/>
        <w:autoSpaceDE w:val="0"/>
        <w:autoSpaceDN w:val="0"/>
        <w:adjustRightInd w:val="0"/>
        <w:spacing w:after="200" w:line="240" w:lineRule="atLeast"/>
        <w:rPr>
          <w:rFonts w:ascii="Courier New" w:eastAsia="Calibri" w:hAnsi="Courier New" w:cs="Courier New"/>
          <w:b/>
          <w:bCs/>
          <w:sz w:val="24"/>
          <w:szCs w:val="24"/>
          <w:lang w:val="en-GB"/>
        </w:rPr>
      </w:pPr>
      <w:r w:rsidRPr="0001098C">
        <w:rPr>
          <w:rFonts w:ascii="Courier New" w:eastAsia="Calibri" w:hAnsi="Courier New" w:cs="Courier New"/>
          <w:b/>
          <w:bCs/>
          <w:sz w:val="24"/>
          <w:szCs w:val="24"/>
          <w:lang w:val="en-GB"/>
        </w:rPr>
        <w:t>Grades 3 to 8; no physical assistance but verbal prompting, signing and mirroring permitted</w:t>
      </w:r>
    </w:p>
    <w:p w14:paraId="497CEFAF" w14:textId="75AD2E81" w:rsidR="00BE78C7" w:rsidRPr="00AB4FD0" w:rsidRDefault="00BE78C7" w:rsidP="00F103FD">
      <w:pPr>
        <w:widowControl w:val="0"/>
        <w:autoSpaceDE w:val="0"/>
        <w:autoSpaceDN w:val="0"/>
        <w:adjustRightInd w:val="0"/>
        <w:spacing w:after="200" w:line="240" w:lineRule="atLeast"/>
        <w:rPr>
          <w:rFonts w:ascii="Courier New" w:eastAsia="Calibri" w:hAnsi="Courier New" w:cs="Courier New"/>
          <w:b/>
          <w:bCs/>
          <w:color w:val="FF0000"/>
          <w:sz w:val="24"/>
          <w:szCs w:val="24"/>
          <w:lang w:val="en-GB"/>
        </w:rPr>
      </w:pPr>
      <w:r w:rsidRPr="00AB4FD0">
        <w:rPr>
          <w:rFonts w:ascii="Courier New" w:eastAsia="Calibri" w:hAnsi="Courier New" w:cs="Courier New"/>
          <w:b/>
          <w:bCs/>
          <w:color w:val="FF0000"/>
          <w:sz w:val="24"/>
          <w:szCs w:val="24"/>
          <w:u w:val="single"/>
          <w:lang w:val="en-GB"/>
        </w:rPr>
        <w:t>Vault Gradings:</w:t>
      </w:r>
      <w:r w:rsidRPr="00AB4FD0">
        <w:rPr>
          <w:rFonts w:ascii="Courier New" w:eastAsia="Calibri" w:hAnsi="Courier New" w:cs="Courier New"/>
          <w:b/>
          <w:bCs/>
          <w:color w:val="FF0000"/>
          <w:sz w:val="24"/>
          <w:szCs w:val="24"/>
          <w:lang w:val="en-GB"/>
        </w:rPr>
        <w:t xml:space="preserve"> The competition is made up of 1 floor routine and 1 Vault,</w:t>
      </w:r>
      <w:r>
        <w:rPr>
          <w:rFonts w:ascii="Courier New" w:eastAsia="Calibri" w:hAnsi="Courier New" w:cs="Courier New"/>
          <w:b/>
          <w:bCs/>
          <w:sz w:val="24"/>
          <w:szCs w:val="24"/>
          <w:lang w:val="en-GB"/>
        </w:rPr>
        <w:t xml:space="preserve"> </w:t>
      </w:r>
    </w:p>
    <w:tbl>
      <w:tblPr>
        <w:tblStyle w:val="TableGrid"/>
        <w:tblW w:w="0" w:type="auto"/>
        <w:tblLook w:val="04A0" w:firstRow="1" w:lastRow="0" w:firstColumn="1" w:lastColumn="0" w:noHBand="0" w:noVBand="1"/>
      </w:tblPr>
      <w:tblGrid>
        <w:gridCol w:w="6056"/>
        <w:gridCol w:w="4734"/>
      </w:tblGrid>
      <w:tr w:rsidR="00240BC7" w14:paraId="3D3F2E0F" w14:textId="77777777" w:rsidTr="006B7237">
        <w:tc>
          <w:tcPr>
            <w:tcW w:w="6056" w:type="dxa"/>
          </w:tcPr>
          <w:p w14:paraId="3A1207D2" w14:textId="015F79DD" w:rsidR="00240BC7" w:rsidRDefault="00240BC7" w:rsidP="00BE78C7">
            <w:pPr>
              <w:rPr>
                <w:b/>
                <w:bCs/>
              </w:rPr>
            </w:pPr>
            <w:r>
              <w:rPr>
                <w:b/>
                <w:bCs/>
              </w:rPr>
              <w:t xml:space="preserve">Grade </w:t>
            </w:r>
            <w:proofErr w:type="gramStart"/>
            <w:r>
              <w:rPr>
                <w:b/>
                <w:bCs/>
              </w:rPr>
              <w:t>3  (</w:t>
            </w:r>
            <w:proofErr w:type="gramEnd"/>
            <w:r>
              <w:rPr>
                <w:b/>
                <w:bCs/>
              </w:rPr>
              <w:t>Light Support if required)</w:t>
            </w:r>
          </w:p>
        </w:tc>
        <w:tc>
          <w:tcPr>
            <w:tcW w:w="4734" w:type="dxa"/>
          </w:tcPr>
          <w:p w14:paraId="2CE3E118" w14:textId="7DD4F935" w:rsidR="00240BC7" w:rsidRDefault="00240BC7" w:rsidP="00BE78C7">
            <w:pPr>
              <w:rPr>
                <w:b/>
                <w:bCs/>
              </w:rPr>
            </w:pPr>
            <w:r>
              <w:rPr>
                <w:b/>
                <w:bCs/>
              </w:rPr>
              <w:t>Grade 4 (Light Support if required)</w:t>
            </w:r>
          </w:p>
        </w:tc>
      </w:tr>
      <w:tr w:rsidR="00240BC7" w14:paraId="5F9C5111" w14:textId="77777777" w:rsidTr="006B7237">
        <w:tc>
          <w:tcPr>
            <w:tcW w:w="6056" w:type="dxa"/>
          </w:tcPr>
          <w:p w14:paraId="7F72A555" w14:textId="77777777" w:rsidR="00240BC7" w:rsidRPr="00240BC7" w:rsidRDefault="00240BC7" w:rsidP="00240BC7">
            <w:pPr>
              <w:pStyle w:val="ListParagraph"/>
              <w:numPr>
                <w:ilvl w:val="0"/>
                <w:numId w:val="23"/>
              </w:numPr>
              <w:rPr>
                <w:b/>
                <w:bCs/>
              </w:rPr>
            </w:pPr>
            <w:r w:rsidRPr="00240BC7">
              <w:rPr>
                <w:b/>
                <w:bCs/>
              </w:rPr>
              <w:t xml:space="preserve">Straight Jump onto a block stretched walk to end, star jump off with safe landing </w:t>
            </w:r>
          </w:p>
          <w:p w14:paraId="6C3DA310" w14:textId="77777777" w:rsidR="00240BC7" w:rsidRDefault="00240BC7" w:rsidP="00BE78C7">
            <w:pPr>
              <w:pStyle w:val="ListParagraph"/>
              <w:rPr>
                <w:b/>
                <w:bCs/>
              </w:rPr>
            </w:pPr>
          </w:p>
          <w:p w14:paraId="275E1441" w14:textId="5F3BCA4B" w:rsidR="00240BC7" w:rsidRDefault="00240BC7" w:rsidP="00240BC7">
            <w:pPr>
              <w:ind w:left="720"/>
              <w:rPr>
                <w:b/>
                <w:bCs/>
              </w:rPr>
            </w:pPr>
          </w:p>
          <w:p w14:paraId="13A5A051" w14:textId="5780EBA9" w:rsidR="00240BC7" w:rsidRPr="00507140" w:rsidRDefault="00240BC7" w:rsidP="00BE78C7">
            <w:pPr>
              <w:rPr>
                <w:b/>
                <w:bCs/>
              </w:rPr>
            </w:pPr>
            <w:r>
              <w:rPr>
                <w:b/>
                <w:bCs/>
              </w:rPr>
              <w:t xml:space="preserve">              Tariff 10.7</w:t>
            </w:r>
          </w:p>
          <w:p w14:paraId="5403EE82" w14:textId="77777777" w:rsidR="00240BC7" w:rsidRDefault="00240BC7" w:rsidP="00BE78C7">
            <w:pPr>
              <w:pStyle w:val="ListParagraph"/>
              <w:rPr>
                <w:b/>
                <w:bCs/>
              </w:rPr>
            </w:pPr>
          </w:p>
          <w:p w14:paraId="35E1DC13" w14:textId="77777777" w:rsidR="00240BC7" w:rsidRDefault="00240BC7" w:rsidP="00BE78C7">
            <w:pPr>
              <w:rPr>
                <w:b/>
                <w:bCs/>
              </w:rPr>
            </w:pPr>
            <w:r>
              <w:rPr>
                <w:b/>
                <w:bCs/>
              </w:rPr>
              <w:t xml:space="preserve">               Block or firm safety mats      </w:t>
            </w:r>
          </w:p>
          <w:p w14:paraId="50F8D77E" w14:textId="34C49F7E" w:rsidR="00240BC7" w:rsidRDefault="00240BC7" w:rsidP="00BE78C7">
            <w:pPr>
              <w:rPr>
                <w:b/>
                <w:bCs/>
              </w:rPr>
            </w:pPr>
            <w:r>
              <w:rPr>
                <w:b/>
                <w:bCs/>
              </w:rPr>
              <w:lastRenderedPageBreak/>
              <w:t xml:space="preserve">               height approx. 60cm</w:t>
            </w:r>
          </w:p>
        </w:tc>
        <w:tc>
          <w:tcPr>
            <w:tcW w:w="4734" w:type="dxa"/>
          </w:tcPr>
          <w:p w14:paraId="41548A95" w14:textId="0B520189" w:rsidR="00240BC7" w:rsidRDefault="00240BC7" w:rsidP="00240BC7">
            <w:pPr>
              <w:pStyle w:val="ListParagraph"/>
              <w:numPr>
                <w:ilvl w:val="0"/>
                <w:numId w:val="24"/>
              </w:numPr>
              <w:rPr>
                <w:b/>
                <w:bCs/>
              </w:rPr>
            </w:pPr>
            <w:r w:rsidRPr="00240BC7">
              <w:rPr>
                <w:b/>
                <w:bCs/>
              </w:rPr>
              <w:lastRenderedPageBreak/>
              <w:t xml:space="preserve">Squat on Straight Jump off </w:t>
            </w:r>
          </w:p>
          <w:p w14:paraId="64118BF5" w14:textId="3748FA9E" w:rsidR="00240BC7" w:rsidRDefault="00240BC7" w:rsidP="00240BC7">
            <w:pPr>
              <w:pStyle w:val="ListParagraph"/>
              <w:rPr>
                <w:b/>
                <w:bCs/>
              </w:rPr>
            </w:pPr>
            <w:r>
              <w:rPr>
                <w:b/>
                <w:bCs/>
              </w:rPr>
              <w:t>OR</w:t>
            </w:r>
          </w:p>
          <w:p w14:paraId="426D3092" w14:textId="5D01060D" w:rsidR="00240BC7" w:rsidRPr="00240BC7" w:rsidRDefault="00240BC7" w:rsidP="00240BC7">
            <w:pPr>
              <w:pStyle w:val="ListParagraph"/>
              <w:numPr>
                <w:ilvl w:val="0"/>
                <w:numId w:val="24"/>
              </w:numPr>
              <w:rPr>
                <w:b/>
                <w:bCs/>
              </w:rPr>
            </w:pPr>
            <w:r>
              <w:rPr>
                <w:b/>
                <w:bCs/>
              </w:rPr>
              <w:t>Straddle on Straight Jump Off</w:t>
            </w:r>
          </w:p>
          <w:p w14:paraId="5B654934" w14:textId="77777777" w:rsidR="00240BC7" w:rsidRDefault="00240BC7" w:rsidP="00240BC7">
            <w:pPr>
              <w:rPr>
                <w:b/>
                <w:bCs/>
              </w:rPr>
            </w:pPr>
          </w:p>
          <w:p w14:paraId="1DD25430" w14:textId="4835358F" w:rsidR="00240BC7" w:rsidRDefault="00240BC7" w:rsidP="00240BC7">
            <w:pPr>
              <w:rPr>
                <w:b/>
                <w:bCs/>
              </w:rPr>
            </w:pPr>
            <w:r>
              <w:rPr>
                <w:b/>
                <w:bCs/>
              </w:rPr>
              <w:t xml:space="preserve">               Tariff for either 11.2</w:t>
            </w:r>
          </w:p>
          <w:p w14:paraId="6CE184AB" w14:textId="77777777" w:rsidR="00240BC7" w:rsidRPr="00B0130F" w:rsidRDefault="00240BC7" w:rsidP="00240BC7">
            <w:pPr>
              <w:rPr>
                <w:b/>
                <w:bCs/>
              </w:rPr>
            </w:pPr>
          </w:p>
          <w:p w14:paraId="048B042B" w14:textId="0C74894F" w:rsidR="00240BC7" w:rsidRDefault="00240BC7" w:rsidP="00240BC7">
            <w:pPr>
              <w:rPr>
                <w:b/>
                <w:bCs/>
              </w:rPr>
            </w:pPr>
            <w:r>
              <w:rPr>
                <w:b/>
                <w:bCs/>
              </w:rPr>
              <w:t xml:space="preserve">                Block or firm safety mats      </w:t>
            </w:r>
          </w:p>
          <w:p w14:paraId="501CCDCF" w14:textId="77777777" w:rsidR="00240BC7" w:rsidRDefault="00240BC7" w:rsidP="00BE78C7">
            <w:pPr>
              <w:rPr>
                <w:b/>
                <w:bCs/>
              </w:rPr>
            </w:pPr>
            <w:r>
              <w:rPr>
                <w:b/>
                <w:bCs/>
              </w:rPr>
              <w:lastRenderedPageBreak/>
              <w:t xml:space="preserve">                height approx. 60cm  </w:t>
            </w:r>
          </w:p>
          <w:p w14:paraId="05887926" w14:textId="0FDDEEBF" w:rsidR="00AB4FD0" w:rsidRPr="00AC0EE8" w:rsidRDefault="00AB4FD0" w:rsidP="00BE78C7">
            <w:pPr>
              <w:rPr>
                <w:b/>
                <w:bCs/>
              </w:rPr>
            </w:pPr>
          </w:p>
        </w:tc>
      </w:tr>
    </w:tbl>
    <w:p w14:paraId="6FB60D12" w14:textId="77777777" w:rsidR="00BE78C7" w:rsidRDefault="00BE78C7" w:rsidP="00B149A8">
      <w:pPr>
        <w:spacing w:after="200" w:line="276" w:lineRule="auto"/>
        <w:contextualSpacing/>
        <w:rPr>
          <w:rFonts w:ascii="Verdana" w:eastAsia="Calibri" w:hAnsi="Verdana" w:cs="Times New Roman"/>
          <w:sz w:val="20"/>
          <w:szCs w:val="20"/>
          <w:lang w:val="en-GB"/>
        </w:rPr>
      </w:pPr>
    </w:p>
    <w:tbl>
      <w:tblPr>
        <w:tblStyle w:val="TableGrid"/>
        <w:tblW w:w="0" w:type="auto"/>
        <w:tblLook w:val="04A0" w:firstRow="1" w:lastRow="0" w:firstColumn="1" w:lastColumn="0" w:noHBand="0" w:noVBand="1"/>
      </w:tblPr>
      <w:tblGrid>
        <w:gridCol w:w="3269"/>
        <w:gridCol w:w="2576"/>
        <w:gridCol w:w="2651"/>
        <w:gridCol w:w="2294"/>
      </w:tblGrid>
      <w:tr w:rsidR="00BE78C7" w14:paraId="6192D39D" w14:textId="77777777" w:rsidTr="00240BC7">
        <w:tc>
          <w:tcPr>
            <w:tcW w:w="3269" w:type="dxa"/>
          </w:tcPr>
          <w:p w14:paraId="381BBF00" w14:textId="6038A081" w:rsidR="00BE78C7" w:rsidRDefault="00BE78C7" w:rsidP="00BE78C7">
            <w:pPr>
              <w:rPr>
                <w:b/>
                <w:bCs/>
              </w:rPr>
            </w:pPr>
            <w:r>
              <w:rPr>
                <w:b/>
                <w:bCs/>
              </w:rPr>
              <w:t>Grade 5</w:t>
            </w:r>
          </w:p>
        </w:tc>
        <w:tc>
          <w:tcPr>
            <w:tcW w:w="2576" w:type="dxa"/>
          </w:tcPr>
          <w:p w14:paraId="1B7B42B0" w14:textId="694CE996" w:rsidR="00BE78C7" w:rsidRDefault="00BE78C7" w:rsidP="00BE78C7">
            <w:pPr>
              <w:rPr>
                <w:b/>
                <w:bCs/>
              </w:rPr>
            </w:pPr>
            <w:r>
              <w:rPr>
                <w:b/>
                <w:bCs/>
              </w:rPr>
              <w:t>Grade 6</w:t>
            </w:r>
          </w:p>
        </w:tc>
        <w:tc>
          <w:tcPr>
            <w:tcW w:w="2651" w:type="dxa"/>
          </w:tcPr>
          <w:p w14:paraId="62BA0BB0" w14:textId="41D9A34B" w:rsidR="00BE78C7" w:rsidRDefault="00BE78C7" w:rsidP="00BE78C7">
            <w:pPr>
              <w:rPr>
                <w:b/>
                <w:bCs/>
              </w:rPr>
            </w:pPr>
            <w:r>
              <w:rPr>
                <w:b/>
                <w:bCs/>
              </w:rPr>
              <w:t>Grade 7</w:t>
            </w:r>
          </w:p>
        </w:tc>
        <w:tc>
          <w:tcPr>
            <w:tcW w:w="2294" w:type="dxa"/>
          </w:tcPr>
          <w:p w14:paraId="165F5028" w14:textId="446BB5F2" w:rsidR="00BE78C7" w:rsidRDefault="00BE78C7" w:rsidP="00BE78C7">
            <w:pPr>
              <w:rPr>
                <w:b/>
                <w:bCs/>
              </w:rPr>
            </w:pPr>
            <w:r>
              <w:rPr>
                <w:b/>
                <w:bCs/>
              </w:rPr>
              <w:t>Grade 8</w:t>
            </w:r>
          </w:p>
        </w:tc>
      </w:tr>
      <w:tr w:rsidR="00BE78C7" w14:paraId="1E240985" w14:textId="77777777" w:rsidTr="00240BC7">
        <w:tc>
          <w:tcPr>
            <w:tcW w:w="3269" w:type="dxa"/>
          </w:tcPr>
          <w:p w14:paraId="58CD1A01" w14:textId="3848DF3D" w:rsidR="00BE78C7" w:rsidRPr="00240BC7" w:rsidRDefault="00BE78C7" w:rsidP="00240BC7">
            <w:pPr>
              <w:pStyle w:val="ListParagraph"/>
              <w:numPr>
                <w:ilvl w:val="0"/>
                <w:numId w:val="27"/>
              </w:numPr>
              <w:rPr>
                <w:b/>
                <w:bCs/>
              </w:rPr>
            </w:pPr>
            <w:r w:rsidRPr="00240BC7">
              <w:rPr>
                <w:b/>
                <w:bCs/>
              </w:rPr>
              <w:t xml:space="preserve">Straight Jump onto a block stretched walk to end, star jump off with safe landing </w:t>
            </w:r>
          </w:p>
          <w:p w14:paraId="6A93BD7C" w14:textId="77777777" w:rsidR="00240BC7" w:rsidRDefault="00BE78C7" w:rsidP="00240BC7">
            <w:pPr>
              <w:pStyle w:val="ListParagraph"/>
              <w:rPr>
                <w:b/>
                <w:bCs/>
              </w:rPr>
            </w:pPr>
            <w:r>
              <w:rPr>
                <w:b/>
                <w:bCs/>
              </w:rPr>
              <w:t>OR</w:t>
            </w:r>
          </w:p>
          <w:p w14:paraId="6C503549" w14:textId="023373B1" w:rsidR="00BE78C7" w:rsidRPr="00240BC7" w:rsidRDefault="00BE78C7" w:rsidP="00240BC7">
            <w:pPr>
              <w:pStyle w:val="ListParagraph"/>
              <w:numPr>
                <w:ilvl w:val="0"/>
                <w:numId w:val="27"/>
              </w:numPr>
              <w:rPr>
                <w:b/>
                <w:bCs/>
              </w:rPr>
            </w:pPr>
            <w:r w:rsidRPr="00240BC7">
              <w:rPr>
                <w:b/>
                <w:bCs/>
              </w:rPr>
              <w:t>Straight Jump onto a block then immediate rebound star jump off with safe landing</w:t>
            </w:r>
          </w:p>
          <w:p w14:paraId="5C19340B" w14:textId="77777777" w:rsidR="00BE78C7" w:rsidRDefault="00BE78C7" w:rsidP="00BE78C7">
            <w:pPr>
              <w:pStyle w:val="ListParagraph"/>
              <w:rPr>
                <w:b/>
                <w:bCs/>
              </w:rPr>
            </w:pPr>
          </w:p>
          <w:p w14:paraId="4DEE7405" w14:textId="6CFB63EA" w:rsidR="00BE78C7" w:rsidRPr="00507140" w:rsidRDefault="00240BC7" w:rsidP="00BE78C7">
            <w:pPr>
              <w:rPr>
                <w:b/>
                <w:bCs/>
              </w:rPr>
            </w:pPr>
            <w:r>
              <w:rPr>
                <w:b/>
                <w:bCs/>
              </w:rPr>
              <w:t xml:space="preserve">              </w:t>
            </w:r>
            <w:r w:rsidR="00BE78C7">
              <w:rPr>
                <w:b/>
                <w:bCs/>
              </w:rPr>
              <w:t>Tariff for either 10.7</w:t>
            </w:r>
          </w:p>
          <w:p w14:paraId="4FE5BE7B" w14:textId="77777777" w:rsidR="00BE78C7" w:rsidRDefault="00BE78C7" w:rsidP="00BE78C7">
            <w:pPr>
              <w:pStyle w:val="ListParagraph"/>
              <w:rPr>
                <w:b/>
                <w:bCs/>
              </w:rPr>
            </w:pPr>
          </w:p>
          <w:p w14:paraId="01EB2348" w14:textId="77777777" w:rsidR="00AB4FD0" w:rsidRDefault="00BE78C7" w:rsidP="00AB4FD0">
            <w:pPr>
              <w:rPr>
                <w:b/>
                <w:bCs/>
              </w:rPr>
            </w:pPr>
            <w:r>
              <w:rPr>
                <w:b/>
                <w:bCs/>
              </w:rPr>
              <w:t xml:space="preserve">               </w:t>
            </w:r>
            <w:r w:rsidR="00AB4FD0">
              <w:rPr>
                <w:b/>
                <w:bCs/>
              </w:rPr>
              <w:t xml:space="preserve">Block or firm safety mats      </w:t>
            </w:r>
          </w:p>
          <w:p w14:paraId="3BC94648" w14:textId="34B536E1" w:rsidR="00BE78C7" w:rsidRDefault="00AB4FD0" w:rsidP="00AB4FD0">
            <w:pPr>
              <w:rPr>
                <w:b/>
                <w:bCs/>
              </w:rPr>
            </w:pPr>
            <w:r>
              <w:rPr>
                <w:b/>
                <w:bCs/>
              </w:rPr>
              <w:t xml:space="preserve">               height approx. 60cm</w:t>
            </w:r>
          </w:p>
          <w:p w14:paraId="339A0A94" w14:textId="77777777" w:rsidR="00BE78C7" w:rsidRPr="00B0130F" w:rsidRDefault="00BE78C7" w:rsidP="00BE78C7">
            <w:pPr>
              <w:rPr>
                <w:b/>
                <w:bCs/>
              </w:rPr>
            </w:pPr>
          </w:p>
        </w:tc>
        <w:tc>
          <w:tcPr>
            <w:tcW w:w="2576" w:type="dxa"/>
          </w:tcPr>
          <w:p w14:paraId="3794A21D" w14:textId="32CA8376" w:rsidR="00BE78C7" w:rsidRPr="00240BC7" w:rsidRDefault="00BE78C7" w:rsidP="00240BC7">
            <w:pPr>
              <w:pStyle w:val="ListParagraph"/>
              <w:numPr>
                <w:ilvl w:val="0"/>
                <w:numId w:val="26"/>
              </w:numPr>
              <w:rPr>
                <w:b/>
                <w:bCs/>
              </w:rPr>
            </w:pPr>
            <w:r w:rsidRPr="00240BC7">
              <w:rPr>
                <w:b/>
                <w:bCs/>
              </w:rPr>
              <w:t xml:space="preserve">Squat on Immediate Straight Jump off </w:t>
            </w:r>
          </w:p>
          <w:p w14:paraId="5C1BFDE9" w14:textId="77777777" w:rsidR="00BE78C7" w:rsidRDefault="00BE78C7" w:rsidP="00BE78C7">
            <w:pPr>
              <w:pStyle w:val="ListParagraph"/>
              <w:rPr>
                <w:b/>
                <w:bCs/>
              </w:rPr>
            </w:pPr>
            <w:r>
              <w:rPr>
                <w:b/>
                <w:bCs/>
              </w:rPr>
              <w:t>OR</w:t>
            </w:r>
          </w:p>
          <w:p w14:paraId="38E8C982" w14:textId="0BEBAB55" w:rsidR="00BE78C7" w:rsidRPr="00240BC7" w:rsidRDefault="00BE78C7" w:rsidP="00240BC7">
            <w:pPr>
              <w:pStyle w:val="ListParagraph"/>
              <w:numPr>
                <w:ilvl w:val="0"/>
                <w:numId w:val="26"/>
              </w:numPr>
              <w:rPr>
                <w:b/>
                <w:bCs/>
              </w:rPr>
            </w:pPr>
            <w:r w:rsidRPr="00240BC7">
              <w:rPr>
                <w:b/>
                <w:bCs/>
              </w:rPr>
              <w:t>Squat on Immediate Tuck Jump Off</w:t>
            </w:r>
          </w:p>
          <w:p w14:paraId="55874F5A" w14:textId="77777777" w:rsidR="00BE78C7" w:rsidRDefault="00BE78C7" w:rsidP="00BE78C7">
            <w:pPr>
              <w:rPr>
                <w:b/>
                <w:bCs/>
              </w:rPr>
            </w:pPr>
          </w:p>
          <w:p w14:paraId="42FC0257" w14:textId="77777777" w:rsidR="00BE78C7" w:rsidRDefault="00BE78C7" w:rsidP="00BE78C7">
            <w:pPr>
              <w:rPr>
                <w:b/>
                <w:bCs/>
              </w:rPr>
            </w:pPr>
          </w:p>
          <w:p w14:paraId="58F2AADB" w14:textId="77777777" w:rsidR="00BE78C7" w:rsidRDefault="00BE78C7" w:rsidP="00BE78C7">
            <w:pPr>
              <w:rPr>
                <w:b/>
                <w:bCs/>
              </w:rPr>
            </w:pPr>
          </w:p>
          <w:p w14:paraId="709178EF" w14:textId="77777777" w:rsidR="00BE78C7" w:rsidRPr="00B0130F" w:rsidRDefault="00BE78C7" w:rsidP="00BE78C7">
            <w:pPr>
              <w:rPr>
                <w:b/>
                <w:bCs/>
              </w:rPr>
            </w:pPr>
            <w:r>
              <w:rPr>
                <w:b/>
                <w:bCs/>
              </w:rPr>
              <w:t>Tariff for either 11.2</w:t>
            </w:r>
          </w:p>
          <w:p w14:paraId="17D95FD0" w14:textId="77777777" w:rsidR="00BE78C7" w:rsidRDefault="00BE78C7" w:rsidP="00BE78C7">
            <w:pPr>
              <w:rPr>
                <w:b/>
                <w:bCs/>
              </w:rPr>
            </w:pPr>
          </w:p>
          <w:p w14:paraId="093D7320" w14:textId="77777777" w:rsidR="00BE78C7" w:rsidRDefault="00BE78C7" w:rsidP="00BE78C7">
            <w:pPr>
              <w:rPr>
                <w:b/>
                <w:bCs/>
              </w:rPr>
            </w:pPr>
            <w:r>
              <w:rPr>
                <w:b/>
                <w:bCs/>
              </w:rPr>
              <w:t>Vault or Table Height100/110 or 120</w:t>
            </w:r>
          </w:p>
          <w:p w14:paraId="15764DD2" w14:textId="77777777" w:rsidR="00BE78C7" w:rsidRDefault="00BE78C7" w:rsidP="00BE78C7">
            <w:pPr>
              <w:rPr>
                <w:b/>
                <w:bCs/>
              </w:rPr>
            </w:pPr>
          </w:p>
        </w:tc>
        <w:tc>
          <w:tcPr>
            <w:tcW w:w="2651" w:type="dxa"/>
          </w:tcPr>
          <w:p w14:paraId="5607E2D6" w14:textId="68D7FBA7" w:rsidR="00240BC7" w:rsidRPr="00240BC7" w:rsidRDefault="00240BC7" w:rsidP="00240BC7">
            <w:pPr>
              <w:pStyle w:val="ListParagraph"/>
              <w:numPr>
                <w:ilvl w:val="0"/>
                <w:numId w:val="30"/>
              </w:numPr>
              <w:rPr>
                <w:b/>
                <w:bCs/>
              </w:rPr>
            </w:pPr>
            <w:r w:rsidRPr="00240BC7">
              <w:rPr>
                <w:b/>
                <w:bCs/>
              </w:rPr>
              <w:t xml:space="preserve">Squat on Immediate </w:t>
            </w:r>
            <w:r>
              <w:rPr>
                <w:b/>
                <w:bCs/>
              </w:rPr>
              <w:t>½ Twist</w:t>
            </w:r>
            <w:r w:rsidRPr="00240BC7">
              <w:rPr>
                <w:b/>
                <w:bCs/>
              </w:rPr>
              <w:t xml:space="preserve"> Jump off </w:t>
            </w:r>
          </w:p>
          <w:p w14:paraId="07960057" w14:textId="77777777" w:rsidR="00240BC7" w:rsidRDefault="00240BC7" w:rsidP="00240BC7">
            <w:pPr>
              <w:pStyle w:val="ListParagraph"/>
              <w:rPr>
                <w:b/>
                <w:bCs/>
              </w:rPr>
            </w:pPr>
            <w:r>
              <w:rPr>
                <w:b/>
                <w:bCs/>
              </w:rPr>
              <w:t>OR</w:t>
            </w:r>
          </w:p>
          <w:p w14:paraId="2097BFDB" w14:textId="1A1F7CBB" w:rsidR="00240BC7" w:rsidRPr="00240BC7" w:rsidRDefault="00240BC7" w:rsidP="00240BC7">
            <w:pPr>
              <w:pStyle w:val="ListParagraph"/>
              <w:numPr>
                <w:ilvl w:val="0"/>
                <w:numId w:val="30"/>
              </w:numPr>
              <w:rPr>
                <w:b/>
                <w:bCs/>
              </w:rPr>
            </w:pPr>
            <w:r>
              <w:rPr>
                <w:b/>
                <w:bCs/>
              </w:rPr>
              <w:t>Straddle</w:t>
            </w:r>
            <w:r w:rsidRPr="00240BC7">
              <w:rPr>
                <w:b/>
                <w:bCs/>
              </w:rPr>
              <w:t xml:space="preserve"> on Immediate </w:t>
            </w:r>
            <w:r>
              <w:rPr>
                <w:b/>
                <w:bCs/>
              </w:rPr>
              <w:t>½ Twist</w:t>
            </w:r>
            <w:r w:rsidR="00AB4FD0">
              <w:rPr>
                <w:b/>
                <w:bCs/>
              </w:rPr>
              <w:t xml:space="preserve"> </w:t>
            </w:r>
            <w:r w:rsidRPr="00240BC7">
              <w:rPr>
                <w:b/>
                <w:bCs/>
              </w:rPr>
              <w:t>Jump Off</w:t>
            </w:r>
          </w:p>
          <w:p w14:paraId="7826DE96" w14:textId="77777777" w:rsidR="00BE78C7" w:rsidRDefault="00BE78C7" w:rsidP="00BE78C7">
            <w:pPr>
              <w:rPr>
                <w:b/>
                <w:bCs/>
              </w:rPr>
            </w:pPr>
          </w:p>
          <w:p w14:paraId="06361070" w14:textId="77777777" w:rsidR="00BE78C7" w:rsidRDefault="00BE78C7" w:rsidP="00BE78C7">
            <w:pPr>
              <w:rPr>
                <w:b/>
                <w:bCs/>
              </w:rPr>
            </w:pPr>
          </w:p>
          <w:p w14:paraId="012EAF5B" w14:textId="77777777" w:rsidR="00BE78C7" w:rsidRDefault="00BE78C7" w:rsidP="00BE78C7">
            <w:pPr>
              <w:rPr>
                <w:b/>
                <w:bCs/>
              </w:rPr>
            </w:pPr>
          </w:p>
          <w:p w14:paraId="7709E9D5" w14:textId="5B14F9CA" w:rsidR="00BE78C7" w:rsidRDefault="00BE78C7" w:rsidP="00BE78C7">
            <w:pPr>
              <w:rPr>
                <w:b/>
                <w:bCs/>
              </w:rPr>
            </w:pPr>
            <w:r>
              <w:rPr>
                <w:b/>
                <w:bCs/>
              </w:rPr>
              <w:t>Tariff for either 11.</w:t>
            </w:r>
            <w:r w:rsidR="00AB4FD0">
              <w:rPr>
                <w:b/>
                <w:bCs/>
              </w:rPr>
              <w:t>3</w:t>
            </w:r>
          </w:p>
          <w:p w14:paraId="525C7DED" w14:textId="77777777" w:rsidR="00BE78C7" w:rsidRDefault="00BE78C7" w:rsidP="00BE78C7">
            <w:pPr>
              <w:rPr>
                <w:b/>
                <w:bCs/>
              </w:rPr>
            </w:pPr>
          </w:p>
          <w:p w14:paraId="4157C18B" w14:textId="77777777" w:rsidR="00BE78C7" w:rsidRDefault="00BE78C7" w:rsidP="00BE78C7">
            <w:pPr>
              <w:rPr>
                <w:b/>
                <w:bCs/>
              </w:rPr>
            </w:pPr>
            <w:r>
              <w:rPr>
                <w:b/>
                <w:bCs/>
              </w:rPr>
              <w:t>Vault or Table Height 100/110 or 120</w:t>
            </w:r>
          </w:p>
          <w:p w14:paraId="5EA8C02B" w14:textId="77777777" w:rsidR="00BE78C7" w:rsidRDefault="00BE78C7" w:rsidP="00BE78C7">
            <w:pPr>
              <w:rPr>
                <w:b/>
                <w:bCs/>
              </w:rPr>
            </w:pPr>
          </w:p>
        </w:tc>
        <w:tc>
          <w:tcPr>
            <w:tcW w:w="2294" w:type="dxa"/>
          </w:tcPr>
          <w:p w14:paraId="533EAF86" w14:textId="77777777" w:rsidR="00240BC7" w:rsidRDefault="00240BC7" w:rsidP="00240BC7">
            <w:pPr>
              <w:pStyle w:val="ListParagraph"/>
              <w:numPr>
                <w:ilvl w:val="0"/>
                <w:numId w:val="25"/>
              </w:numPr>
              <w:rPr>
                <w:b/>
                <w:bCs/>
              </w:rPr>
            </w:pPr>
            <w:r w:rsidRPr="0053530E">
              <w:rPr>
                <w:b/>
                <w:bCs/>
              </w:rPr>
              <w:t xml:space="preserve">Squat Through </w:t>
            </w:r>
          </w:p>
          <w:p w14:paraId="26E0795A" w14:textId="77777777" w:rsidR="00240BC7" w:rsidRDefault="00240BC7" w:rsidP="00240BC7">
            <w:pPr>
              <w:pStyle w:val="ListParagraph"/>
              <w:rPr>
                <w:b/>
                <w:bCs/>
              </w:rPr>
            </w:pPr>
            <w:r>
              <w:rPr>
                <w:b/>
                <w:bCs/>
              </w:rPr>
              <w:t>OR</w:t>
            </w:r>
          </w:p>
          <w:p w14:paraId="0C9C4B17" w14:textId="77777777" w:rsidR="00240BC7" w:rsidRPr="0053530E" w:rsidRDefault="00240BC7" w:rsidP="00240BC7">
            <w:pPr>
              <w:pStyle w:val="ListParagraph"/>
              <w:numPr>
                <w:ilvl w:val="0"/>
                <w:numId w:val="25"/>
              </w:numPr>
              <w:rPr>
                <w:b/>
                <w:bCs/>
              </w:rPr>
            </w:pPr>
            <w:r>
              <w:rPr>
                <w:b/>
                <w:bCs/>
              </w:rPr>
              <w:t>Straddle Over</w:t>
            </w:r>
          </w:p>
          <w:p w14:paraId="7AA90FAF" w14:textId="7F302C3B" w:rsidR="00BE78C7" w:rsidRPr="00240BC7" w:rsidRDefault="00BE78C7" w:rsidP="00240BC7">
            <w:pPr>
              <w:pStyle w:val="ListParagraph"/>
              <w:rPr>
                <w:b/>
                <w:bCs/>
              </w:rPr>
            </w:pPr>
          </w:p>
          <w:p w14:paraId="42CBB611" w14:textId="77777777" w:rsidR="00BE78C7" w:rsidRDefault="00BE78C7" w:rsidP="00BE78C7">
            <w:pPr>
              <w:pStyle w:val="ListParagraph"/>
              <w:rPr>
                <w:b/>
                <w:bCs/>
              </w:rPr>
            </w:pPr>
          </w:p>
          <w:p w14:paraId="1C149001" w14:textId="77777777" w:rsidR="00BE78C7" w:rsidRDefault="00BE78C7" w:rsidP="00BE78C7">
            <w:pPr>
              <w:pStyle w:val="ListParagraph"/>
              <w:rPr>
                <w:b/>
                <w:bCs/>
              </w:rPr>
            </w:pPr>
          </w:p>
          <w:p w14:paraId="5BE54A6E" w14:textId="77777777" w:rsidR="00BE78C7" w:rsidRDefault="00BE78C7" w:rsidP="00BE78C7">
            <w:pPr>
              <w:pStyle w:val="ListParagraph"/>
              <w:rPr>
                <w:b/>
                <w:bCs/>
              </w:rPr>
            </w:pPr>
          </w:p>
          <w:p w14:paraId="06655686" w14:textId="77777777" w:rsidR="00BE78C7" w:rsidRDefault="00BE78C7" w:rsidP="00BE78C7">
            <w:pPr>
              <w:pStyle w:val="ListParagraph"/>
              <w:rPr>
                <w:b/>
                <w:bCs/>
              </w:rPr>
            </w:pPr>
          </w:p>
          <w:p w14:paraId="78B5101E" w14:textId="77777777" w:rsidR="00BE78C7" w:rsidRDefault="00BE78C7" w:rsidP="00BE78C7">
            <w:pPr>
              <w:pStyle w:val="ListParagraph"/>
              <w:rPr>
                <w:b/>
                <w:bCs/>
              </w:rPr>
            </w:pPr>
          </w:p>
          <w:p w14:paraId="48262538" w14:textId="77777777" w:rsidR="00BE78C7" w:rsidRPr="00AB4FD0" w:rsidRDefault="00BE78C7" w:rsidP="00AB4FD0">
            <w:pPr>
              <w:rPr>
                <w:b/>
                <w:bCs/>
              </w:rPr>
            </w:pPr>
          </w:p>
          <w:p w14:paraId="7A6EBB78" w14:textId="2AFBAE76" w:rsidR="00BE78C7" w:rsidRDefault="00BE78C7" w:rsidP="00BE78C7">
            <w:pPr>
              <w:rPr>
                <w:b/>
                <w:bCs/>
              </w:rPr>
            </w:pPr>
            <w:r>
              <w:rPr>
                <w:b/>
                <w:bCs/>
              </w:rPr>
              <w:t>Tariff 1</w:t>
            </w:r>
            <w:r w:rsidR="00AB4FD0">
              <w:rPr>
                <w:b/>
                <w:bCs/>
              </w:rPr>
              <w:t>1</w:t>
            </w:r>
            <w:r>
              <w:rPr>
                <w:b/>
                <w:bCs/>
              </w:rPr>
              <w:t>.5</w:t>
            </w:r>
          </w:p>
          <w:p w14:paraId="051ADA8A" w14:textId="77777777" w:rsidR="00BE78C7" w:rsidRDefault="00BE78C7" w:rsidP="00BE78C7">
            <w:pPr>
              <w:rPr>
                <w:b/>
                <w:bCs/>
              </w:rPr>
            </w:pPr>
          </w:p>
          <w:p w14:paraId="723EA1FE" w14:textId="77777777" w:rsidR="00BE78C7" w:rsidRDefault="00BE78C7" w:rsidP="00BE78C7">
            <w:pPr>
              <w:rPr>
                <w:b/>
                <w:bCs/>
              </w:rPr>
            </w:pPr>
            <w:r>
              <w:rPr>
                <w:b/>
                <w:bCs/>
              </w:rPr>
              <w:t>Vault or Table Height 100/110 or 120</w:t>
            </w:r>
          </w:p>
          <w:p w14:paraId="67D98083" w14:textId="77777777" w:rsidR="00BE78C7" w:rsidRPr="00AC0EE8" w:rsidRDefault="00BE78C7" w:rsidP="00BE78C7">
            <w:pPr>
              <w:rPr>
                <w:b/>
                <w:bCs/>
              </w:rPr>
            </w:pPr>
          </w:p>
        </w:tc>
      </w:tr>
    </w:tbl>
    <w:p w14:paraId="0EC1B3CF" w14:textId="77777777" w:rsidR="00BE78C7" w:rsidRDefault="00BE78C7" w:rsidP="00B149A8">
      <w:pPr>
        <w:spacing w:after="200" w:line="276" w:lineRule="auto"/>
        <w:contextualSpacing/>
        <w:rPr>
          <w:rFonts w:ascii="Verdana" w:eastAsia="Calibri" w:hAnsi="Verdana" w:cs="Times New Roman"/>
          <w:sz w:val="20"/>
          <w:szCs w:val="20"/>
          <w:lang w:val="en-GB"/>
        </w:rPr>
      </w:pPr>
    </w:p>
    <w:p w14:paraId="216199CA" w14:textId="3FB7F1BD" w:rsidR="00B149A8" w:rsidRDefault="00B149A8" w:rsidP="00B149A8">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ll routines for grades 3 and above will have a maximum possible score of 10. They will be marked out of the number of</w:t>
      </w:r>
      <w:r w:rsidR="00F87EDE">
        <w:rPr>
          <w:rFonts w:ascii="Verdana" w:eastAsia="Calibri" w:hAnsi="Verdana" w:cs="Times New Roman"/>
          <w:sz w:val="20"/>
          <w:szCs w:val="20"/>
          <w:lang w:val="en-GB"/>
        </w:rPr>
        <w:t xml:space="preserve"> skills</w:t>
      </w:r>
      <w:r w:rsidRPr="0001098C">
        <w:rPr>
          <w:rFonts w:ascii="Verdana" w:eastAsia="Calibri" w:hAnsi="Verdana" w:cs="Times New Roman"/>
          <w:sz w:val="20"/>
          <w:szCs w:val="20"/>
          <w:lang w:val="en-GB"/>
        </w:rPr>
        <w:t>, then the appropriate number will be added to enable the routine to show a score out of 10, as follows:</w:t>
      </w:r>
    </w:p>
    <w:p w14:paraId="215292D2" w14:textId="77777777" w:rsidR="000A5D0F" w:rsidRPr="000A5D0F" w:rsidRDefault="000A5D0F" w:rsidP="00B149A8">
      <w:pPr>
        <w:spacing w:after="200" w:line="276" w:lineRule="auto"/>
        <w:contextualSpacing/>
        <w:rPr>
          <w:rFonts w:ascii="Verdana" w:eastAsia="Calibri" w:hAnsi="Verdana" w:cs="Times New Roman"/>
          <w:sz w:val="10"/>
          <w:szCs w:val="10"/>
          <w:lang w:val="en-GB"/>
        </w:rPr>
      </w:pPr>
    </w:p>
    <w:p w14:paraId="38559B32" w14:textId="77D741FA"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3 comprises three </w:t>
      </w:r>
      <w:r w:rsidR="00F87EDE">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3 and 7 will be added to the form score to bring it up to 10 </w:t>
      </w:r>
    </w:p>
    <w:p w14:paraId="180AFCCC"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472FAB93" w14:textId="7890E404"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4 comprises four </w:t>
      </w:r>
      <w:r w:rsidR="00F87EDE">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4 and 6 will be added. </w:t>
      </w:r>
    </w:p>
    <w:p w14:paraId="69885959"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46B59569" w14:textId="77777777" w:rsidR="000A5D0F"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5 comprises six </w:t>
      </w:r>
      <w:r w:rsidR="00F87EDE">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6 and 4 will be added.</w:t>
      </w:r>
    </w:p>
    <w:p w14:paraId="0AD5FB26" w14:textId="6262D5E5" w:rsidR="00B149A8" w:rsidRPr="000A5D0F" w:rsidRDefault="00B149A8" w:rsidP="000A5D0F">
      <w:pPr>
        <w:spacing w:after="200" w:line="276" w:lineRule="auto"/>
        <w:ind w:left="720"/>
        <w:contextualSpacing/>
        <w:rPr>
          <w:rFonts w:ascii="Verdana" w:eastAsia="Calibri" w:hAnsi="Verdana" w:cs="Times New Roman"/>
          <w:sz w:val="10"/>
          <w:szCs w:val="10"/>
          <w:lang w:val="en-GB"/>
        </w:rPr>
      </w:pPr>
    </w:p>
    <w:p w14:paraId="4E10A4FD" w14:textId="3F31B8EF" w:rsidR="00B149A8" w:rsidRPr="000A5D0F" w:rsidRDefault="00B149A8" w:rsidP="00B149A8">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 6 comprises </w:t>
      </w:r>
      <w:r w:rsidR="00F87EDE">
        <w:rPr>
          <w:rFonts w:ascii="Verdana" w:eastAsia="Calibri" w:hAnsi="Verdana" w:cs="Times New Roman"/>
          <w:sz w:val="20"/>
          <w:szCs w:val="20"/>
          <w:lang w:val="en-GB"/>
        </w:rPr>
        <w:t>eight</w:t>
      </w:r>
      <w:r w:rsidRPr="0001098C">
        <w:rPr>
          <w:rFonts w:ascii="Verdana" w:eastAsia="Calibri" w:hAnsi="Verdana" w:cs="Times New Roman"/>
          <w:sz w:val="20"/>
          <w:szCs w:val="20"/>
          <w:lang w:val="en-GB"/>
        </w:rPr>
        <w:t xml:space="preserve"> </w:t>
      </w:r>
      <w:r w:rsidR="00F87EDE">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w:t>
      </w:r>
      <w:r w:rsidR="00F87EDE">
        <w:rPr>
          <w:rFonts w:ascii="Verdana" w:eastAsia="Calibri" w:hAnsi="Verdana" w:cs="Times New Roman"/>
          <w:sz w:val="20"/>
          <w:szCs w:val="20"/>
          <w:lang w:val="en-GB"/>
        </w:rPr>
        <w:t>8</w:t>
      </w:r>
      <w:r w:rsidRPr="0001098C">
        <w:rPr>
          <w:rFonts w:ascii="Verdana" w:eastAsia="Calibri" w:hAnsi="Verdana" w:cs="Times New Roman"/>
          <w:sz w:val="20"/>
          <w:szCs w:val="20"/>
          <w:lang w:val="en-GB"/>
        </w:rPr>
        <w:t xml:space="preserve"> and </w:t>
      </w:r>
      <w:r w:rsidR="00F87EDE">
        <w:rPr>
          <w:rFonts w:ascii="Verdana" w:eastAsia="Calibri" w:hAnsi="Verdana" w:cs="Times New Roman"/>
          <w:sz w:val="20"/>
          <w:szCs w:val="20"/>
          <w:lang w:val="en-GB"/>
        </w:rPr>
        <w:t>2</w:t>
      </w:r>
      <w:r w:rsidRPr="0001098C">
        <w:rPr>
          <w:rFonts w:ascii="Verdana" w:eastAsia="Calibri" w:hAnsi="Verdana" w:cs="Times New Roman"/>
          <w:sz w:val="20"/>
          <w:szCs w:val="20"/>
          <w:lang w:val="en-GB"/>
        </w:rPr>
        <w:t xml:space="preserve"> will be added.</w:t>
      </w:r>
    </w:p>
    <w:p w14:paraId="71906FDB" w14:textId="77777777" w:rsidR="000A5D0F" w:rsidRPr="000A5D0F" w:rsidRDefault="000A5D0F" w:rsidP="000A5D0F">
      <w:pPr>
        <w:spacing w:after="200" w:line="276" w:lineRule="auto"/>
        <w:ind w:left="720"/>
        <w:contextualSpacing/>
        <w:rPr>
          <w:rFonts w:ascii="Verdana" w:eastAsia="Calibri" w:hAnsi="Verdana" w:cs="Times New Roman"/>
          <w:sz w:val="10"/>
          <w:szCs w:val="10"/>
          <w:u w:val="single"/>
          <w:lang w:val="en-GB"/>
        </w:rPr>
      </w:pPr>
    </w:p>
    <w:p w14:paraId="7AF7A4C8" w14:textId="4D2005E4" w:rsidR="00F87EDE" w:rsidRPr="000A5D0F" w:rsidRDefault="00F87EDE" w:rsidP="00B149A8">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 </w:t>
      </w:r>
      <w:r>
        <w:rPr>
          <w:rFonts w:ascii="Verdana" w:eastAsia="Calibri" w:hAnsi="Verdana" w:cs="Times New Roman"/>
          <w:sz w:val="20"/>
          <w:szCs w:val="20"/>
          <w:lang w:val="en-GB"/>
        </w:rPr>
        <w:t>7</w:t>
      </w:r>
      <w:r w:rsidRPr="0001098C">
        <w:rPr>
          <w:rFonts w:ascii="Verdana" w:eastAsia="Calibri" w:hAnsi="Verdana" w:cs="Times New Roman"/>
          <w:sz w:val="20"/>
          <w:szCs w:val="20"/>
          <w:lang w:val="en-GB"/>
        </w:rPr>
        <w:t xml:space="preserve"> comprises nine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w:t>
      </w:r>
      <w:r>
        <w:rPr>
          <w:rFonts w:ascii="Verdana" w:eastAsia="Calibri" w:hAnsi="Verdana" w:cs="Times New Roman"/>
          <w:sz w:val="20"/>
          <w:szCs w:val="20"/>
          <w:lang w:val="en-GB"/>
        </w:rPr>
        <w:t>9</w:t>
      </w:r>
      <w:r w:rsidRPr="0001098C">
        <w:rPr>
          <w:rFonts w:ascii="Verdana" w:eastAsia="Calibri" w:hAnsi="Verdana" w:cs="Times New Roman"/>
          <w:sz w:val="20"/>
          <w:szCs w:val="20"/>
          <w:lang w:val="en-GB"/>
        </w:rPr>
        <w:t xml:space="preserve"> and 1 will be added</w:t>
      </w:r>
      <w:r>
        <w:rPr>
          <w:rFonts w:ascii="Verdana" w:eastAsia="Calibri" w:hAnsi="Verdana" w:cs="Times New Roman"/>
          <w:sz w:val="20"/>
          <w:szCs w:val="20"/>
          <w:lang w:val="en-GB"/>
        </w:rPr>
        <w:t>.</w:t>
      </w:r>
    </w:p>
    <w:p w14:paraId="608ED3DE" w14:textId="77777777" w:rsidR="000A5D0F" w:rsidRPr="000A5D0F" w:rsidRDefault="000A5D0F" w:rsidP="000A5D0F">
      <w:pPr>
        <w:spacing w:after="200" w:line="276" w:lineRule="auto"/>
        <w:ind w:left="720"/>
        <w:contextualSpacing/>
        <w:rPr>
          <w:rFonts w:ascii="Verdana" w:eastAsia="Calibri" w:hAnsi="Verdana" w:cs="Times New Roman"/>
          <w:sz w:val="10"/>
          <w:szCs w:val="10"/>
          <w:u w:val="single"/>
          <w:lang w:val="en-GB"/>
        </w:rPr>
      </w:pPr>
    </w:p>
    <w:p w14:paraId="15BDB772" w14:textId="77777777" w:rsidR="00F103FD" w:rsidRPr="00F103FD" w:rsidRDefault="00B149A8" w:rsidP="00B149A8">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s 8 have ten </w:t>
      </w:r>
      <w:r w:rsidR="00F87EDE">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in the routines so nothing will be added.</w:t>
      </w:r>
    </w:p>
    <w:p w14:paraId="0C1A21B5" w14:textId="591F02DD" w:rsidR="00F103FD" w:rsidRPr="000A5D0F" w:rsidRDefault="00B149A8" w:rsidP="00F103FD">
      <w:pPr>
        <w:spacing w:after="200" w:line="276" w:lineRule="auto"/>
        <w:ind w:left="720"/>
        <w:contextualSpacing/>
        <w:rPr>
          <w:rFonts w:ascii="Verdana" w:eastAsia="Calibri" w:hAnsi="Verdana" w:cs="Times New Roman"/>
          <w:sz w:val="10"/>
          <w:szCs w:val="10"/>
          <w:u w:val="single"/>
          <w:lang w:val="en-GB"/>
        </w:rPr>
      </w:pPr>
      <w:r w:rsidRPr="000A5D0F">
        <w:rPr>
          <w:rFonts w:ascii="Verdana" w:eastAsia="Calibri" w:hAnsi="Verdana" w:cs="Times New Roman"/>
          <w:sz w:val="10"/>
          <w:szCs w:val="10"/>
          <w:lang w:val="en-GB"/>
        </w:rPr>
        <w:t xml:space="preserve"> </w:t>
      </w:r>
    </w:p>
    <w:p w14:paraId="77605F05" w14:textId="04B4A1C3" w:rsidR="00B149A8" w:rsidRDefault="00B149A8" w:rsidP="00F103FD">
      <w:pPr>
        <w:spacing w:after="200" w:line="276" w:lineRule="auto"/>
        <w:ind w:left="720"/>
        <w:contextualSpacing/>
        <w:rPr>
          <w:rFonts w:ascii="Verdana" w:eastAsia="Calibri" w:hAnsi="Verdana" w:cs="Times New Roman"/>
          <w:sz w:val="20"/>
          <w:szCs w:val="20"/>
          <w:u w:val="single"/>
          <w:lang w:val="en-GB"/>
        </w:rPr>
      </w:pPr>
      <w:r w:rsidRPr="00F103FD">
        <w:rPr>
          <w:rFonts w:ascii="Verdana" w:eastAsia="Calibri" w:hAnsi="Verdana" w:cs="Times New Roman"/>
          <w:sz w:val="20"/>
          <w:szCs w:val="20"/>
          <w:u w:val="single"/>
          <w:lang w:val="en-GB"/>
        </w:rPr>
        <w:t>Scoring deductions are made as follows:</w:t>
      </w:r>
    </w:p>
    <w:p w14:paraId="20AE7B13" w14:textId="77777777" w:rsidR="000A5D0F" w:rsidRPr="000A5D0F" w:rsidRDefault="000A5D0F" w:rsidP="00F103FD">
      <w:pPr>
        <w:spacing w:after="200" w:line="276" w:lineRule="auto"/>
        <w:ind w:left="720"/>
        <w:contextualSpacing/>
        <w:rPr>
          <w:rFonts w:ascii="Verdana" w:eastAsia="Calibri" w:hAnsi="Verdana" w:cs="Times New Roman"/>
          <w:sz w:val="10"/>
          <w:szCs w:val="10"/>
          <w:u w:val="single"/>
          <w:lang w:val="en-GB"/>
        </w:rPr>
      </w:pPr>
    </w:p>
    <w:p w14:paraId="472A3E39" w14:textId="60B45B72" w:rsidR="00B149A8" w:rsidRDefault="00F103FD" w:rsidP="00B149A8">
      <w:pPr>
        <w:numPr>
          <w:ilvl w:val="0"/>
          <w:numId w:val="5"/>
        </w:numPr>
        <w:spacing w:after="200" w:line="276" w:lineRule="auto"/>
        <w:contextualSpacing/>
        <w:rPr>
          <w:rFonts w:ascii="Verdana" w:eastAsia="Calibri" w:hAnsi="Verdana" w:cs="Times New Roman"/>
          <w:sz w:val="20"/>
          <w:szCs w:val="20"/>
          <w:lang w:val="en-GB"/>
        </w:rPr>
      </w:pPr>
      <w:r>
        <w:rPr>
          <w:rFonts w:ascii="Verdana" w:eastAsia="Calibri" w:hAnsi="Verdana" w:cs="Times New Roman"/>
          <w:sz w:val="20"/>
          <w:szCs w:val="20"/>
          <w:lang w:val="en-GB"/>
        </w:rPr>
        <w:t xml:space="preserve">Execution </w:t>
      </w:r>
      <w:r w:rsidR="00B149A8" w:rsidRPr="0001098C">
        <w:rPr>
          <w:rFonts w:ascii="Verdana" w:eastAsia="Calibri" w:hAnsi="Verdana" w:cs="Times New Roman"/>
          <w:sz w:val="20"/>
          <w:szCs w:val="20"/>
          <w:lang w:val="en-GB"/>
        </w:rPr>
        <w:t>Faults: 0.1 to 0.5</w:t>
      </w:r>
    </w:p>
    <w:p w14:paraId="02251290"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3AA1F0D7" w14:textId="6345D23C" w:rsidR="00B149A8" w:rsidRDefault="00B149A8" w:rsidP="00B149A8">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Final ‘landing’ faults – Grades 6, 7 and 8 only: 0.1 to 0.2 for instability</w:t>
      </w:r>
    </w:p>
    <w:p w14:paraId="089F4349"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71A143AA" w14:textId="60E4F8D2" w:rsidR="00B149A8" w:rsidRDefault="00B149A8" w:rsidP="00B149A8">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 missing move in the compulsory</w:t>
      </w:r>
      <w:r w:rsidR="00463E44">
        <w:rPr>
          <w:rFonts w:ascii="Verdana" w:eastAsia="Calibri" w:hAnsi="Verdana" w:cs="Times New Roman"/>
          <w:sz w:val="20"/>
          <w:szCs w:val="20"/>
          <w:lang w:val="en-GB"/>
        </w:rPr>
        <w:t xml:space="preserve"> floor</w:t>
      </w:r>
      <w:r w:rsidRPr="0001098C">
        <w:rPr>
          <w:rFonts w:ascii="Verdana" w:eastAsia="Calibri" w:hAnsi="Verdana" w:cs="Times New Roman"/>
          <w:sz w:val="20"/>
          <w:szCs w:val="20"/>
          <w:lang w:val="en-GB"/>
        </w:rPr>
        <w:t xml:space="preserve"> (routine) will end the routine at that point</w:t>
      </w:r>
      <w:r w:rsidR="00463E44">
        <w:rPr>
          <w:rFonts w:ascii="Verdana" w:eastAsia="Calibri" w:hAnsi="Verdana" w:cs="Times New Roman"/>
          <w:sz w:val="20"/>
          <w:szCs w:val="20"/>
          <w:lang w:val="en-GB"/>
        </w:rPr>
        <w:t>.</w:t>
      </w:r>
    </w:p>
    <w:p w14:paraId="4B2A7E0F" w14:textId="77777777" w:rsidR="000A5D0F" w:rsidRPr="000A5D0F" w:rsidRDefault="000A5D0F" w:rsidP="000A5D0F">
      <w:pPr>
        <w:spacing w:after="200" w:line="276" w:lineRule="auto"/>
        <w:contextualSpacing/>
        <w:rPr>
          <w:rFonts w:ascii="Verdana" w:eastAsia="Calibri" w:hAnsi="Verdana" w:cs="Times New Roman"/>
          <w:sz w:val="10"/>
          <w:szCs w:val="10"/>
          <w:lang w:val="en-GB"/>
        </w:rPr>
      </w:pPr>
    </w:p>
    <w:p w14:paraId="03E6B16E" w14:textId="29784DB5" w:rsidR="004B48C1" w:rsidRPr="004B48C1" w:rsidRDefault="00B149A8" w:rsidP="004B48C1">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s 3, 4 and 5 - No deductions will be made for extra </w:t>
      </w:r>
      <w:r w:rsidR="00463E44">
        <w:rPr>
          <w:rFonts w:ascii="Verdana" w:eastAsia="Calibri" w:hAnsi="Verdana" w:cs="Times New Roman"/>
          <w:sz w:val="20"/>
          <w:szCs w:val="20"/>
          <w:lang w:val="en-GB"/>
        </w:rPr>
        <w:t>steps</w:t>
      </w:r>
      <w:r w:rsidRPr="0001098C">
        <w:rPr>
          <w:rFonts w:ascii="Verdana" w:eastAsia="Calibri" w:hAnsi="Verdana" w:cs="Times New Roman"/>
          <w:sz w:val="20"/>
          <w:szCs w:val="20"/>
          <w:lang w:val="en-GB"/>
        </w:rPr>
        <w:t>, whether during or after the routine</w:t>
      </w:r>
    </w:p>
    <w:p w14:paraId="3B63EF78" w14:textId="77777777" w:rsidR="004B48C1" w:rsidRPr="004B48C1" w:rsidRDefault="004B48C1" w:rsidP="004B48C1">
      <w:pPr>
        <w:spacing w:after="200" w:line="276" w:lineRule="auto"/>
        <w:ind w:left="720"/>
        <w:contextualSpacing/>
        <w:rPr>
          <w:rFonts w:ascii="Verdana" w:eastAsia="Calibri" w:hAnsi="Verdana" w:cs="Times New Roman"/>
          <w:sz w:val="10"/>
          <w:szCs w:val="10"/>
          <w:lang w:val="en-GB"/>
        </w:rPr>
      </w:pPr>
    </w:p>
    <w:p w14:paraId="71028170" w14:textId="2A335E1E" w:rsidR="00B149A8" w:rsidRDefault="00B149A8" w:rsidP="00B149A8">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6, 7 and 8 – 0.1 deductions will be made for each extra</w:t>
      </w:r>
      <w:r w:rsidR="00463E44">
        <w:rPr>
          <w:rFonts w:ascii="Verdana" w:eastAsia="Calibri" w:hAnsi="Verdana" w:cs="Times New Roman"/>
          <w:sz w:val="20"/>
          <w:szCs w:val="20"/>
          <w:lang w:val="en-GB"/>
        </w:rPr>
        <w:t xml:space="preserve"> step/s </w:t>
      </w:r>
      <w:r w:rsidRPr="0001098C">
        <w:rPr>
          <w:rFonts w:ascii="Verdana" w:eastAsia="Calibri" w:hAnsi="Verdana" w:cs="Times New Roman"/>
          <w:sz w:val="20"/>
          <w:szCs w:val="20"/>
          <w:lang w:val="en-GB"/>
        </w:rPr>
        <w:t>during the routine.</w:t>
      </w:r>
    </w:p>
    <w:p w14:paraId="082CA9DD" w14:textId="595FD2CB" w:rsidR="00B149A8" w:rsidRDefault="00B149A8" w:rsidP="00B149A8">
      <w:pPr>
        <w:spacing w:after="200" w:line="276" w:lineRule="auto"/>
        <w:contextualSpacing/>
        <w:rPr>
          <w:rFonts w:ascii="Verdana" w:eastAsia="Calibri" w:hAnsi="Verdana" w:cs="Times New Roman"/>
          <w:sz w:val="20"/>
          <w:szCs w:val="20"/>
          <w:u w:val="single"/>
          <w:lang w:val="en-GB"/>
        </w:rPr>
      </w:pPr>
    </w:p>
    <w:p w14:paraId="4C269F78" w14:textId="00C0A3C0" w:rsidR="00AB4FD0" w:rsidRDefault="00AB4FD0" w:rsidP="00B149A8">
      <w:pPr>
        <w:spacing w:after="200" w:line="276" w:lineRule="auto"/>
        <w:contextualSpacing/>
        <w:rPr>
          <w:rFonts w:ascii="Verdana" w:eastAsia="Calibri" w:hAnsi="Verdana" w:cs="Times New Roman"/>
          <w:sz w:val="20"/>
          <w:szCs w:val="20"/>
          <w:u w:val="single"/>
          <w:lang w:val="en-GB"/>
        </w:rPr>
      </w:pPr>
    </w:p>
    <w:p w14:paraId="7956B877" w14:textId="0EEFA485" w:rsidR="00AB4FD0" w:rsidRDefault="00AB4FD0" w:rsidP="00B149A8">
      <w:pPr>
        <w:spacing w:after="200" w:line="276" w:lineRule="auto"/>
        <w:contextualSpacing/>
        <w:rPr>
          <w:rFonts w:ascii="Verdana" w:eastAsia="Calibri" w:hAnsi="Verdana" w:cs="Times New Roman"/>
          <w:sz w:val="20"/>
          <w:szCs w:val="20"/>
          <w:u w:val="single"/>
          <w:lang w:val="en-GB"/>
        </w:rPr>
      </w:pPr>
    </w:p>
    <w:p w14:paraId="1A8747ED" w14:textId="77777777" w:rsidR="00AB4FD0" w:rsidRPr="0001098C" w:rsidRDefault="00AB4FD0" w:rsidP="00B149A8">
      <w:pPr>
        <w:spacing w:after="200" w:line="276" w:lineRule="auto"/>
        <w:contextualSpacing/>
        <w:rPr>
          <w:rFonts w:ascii="Verdana" w:eastAsia="Calibri" w:hAnsi="Verdana" w:cs="Times New Roman"/>
          <w:sz w:val="20"/>
          <w:szCs w:val="20"/>
          <w:u w:val="single"/>
          <w:lang w:val="en-GB"/>
        </w:rPr>
      </w:pPr>
    </w:p>
    <w:p w14:paraId="347D46A6" w14:textId="77777777" w:rsidR="00B149A8" w:rsidRPr="0001098C" w:rsidRDefault="00B149A8" w:rsidP="00B149A8">
      <w:p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u w:val="single"/>
          <w:lang w:val="en-GB"/>
        </w:rPr>
        <w:t>Other notes:</w:t>
      </w:r>
    </w:p>
    <w:p w14:paraId="450C0D18" w14:textId="77777777" w:rsidR="00B149A8" w:rsidRPr="0001098C" w:rsidRDefault="00B149A8" w:rsidP="00B149A8">
      <w:pPr>
        <w:spacing w:after="200" w:line="276" w:lineRule="auto"/>
        <w:contextualSpacing/>
        <w:rPr>
          <w:rFonts w:ascii="Verdana" w:eastAsia="Calibri" w:hAnsi="Verdana" w:cs="Times New Roman"/>
          <w:sz w:val="20"/>
          <w:szCs w:val="20"/>
          <w:u w:val="single"/>
          <w:lang w:val="en-GB"/>
        </w:rPr>
      </w:pPr>
    </w:p>
    <w:p w14:paraId="7A5F33CC" w14:textId="59BF9CE7"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All grades – students should attempt to </w:t>
      </w:r>
      <w:r w:rsidR="00463E44">
        <w:rPr>
          <w:rFonts w:ascii="Verdana" w:eastAsia="Calibri" w:hAnsi="Verdana" w:cs="Times New Roman"/>
          <w:sz w:val="20"/>
          <w:szCs w:val="20"/>
          <w:lang w:val="en-GB"/>
        </w:rPr>
        <w:t>present at beginning and end of routine (where possible)</w:t>
      </w:r>
    </w:p>
    <w:p w14:paraId="26F32AF4"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31531065" w14:textId="59C38EBB"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4, 7 and 8 – the first move does not necessarily have to start from a standing position</w:t>
      </w:r>
    </w:p>
    <w:p w14:paraId="3E478FB3"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5AA8D31F" w14:textId="5A6091DA"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re will be no tariff (difficulty) scores. </w:t>
      </w:r>
    </w:p>
    <w:p w14:paraId="45C85181"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4D09F208" w14:textId="30EB9EA0"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started once the first skill has been performed, however a maximum of three false starts without penalty will be allowed.</w:t>
      </w:r>
    </w:p>
    <w:p w14:paraId="5A313504"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11970C1A" w14:textId="2CCBD2F0"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finished after the last skill</w:t>
      </w:r>
      <w:r w:rsidR="00463E44">
        <w:rPr>
          <w:rFonts w:ascii="Verdana" w:eastAsia="Calibri" w:hAnsi="Verdana" w:cs="Times New Roman"/>
          <w:sz w:val="20"/>
          <w:szCs w:val="20"/>
          <w:lang w:val="en-GB"/>
        </w:rPr>
        <w:t>.</w:t>
      </w:r>
    </w:p>
    <w:p w14:paraId="22681E07"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6AB80A33" w14:textId="0F54A80C" w:rsidR="00B149A8"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Competition organisers may, if they wish, decide to award a bonus mark if the routine is performed without any assistance.</w:t>
      </w:r>
    </w:p>
    <w:p w14:paraId="3DBF7BFF" w14:textId="77777777" w:rsidR="000A5D0F" w:rsidRPr="000A5D0F" w:rsidRDefault="000A5D0F" w:rsidP="000A5D0F">
      <w:pPr>
        <w:spacing w:after="200" w:line="276" w:lineRule="auto"/>
        <w:ind w:left="720"/>
        <w:contextualSpacing/>
        <w:rPr>
          <w:rFonts w:ascii="Verdana" w:eastAsia="Calibri" w:hAnsi="Verdana" w:cs="Times New Roman"/>
          <w:sz w:val="10"/>
          <w:szCs w:val="10"/>
          <w:lang w:val="en-GB"/>
        </w:rPr>
      </w:pPr>
    </w:p>
    <w:p w14:paraId="316C2EAE" w14:textId="7DAEED20" w:rsidR="00B149A8" w:rsidRPr="0001098C" w:rsidRDefault="00B149A8" w:rsidP="00B149A8">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Where there are a number of competitors in medal winning places with the same score, the senior judge should decide the placing based on his / her scoresheet. When that is not possible, the number of extra </w:t>
      </w:r>
      <w:r w:rsidR="00F103FD">
        <w:rPr>
          <w:rFonts w:ascii="Verdana" w:eastAsia="Calibri" w:hAnsi="Verdana" w:cs="Times New Roman"/>
          <w:sz w:val="20"/>
          <w:szCs w:val="20"/>
          <w:lang w:val="en-GB"/>
        </w:rPr>
        <w:t>steps</w:t>
      </w:r>
      <w:r w:rsidRPr="0001098C">
        <w:rPr>
          <w:rFonts w:ascii="Verdana" w:eastAsia="Calibri" w:hAnsi="Verdana" w:cs="Times New Roman"/>
          <w:sz w:val="20"/>
          <w:szCs w:val="20"/>
          <w:lang w:val="en-GB"/>
        </w:rPr>
        <w:t xml:space="preserve"> in the routine should be taken into account.</w:t>
      </w:r>
    </w:p>
    <w:p w14:paraId="1E478F1F" w14:textId="77777777" w:rsidR="00B149A8" w:rsidRPr="000A5D0F" w:rsidRDefault="00B149A8" w:rsidP="00B149A8">
      <w:pPr>
        <w:spacing w:after="200" w:line="276" w:lineRule="auto"/>
        <w:contextualSpacing/>
        <w:rPr>
          <w:rFonts w:ascii="Verdana" w:eastAsia="Calibri" w:hAnsi="Verdana" w:cs="Times New Roman"/>
          <w:sz w:val="10"/>
          <w:szCs w:val="10"/>
          <w:lang w:val="en-GB"/>
        </w:rPr>
      </w:pPr>
    </w:p>
    <w:p w14:paraId="3A4A5DCC" w14:textId="77777777" w:rsidR="00B149A8" w:rsidRPr="0001098C" w:rsidRDefault="00B149A8" w:rsidP="00B149A8">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Medals will be awarded for 1</w:t>
      </w:r>
      <w:r w:rsidRPr="0001098C">
        <w:rPr>
          <w:rFonts w:ascii="Verdana" w:eastAsia="Calibri" w:hAnsi="Verdana" w:cs="Times New Roman"/>
          <w:sz w:val="20"/>
          <w:szCs w:val="20"/>
          <w:vertAlign w:val="superscript"/>
          <w:lang w:val="en-GB"/>
        </w:rPr>
        <w:t>st</w:t>
      </w:r>
      <w:r w:rsidRPr="0001098C">
        <w:rPr>
          <w:rFonts w:ascii="Verdana" w:eastAsia="Calibri" w:hAnsi="Verdana" w:cs="Times New Roman"/>
          <w:sz w:val="20"/>
          <w:szCs w:val="20"/>
          <w:lang w:val="en-GB"/>
        </w:rPr>
        <w:t>, 2</w:t>
      </w:r>
      <w:r w:rsidRPr="0001098C">
        <w:rPr>
          <w:rFonts w:ascii="Verdana" w:eastAsia="Calibri" w:hAnsi="Verdana" w:cs="Times New Roman"/>
          <w:sz w:val="20"/>
          <w:szCs w:val="20"/>
          <w:vertAlign w:val="superscript"/>
          <w:lang w:val="en-GB"/>
        </w:rPr>
        <w:t>nd</w:t>
      </w:r>
      <w:r w:rsidRPr="0001098C">
        <w:rPr>
          <w:rFonts w:ascii="Verdana" w:eastAsia="Calibri" w:hAnsi="Verdana" w:cs="Times New Roman"/>
          <w:sz w:val="20"/>
          <w:szCs w:val="20"/>
          <w:lang w:val="en-GB"/>
        </w:rPr>
        <w:t xml:space="preserve"> and 3</w:t>
      </w:r>
      <w:r w:rsidRPr="0001098C">
        <w:rPr>
          <w:rFonts w:ascii="Verdana" w:eastAsia="Calibri" w:hAnsi="Verdana" w:cs="Times New Roman"/>
          <w:sz w:val="20"/>
          <w:szCs w:val="20"/>
          <w:vertAlign w:val="superscript"/>
          <w:lang w:val="en-GB"/>
        </w:rPr>
        <w:t>rd</w:t>
      </w:r>
      <w:r w:rsidRPr="0001098C">
        <w:rPr>
          <w:rFonts w:ascii="Verdana" w:eastAsia="Calibri" w:hAnsi="Verdana" w:cs="Times New Roman"/>
          <w:sz w:val="20"/>
          <w:szCs w:val="20"/>
          <w:lang w:val="en-GB"/>
        </w:rPr>
        <w:t xml:space="preserve"> places in each category, subject to sufficient number of entrants. It is suggested that if there are only four entrants in a category for example, then medals should only be awarded for 1</w:t>
      </w:r>
      <w:r w:rsidRPr="0001098C">
        <w:rPr>
          <w:rFonts w:ascii="Verdana" w:eastAsia="Calibri" w:hAnsi="Verdana" w:cs="Times New Roman"/>
          <w:sz w:val="20"/>
          <w:szCs w:val="20"/>
          <w:vertAlign w:val="superscript"/>
          <w:lang w:val="en-GB"/>
        </w:rPr>
        <w:t>st</w:t>
      </w:r>
      <w:r w:rsidRPr="0001098C">
        <w:rPr>
          <w:rFonts w:ascii="Verdana" w:eastAsia="Calibri" w:hAnsi="Verdana" w:cs="Times New Roman"/>
          <w:sz w:val="20"/>
          <w:szCs w:val="20"/>
          <w:lang w:val="en-GB"/>
        </w:rPr>
        <w:t xml:space="preserve"> and 2</w:t>
      </w:r>
      <w:r w:rsidRPr="0001098C">
        <w:rPr>
          <w:rFonts w:ascii="Verdana" w:eastAsia="Calibri" w:hAnsi="Verdana" w:cs="Times New Roman"/>
          <w:sz w:val="20"/>
          <w:szCs w:val="20"/>
          <w:vertAlign w:val="superscript"/>
          <w:lang w:val="en-GB"/>
        </w:rPr>
        <w:t>nd</w:t>
      </w:r>
      <w:r w:rsidRPr="0001098C">
        <w:rPr>
          <w:rFonts w:ascii="Verdana" w:eastAsia="Calibri" w:hAnsi="Verdana" w:cs="Times New Roman"/>
          <w:sz w:val="20"/>
          <w:szCs w:val="20"/>
          <w:lang w:val="en-GB"/>
        </w:rPr>
        <w:t xml:space="preserve"> places, as there should never be just one competitor left without a medal. </w:t>
      </w:r>
    </w:p>
    <w:p w14:paraId="51FD242A" w14:textId="77777777" w:rsidR="00B149A8" w:rsidRPr="000A5D0F" w:rsidRDefault="00B149A8" w:rsidP="00B149A8">
      <w:pPr>
        <w:spacing w:after="200" w:line="276" w:lineRule="auto"/>
        <w:contextualSpacing/>
        <w:rPr>
          <w:rFonts w:ascii="Verdana" w:eastAsia="Calibri" w:hAnsi="Verdana" w:cs="Times New Roman"/>
          <w:sz w:val="10"/>
          <w:szCs w:val="10"/>
          <w:lang w:val="en-GB"/>
        </w:rPr>
      </w:pPr>
    </w:p>
    <w:p w14:paraId="5AE1E109" w14:textId="7604C2D8" w:rsidR="00357D13" w:rsidRPr="000A5D0F" w:rsidRDefault="00B149A8" w:rsidP="000A5D0F">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Certificates will be awarded to all competitors. </w:t>
      </w:r>
    </w:p>
    <w:p w14:paraId="10EC7802" w14:textId="013824FA" w:rsidR="008637AF" w:rsidRDefault="008637AF" w:rsidP="00240BC7">
      <w:pPr>
        <w:pStyle w:val="ListParagraph"/>
        <w:numPr>
          <w:ilvl w:val="0"/>
          <w:numId w:val="28"/>
        </w:numPr>
        <w:rPr>
          <w:b/>
          <w:bCs/>
        </w:rPr>
      </w:pPr>
      <w:r>
        <w:rPr>
          <w:b/>
          <w:bCs/>
        </w:rPr>
        <w:t xml:space="preserve">Free-Style Gymnastics (National Event) </w:t>
      </w:r>
    </w:p>
    <w:p w14:paraId="61EF41AB" w14:textId="77777777" w:rsidR="000A5D0F" w:rsidRPr="000A5D0F" w:rsidRDefault="000A5D0F" w:rsidP="000A5D0F">
      <w:pPr>
        <w:pStyle w:val="ListParagraph"/>
        <w:rPr>
          <w:b/>
          <w:bCs/>
          <w:sz w:val="10"/>
          <w:szCs w:val="10"/>
        </w:rPr>
      </w:pPr>
    </w:p>
    <w:p w14:paraId="63E3A07B" w14:textId="32B71577" w:rsidR="008637AF" w:rsidRDefault="00357D13" w:rsidP="00357D13">
      <w:pPr>
        <w:pStyle w:val="ListParagraph"/>
        <w:numPr>
          <w:ilvl w:val="0"/>
          <w:numId w:val="3"/>
        </w:numPr>
        <w:rPr>
          <w:b/>
          <w:bCs/>
        </w:rPr>
      </w:pPr>
      <w:r>
        <w:rPr>
          <w:b/>
          <w:bCs/>
        </w:rPr>
        <w:t>Entry Fees</w:t>
      </w:r>
    </w:p>
    <w:p w14:paraId="34BF3B17" w14:textId="77777777" w:rsidR="000A5D0F" w:rsidRPr="000A5D0F" w:rsidRDefault="000A5D0F" w:rsidP="000A5D0F">
      <w:pPr>
        <w:pStyle w:val="ListParagraph"/>
        <w:ind w:left="1440"/>
        <w:rPr>
          <w:b/>
          <w:bCs/>
          <w:sz w:val="10"/>
          <w:szCs w:val="10"/>
        </w:rPr>
      </w:pPr>
    </w:p>
    <w:p w14:paraId="01CF72D2" w14:textId="274AB86D" w:rsidR="00467F0E" w:rsidRPr="000A5D0F" w:rsidRDefault="00467F0E" w:rsidP="00467F0E">
      <w:pPr>
        <w:pStyle w:val="ListParagraph"/>
        <w:numPr>
          <w:ilvl w:val="0"/>
          <w:numId w:val="2"/>
        </w:numPr>
        <w:rPr>
          <w:b/>
          <w:bCs/>
        </w:rPr>
      </w:pPr>
      <w:r w:rsidRPr="00FE064A">
        <w:rPr>
          <w:rFonts w:ascii="Arial" w:hAnsi="Arial" w:cs="Arial"/>
          <w:color w:val="3C4043"/>
          <w:sz w:val="21"/>
          <w:szCs w:val="21"/>
          <w:shd w:val="clear" w:color="auto" w:fill="FFFFFF"/>
        </w:rPr>
        <w:t>£10.00 for individual entry</w:t>
      </w:r>
    </w:p>
    <w:p w14:paraId="7891E39E" w14:textId="77777777" w:rsidR="000A5D0F" w:rsidRPr="000A5D0F" w:rsidRDefault="000A5D0F" w:rsidP="000A5D0F">
      <w:pPr>
        <w:pStyle w:val="ListParagraph"/>
        <w:ind w:left="1080"/>
        <w:rPr>
          <w:b/>
          <w:bCs/>
          <w:sz w:val="10"/>
          <w:szCs w:val="10"/>
        </w:rPr>
      </w:pPr>
    </w:p>
    <w:p w14:paraId="0E7491A6" w14:textId="0FD6232E" w:rsidR="00467F0E" w:rsidRPr="000A5D0F" w:rsidRDefault="00467F0E" w:rsidP="00467F0E">
      <w:pPr>
        <w:pStyle w:val="ListParagraph"/>
        <w:numPr>
          <w:ilvl w:val="0"/>
          <w:numId w:val="3"/>
        </w:numPr>
        <w:rPr>
          <w:rFonts w:cstheme="minorHAnsi"/>
          <w:b/>
          <w:bCs/>
        </w:rPr>
      </w:pPr>
      <w:r w:rsidRPr="00467F0E">
        <w:rPr>
          <w:rFonts w:cstheme="minorHAnsi"/>
          <w:b/>
          <w:bCs/>
          <w:color w:val="3C4043"/>
          <w:sz w:val="21"/>
          <w:szCs w:val="21"/>
          <w:shd w:val="clear" w:color="auto" w:fill="FFFFFF"/>
        </w:rPr>
        <w:t>Age Groups:</w:t>
      </w:r>
    </w:p>
    <w:p w14:paraId="25105C14" w14:textId="77777777" w:rsidR="000A5D0F" w:rsidRPr="000A5D0F" w:rsidRDefault="000A5D0F" w:rsidP="000A5D0F">
      <w:pPr>
        <w:pStyle w:val="ListParagraph"/>
        <w:ind w:left="1440"/>
        <w:rPr>
          <w:rFonts w:cstheme="minorHAnsi"/>
          <w:b/>
          <w:bCs/>
          <w:sz w:val="10"/>
          <w:szCs w:val="10"/>
        </w:rPr>
      </w:pPr>
    </w:p>
    <w:p w14:paraId="290438FE" w14:textId="7FA91FDD" w:rsidR="00467F0E" w:rsidRDefault="00467F0E" w:rsidP="00467F0E">
      <w:pPr>
        <w:pStyle w:val="ListParagraph"/>
        <w:numPr>
          <w:ilvl w:val="0"/>
          <w:numId w:val="2"/>
        </w:numPr>
      </w:pPr>
      <w:r>
        <w:t>U9, U11, U13, U15, U18, O18</w:t>
      </w:r>
    </w:p>
    <w:p w14:paraId="16384EC2" w14:textId="77777777" w:rsidR="000A5D0F" w:rsidRPr="000A5D0F" w:rsidRDefault="000A5D0F" w:rsidP="000A5D0F">
      <w:pPr>
        <w:pStyle w:val="ListParagraph"/>
        <w:ind w:left="1080"/>
        <w:rPr>
          <w:sz w:val="10"/>
          <w:szCs w:val="10"/>
        </w:rPr>
      </w:pPr>
    </w:p>
    <w:p w14:paraId="1C6D7954" w14:textId="09322A7E" w:rsidR="00467F0E" w:rsidRDefault="00467F0E" w:rsidP="00467F0E">
      <w:pPr>
        <w:pStyle w:val="ListParagraph"/>
        <w:numPr>
          <w:ilvl w:val="0"/>
          <w:numId w:val="2"/>
        </w:numPr>
      </w:pPr>
      <w:r>
        <w:t>These will be Split into Male, Female (In case of low numbers we reserve the right to combine)</w:t>
      </w:r>
    </w:p>
    <w:p w14:paraId="6494D839" w14:textId="77777777" w:rsidR="000A5D0F" w:rsidRPr="000A5D0F" w:rsidRDefault="000A5D0F" w:rsidP="000A5D0F">
      <w:pPr>
        <w:pStyle w:val="ListParagraph"/>
        <w:ind w:left="1080"/>
        <w:rPr>
          <w:sz w:val="10"/>
          <w:szCs w:val="10"/>
        </w:rPr>
      </w:pPr>
    </w:p>
    <w:p w14:paraId="5CE9E66A" w14:textId="29DF827D" w:rsidR="00357D13" w:rsidRDefault="00585407" w:rsidP="008637AF">
      <w:pPr>
        <w:pStyle w:val="ListParagraph"/>
        <w:numPr>
          <w:ilvl w:val="0"/>
          <w:numId w:val="2"/>
        </w:numPr>
      </w:pPr>
      <w:r w:rsidRPr="00467F0E">
        <w:t xml:space="preserve">Execution Judges will take off </w:t>
      </w:r>
      <w:r w:rsidR="003051F5" w:rsidRPr="00467F0E">
        <w:t>between 0 – 0.</w:t>
      </w:r>
      <w:r w:rsidR="000A5D0F">
        <w:t>5</w:t>
      </w:r>
    </w:p>
    <w:p w14:paraId="7E9DB9BE" w14:textId="77777777" w:rsidR="000A5D0F" w:rsidRPr="000A5D0F" w:rsidRDefault="000A5D0F" w:rsidP="000A5D0F">
      <w:pPr>
        <w:pStyle w:val="ListParagraph"/>
        <w:ind w:left="1080"/>
        <w:rPr>
          <w:sz w:val="10"/>
          <w:szCs w:val="10"/>
        </w:rPr>
      </w:pPr>
    </w:p>
    <w:p w14:paraId="6AB1B7AF" w14:textId="03EBA10B" w:rsidR="003051F5" w:rsidRDefault="003051F5" w:rsidP="008637AF">
      <w:pPr>
        <w:pStyle w:val="ListParagraph"/>
        <w:numPr>
          <w:ilvl w:val="0"/>
          <w:numId w:val="2"/>
        </w:numPr>
      </w:pPr>
      <w:r w:rsidRPr="00467F0E">
        <w:t xml:space="preserve">If 10 move routine is not completed the routine will be stopped at the last completed move </w:t>
      </w:r>
      <w:r w:rsidR="00365742" w:rsidRPr="00467F0E">
        <w:t xml:space="preserve">and marked out of the number </w:t>
      </w:r>
      <w:proofErr w:type="gramStart"/>
      <w:r w:rsidR="00365742" w:rsidRPr="00467F0E">
        <w:t>i.e.</w:t>
      </w:r>
      <w:proofErr w:type="gramEnd"/>
      <w:r w:rsidR="00365742" w:rsidRPr="00467F0E">
        <w:t xml:space="preserve"> if 6 completed moves it will be marked out of 6.</w:t>
      </w:r>
    </w:p>
    <w:p w14:paraId="018DCF95" w14:textId="77777777" w:rsidR="000A5D0F" w:rsidRPr="000A5D0F" w:rsidRDefault="000A5D0F" w:rsidP="000A5D0F">
      <w:pPr>
        <w:pStyle w:val="ListParagraph"/>
        <w:ind w:left="1080"/>
        <w:rPr>
          <w:sz w:val="10"/>
          <w:szCs w:val="10"/>
        </w:rPr>
      </w:pPr>
    </w:p>
    <w:p w14:paraId="2F14222C" w14:textId="38613D87" w:rsidR="00BA6795" w:rsidRDefault="00BA6795" w:rsidP="008637AF">
      <w:pPr>
        <w:pStyle w:val="ListParagraph"/>
        <w:numPr>
          <w:ilvl w:val="0"/>
          <w:numId w:val="2"/>
        </w:numPr>
      </w:pPr>
      <w:r>
        <w:t>If same move is used more than 3 times in a routine 0.8 will be deducted per additional same move.</w:t>
      </w:r>
    </w:p>
    <w:p w14:paraId="058238F1" w14:textId="77777777" w:rsidR="000A5D0F" w:rsidRPr="000A5D0F" w:rsidRDefault="000A5D0F" w:rsidP="000A5D0F">
      <w:pPr>
        <w:pStyle w:val="ListParagraph"/>
        <w:ind w:left="1080"/>
        <w:rPr>
          <w:sz w:val="10"/>
          <w:szCs w:val="10"/>
        </w:rPr>
      </w:pPr>
    </w:p>
    <w:p w14:paraId="6465FB2D" w14:textId="56C2D3B8" w:rsidR="00365742" w:rsidRDefault="00365742" w:rsidP="00365742">
      <w:pPr>
        <w:pStyle w:val="ListParagraph"/>
        <w:numPr>
          <w:ilvl w:val="0"/>
          <w:numId w:val="2"/>
        </w:numPr>
      </w:pPr>
      <w:r w:rsidRPr="00467F0E">
        <w:t xml:space="preserve">For those not completing 10 moves there </w:t>
      </w:r>
      <w:r w:rsidR="00785709">
        <w:t>will</w:t>
      </w:r>
      <w:r w:rsidRPr="00467F0E">
        <w:t xml:space="preserve"> be a 1.00 deduction </w:t>
      </w:r>
    </w:p>
    <w:p w14:paraId="79F57CBF" w14:textId="77777777" w:rsidR="000A5D0F" w:rsidRPr="000A5D0F" w:rsidRDefault="000A5D0F" w:rsidP="000A5D0F">
      <w:pPr>
        <w:pStyle w:val="ListParagraph"/>
        <w:ind w:left="1080"/>
        <w:rPr>
          <w:sz w:val="10"/>
          <w:szCs w:val="10"/>
        </w:rPr>
      </w:pPr>
    </w:p>
    <w:p w14:paraId="297552B2" w14:textId="07DD8D70" w:rsidR="00365742" w:rsidRDefault="00365742" w:rsidP="00365742">
      <w:pPr>
        <w:pStyle w:val="ListParagraph"/>
        <w:numPr>
          <w:ilvl w:val="0"/>
          <w:numId w:val="2"/>
        </w:numPr>
        <w:rPr>
          <w:b/>
          <w:bCs/>
        </w:rPr>
      </w:pPr>
      <w:r w:rsidRPr="00467F0E">
        <w:t>For scoring for routine there will be the</w:t>
      </w:r>
      <w:r>
        <w:rPr>
          <w:b/>
          <w:bCs/>
        </w:rPr>
        <w:t xml:space="preserve"> Execution score + Difficulty Score + </w:t>
      </w:r>
      <w:r w:rsidR="00467F0E">
        <w:rPr>
          <w:b/>
          <w:bCs/>
        </w:rPr>
        <w:t>Movement</w:t>
      </w:r>
      <w:r>
        <w:rPr>
          <w:b/>
          <w:bCs/>
        </w:rPr>
        <w:t xml:space="preserve"> score = Total Score</w:t>
      </w:r>
    </w:p>
    <w:p w14:paraId="447A923C" w14:textId="77777777" w:rsidR="00AB4FD0" w:rsidRPr="00AB4FD0" w:rsidRDefault="00AB4FD0" w:rsidP="00AB4FD0">
      <w:pPr>
        <w:pStyle w:val="ListParagraph"/>
        <w:rPr>
          <w:b/>
          <w:bCs/>
        </w:rPr>
      </w:pPr>
    </w:p>
    <w:p w14:paraId="5987A966" w14:textId="52DF1F1F" w:rsidR="00AB4FD0" w:rsidRDefault="00AB4FD0" w:rsidP="00AB4FD0">
      <w:pPr>
        <w:pStyle w:val="ListParagraph"/>
        <w:ind w:left="1080"/>
        <w:rPr>
          <w:b/>
          <w:bCs/>
        </w:rPr>
      </w:pPr>
    </w:p>
    <w:p w14:paraId="54B9C1CD" w14:textId="77777777" w:rsidR="00AB4FD0" w:rsidRPr="00365742" w:rsidRDefault="00AB4FD0" w:rsidP="00AB4FD0">
      <w:pPr>
        <w:pStyle w:val="ListParagraph"/>
        <w:ind w:left="1080"/>
        <w:rPr>
          <w:b/>
          <w:bCs/>
        </w:rPr>
      </w:pPr>
    </w:p>
    <w:tbl>
      <w:tblPr>
        <w:tblStyle w:val="TableGrid"/>
        <w:tblW w:w="0" w:type="auto"/>
        <w:tblInd w:w="355" w:type="dxa"/>
        <w:tblLook w:val="04A0" w:firstRow="1" w:lastRow="0" w:firstColumn="1" w:lastColumn="0" w:noHBand="0" w:noVBand="1"/>
      </w:tblPr>
      <w:tblGrid>
        <w:gridCol w:w="3150"/>
        <w:gridCol w:w="2160"/>
        <w:gridCol w:w="3150"/>
        <w:gridCol w:w="1890"/>
      </w:tblGrid>
      <w:tr w:rsidR="00AC7A5F" w14:paraId="0F768C54" w14:textId="77777777" w:rsidTr="00467F0E">
        <w:tc>
          <w:tcPr>
            <w:tcW w:w="3150" w:type="dxa"/>
          </w:tcPr>
          <w:p w14:paraId="46144456" w14:textId="66050E29" w:rsidR="00AC7A5F" w:rsidRDefault="00467F0E" w:rsidP="00006CBE">
            <w:pPr>
              <w:rPr>
                <w:b/>
                <w:bCs/>
              </w:rPr>
            </w:pPr>
            <w:r>
              <w:rPr>
                <w:b/>
                <w:bCs/>
              </w:rPr>
              <w:t>List A</w:t>
            </w:r>
          </w:p>
        </w:tc>
        <w:tc>
          <w:tcPr>
            <w:tcW w:w="2160" w:type="dxa"/>
          </w:tcPr>
          <w:p w14:paraId="357493E0" w14:textId="52CE0904" w:rsidR="00AC7A5F" w:rsidRDefault="00AC7A5F" w:rsidP="00006CBE">
            <w:pPr>
              <w:rPr>
                <w:b/>
                <w:bCs/>
              </w:rPr>
            </w:pPr>
            <w:r>
              <w:rPr>
                <w:b/>
                <w:bCs/>
              </w:rPr>
              <w:t>Difficulty</w:t>
            </w:r>
          </w:p>
        </w:tc>
        <w:tc>
          <w:tcPr>
            <w:tcW w:w="3150" w:type="dxa"/>
          </w:tcPr>
          <w:p w14:paraId="3077AF97" w14:textId="0AF0A979" w:rsidR="00AC7A5F" w:rsidRDefault="00467F0E" w:rsidP="00006CBE">
            <w:pPr>
              <w:rPr>
                <w:b/>
                <w:bCs/>
              </w:rPr>
            </w:pPr>
            <w:r>
              <w:rPr>
                <w:b/>
                <w:bCs/>
              </w:rPr>
              <w:t>List B</w:t>
            </w:r>
          </w:p>
        </w:tc>
        <w:tc>
          <w:tcPr>
            <w:tcW w:w="1890" w:type="dxa"/>
          </w:tcPr>
          <w:p w14:paraId="152A366C" w14:textId="3CCE0CD2" w:rsidR="00AC7A5F" w:rsidRDefault="00AC7A5F" w:rsidP="00006CBE">
            <w:pPr>
              <w:rPr>
                <w:b/>
                <w:bCs/>
              </w:rPr>
            </w:pPr>
            <w:r>
              <w:rPr>
                <w:b/>
                <w:bCs/>
              </w:rPr>
              <w:t>Difficulty</w:t>
            </w:r>
          </w:p>
        </w:tc>
      </w:tr>
      <w:tr w:rsidR="00006CBE" w14:paraId="3C3547FF" w14:textId="77777777" w:rsidTr="00467F0E">
        <w:tc>
          <w:tcPr>
            <w:tcW w:w="3150" w:type="dxa"/>
          </w:tcPr>
          <w:p w14:paraId="2AB0CDF1" w14:textId="1F787C84" w:rsidR="00006CBE" w:rsidRPr="00AC7A5F" w:rsidRDefault="00EB1A7E" w:rsidP="00EB1A7E">
            <w:r w:rsidRPr="00AC7A5F">
              <w:t>Safety Roll</w:t>
            </w:r>
          </w:p>
          <w:p w14:paraId="716C6430" w14:textId="6C0D9F60" w:rsidR="00EB1A7E" w:rsidRPr="00AC7A5F" w:rsidRDefault="00EB1A7E" w:rsidP="00006CBE">
            <w:r w:rsidRPr="00AC7A5F">
              <w:t>Safety Roll from Platform</w:t>
            </w:r>
          </w:p>
          <w:p w14:paraId="61A80901" w14:textId="4986072D" w:rsidR="00AC7A5F" w:rsidRPr="00AC7A5F" w:rsidRDefault="00AC7A5F" w:rsidP="00AC7A5F">
            <w:pPr>
              <w:jc w:val="center"/>
              <w:rPr>
                <w:b/>
                <w:bCs/>
                <w:sz w:val="24"/>
                <w:szCs w:val="24"/>
              </w:rPr>
            </w:pPr>
            <w:r w:rsidRPr="00AC7A5F">
              <w:rPr>
                <w:b/>
                <w:bCs/>
                <w:sz w:val="24"/>
                <w:szCs w:val="24"/>
              </w:rPr>
              <w:t>Vaults</w:t>
            </w:r>
          </w:p>
          <w:p w14:paraId="7D79471E" w14:textId="35EF4622" w:rsidR="00EB1A7E" w:rsidRDefault="00EB1A7E" w:rsidP="00006CBE">
            <w:r w:rsidRPr="00AC7A5F">
              <w:t>Monkey / Kong Vault</w:t>
            </w:r>
          </w:p>
          <w:p w14:paraId="376244C5" w14:textId="48CA2882" w:rsidR="00AC7A5F" w:rsidRPr="00AC7A5F" w:rsidRDefault="00AC7A5F" w:rsidP="00006CBE">
            <w:r>
              <w:t>Kong Vault Walk out</w:t>
            </w:r>
          </w:p>
          <w:p w14:paraId="6064FE29" w14:textId="77777777" w:rsidR="00EB1A7E" w:rsidRPr="00AC7A5F" w:rsidRDefault="00EB1A7E" w:rsidP="00006CBE">
            <w:r w:rsidRPr="00AC7A5F">
              <w:t>Double Kong Vault</w:t>
            </w:r>
          </w:p>
          <w:p w14:paraId="688EC813" w14:textId="77777777" w:rsidR="00EB1A7E" w:rsidRPr="00AC7A5F" w:rsidRDefault="00EB1A7E" w:rsidP="00006CBE">
            <w:r w:rsidRPr="00AC7A5F">
              <w:t>Speed Vault</w:t>
            </w:r>
          </w:p>
          <w:p w14:paraId="0C493811" w14:textId="6309D865" w:rsidR="00EB1A7E" w:rsidRDefault="00EB1A7E" w:rsidP="00006CBE">
            <w:r w:rsidRPr="00AC7A5F">
              <w:t>Dash Vault</w:t>
            </w:r>
          </w:p>
          <w:p w14:paraId="0BBF88EA" w14:textId="37FE4CBD" w:rsidR="00AC7A5F" w:rsidRPr="00AC7A5F" w:rsidRDefault="00AC7A5F" w:rsidP="00AC7A5F">
            <w:pPr>
              <w:jc w:val="center"/>
              <w:rPr>
                <w:b/>
                <w:bCs/>
                <w:sz w:val="24"/>
                <w:szCs w:val="24"/>
              </w:rPr>
            </w:pPr>
            <w:r w:rsidRPr="00AC7A5F">
              <w:rPr>
                <w:b/>
                <w:bCs/>
                <w:sz w:val="24"/>
                <w:szCs w:val="24"/>
              </w:rPr>
              <w:t>Floor Skills</w:t>
            </w:r>
          </w:p>
          <w:p w14:paraId="5999CA16" w14:textId="77777777" w:rsidR="00EB1A7E" w:rsidRPr="00AC7A5F" w:rsidRDefault="00EB1A7E" w:rsidP="00006CBE">
            <w:r w:rsidRPr="00AC7A5F">
              <w:t>L-Kick</w:t>
            </w:r>
          </w:p>
          <w:p w14:paraId="46F0A524" w14:textId="77777777" w:rsidR="00EB1A7E" w:rsidRPr="00AC7A5F" w:rsidRDefault="00EB1A7E" w:rsidP="00006CBE">
            <w:r w:rsidRPr="00AC7A5F">
              <w:t>Kip Up</w:t>
            </w:r>
          </w:p>
          <w:p w14:paraId="47AFA04B" w14:textId="77777777" w:rsidR="00EB1A7E" w:rsidRPr="00AC7A5F" w:rsidRDefault="00EB1A7E" w:rsidP="00006CBE">
            <w:r w:rsidRPr="00AC7A5F">
              <w:t>Butterfly Kick</w:t>
            </w:r>
          </w:p>
          <w:p w14:paraId="69D332A9" w14:textId="77C06551" w:rsidR="00EB1A7E" w:rsidRDefault="00EB1A7E" w:rsidP="00006CBE">
            <w:r w:rsidRPr="00AC7A5F">
              <w:t xml:space="preserve">Palm / </w:t>
            </w:r>
            <w:proofErr w:type="spellStart"/>
            <w:r w:rsidRPr="00AC7A5F">
              <w:t>Wallspin</w:t>
            </w:r>
            <w:proofErr w:type="spellEnd"/>
            <w:r w:rsidR="004514C3">
              <w:t xml:space="preserve"> on flat or slightly angled surface</w:t>
            </w:r>
          </w:p>
          <w:p w14:paraId="09E1962D" w14:textId="39F865D2" w:rsidR="004514C3" w:rsidRPr="004514C3" w:rsidRDefault="004514C3" w:rsidP="00006CBE">
            <w:pPr>
              <w:rPr>
                <w:rFonts w:ascii="Arial" w:hAnsi="Arial" w:cs="Arial"/>
                <w:color w:val="333333"/>
                <w:shd w:val="clear" w:color="auto" w:fill="FFFFFF"/>
              </w:rPr>
            </w:pPr>
            <w:r>
              <w:t xml:space="preserve">Pal / </w:t>
            </w:r>
            <w:proofErr w:type="spellStart"/>
            <w:r>
              <w:t>Wallspin</w:t>
            </w:r>
            <w:proofErr w:type="spellEnd"/>
            <w:r>
              <w:t xml:space="preserve"> on at least 45</w:t>
            </w:r>
            <w:r w:rsidRPr="004514C3">
              <w:rPr>
                <w:rFonts w:ascii="Arial" w:hAnsi="Arial" w:cs="Arial"/>
                <w:color w:val="333333"/>
                <w:shd w:val="clear" w:color="auto" w:fill="FFFFFF"/>
              </w:rPr>
              <w:t>°</w:t>
            </w:r>
            <w:r>
              <w:rPr>
                <w:rFonts w:ascii="Arial" w:hAnsi="Arial" w:cs="Arial"/>
                <w:color w:val="333333"/>
                <w:shd w:val="clear" w:color="auto" w:fill="FFFFFF"/>
              </w:rPr>
              <w:t xml:space="preserve"> </w:t>
            </w:r>
          </w:p>
          <w:p w14:paraId="35C960CC" w14:textId="2F1B77FB" w:rsidR="004514C3" w:rsidRDefault="004514C3" w:rsidP="00006CBE">
            <w:r>
              <w:t xml:space="preserve">Pam / </w:t>
            </w:r>
            <w:proofErr w:type="spellStart"/>
            <w:r>
              <w:t>Wallspin</w:t>
            </w:r>
            <w:proofErr w:type="spellEnd"/>
            <w:r>
              <w:t xml:space="preserve"> on 90</w:t>
            </w:r>
            <w:r w:rsidRPr="004514C3">
              <w:rPr>
                <w:rFonts w:ascii="Arial" w:hAnsi="Arial" w:cs="Arial"/>
                <w:color w:val="333333"/>
                <w:shd w:val="clear" w:color="auto" w:fill="FFFFFF"/>
              </w:rPr>
              <w:t>°</w:t>
            </w:r>
            <w:r>
              <w:t xml:space="preserve"> Angle</w:t>
            </w:r>
          </w:p>
          <w:p w14:paraId="1C7641AC" w14:textId="0A94FA70" w:rsidR="00EB1A7E" w:rsidRDefault="00EB1A7E" w:rsidP="00006CBE">
            <w:r w:rsidRPr="00AC7A5F">
              <w:t>Tornado Kick</w:t>
            </w:r>
          </w:p>
          <w:p w14:paraId="10584699" w14:textId="1CD5FC22" w:rsidR="004514C3" w:rsidRPr="00AC7A5F" w:rsidRDefault="004514C3" w:rsidP="00006CBE">
            <w:r>
              <w:t>Diagonal Kick</w:t>
            </w:r>
          </w:p>
          <w:p w14:paraId="51F223BE" w14:textId="52C35F83" w:rsidR="00EB1A7E" w:rsidRDefault="00EB1A7E" w:rsidP="00006CBE">
            <w:pPr>
              <w:rPr>
                <w:b/>
                <w:bCs/>
              </w:rPr>
            </w:pPr>
            <w:r w:rsidRPr="00AC7A5F">
              <w:t>540 Degree Kick</w:t>
            </w:r>
          </w:p>
        </w:tc>
        <w:tc>
          <w:tcPr>
            <w:tcW w:w="2160" w:type="dxa"/>
          </w:tcPr>
          <w:p w14:paraId="260CB13F" w14:textId="7F68C9BD" w:rsidR="00006CBE" w:rsidRDefault="00AC7A5F" w:rsidP="00006CBE">
            <w:pPr>
              <w:rPr>
                <w:b/>
                <w:bCs/>
              </w:rPr>
            </w:pPr>
            <w:r>
              <w:rPr>
                <w:b/>
                <w:bCs/>
              </w:rPr>
              <w:t>0</w:t>
            </w:r>
            <w:r w:rsidR="004514C3">
              <w:rPr>
                <w:b/>
                <w:bCs/>
              </w:rPr>
              <w:t>.0</w:t>
            </w:r>
          </w:p>
          <w:p w14:paraId="21412C22" w14:textId="75F58D2E" w:rsidR="00AC7A5F" w:rsidRDefault="00AC7A5F" w:rsidP="00006CBE">
            <w:pPr>
              <w:rPr>
                <w:b/>
                <w:bCs/>
              </w:rPr>
            </w:pPr>
            <w:r>
              <w:rPr>
                <w:b/>
                <w:bCs/>
              </w:rPr>
              <w:t>0</w:t>
            </w:r>
            <w:r w:rsidR="004514C3">
              <w:rPr>
                <w:b/>
                <w:bCs/>
              </w:rPr>
              <w:t>.0</w:t>
            </w:r>
          </w:p>
          <w:p w14:paraId="265254D0" w14:textId="77777777" w:rsidR="00AC7A5F" w:rsidRDefault="00AC7A5F" w:rsidP="00006CBE">
            <w:pPr>
              <w:rPr>
                <w:b/>
                <w:bCs/>
              </w:rPr>
            </w:pPr>
          </w:p>
          <w:p w14:paraId="39D321EC" w14:textId="0E80E71C" w:rsidR="00AC7A5F" w:rsidRDefault="00AC7A5F" w:rsidP="00006CBE">
            <w:pPr>
              <w:rPr>
                <w:b/>
                <w:bCs/>
              </w:rPr>
            </w:pPr>
            <w:r>
              <w:rPr>
                <w:b/>
                <w:bCs/>
              </w:rPr>
              <w:t>0.1</w:t>
            </w:r>
          </w:p>
          <w:p w14:paraId="022ED586" w14:textId="0B4B7307" w:rsidR="00AC7A5F" w:rsidRDefault="00AC7A5F" w:rsidP="00006CBE">
            <w:pPr>
              <w:rPr>
                <w:b/>
                <w:bCs/>
              </w:rPr>
            </w:pPr>
            <w:r>
              <w:rPr>
                <w:b/>
                <w:bCs/>
              </w:rPr>
              <w:t>0.1</w:t>
            </w:r>
          </w:p>
          <w:p w14:paraId="63FE82DD" w14:textId="4D4BFBA0" w:rsidR="00AC7A5F" w:rsidRDefault="00AC7A5F" w:rsidP="00006CBE">
            <w:pPr>
              <w:rPr>
                <w:b/>
                <w:bCs/>
              </w:rPr>
            </w:pPr>
            <w:r>
              <w:rPr>
                <w:b/>
                <w:bCs/>
              </w:rPr>
              <w:t>0.</w:t>
            </w:r>
            <w:r w:rsidR="004514C3">
              <w:rPr>
                <w:b/>
                <w:bCs/>
              </w:rPr>
              <w:t>3</w:t>
            </w:r>
          </w:p>
          <w:p w14:paraId="5B290009" w14:textId="2930200D" w:rsidR="00AC7A5F" w:rsidRDefault="00AC7A5F" w:rsidP="00006CBE">
            <w:pPr>
              <w:rPr>
                <w:b/>
                <w:bCs/>
              </w:rPr>
            </w:pPr>
            <w:r>
              <w:rPr>
                <w:b/>
                <w:bCs/>
              </w:rPr>
              <w:t>0.1</w:t>
            </w:r>
          </w:p>
          <w:p w14:paraId="364A69DD" w14:textId="7700FEEB" w:rsidR="00AC7A5F" w:rsidRDefault="004514C3" w:rsidP="00006CBE">
            <w:pPr>
              <w:rPr>
                <w:b/>
                <w:bCs/>
              </w:rPr>
            </w:pPr>
            <w:r>
              <w:rPr>
                <w:b/>
                <w:bCs/>
              </w:rPr>
              <w:t>0.2</w:t>
            </w:r>
          </w:p>
          <w:p w14:paraId="7C4061D9" w14:textId="4CF6B200" w:rsidR="004514C3" w:rsidRDefault="004514C3" w:rsidP="00006CBE">
            <w:pPr>
              <w:rPr>
                <w:b/>
                <w:bCs/>
              </w:rPr>
            </w:pPr>
          </w:p>
          <w:p w14:paraId="2F1780B2" w14:textId="008F1CBB" w:rsidR="004514C3" w:rsidRDefault="004514C3" w:rsidP="00006CBE">
            <w:pPr>
              <w:rPr>
                <w:b/>
                <w:bCs/>
              </w:rPr>
            </w:pPr>
            <w:r>
              <w:rPr>
                <w:b/>
                <w:bCs/>
              </w:rPr>
              <w:t>0.1</w:t>
            </w:r>
          </w:p>
          <w:p w14:paraId="0D4DECFB" w14:textId="4A875A68" w:rsidR="004514C3" w:rsidRDefault="004514C3" w:rsidP="00006CBE">
            <w:pPr>
              <w:rPr>
                <w:b/>
                <w:bCs/>
              </w:rPr>
            </w:pPr>
            <w:r>
              <w:rPr>
                <w:b/>
                <w:bCs/>
              </w:rPr>
              <w:t>0.0</w:t>
            </w:r>
          </w:p>
          <w:p w14:paraId="45A41508" w14:textId="6C9E79A3" w:rsidR="004514C3" w:rsidRDefault="004514C3" w:rsidP="00006CBE">
            <w:pPr>
              <w:rPr>
                <w:b/>
                <w:bCs/>
              </w:rPr>
            </w:pPr>
            <w:r>
              <w:rPr>
                <w:b/>
                <w:bCs/>
              </w:rPr>
              <w:t>0.1</w:t>
            </w:r>
          </w:p>
          <w:p w14:paraId="5D410EF4" w14:textId="4B1D53E5" w:rsidR="00AC7A5F" w:rsidRDefault="004514C3" w:rsidP="00006CBE">
            <w:pPr>
              <w:rPr>
                <w:b/>
                <w:bCs/>
              </w:rPr>
            </w:pPr>
            <w:r>
              <w:rPr>
                <w:b/>
                <w:bCs/>
              </w:rPr>
              <w:t>0.0</w:t>
            </w:r>
          </w:p>
          <w:p w14:paraId="03F397F4" w14:textId="77777777" w:rsidR="004514C3" w:rsidRDefault="004514C3" w:rsidP="00006CBE">
            <w:pPr>
              <w:rPr>
                <w:b/>
                <w:bCs/>
              </w:rPr>
            </w:pPr>
          </w:p>
          <w:p w14:paraId="49FE4E4C" w14:textId="076CFF44" w:rsidR="004514C3" w:rsidRDefault="004514C3" w:rsidP="00006CBE">
            <w:pPr>
              <w:rPr>
                <w:b/>
                <w:bCs/>
              </w:rPr>
            </w:pPr>
            <w:r>
              <w:rPr>
                <w:b/>
                <w:bCs/>
              </w:rPr>
              <w:t>0.1</w:t>
            </w:r>
          </w:p>
          <w:p w14:paraId="5239BBC0" w14:textId="6530AB99" w:rsidR="004514C3" w:rsidRDefault="004514C3" w:rsidP="00006CBE">
            <w:pPr>
              <w:rPr>
                <w:b/>
                <w:bCs/>
              </w:rPr>
            </w:pPr>
            <w:r>
              <w:rPr>
                <w:b/>
                <w:bCs/>
              </w:rPr>
              <w:t>0.2</w:t>
            </w:r>
          </w:p>
          <w:p w14:paraId="2C9FA201" w14:textId="77777777" w:rsidR="004514C3" w:rsidRDefault="004514C3" w:rsidP="00006CBE">
            <w:pPr>
              <w:rPr>
                <w:b/>
                <w:bCs/>
              </w:rPr>
            </w:pPr>
            <w:r>
              <w:rPr>
                <w:b/>
                <w:bCs/>
              </w:rPr>
              <w:t>0.1</w:t>
            </w:r>
          </w:p>
          <w:p w14:paraId="1D06025A" w14:textId="22445735" w:rsidR="004514C3" w:rsidRDefault="004514C3" w:rsidP="00006CBE">
            <w:pPr>
              <w:rPr>
                <w:b/>
                <w:bCs/>
              </w:rPr>
            </w:pPr>
            <w:r>
              <w:rPr>
                <w:b/>
                <w:bCs/>
              </w:rPr>
              <w:t>0.0</w:t>
            </w:r>
          </w:p>
          <w:p w14:paraId="515216D3" w14:textId="77531A6F" w:rsidR="004514C3" w:rsidRDefault="004514C3" w:rsidP="00006CBE">
            <w:pPr>
              <w:rPr>
                <w:b/>
                <w:bCs/>
              </w:rPr>
            </w:pPr>
            <w:r>
              <w:rPr>
                <w:b/>
                <w:bCs/>
              </w:rPr>
              <w:t>0.4</w:t>
            </w:r>
          </w:p>
        </w:tc>
        <w:tc>
          <w:tcPr>
            <w:tcW w:w="3150" w:type="dxa"/>
          </w:tcPr>
          <w:p w14:paraId="21DC6CE3" w14:textId="03A833C3" w:rsidR="00585407" w:rsidRDefault="00585407" w:rsidP="00006CBE">
            <w:r>
              <w:t>Back Somersault (Tucked)</w:t>
            </w:r>
          </w:p>
          <w:p w14:paraId="1C6B0269" w14:textId="72E6F89C" w:rsidR="00006CBE" w:rsidRPr="00AC7A5F" w:rsidRDefault="00151BA7" w:rsidP="00006CBE">
            <w:r w:rsidRPr="00AC7A5F">
              <w:t>Kick the moon</w:t>
            </w:r>
          </w:p>
          <w:p w14:paraId="1BE4DF63" w14:textId="77777777" w:rsidR="00151BA7" w:rsidRPr="00AC7A5F" w:rsidRDefault="00151BA7" w:rsidP="00006CBE">
            <w:r w:rsidRPr="00AC7A5F">
              <w:t>Free Cartwheel</w:t>
            </w:r>
          </w:p>
          <w:p w14:paraId="3AFB8318" w14:textId="77777777" w:rsidR="00151BA7" w:rsidRPr="00AC7A5F" w:rsidRDefault="00151BA7" w:rsidP="00006CBE">
            <w:proofErr w:type="spellStart"/>
            <w:r w:rsidRPr="00AC7A5F">
              <w:t>Wallflip</w:t>
            </w:r>
            <w:proofErr w:type="spellEnd"/>
            <w:r w:rsidRPr="00AC7A5F">
              <w:t xml:space="preserve"> (Tucked)</w:t>
            </w:r>
          </w:p>
          <w:p w14:paraId="44F5343B" w14:textId="77777777" w:rsidR="00151BA7" w:rsidRPr="00AC7A5F" w:rsidRDefault="00151BA7" w:rsidP="00006CBE">
            <w:r w:rsidRPr="00AC7A5F">
              <w:t>Static Gainer</w:t>
            </w:r>
          </w:p>
          <w:p w14:paraId="1326297F" w14:textId="77777777" w:rsidR="00151BA7" w:rsidRPr="00AC7A5F" w:rsidRDefault="00151BA7" w:rsidP="00006CBE">
            <w:r w:rsidRPr="00AC7A5F">
              <w:t>Dynamic Gainer</w:t>
            </w:r>
          </w:p>
          <w:p w14:paraId="703ECCB1" w14:textId="77777777" w:rsidR="00151BA7" w:rsidRPr="00AC7A5F" w:rsidRDefault="00151BA7" w:rsidP="00006CBE">
            <w:r w:rsidRPr="00AC7A5F">
              <w:t>Corkscrew</w:t>
            </w:r>
          </w:p>
          <w:p w14:paraId="67B5766D" w14:textId="77777777" w:rsidR="00151BA7" w:rsidRPr="00AC7A5F" w:rsidRDefault="00151BA7" w:rsidP="00006CBE">
            <w:r w:rsidRPr="00AC7A5F">
              <w:t>Scoot</w:t>
            </w:r>
          </w:p>
          <w:p w14:paraId="0CA5E753" w14:textId="77777777" w:rsidR="00151BA7" w:rsidRPr="00AC7A5F" w:rsidRDefault="00151BA7" w:rsidP="00006CBE">
            <w:r w:rsidRPr="00AC7A5F">
              <w:t>Macao</w:t>
            </w:r>
          </w:p>
          <w:p w14:paraId="5F086062" w14:textId="77777777" w:rsidR="00365742" w:rsidRDefault="00365742" w:rsidP="00585407"/>
          <w:p w14:paraId="2B73AF51" w14:textId="55E4DC18" w:rsidR="00365742" w:rsidRDefault="00365742" w:rsidP="00365742">
            <w:pPr>
              <w:jc w:val="center"/>
              <w:rPr>
                <w:b/>
                <w:bCs/>
                <w:sz w:val="24"/>
                <w:szCs w:val="24"/>
              </w:rPr>
            </w:pPr>
            <w:r>
              <w:rPr>
                <w:b/>
                <w:bCs/>
                <w:sz w:val="24"/>
                <w:szCs w:val="24"/>
              </w:rPr>
              <w:t>Movement</w:t>
            </w:r>
            <w:r w:rsidRPr="00365742">
              <w:rPr>
                <w:b/>
                <w:bCs/>
                <w:sz w:val="24"/>
                <w:szCs w:val="24"/>
              </w:rPr>
              <w:t xml:space="preserve"> Score</w:t>
            </w:r>
          </w:p>
          <w:p w14:paraId="47DC726A" w14:textId="77777777" w:rsidR="00467F0E" w:rsidRPr="00365742" w:rsidRDefault="00467F0E" w:rsidP="00365742">
            <w:pPr>
              <w:jc w:val="center"/>
              <w:rPr>
                <w:b/>
                <w:bCs/>
                <w:sz w:val="24"/>
                <w:szCs w:val="24"/>
              </w:rPr>
            </w:pPr>
          </w:p>
          <w:p w14:paraId="55427E95" w14:textId="4E10BB6E" w:rsidR="00365742" w:rsidRPr="00AC7A5F" w:rsidRDefault="00365742" w:rsidP="00585407">
            <w:r>
              <w:t>This score will be given by Chair of Judges and shall be between 0 and 1.0 mark. Based on how the routine flows and creativity</w:t>
            </w:r>
            <w:r w:rsidR="003A5A84">
              <w:t>, including the amount of pausing or excessive chalking</w:t>
            </w:r>
            <w:r>
              <w:t>.</w:t>
            </w:r>
          </w:p>
        </w:tc>
        <w:tc>
          <w:tcPr>
            <w:tcW w:w="1890" w:type="dxa"/>
          </w:tcPr>
          <w:p w14:paraId="4EA21E9C" w14:textId="6B9BFF52" w:rsidR="00585407" w:rsidRDefault="00585407" w:rsidP="00006CBE">
            <w:pPr>
              <w:rPr>
                <w:b/>
                <w:bCs/>
              </w:rPr>
            </w:pPr>
            <w:r>
              <w:rPr>
                <w:b/>
                <w:bCs/>
              </w:rPr>
              <w:t>0.5</w:t>
            </w:r>
          </w:p>
          <w:p w14:paraId="1CFB61E3" w14:textId="66D68466" w:rsidR="00006CBE" w:rsidRDefault="00585407" w:rsidP="00006CBE">
            <w:pPr>
              <w:rPr>
                <w:b/>
                <w:bCs/>
              </w:rPr>
            </w:pPr>
            <w:r>
              <w:rPr>
                <w:b/>
                <w:bCs/>
              </w:rPr>
              <w:t>0.9</w:t>
            </w:r>
          </w:p>
          <w:p w14:paraId="610A9038" w14:textId="77777777" w:rsidR="00585407" w:rsidRDefault="00585407" w:rsidP="00006CBE">
            <w:pPr>
              <w:rPr>
                <w:b/>
                <w:bCs/>
              </w:rPr>
            </w:pPr>
            <w:r>
              <w:rPr>
                <w:b/>
                <w:bCs/>
              </w:rPr>
              <w:t>0.1</w:t>
            </w:r>
          </w:p>
          <w:p w14:paraId="1E4FBA17" w14:textId="77777777" w:rsidR="00585407" w:rsidRDefault="00585407" w:rsidP="00006CBE">
            <w:pPr>
              <w:rPr>
                <w:b/>
                <w:bCs/>
              </w:rPr>
            </w:pPr>
            <w:r>
              <w:rPr>
                <w:b/>
                <w:bCs/>
              </w:rPr>
              <w:t>0.4</w:t>
            </w:r>
          </w:p>
          <w:p w14:paraId="1472C18C" w14:textId="4A2105D5" w:rsidR="00585407" w:rsidRDefault="00585407" w:rsidP="00006CBE">
            <w:pPr>
              <w:rPr>
                <w:b/>
                <w:bCs/>
              </w:rPr>
            </w:pPr>
            <w:r>
              <w:rPr>
                <w:b/>
                <w:bCs/>
              </w:rPr>
              <w:t>0.6</w:t>
            </w:r>
          </w:p>
          <w:p w14:paraId="7094D279" w14:textId="77777777" w:rsidR="00585407" w:rsidRDefault="00585407" w:rsidP="00006CBE">
            <w:pPr>
              <w:rPr>
                <w:b/>
                <w:bCs/>
              </w:rPr>
            </w:pPr>
            <w:r>
              <w:rPr>
                <w:b/>
                <w:bCs/>
              </w:rPr>
              <w:t>0.7</w:t>
            </w:r>
          </w:p>
          <w:p w14:paraId="54F29446" w14:textId="77777777" w:rsidR="00585407" w:rsidRDefault="00585407" w:rsidP="00006CBE">
            <w:pPr>
              <w:rPr>
                <w:b/>
                <w:bCs/>
              </w:rPr>
            </w:pPr>
            <w:r>
              <w:rPr>
                <w:b/>
                <w:bCs/>
              </w:rPr>
              <w:t>1.0</w:t>
            </w:r>
          </w:p>
          <w:p w14:paraId="5EE95E71" w14:textId="77777777" w:rsidR="00585407" w:rsidRDefault="00585407" w:rsidP="00006CBE">
            <w:pPr>
              <w:rPr>
                <w:b/>
                <w:bCs/>
              </w:rPr>
            </w:pPr>
            <w:r>
              <w:rPr>
                <w:b/>
                <w:bCs/>
              </w:rPr>
              <w:t>0.2</w:t>
            </w:r>
          </w:p>
          <w:p w14:paraId="0387EF84" w14:textId="5D19037C" w:rsidR="00585407" w:rsidRDefault="00585407" w:rsidP="00006CBE">
            <w:pPr>
              <w:rPr>
                <w:b/>
                <w:bCs/>
              </w:rPr>
            </w:pPr>
            <w:r>
              <w:rPr>
                <w:b/>
                <w:bCs/>
              </w:rPr>
              <w:t>0.5</w:t>
            </w:r>
          </w:p>
          <w:p w14:paraId="23A79D0A" w14:textId="77777777" w:rsidR="00585407" w:rsidRDefault="00585407" w:rsidP="00006CBE">
            <w:pPr>
              <w:rPr>
                <w:b/>
                <w:bCs/>
              </w:rPr>
            </w:pPr>
          </w:p>
          <w:p w14:paraId="5A736E27" w14:textId="7536D246" w:rsidR="00365742" w:rsidRDefault="00467F0E" w:rsidP="00006CBE">
            <w:pPr>
              <w:rPr>
                <w:b/>
                <w:bCs/>
              </w:rPr>
            </w:pPr>
            <w:r>
              <w:rPr>
                <w:b/>
                <w:bCs/>
              </w:rPr>
              <w:t>Movement Score</w:t>
            </w:r>
          </w:p>
          <w:p w14:paraId="054F0F96" w14:textId="77777777" w:rsidR="00365742" w:rsidRDefault="00365742" w:rsidP="00006CBE">
            <w:pPr>
              <w:rPr>
                <w:b/>
                <w:bCs/>
              </w:rPr>
            </w:pPr>
          </w:p>
          <w:p w14:paraId="6796D53E" w14:textId="77777777" w:rsidR="00365742" w:rsidRDefault="00365742" w:rsidP="00006CBE">
            <w:pPr>
              <w:rPr>
                <w:b/>
                <w:bCs/>
              </w:rPr>
            </w:pPr>
          </w:p>
          <w:p w14:paraId="5809687F" w14:textId="77777777" w:rsidR="00365742" w:rsidRDefault="00365742" w:rsidP="00006CBE">
            <w:pPr>
              <w:rPr>
                <w:b/>
                <w:bCs/>
              </w:rPr>
            </w:pPr>
          </w:p>
          <w:p w14:paraId="5E769E07" w14:textId="77777777" w:rsidR="00365742" w:rsidRDefault="00365742" w:rsidP="00006CBE">
            <w:pPr>
              <w:rPr>
                <w:b/>
                <w:bCs/>
              </w:rPr>
            </w:pPr>
          </w:p>
          <w:p w14:paraId="79D13C12" w14:textId="77777777" w:rsidR="003A5A84" w:rsidRDefault="003A5A84" w:rsidP="00006CBE">
            <w:pPr>
              <w:rPr>
                <w:b/>
                <w:bCs/>
              </w:rPr>
            </w:pPr>
          </w:p>
          <w:p w14:paraId="7B6B191E" w14:textId="77777777" w:rsidR="003A5A84" w:rsidRDefault="003A5A84" w:rsidP="00006CBE">
            <w:pPr>
              <w:rPr>
                <w:b/>
                <w:bCs/>
              </w:rPr>
            </w:pPr>
          </w:p>
          <w:p w14:paraId="72FF037A" w14:textId="5850CAE5" w:rsidR="00365742" w:rsidRPr="00BA6795" w:rsidRDefault="00365742" w:rsidP="00BA6795">
            <w:pPr>
              <w:pStyle w:val="ListParagraph"/>
              <w:numPr>
                <w:ilvl w:val="0"/>
                <w:numId w:val="19"/>
              </w:numPr>
              <w:rPr>
                <w:b/>
                <w:bCs/>
              </w:rPr>
            </w:pPr>
            <w:r w:rsidRPr="00BA6795">
              <w:rPr>
                <w:b/>
                <w:bCs/>
              </w:rPr>
              <w:t>– 1.0</w:t>
            </w:r>
          </w:p>
        </w:tc>
      </w:tr>
    </w:tbl>
    <w:p w14:paraId="03B96009" w14:textId="489329B0" w:rsidR="00BA6795" w:rsidRPr="000A5D0F" w:rsidRDefault="00467F0E" w:rsidP="00BA6795">
      <w:pPr>
        <w:pStyle w:val="ListParagraph"/>
        <w:numPr>
          <w:ilvl w:val="0"/>
          <w:numId w:val="2"/>
        </w:numPr>
        <w:rPr>
          <w:b/>
          <w:bCs/>
        </w:rPr>
      </w:pPr>
      <w:r w:rsidRPr="00BA6795">
        <w:rPr>
          <w:b/>
          <w:bCs/>
        </w:rPr>
        <w:t xml:space="preserve">Beginner Event: </w:t>
      </w:r>
      <w:r>
        <w:t>The routine should be made up of 10 skills</w:t>
      </w:r>
      <w:r w:rsidR="00BA6795">
        <w:t>. A</w:t>
      </w:r>
      <w:r>
        <w:t xml:space="preserve"> combination of main and linking skills from the </w:t>
      </w:r>
      <w:r w:rsidRPr="00BA6795">
        <w:rPr>
          <w:b/>
          <w:bCs/>
        </w:rPr>
        <w:t>List A</w:t>
      </w:r>
      <w:r>
        <w:t xml:space="preserve"> may</w:t>
      </w:r>
      <w:r w:rsidR="00BA6795">
        <w:t xml:space="preserve"> only</w:t>
      </w:r>
      <w:r>
        <w:t xml:space="preserve"> be used.  </w:t>
      </w:r>
    </w:p>
    <w:p w14:paraId="50B31BA1" w14:textId="77777777" w:rsidR="000A5D0F" w:rsidRPr="000A5D0F" w:rsidRDefault="000A5D0F" w:rsidP="000A5D0F">
      <w:pPr>
        <w:pStyle w:val="ListParagraph"/>
        <w:ind w:left="1080"/>
        <w:rPr>
          <w:b/>
          <w:bCs/>
          <w:sz w:val="10"/>
          <w:szCs w:val="10"/>
        </w:rPr>
      </w:pPr>
    </w:p>
    <w:p w14:paraId="512A91FA" w14:textId="0237CF67" w:rsidR="00791DC6" w:rsidRPr="000A5D0F" w:rsidRDefault="00467F0E" w:rsidP="00BA6795">
      <w:pPr>
        <w:pStyle w:val="ListParagraph"/>
        <w:numPr>
          <w:ilvl w:val="0"/>
          <w:numId w:val="3"/>
        </w:numPr>
        <w:rPr>
          <w:b/>
          <w:bCs/>
        </w:rPr>
      </w:pPr>
      <w:r>
        <w:t xml:space="preserve">Requirements at least 1 Vault element, and 2 Floor Skills and any 7 other skills from </w:t>
      </w:r>
      <w:r w:rsidRPr="00BA6795">
        <w:rPr>
          <w:b/>
          <w:bCs/>
        </w:rPr>
        <w:t>List A,</w:t>
      </w:r>
      <w:r>
        <w:t xml:space="preserve"> </w:t>
      </w:r>
      <w:proofErr w:type="gramStart"/>
      <w:r>
        <w:t>Note</w:t>
      </w:r>
      <w:proofErr w:type="gramEnd"/>
      <w:r>
        <w:t xml:space="preserve"> skills may be used more than once however </w:t>
      </w:r>
      <w:r w:rsidR="00BA6795">
        <w:t>one</w:t>
      </w:r>
      <w:r>
        <w:t xml:space="preserve"> skill must not be used more than 3 times in a routine.</w:t>
      </w:r>
    </w:p>
    <w:p w14:paraId="321C42B7" w14:textId="77777777" w:rsidR="000A5D0F" w:rsidRPr="000A5D0F" w:rsidRDefault="000A5D0F" w:rsidP="000A5D0F">
      <w:pPr>
        <w:pStyle w:val="ListParagraph"/>
        <w:ind w:left="1440"/>
        <w:rPr>
          <w:b/>
          <w:bCs/>
          <w:sz w:val="10"/>
          <w:szCs w:val="10"/>
        </w:rPr>
      </w:pPr>
    </w:p>
    <w:p w14:paraId="5DD85FF3" w14:textId="55B94F80" w:rsidR="00BA6795" w:rsidRPr="000A5D0F" w:rsidRDefault="00BA6795" w:rsidP="00BA6795">
      <w:pPr>
        <w:pStyle w:val="ListParagraph"/>
        <w:numPr>
          <w:ilvl w:val="0"/>
          <w:numId w:val="2"/>
        </w:numPr>
        <w:rPr>
          <w:b/>
          <w:bCs/>
        </w:rPr>
      </w:pPr>
      <w:r>
        <w:rPr>
          <w:b/>
          <w:bCs/>
        </w:rPr>
        <w:t xml:space="preserve">Advanced Event: </w:t>
      </w:r>
      <w:r>
        <w:t xml:space="preserve">The routine should be made up of 10 skills, a combination of main and linking skills from either </w:t>
      </w:r>
      <w:r w:rsidRPr="00BA6795">
        <w:rPr>
          <w:b/>
          <w:bCs/>
        </w:rPr>
        <w:t>List A</w:t>
      </w:r>
      <w:r>
        <w:t xml:space="preserve"> or </w:t>
      </w:r>
      <w:r w:rsidRPr="00BA6795">
        <w:rPr>
          <w:b/>
          <w:bCs/>
        </w:rPr>
        <w:t>List B</w:t>
      </w:r>
      <w:r>
        <w:t xml:space="preserve">.   </w:t>
      </w:r>
    </w:p>
    <w:p w14:paraId="412BCE39" w14:textId="77777777" w:rsidR="000A5D0F" w:rsidRPr="000A5D0F" w:rsidRDefault="000A5D0F" w:rsidP="000A5D0F">
      <w:pPr>
        <w:pStyle w:val="ListParagraph"/>
        <w:ind w:left="1080"/>
        <w:rPr>
          <w:b/>
          <w:bCs/>
          <w:sz w:val="10"/>
          <w:szCs w:val="10"/>
        </w:rPr>
      </w:pPr>
    </w:p>
    <w:p w14:paraId="37C5A6B7" w14:textId="348EAF6A" w:rsidR="00DC5162" w:rsidRPr="005507F3" w:rsidRDefault="00BA6795" w:rsidP="00BA6795">
      <w:pPr>
        <w:pStyle w:val="ListParagraph"/>
        <w:numPr>
          <w:ilvl w:val="0"/>
          <w:numId w:val="3"/>
        </w:numPr>
        <w:rPr>
          <w:b/>
          <w:bCs/>
        </w:rPr>
      </w:pPr>
      <w:r>
        <w:t xml:space="preserve">Requirements at least 2 moves from </w:t>
      </w:r>
      <w:r w:rsidRPr="00BA6795">
        <w:rPr>
          <w:b/>
          <w:bCs/>
        </w:rPr>
        <w:t>List B</w:t>
      </w:r>
      <w:r>
        <w:t xml:space="preserve">, Min 1 Vault move from </w:t>
      </w:r>
      <w:r w:rsidRPr="00BA6795">
        <w:rPr>
          <w:b/>
          <w:bCs/>
        </w:rPr>
        <w:t>List A</w:t>
      </w:r>
      <w:r>
        <w:t xml:space="preserve"> and any 7 other moves from </w:t>
      </w:r>
      <w:r w:rsidRPr="00BA6795">
        <w:rPr>
          <w:b/>
          <w:bCs/>
        </w:rPr>
        <w:t>List A</w:t>
      </w:r>
      <w:r>
        <w:t xml:space="preserve"> or </w:t>
      </w:r>
      <w:r w:rsidRPr="00BA6795">
        <w:rPr>
          <w:b/>
          <w:bCs/>
        </w:rPr>
        <w:t>List B</w:t>
      </w:r>
      <w:r>
        <w:t xml:space="preserve">, </w:t>
      </w:r>
      <w:proofErr w:type="gramStart"/>
      <w:r>
        <w:t>Note</w:t>
      </w:r>
      <w:proofErr w:type="gramEnd"/>
      <w:r>
        <w:t xml:space="preserve"> skills may be used more than one however one skill must not be used more than 3 times in a routine. </w:t>
      </w:r>
    </w:p>
    <w:p w14:paraId="60EC4CB9" w14:textId="18FF3986" w:rsidR="005507F3" w:rsidRPr="005507F3" w:rsidRDefault="005507F3" w:rsidP="005507F3">
      <w:pPr>
        <w:rPr>
          <w:b/>
          <w:bCs/>
          <w:sz w:val="10"/>
          <w:szCs w:val="10"/>
        </w:rPr>
      </w:pPr>
    </w:p>
    <w:p w14:paraId="124E7837" w14:textId="57D6043B" w:rsidR="005507F3" w:rsidRPr="005507F3" w:rsidRDefault="005507F3" w:rsidP="005507F3">
      <w:pPr>
        <w:jc w:val="center"/>
        <w:rPr>
          <w:b/>
          <w:bCs/>
          <w:sz w:val="34"/>
          <w:szCs w:val="34"/>
        </w:rPr>
      </w:pPr>
      <w:r w:rsidRPr="005507F3">
        <w:rPr>
          <w:b/>
          <w:bCs/>
          <w:sz w:val="34"/>
          <w:szCs w:val="34"/>
        </w:rPr>
        <w:t xml:space="preserve">Entry Forms </w:t>
      </w:r>
      <w:r w:rsidR="00304A3A">
        <w:rPr>
          <w:b/>
          <w:bCs/>
          <w:sz w:val="34"/>
          <w:szCs w:val="34"/>
        </w:rPr>
        <w:t>will</w:t>
      </w:r>
      <w:r w:rsidRPr="005507F3">
        <w:rPr>
          <w:b/>
          <w:bCs/>
          <w:sz w:val="34"/>
          <w:szCs w:val="34"/>
        </w:rPr>
        <w:t xml:space="preserve"> be on </w:t>
      </w:r>
      <w:hyperlink r:id="rId30" w:history="1">
        <w:r w:rsidRPr="005507F3">
          <w:rPr>
            <w:rStyle w:val="Hyperlink"/>
            <w:b/>
            <w:bCs/>
            <w:sz w:val="34"/>
            <w:szCs w:val="34"/>
          </w:rPr>
          <w:t>www.authoritysportsuk.co.uk</w:t>
        </w:r>
      </w:hyperlink>
      <w:r w:rsidRPr="005507F3">
        <w:rPr>
          <w:b/>
          <w:bCs/>
          <w:sz w:val="34"/>
          <w:szCs w:val="34"/>
        </w:rPr>
        <w:t xml:space="preserve"> website to complete, these will be published </w:t>
      </w:r>
      <w:r>
        <w:rPr>
          <w:b/>
          <w:bCs/>
          <w:sz w:val="34"/>
          <w:szCs w:val="34"/>
        </w:rPr>
        <w:t xml:space="preserve">a minimum of </w:t>
      </w:r>
      <w:r w:rsidRPr="005507F3">
        <w:rPr>
          <w:b/>
          <w:bCs/>
          <w:sz w:val="34"/>
          <w:szCs w:val="34"/>
        </w:rPr>
        <w:t xml:space="preserve">7 days before </w:t>
      </w:r>
      <w:r>
        <w:rPr>
          <w:b/>
          <w:bCs/>
          <w:sz w:val="34"/>
          <w:szCs w:val="34"/>
        </w:rPr>
        <w:t>e</w:t>
      </w:r>
      <w:r w:rsidRPr="005507F3">
        <w:rPr>
          <w:b/>
          <w:bCs/>
          <w:sz w:val="34"/>
          <w:szCs w:val="34"/>
        </w:rPr>
        <w:t xml:space="preserve">ntry </w:t>
      </w:r>
      <w:r>
        <w:rPr>
          <w:b/>
          <w:bCs/>
          <w:sz w:val="34"/>
          <w:szCs w:val="34"/>
        </w:rPr>
        <w:t>d</w:t>
      </w:r>
      <w:r w:rsidRPr="005507F3">
        <w:rPr>
          <w:b/>
          <w:bCs/>
          <w:sz w:val="34"/>
          <w:szCs w:val="34"/>
        </w:rPr>
        <w:t>ate opens.</w:t>
      </w:r>
    </w:p>
    <w:sectPr w:rsidR="005507F3" w:rsidRPr="005507F3" w:rsidSect="00C1684A">
      <w:headerReference w:type="default" r:id="rId31"/>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C39DB" w14:textId="77777777" w:rsidR="00DA2098" w:rsidRDefault="00DA2098" w:rsidP="00DC5162">
      <w:pPr>
        <w:spacing w:after="0" w:line="240" w:lineRule="auto"/>
      </w:pPr>
      <w:r>
        <w:separator/>
      </w:r>
    </w:p>
  </w:endnote>
  <w:endnote w:type="continuationSeparator" w:id="0">
    <w:p w14:paraId="37660228" w14:textId="77777777" w:rsidR="00DA2098" w:rsidRDefault="00DA2098" w:rsidP="00DC5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D5DC8" w14:textId="70F551B2" w:rsidR="006B7237" w:rsidRDefault="006B7237">
    <w:pPr>
      <w:pStyle w:val="Footer"/>
    </w:pPr>
  </w:p>
  <w:p w14:paraId="2ADBD8A4" w14:textId="4C9E310A" w:rsidR="006B7237" w:rsidRDefault="006B7237">
    <w:pPr>
      <w:pStyle w:val="Footer"/>
    </w:pPr>
    <w:r>
      <w:rPr>
        <w:noProof/>
      </w:rPr>
      <mc:AlternateContent>
        <mc:Choice Requires="wps">
          <w:drawing>
            <wp:anchor distT="0" distB="0" distL="114300" distR="114300" simplePos="0" relativeHeight="251660288" behindDoc="0" locked="0" layoutInCell="1" allowOverlap="1" wp14:anchorId="23A0C82C" wp14:editId="0D424C20">
              <wp:simplePos x="0" y="0"/>
              <wp:positionH relativeFrom="column">
                <wp:posOffset>4083022</wp:posOffset>
              </wp:positionH>
              <wp:positionV relativeFrom="paragraph">
                <wp:posOffset>8255</wp:posOffset>
              </wp:positionV>
              <wp:extent cx="2638425" cy="254442"/>
              <wp:effectExtent l="0" t="0" r="28575" b="12700"/>
              <wp:wrapNone/>
              <wp:docPr id="4" name="Text Box 4"/>
              <wp:cNvGraphicFramePr/>
              <a:graphic xmlns:a="http://schemas.openxmlformats.org/drawingml/2006/main">
                <a:graphicData uri="http://schemas.microsoft.com/office/word/2010/wordprocessingShape">
                  <wps:wsp>
                    <wps:cNvSpPr txBox="1"/>
                    <wps:spPr>
                      <a:xfrm>
                        <a:off x="0" y="0"/>
                        <a:ext cx="2638425" cy="254442"/>
                      </a:xfrm>
                      <a:prstGeom prst="rect">
                        <a:avLst/>
                      </a:prstGeom>
                      <a:solidFill>
                        <a:schemeClr val="accent1">
                          <a:lumMod val="50000"/>
                        </a:schemeClr>
                      </a:solidFill>
                      <a:ln w="6350">
                        <a:solidFill>
                          <a:prstClr val="black"/>
                        </a:solidFill>
                      </a:ln>
                    </wps:spPr>
                    <wps:txbx>
                      <w:txbxContent>
                        <w:p w14:paraId="06270234" w14:textId="4F4C7D36" w:rsidR="006B7237" w:rsidRPr="00FC2CAA" w:rsidRDefault="006B7237">
                          <w:pPr>
                            <w:rPr>
                              <w:b/>
                              <w:bCs/>
                              <w:color w:val="C00000"/>
                            </w:rPr>
                          </w:pPr>
                          <w:r>
                            <w:rPr>
                              <w:b/>
                              <w:bCs/>
                              <w:color w:val="FFFFFF" w:themeColor="background1"/>
                            </w:rPr>
                            <w:t xml:space="preserve">    </w:t>
                          </w:r>
                          <w:r w:rsidRPr="00FC2CAA">
                            <w:rPr>
                              <w:b/>
                              <w:bCs/>
                              <w:color w:val="FFFFFF" w:themeColor="background1"/>
                            </w:rPr>
                            <w:t>Sponsorship Opportunities Available</w:t>
                          </w:r>
                          <w:r w:rsidRPr="00FC2CAA">
                            <w:rPr>
                              <w:b/>
                              <w:bCs/>
                              <w:color w:val="C0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0C82C" id="_x0000_t202" coordsize="21600,21600" o:spt="202" path="m,l,21600r21600,l21600,xe">
              <v:stroke joinstyle="miter"/>
              <v:path gradientshapeok="t" o:connecttype="rect"/>
            </v:shapetype>
            <v:shape id="Text Box 4" o:spid="_x0000_s1036" type="#_x0000_t202" style="position:absolute;margin-left:321.5pt;margin-top:.65pt;width:207.75pt;height:2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" fillcolor="#1f3763 [1604]" strokeweight=".5pt">
              <v:textbox>
                <w:txbxContent>
                  <w:p w14:paraId="06270234" w14:textId="4F4C7D36" w:rsidR="00BE78C7" w:rsidRPr="00FC2CAA" w:rsidRDefault="00BE78C7">
                    <w:pPr>
                      <w:rPr>
                        <w:b/>
                        <w:bCs/>
                        <w:color w:val="C00000"/>
                      </w:rPr>
                    </w:pPr>
                    <w:r>
                      <w:rPr>
                        <w:b/>
                        <w:bCs/>
                        <w:color w:val="FFFFFF" w:themeColor="background1"/>
                      </w:rPr>
                      <w:t xml:space="preserve">    </w:t>
                    </w:r>
                    <w:r w:rsidRPr="00FC2CAA">
                      <w:rPr>
                        <w:b/>
                        <w:bCs/>
                        <w:color w:val="FFFFFF" w:themeColor="background1"/>
                      </w:rPr>
                      <w:t>Sponsorship Opportunities Available</w:t>
                    </w:r>
                    <w:r w:rsidRPr="00FC2CAA">
                      <w:rPr>
                        <w:b/>
                        <w:bCs/>
                        <w:color w:val="C00000"/>
                      </w:rPr>
                      <w:t>.</w:t>
                    </w:r>
                  </w:p>
                </w:txbxContent>
              </v:textbox>
            </v:shape>
          </w:pict>
        </mc:Fallback>
      </mc:AlternateContent>
    </w:r>
    <w:r>
      <w:t xml:space="preserve">       </w:t>
    </w:r>
    <w:r>
      <w:rPr>
        <w:noProof/>
      </w:rPr>
      <w:drawing>
        <wp:inline distT="0" distB="0" distL="0" distR="0" wp14:anchorId="57CA351B" wp14:editId="0589053E">
          <wp:extent cx="516834" cy="896948"/>
          <wp:effectExtent l="0" t="0" r="0" b="0"/>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0279" cy="920281"/>
                  </a:xfrm>
                  <a:prstGeom prst="rect">
                    <a:avLst/>
                  </a:prstGeom>
                  <a:noFill/>
                  <a:ln>
                    <a:noFill/>
                  </a:ln>
                </pic:spPr>
              </pic:pic>
            </a:graphicData>
          </a:graphic>
        </wp:inline>
      </w:drawing>
    </w:r>
    <w:r>
      <w:t xml:space="preserve">          </w:t>
    </w:r>
    <w:r>
      <w:rPr>
        <w:noProof/>
      </w:rPr>
      <w:drawing>
        <wp:inline distT="0" distB="0" distL="0" distR="0" wp14:anchorId="0FA7F0E8" wp14:editId="59434A5F">
          <wp:extent cx="2878372" cy="903304"/>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64525" cy="930341"/>
                  </a:xfrm>
                  <a:prstGeom prst="rect">
                    <a:avLst/>
                  </a:prstGeom>
                  <a:noFill/>
                  <a:ln>
                    <a:noFill/>
                  </a:ln>
                </pic:spPr>
              </pic:pic>
            </a:graphicData>
          </a:graphic>
        </wp:inline>
      </w:drawing>
    </w:r>
    <w:r>
      <w:t xml:space="preserve">     </w:t>
    </w:r>
    <w:r w:rsidRPr="00C1684A">
      <w:rPr>
        <w:noProof/>
      </w:rPr>
      <w:drawing>
        <wp:inline distT="0" distB="0" distL="0" distR="0" wp14:anchorId="0F44C4D9" wp14:editId="7EA69F89">
          <wp:extent cx="2647784" cy="619104"/>
          <wp:effectExtent l="0" t="0" r="635" b="0"/>
          <wp:docPr id="3" name="Picture 3">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5"/>
                  </pic:cNvPr>
                  <pic:cNvPicPr/>
                </pic:nvPicPr>
                <pic:blipFill>
                  <a:blip r:embed="rId6"/>
                  <a:stretch>
                    <a:fillRect/>
                  </a:stretch>
                </pic:blipFill>
                <pic:spPr>
                  <a:xfrm>
                    <a:off x="0" y="0"/>
                    <a:ext cx="2719851" cy="6359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10ADB" w14:textId="77777777" w:rsidR="00DA2098" w:rsidRDefault="00DA2098" w:rsidP="00DC5162">
      <w:pPr>
        <w:spacing w:after="0" w:line="240" w:lineRule="auto"/>
      </w:pPr>
      <w:r>
        <w:separator/>
      </w:r>
    </w:p>
  </w:footnote>
  <w:footnote w:type="continuationSeparator" w:id="0">
    <w:p w14:paraId="14399F92" w14:textId="77777777" w:rsidR="00DA2098" w:rsidRDefault="00DA2098" w:rsidP="00DC5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4486202"/>
      <w:docPartObj>
        <w:docPartGallery w:val="Page Numbers (Top of Page)"/>
        <w:docPartUnique/>
      </w:docPartObj>
    </w:sdtPr>
    <w:sdtEndPr>
      <w:rPr>
        <w:noProof/>
      </w:rPr>
    </w:sdtEndPr>
    <w:sdtContent>
      <w:p w14:paraId="5AAA7ED7" w14:textId="6B361DF7" w:rsidR="006B7237" w:rsidRDefault="006B7237">
        <w:pPr>
          <w:pStyle w:val="Header"/>
          <w:jc w:val="right"/>
        </w:pPr>
        <w:r>
          <w:rPr>
            <w:noProof/>
          </w:rPr>
          <mc:AlternateContent>
            <mc:Choice Requires="wps">
              <w:drawing>
                <wp:anchor distT="0" distB="0" distL="114300" distR="114300" simplePos="0" relativeHeight="251661312" behindDoc="0" locked="0" layoutInCell="1" allowOverlap="1" wp14:anchorId="162886A4" wp14:editId="5B60DD3F">
                  <wp:simplePos x="0" y="0"/>
                  <wp:positionH relativeFrom="column">
                    <wp:posOffset>161925</wp:posOffset>
                  </wp:positionH>
                  <wp:positionV relativeFrom="paragraph">
                    <wp:posOffset>-28575</wp:posOffset>
                  </wp:positionV>
                  <wp:extent cx="6524625" cy="276225"/>
                  <wp:effectExtent l="0" t="0" r="28575" b="28575"/>
                  <wp:wrapNone/>
                  <wp:docPr id="18" name="Text Box 18"/>
                  <wp:cNvGraphicFramePr/>
                  <a:graphic xmlns:a="http://schemas.openxmlformats.org/drawingml/2006/main">
                    <a:graphicData uri="http://schemas.microsoft.com/office/word/2010/wordprocessingShape">
                      <wps:wsp>
                        <wps:cNvSpPr txBox="1"/>
                        <wps:spPr>
                          <a:xfrm>
                            <a:off x="0" y="0"/>
                            <a:ext cx="6524625" cy="276225"/>
                          </a:xfrm>
                          <a:prstGeom prst="rect">
                            <a:avLst/>
                          </a:prstGeom>
                          <a:solidFill>
                            <a:schemeClr val="accent5">
                              <a:lumMod val="75000"/>
                            </a:schemeClr>
                          </a:solidFill>
                          <a:ln w="6350">
                            <a:solidFill>
                              <a:prstClr val="black"/>
                            </a:solidFill>
                          </a:ln>
                        </wps:spPr>
                        <wps:txbx>
                          <w:txbxContent>
                            <w:p w14:paraId="5A0D3184" w14:textId="57A3040D" w:rsidR="006B7237" w:rsidRPr="00030E54" w:rsidRDefault="006B7237" w:rsidP="00030E54">
                              <w:pPr>
                                <w:jc w:val="center"/>
                                <w:rPr>
                                  <w:b/>
                                  <w:bCs/>
                                  <w:color w:val="FFFFFF" w:themeColor="background1"/>
                                  <w:sz w:val="24"/>
                                  <w:szCs w:val="24"/>
                                </w:rPr>
                              </w:pPr>
                              <w:proofErr w:type="spellStart"/>
                              <w:r w:rsidRPr="00030E54">
                                <w:rPr>
                                  <w:b/>
                                  <w:bCs/>
                                  <w:color w:val="FFFFFF" w:themeColor="background1"/>
                                  <w:sz w:val="24"/>
                                  <w:szCs w:val="24"/>
                                </w:rPr>
                                <w:t>AuthoritysportsUK</w:t>
                              </w:r>
                              <w:proofErr w:type="spellEnd"/>
                              <w:r w:rsidRPr="00030E54">
                                <w:rPr>
                                  <w:b/>
                                  <w:bCs/>
                                  <w:color w:val="FFFFFF" w:themeColor="background1"/>
                                  <w:sz w:val="24"/>
                                  <w:szCs w:val="24"/>
                                </w:rPr>
                                <w:t xml:space="preserve"> Virtual Competition Pack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2886A4" id="_x0000_t202" coordsize="21600,21600" o:spt="202" path="m,l,21600r21600,l21600,xe">
                  <v:stroke joinstyle="miter"/>
                  <v:path gradientshapeok="t" o:connecttype="rect"/>
                </v:shapetype>
                <v:shape id="Text Box 18" o:spid="_x0000_s1035" type="#_x0000_t202" style="position:absolute;left:0;text-align:left;margin-left:12.75pt;margin-top:-2.25pt;width:513.75pt;height:21.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" fillcolor="#2e74b5 [2408]" strokeweight=".5pt">
                  <v:textbox>
                    <w:txbxContent>
                      <w:p w14:paraId="5A0D3184" w14:textId="57A3040D" w:rsidR="00BE78C7" w:rsidRPr="00030E54" w:rsidRDefault="00BE78C7" w:rsidP="00030E54">
                        <w:pPr>
                          <w:jc w:val="center"/>
                          <w:rPr>
                            <w:b/>
                            <w:bCs/>
                            <w:color w:val="FFFFFF" w:themeColor="background1"/>
                            <w:sz w:val="24"/>
                            <w:szCs w:val="24"/>
                          </w:rPr>
                        </w:pPr>
                        <w:proofErr w:type="spellStart"/>
                        <w:r w:rsidRPr="00030E54">
                          <w:rPr>
                            <w:b/>
                            <w:bCs/>
                            <w:color w:val="FFFFFF" w:themeColor="background1"/>
                            <w:sz w:val="24"/>
                            <w:szCs w:val="24"/>
                          </w:rPr>
                          <w:t>AuthoritysportsUK</w:t>
                        </w:r>
                        <w:proofErr w:type="spellEnd"/>
                        <w:r w:rsidRPr="00030E54">
                          <w:rPr>
                            <w:b/>
                            <w:bCs/>
                            <w:color w:val="FFFFFF" w:themeColor="background1"/>
                            <w:sz w:val="24"/>
                            <w:szCs w:val="24"/>
                          </w:rPr>
                          <w:t xml:space="preserve"> Virtual Competition Pack 2022</w:t>
                        </w:r>
                      </w:p>
                    </w:txbxContent>
                  </v:textbox>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8718DF2" w14:textId="5F4E51F1" w:rsidR="006B7237" w:rsidRDefault="006B72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6578D"/>
    <w:multiLevelType w:val="hybridMultilevel"/>
    <w:tmpl w:val="B90EB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71D10"/>
    <w:multiLevelType w:val="hybridMultilevel"/>
    <w:tmpl w:val="71E86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94F26"/>
    <w:multiLevelType w:val="hybridMultilevel"/>
    <w:tmpl w:val="39889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77179"/>
    <w:multiLevelType w:val="hybridMultilevel"/>
    <w:tmpl w:val="7DD26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C70D1"/>
    <w:multiLevelType w:val="hybridMultilevel"/>
    <w:tmpl w:val="BE60DFEE"/>
    <w:lvl w:ilvl="0" w:tplc="FAB69D68">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EB619E"/>
    <w:multiLevelType w:val="hybridMultilevel"/>
    <w:tmpl w:val="8D28B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6348B"/>
    <w:multiLevelType w:val="hybridMultilevel"/>
    <w:tmpl w:val="C8889DC8"/>
    <w:lvl w:ilvl="0" w:tplc="E8A6DF7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3124B"/>
    <w:multiLevelType w:val="hybridMultilevel"/>
    <w:tmpl w:val="F8B6E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11B9D"/>
    <w:multiLevelType w:val="hybridMultilevel"/>
    <w:tmpl w:val="4A96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F4323"/>
    <w:multiLevelType w:val="hybridMultilevel"/>
    <w:tmpl w:val="5B8C9C98"/>
    <w:lvl w:ilvl="0" w:tplc="0434B1E0">
      <w:start w:val="8"/>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C63DA4"/>
    <w:multiLevelType w:val="hybridMultilevel"/>
    <w:tmpl w:val="2DBA9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843019"/>
    <w:multiLevelType w:val="multilevel"/>
    <w:tmpl w:val="F63E5768"/>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1932060"/>
    <w:multiLevelType w:val="hybridMultilevel"/>
    <w:tmpl w:val="E1622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67A72"/>
    <w:multiLevelType w:val="hybridMultilevel"/>
    <w:tmpl w:val="FEF45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21DD5"/>
    <w:multiLevelType w:val="hybridMultilevel"/>
    <w:tmpl w:val="482C575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98494A"/>
    <w:multiLevelType w:val="hybridMultilevel"/>
    <w:tmpl w:val="1B24A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B7C78"/>
    <w:multiLevelType w:val="hybridMultilevel"/>
    <w:tmpl w:val="68F4F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3263AD"/>
    <w:multiLevelType w:val="hybridMultilevel"/>
    <w:tmpl w:val="C826D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9B425D"/>
    <w:multiLevelType w:val="hybridMultilevel"/>
    <w:tmpl w:val="41108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E1C21"/>
    <w:multiLevelType w:val="hybridMultilevel"/>
    <w:tmpl w:val="1076E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B8251B"/>
    <w:multiLevelType w:val="hybridMultilevel"/>
    <w:tmpl w:val="51D00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A8143E"/>
    <w:multiLevelType w:val="hybridMultilevel"/>
    <w:tmpl w:val="74740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C939B2"/>
    <w:multiLevelType w:val="hybridMultilevel"/>
    <w:tmpl w:val="DCD218B0"/>
    <w:lvl w:ilvl="0" w:tplc="C8F4D138">
      <w:start w:val="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D7CAC"/>
    <w:multiLevelType w:val="hybridMultilevel"/>
    <w:tmpl w:val="F5B24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58663D"/>
    <w:multiLevelType w:val="hybridMultilevel"/>
    <w:tmpl w:val="3AFC6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865168"/>
    <w:multiLevelType w:val="hybridMultilevel"/>
    <w:tmpl w:val="A41C3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070F2F"/>
    <w:multiLevelType w:val="hybridMultilevel"/>
    <w:tmpl w:val="39DC0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C72EC"/>
    <w:multiLevelType w:val="hybridMultilevel"/>
    <w:tmpl w:val="982E9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717301"/>
    <w:multiLevelType w:val="hybridMultilevel"/>
    <w:tmpl w:val="19D44D2E"/>
    <w:lvl w:ilvl="0" w:tplc="A1E08D3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857045A"/>
    <w:multiLevelType w:val="hybridMultilevel"/>
    <w:tmpl w:val="91A88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9"/>
  </w:num>
  <w:num w:numId="4">
    <w:abstractNumId w:val="2"/>
  </w:num>
  <w:num w:numId="5">
    <w:abstractNumId w:val="10"/>
  </w:num>
  <w:num w:numId="6">
    <w:abstractNumId w:val="25"/>
  </w:num>
  <w:num w:numId="7">
    <w:abstractNumId w:val="3"/>
  </w:num>
  <w:num w:numId="8">
    <w:abstractNumId w:val="29"/>
  </w:num>
  <w:num w:numId="9">
    <w:abstractNumId w:val="12"/>
  </w:num>
  <w:num w:numId="10">
    <w:abstractNumId w:val="20"/>
  </w:num>
  <w:num w:numId="11">
    <w:abstractNumId w:val="1"/>
  </w:num>
  <w:num w:numId="12">
    <w:abstractNumId w:val="7"/>
  </w:num>
  <w:num w:numId="13">
    <w:abstractNumId w:val="26"/>
  </w:num>
  <w:num w:numId="14">
    <w:abstractNumId w:val="19"/>
  </w:num>
  <w:num w:numId="15">
    <w:abstractNumId w:val="24"/>
  </w:num>
  <w:num w:numId="16">
    <w:abstractNumId w:val="16"/>
  </w:num>
  <w:num w:numId="17">
    <w:abstractNumId w:val="6"/>
  </w:num>
  <w:num w:numId="18">
    <w:abstractNumId w:val="23"/>
  </w:num>
  <w:num w:numId="19">
    <w:abstractNumId w:val="11"/>
  </w:num>
  <w:num w:numId="20">
    <w:abstractNumId w:val="4"/>
  </w:num>
  <w:num w:numId="21">
    <w:abstractNumId w:val="14"/>
  </w:num>
  <w:num w:numId="22">
    <w:abstractNumId w:val="22"/>
  </w:num>
  <w:num w:numId="23">
    <w:abstractNumId w:val="18"/>
  </w:num>
  <w:num w:numId="24">
    <w:abstractNumId w:val="13"/>
  </w:num>
  <w:num w:numId="25">
    <w:abstractNumId w:val="27"/>
  </w:num>
  <w:num w:numId="26">
    <w:abstractNumId w:val="8"/>
  </w:num>
  <w:num w:numId="27">
    <w:abstractNumId w:val="21"/>
  </w:num>
  <w:num w:numId="28">
    <w:abstractNumId w:val="5"/>
  </w:num>
  <w:num w:numId="29">
    <w:abstractNumId w:val="17"/>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sDQytDQ0NDU1MLVU0lEKTi0uzszPAykwqwUAl2+kxiwAAAA="/>
  </w:docVars>
  <w:rsids>
    <w:rsidRoot w:val="00DC5162"/>
    <w:rsid w:val="00006CBE"/>
    <w:rsid w:val="0001098C"/>
    <w:rsid w:val="0001211F"/>
    <w:rsid w:val="00030E54"/>
    <w:rsid w:val="00032421"/>
    <w:rsid w:val="00062184"/>
    <w:rsid w:val="0006240B"/>
    <w:rsid w:val="0006635C"/>
    <w:rsid w:val="00080885"/>
    <w:rsid w:val="000A5D0F"/>
    <w:rsid w:val="000D3485"/>
    <w:rsid w:val="000F3190"/>
    <w:rsid w:val="001013F4"/>
    <w:rsid w:val="001178E4"/>
    <w:rsid w:val="00130DDB"/>
    <w:rsid w:val="00132D4A"/>
    <w:rsid w:val="00151BA7"/>
    <w:rsid w:val="001A794F"/>
    <w:rsid w:val="001B53ED"/>
    <w:rsid w:val="001B5661"/>
    <w:rsid w:val="001B757C"/>
    <w:rsid w:val="001E0A1D"/>
    <w:rsid w:val="001F3307"/>
    <w:rsid w:val="00202B42"/>
    <w:rsid w:val="00240BC7"/>
    <w:rsid w:val="002521EA"/>
    <w:rsid w:val="00271678"/>
    <w:rsid w:val="00271AE4"/>
    <w:rsid w:val="00294DBF"/>
    <w:rsid w:val="002A0521"/>
    <w:rsid w:val="002F469F"/>
    <w:rsid w:val="00304A3A"/>
    <w:rsid w:val="003051F5"/>
    <w:rsid w:val="00305FE5"/>
    <w:rsid w:val="00307675"/>
    <w:rsid w:val="003539D8"/>
    <w:rsid w:val="00357D13"/>
    <w:rsid w:val="00365742"/>
    <w:rsid w:val="00380BD7"/>
    <w:rsid w:val="003A5A84"/>
    <w:rsid w:val="003C2464"/>
    <w:rsid w:val="003E12E7"/>
    <w:rsid w:val="00405EB8"/>
    <w:rsid w:val="00410353"/>
    <w:rsid w:val="00412245"/>
    <w:rsid w:val="004330D1"/>
    <w:rsid w:val="00445CB9"/>
    <w:rsid w:val="004514C3"/>
    <w:rsid w:val="00463E44"/>
    <w:rsid w:val="00467F0E"/>
    <w:rsid w:val="00483633"/>
    <w:rsid w:val="004B48C1"/>
    <w:rsid w:val="004C7351"/>
    <w:rsid w:val="004F45F2"/>
    <w:rsid w:val="00507140"/>
    <w:rsid w:val="00525F8E"/>
    <w:rsid w:val="0053530E"/>
    <w:rsid w:val="005507F3"/>
    <w:rsid w:val="00585407"/>
    <w:rsid w:val="005859E8"/>
    <w:rsid w:val="005879CC"/>
    <w:rsid w:val="00592BEE"/>
    <w:rsid w:val="005A7BDA"/>
    <w:rsid w:val="005B1079"/>
    <w:rsid w:val="005D5E90"/>
    <w:rsid w:val="005E5BC5"/>
    <w:rsid w:val="00612854"/>
    <w:rsid w:val="00646AC7"/>
    <w:rsid w:val="00670902"/>
    <w:rsid w:val="00671FFE"/>
    <w:rsid w:val="006A292E"/>
    <w:rsid w:val="006A3AB5"/>
    <w:rsid w:val="006B5156"/>
    <w:rsid w:val="006B7237"/>
    <w:rsid w:val="0071303A"/>
    <w:rsid w:val="00720D3F"/>
    <w:rsid w:val="00747203"/>
    <w:rsid w:val="007541B5"/>
    <w:rsid w:val="0077412D"/>
    <w:rsid w:val="00785709"/>
    <w:rsid w:val="00791DC6"/>
    <w:rsid w:val="0079423D"/>
    <w:rsid w:val="007975DE"/>
    <w:rsid w:val="007B2B38"/>
    <w:rsid w:val="007D793B"/>
    <w:rsid w:val="007F1546"/>
    <w:rsid w:val="00807E2B"/>
    <w:rsid w:val="0083118C"/>
    <w:rsid w:val="0084552B"/>
    <w:rsid w:val="008551B1"/>
    <w:rsid w:val="00855B23"/>
    <w:rsid w:val="008637AF"/>
    <w:rsid w:val="008A3452"/>
    <w:rsid w:val="008C7F1E"/>
    <w:rsid w:val="009408A2"/>
    <w:rsid w:val="009808BE"/>
    <w:rsid w:val="00980E7D"/>
    <w:rsid w:val="00993C8A"/>
    <w:rsid w:val="0099482C"/>
    <w:rsid w:val="009C1C65"/>
    <w:rsid w:val="00A47FA5"/>
    <w:rsid w:val="00A67FB0"/>
    <w:rsid w:val="00A81FA6"/>
    <w:rsid w:val="00A87961"/>
    <w:rsid w:val="00A94DC1"/>
    <w:rsid w:val="00AB4FD0"/>
    <w:rsid w:val="00AC0EE8"/>
    <w:rsid w:val="00AC7771"/>
    <w:rsid w:val="00AC7A5F"/>
    <w:rsid w:val="00AD21E7"/>
    <w:rsid w:val="00AF7BDD"/>
    <w:rsid w:val="00B0130F"/>
    <w:rsid w:val="00B149A8"/>
    <w:rsid w:val="00B2066F"/>
    <w:rsid w:val="00B4036C"/>
    <w:rsid w:val="00B81513"/>
    <w:rsid w:val="00B871C6"/>
    <w:rsid w:val="00B87306"/>
    <w:rsid w:val="00B97EB4"/>
    <w:rsid w:val="00BA6795"/>
    <w:rsid w:val="00BB1A30"/>
    <w:rsid w:val="00BE352E"/>
    <w:rsid w:val="00BE78C7"/>
    <w:rsid w:val="00BF6007"/>
    <w:rsid w:val="00C1684A"/>
    <w:rsid w:val="00C33ECD"/>
    <w:rsid w:val="00C340CA"/>
    <w:rsid w:val="00C41AE9"/>
    <w:rsid w:val="00C6513F"/>
    <w:rsid w:val="00C73F99"/>
    <w:rsid w:val="00C9294A"/>
    <w:rsid w:val="00CD0083"/>
    <w:rsid w:val="00CF1DAA"/>
    <w:rsid w:val="00D127BE"/>
    <w:rsid w:val="00D52D30"/>
    <w:rsid w:val="00D74F73"/>
    <w:rsid w:val="00D8589D"/>
    <w:rsid w:val="00D95715"/>
    <w:rsid w:val="00DA2098"/>
    <w:rsid w:val="00DA2EAC"/>
    <w:rsid w:val="00DB4CE1"/>
    <w:rsid w:val="00DB596B"/>
    <w:rsid w:val="00DC5162"/>
    <w:rsid w:val="00DD5143"/>
    <w:rsid w:val="00DE1A77"/>
    <w:rsid w:val="00E335C9"/>
    <w:rsid w:val="00E63737"/>
    <w:rsid w:val="00E95FA7"/>
    <w:rsid w:val="00EB1A7E"/>
    <w:rsid w:val="00EB4CA6"/>
    <w:rsid w:val="00EB7943"/>
    <w:rsid w:val="00EC13F1"/>
    <w:rsid w:val="00F103FD"/>
    <w:rsid w:val="00F12889"/>
    <w:rsid w:val="00F14FED"/>
    <w:rsid w:val="00F24074"/>
    <w:rsid w:val="00F47F4C"/>
    <w:rsid w:val="00F667EA"/>
    <w:rsid w:val="00F87EDE"/>
    <w:rsid w:val="00F93552"/>
    <w:rsid w:val="00FA796C"/>
    <w:rsid w:val="00FC27BB"/>
    <w:rsid w:val="00FC2CAA"/>
    <w:rsid w:val="00FC6523"/>
    <w:rsid w:val="00FE064A"/>
    <w:rsid w:val="00FF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5837A"/>
  <w15:chartTrackingRefBased/>
  <w15:docId w15:val="{F43247E1-E347-4C73-95FB-DCC3B91BE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62"/>
  </w:style>
  <w:style w:type="paragraph" w:styleId="Footer">
    <w:name w:val="footer"/>
    <w:basedOn w:val="Normal"/>
    <w:link w:val="FooterChar"/>
    <w:uiPriority w:val="99"/>
    <w:unhideWhenUsed/>
    <w:rsid w:val="00DC5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62"/>
  </w:style>
  <w:style w:type="paragraph" w:styleId="ListParagraph">
    <w:name w:val="List Paragraph"/>
    <w:basedOn w:val="Normal"/>
    <w:uiPriority w:val="34"/>
    <w:qFormat/>
    <w:rsid w:val="00130DDB"/>
    <w:pPr>
      <w:ind w:left="720"/>
      <w:contextualSpacing/>
    </w:pPr>
  </w:style>
  <w:style w:type="table" w:styleId="TableGrid">
    <w:name w:val="Table Grid"/>
    <w:basedOn w:val="TableNormal"/>
    <w:uiPriority w:val="39"/>
    <w:rsid w:val="00FE0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1A30"/>
    <w:rPr>
      <w:color w:val="0563C1" w:themeColor="hyperlink"/>
      <w:u w:val="single"/>
    </w:rPr>
  </w:style>
  <w:style w:type="character" w:styleId="UnresolvedMention">
    <w:name w:val="Unresolved Mention"/>
    <w:basedOn w:val="DefaultParagraphFont"/>
    <w:uiPriority w:val="99"/>
    <w:semiHidden/>
    <w:unhideWhenUsed/>
    <w:rsid w:val="00BB1A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ymjamz.co.uk" TargetMode="External"/><Relationship Id="rId18" Type="http://schemas.openxmlformats.org/officeDocument/2006/relationships/image" Target="media/image4.png"/><Relationship Id="rId26" Type="http://schemas.openxmlformats.org/officeDocument/2006/relationships/hyperlink" Target="https://www.authoritysportsuk.co.uk/courses" TargetMode="External"/><Relationship Id="rId3" Type="http://schemas.openxmlformats.org/officeDocument/2006/relationships/styles" Target="styles.xml"/><Relationship Id="rId21" Type="http://schemas.openxmlformats.org/officeDocument/2006/relationships/hyperlink" Target="http://www.gymnasticbritannia.or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gymnasticbritannia.org" TargetMode="External"/><Relationship Id="rId17" Type="http://schemas.openxmlformats.org/officeDocument/2006/relationships/image" Target="media/image3.jpeg"/><Relationship Id="rId25" Type="http://schemas.openxmlformats.org/officeDocument/2006/relationships/hyperlink" Target="https://www.authoritysportsuk.co.uk/course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jpeg"/><Relationship Id="rId29" Type="http://schemas.openxmlformats.org/officeDocument/2006/relationships/hyperlink" Target="https://www.authoritysportsuk.co.uk/proficency-aw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ymjamz.co.uk" TargetMode="External"/><Relationship Id="rId24" Type="http://schemas.openxmlformats.org/officeDocument/2006/relationships/image" Target="media/image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User\Documents\winstrada.com\inclusion\gymquest.shtml" TargetMode="External"/><Relationship Id="rId23" Type="http://schemas.openxmlformats.org/officeDocument/2006/relationships/hyperlink" Target="http://www.reboundtherapy.org/rsc/comps/grades_6_7_and_8_exercises.doc" TargetMode="External"/><Relationship Id="rId28" Type="http://schemas.openxmlformats.org/officeDocument/2006/relationships/hyperlink" Target="https://www.authoritysportsuk.co.uk/proficency-awards" TargetMode="External"/><Relationship Id="rId10" Type="http://schemas.openxmlformats.org/officeDocument/2006/relationships/hyperlink" Target="http://www.gymnasticbritannia.org" TargetMode="External"/><Relationship Id="rId19" Type="http://schemas.openxmlformats.org/officeDocument/2006/relationships/hyperlink" Target="mailto:info@gymnasticbritannia.org?subject=Train%20the%20Trainer"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instrada.com/inclusion/gymquest.shtml" TargetMode="External"/><Relationship Id="rId22" Type="http://schemas.openxmlformats.org/officeDocument/2006/relationships/hyperlink" Target="http://www.gymnasticbritannia.org" TargetMode="External"/><Relationship Id="rId27" Type="http://schemas.openxmlformats.org/officeDocument/2006/relationships/image" Target="media/image7.jpg"/><Relationship Id="rId30" Type="http://schemas.openxmlformats.org/officeDocument/2006/relationships/hyperlink" Target="http://www.authoritysportsuk.co.uk" TargetMode="External"/><Relationship Id="rId8" Type="http://schemas.openxmlformats.org/officeDocument/2006/relationships/hyperlink" Target="http://www.authoritysportsuk.co.uk"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authoritysportsuk.co.uk" TargetMode="External"/><Relationship Id="rId2" Type="http://schemas.openxmlformats.org/officeDocument/2006/relationships/image" Target="media/image4.png"/><Relationship Id="rId1" Type="http://schemas.openxmlformats.org/officeDocument/2006/relationships/hyperlink" Target="http://www.gymnasticbritannia.org" TargetMode="External"/><Relationship Id="rId6" Type="http://schemas.openxmlformats.org/officeDocument/2006/relationships/image" Target="media/image9.png"/><Relationship Id="rId5" Type="http://schemas.openxmlformats.org/officeDocument/2006/relationships/hyperlink" Target="http://www.gymjamz.co.uk"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70567-23FD-4EEC-BCF7-109D0683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292</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AuthoritySportsuk virtual Competition information 2022</vt:lpstr>
    </vt:vector>
  </TitlesOfParts>
  <Company/>
  <LinksUpToDate>false</LinksUpToDate>
  <CharactersWithSpaces>2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tySportsuk virtual Competition information 2022</dc:title>
  <dc:subject/>
  <dc:creator>30048381 Paul Hurd</dc:creator>
  <cp:keywords/>
  <dc:description/>
  <cp:lastModifiedBy>30048381 Paul Hurd</cp:lastModifiedBy>
  <cp:revision>2</cp:revision>
  <cp:lastPrinted>2022-01-06T16:04:00Z</cp:lastPrinted>
  <dcterms:created xsi:type="dcterms:W3CDTF">2022-01-10T14:44:00Z</dcterms:created>
  <dcterms:modified xsi:type="dcterms:W3CDTF">2022-01-10T14:44:00Z</dcterms:modified>
</cp:coreProperties>
</file>